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requirement-specification" w:displacedByCustomXml="next"/>
    <w:bookmarkStart w:id="1" w:name="_Hlk151323349" w:displacedByCustomXml="next"/>
    <w:bookmarkStart w:id="2" w:name="_Hlk151323442" w:displacedByCustomXml="next"/>
    <w:sdt>
      <w:sdtPr>
        <w:id w:val="1226114911"/>
        <w:docPartObj>
          <w:docPartGallery w:val="Cover Pages"/>
          <w:docPartUnique/>
        </w:docPartObj>
      </w:sdtPr>
      <w:sdtEndPr>
        <w:rPr>
          <w:b/>
          <w:bCs/>
        </w:rPr>
      </w:sdtEndPr>
      <w:sdtContent>
        <w:p w14:paraId="725831C6" w14:textId="406C969E" w:rsidR="00C16E95" w:rsidRDefault="00D74D8D">
          <w:r>
            <w:rPr>
              <w:noProof/>
            </w:rPr>
            <w:pict w14:anchorId="6174AA63">
              <v:rect id="Rectangle 33" o:spid="_x0000_s1033" style="position:absolute;margin-left:-167.85pt;margin-top:18.2pt;width:65.25pt;height:77.4pt;z-index:251659264;visibility:visible;mso-height-percent:98;mso-top-percent:23;mso-wrap-distance-left:9pt;mso-wrap-distance-top:0;mso-wrap-distance-right:9pt;mso-wrap-distance-bottom:0;mso-position-horizontal:right;mso-position-horizontal-relative:margin;mso-position-vertical-relative:page;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" fillcolor="#4f81bd [3204]" stroked="f" strokeweight="2pt">
                <o:lock v:ext="edit" aspectratio="t"/>
                <v:textbox style="mso-next-textbox:#Rectangle 33" inset="3.6pt,,3.6pt">
                  <w:txbxContent>
                    <w:p w14:paraId="6561C1E4" w14:textId="6136385D" w:rsidR="00C16E95" w:rsidRDefault="0033416C">
                      <w:pPr>
                        <w:pStyle w:val="NoSpacing"/>
                        <w:jc w:val="right"/>
                        <w:rPr>
                          <w:color w:val="FFFFFF" w:themeColor="background1"/>
                          <w:sz w:val="24"/>
                          <w:szCs w:val="24"/>
                        </w:rPr>
                      </w:pPr>
                      <w:r>
                        <w:rPr>
                          <w:color w:val="FFFFFF" w:themeColor="background1"/>
                          <w:sz w:val="24"/>
                          <w:szCs w:val="24"/>
                        </w:rPr>
                        <w:t>20</w:t>
                      </w:r>
                      <w:r w:rsidRPr="0033416C">
                        <w:rPr>
                          <w:color w:val="FFFFFF" w:themeColor="background1"/>
                          <w:sz w:val="24"/>
                          <w:szCs w:val="24"/>
                          <w:vertAlign w:val="superscript"/>
                        </w:rPr>
                        <w:t>th</w:t>
                      </w:r>
                      <w:r>
                        <w:rPr>
                          <w:color w:val="FFFFFF" w:themeColor="background1"/>
                          <w:sz w:val="24"/>
                          <w:szCs w:val="24"/>
                        </w:rPr>
                        <w:t xml:space="preserve"> </w:t>
                      </w:r>
                      <w:r w:rsidR="00C16E95" w:rsidRPr="00C16E95">
                        <w:rPr>
                          <w:color w:val="FFFFFF" w:themeColor="background1"/>
                          <w:sz w:val="24"/>
                          <w:szCs w:val="24"/>
                        </w:rPr>
                        <w:t>November 2023</w:t>
                      </w:r>
                    </w:p>
                  </w:txbxContent>
                </v:textbox>
                <w10:wrap anchorx="margin" anchory="page"/>
              </v:rect>
            </w:pict>
          </w:r>
          <w:bookmarkStart w:id="3" w:name="_Hlk151323317"/>
        </w:p>
        <w:p w14:paraId="3712A28B" w14:textId="60F27800" w:rsidR="00C16E95" w:rsidRDefault="00D74D8D" w:rsidP="00C16E95">
          <w:pPr>
            <w:rPr>
              <w:b/>
              <w:bCs/>
            </w:rPr>
          </w:pPr>
          <w:r>
            <w:rPr>
              <w:noProof/>
            </w:rPr>
            <w:pict w14:anchorId="57B6466A">
              <v:shapetype id="_x0000_t202" coordsize="21600,21600" o:spt="202" path="m,l,21600r21600,l21600,xe">
                <v:stroke joinstyle="miter"/>
                <v:path gradientshapeok="t" o:connecttype="rect"/>
              </v:shapetype>
              <v:shape id="Text Box 32" o:spid="_x0000_s1034"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next-textbox:#Text Box 32;mso-fit-shape-to-text:t" inset="0,0,0,0">
                  <w:txbxContent>
                    <w:p w14:paraId="21C0DABD" w14:textId="1E8872DB" w:rsidR="00C16E95" w:rsidRDefault="00D74D8D">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16E95" w:rsidRPr="00C16E95">
                            <w:rPr>
                              <w:color w:val="4F81BD" w:themeColor="accent1"/>
                              <w:sz w:val="72"/>
                              <w:szCs w:val="72"/>
                            </w:rPr>
                            <w:t>Requirement Specification</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E9451E8" w14:textId="374EE89A" w:rsidR="00C16E95" w:rsidRDefault="00C16E95">
                          <w:pPr>
                            <w:pStyle w:val="NoSpacing"/>
                            <w:spacing w:before="40" w:after="40"/>
                            <w:rPr>
                              <w:caps/>
                              <w:color w:val="215868" w:themeColor="accent5" w:themeShade="80"/>
                              <w:sz w:val="28"/>
                              <w:szCs w:val="28"/>
                            </w:rPr>
                          </w:pPr>
                          <w:r w:rsidRPr="00C16E95">
                            <w:rPr>
                              <w:caps/>
                              <w:color w:val="215868" w:themeColor="accent5" w:themeShade="80"/>
                              <w:sz w:val="28"/>
                              <w:szCs w:val="28"/>
                            </w:rPr>
                            <w:t>Group 17</w:t>
                          </w:r>
                          <w:r>
                            <w:rPr>
                              <w:caps/>
                              <w:color w:val="215868" w:themeColor="accent5" w:themeShade="80"/>
                              <w:sz w:val="28"/>
                              <w:szCs w:val="28"/>
                            </w:rPr>
                            <w:t xml:space="preserve">: </w:t>
                          </w:r>
                          <w:r w:rsidRPr="00C16E95">
                            <w:rPr>
                              <w:caps/>
                              <w:color w:val="215868" w:themeColor="accent5" w:themeShade="80"/>
                              <w:sz w:val="28"/>
                              <w:szCs w:val="28"/>
                            </w:rPr>
                            <w:t>Reimagine Skills Build as an RPG game</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B173BE7" w14:textId="54FA2054" w:rsidR="00C16E95" w:rsidRDefault="00C16E95">
                          <w:pPr>
                            <w:pStyle w:val="NoSpacing"/>
                            <w:spacing w:before="80" w:after="40"/>
                            <w:rPr>
                              <w:caps/>
                              <w:color w:val="4BACC6" w:themeColor="accent5"/>
                              <w:sz w:val="24"/>
                              <w:szCs w:val="24"/>
                            </w:rPr>
                          </w:pPr>
                          <w:r w:rsidRPr="00C16E95">
                            <w:rPr>
                              <w:caps/>
                              <w:color w:val="4BACC6" w:themeColor="accent5"/>
                              <w:sz w:val="24"/>
                              <w:szCs w:val="24"/>
                            </w:rPr>
                            <w:t>Joshua Pulham, Nam Le, James Watson, Charles Dubois-Veltman, Akanksha Sirohia</w:t>
                          </w:r>
                        </w:p>
                      </w:sdtContent>
                    </w:sdt>
                  </w:txbxContent>
                </v:textbox>
                <w10:wrap type="square" anchorx="margin" anchory="page"/>
              </v:shape>
            </w:pict>
          </w:r>
        </w:p>
      </w:sdtContent>
    </w:sdt>
    <w:bookmarkEnd w:id="0" w:displacedByCustomXml="prev"/>
    <w:bookmarkStart w:id="4" w:name="introduction" w:displacedByCustomXml="prev"/>
    <w:bookmarkEnd w:id="1"/>
    <w:p w14:paraId="245615F7" w14:textId="77777777" w:rsidR="00AF160F" w:rsidRDefault="004A7A68" w:rsidP="00AF160F">
      <w:r>
        <w:br w:type="page"/>
      </w:r>
    </w:p>
    <w:sdt>
      <w:sdtPr>
        <w:rPr>
          <w:rFonts w:asciiTheme="minorHAnsi" w:eastAsiaTheme="minorHAnsi" w:hAnsiTheme="minorHAnsi" w:cstheme="minorBidi"/>
          <w:color w:val="auto"/>
          <w:sz w:val="24"/>
          <w:szCs w:val="24"/>
        </w:rPr>
        <w:id w:val="-2028166406"/>
        <w:docPartObj>
          <w:docPartGallery w:val="Table of Contents"/>
          <w:docPartUnique/>
        </w:docPartObj>
      </w:sdtPr>
      <w:sdtEndPr>
        <w:rPr>
          <w:b/>
          <w:bCs/>
          <w:noProof/>
        </w:rPr>
      </w:sdtEndPr>
      <w:sdtContent>
        <w:p w14:paraId="1595719C" w14:textId="3378FCFF" w:rsidR="00AF160F" w:rsidRDefault="00AF160F">
          <w:pPr>
            <w:pStyle w:val="TOCHeading"/>
          </w:pPr>
          <w:r>
            <w:t>Contents</w:t>
          </w:r>
        </w:p>
        <w:p w14:paraId="77EFDDB7" w14:textId="77777777" w:rsidR="00AF160F" w:rsidRPr="00AF160F" w:rsidRDefault="00AF160F" w:rsidP="00AF160F">
          <w:pPr>
            <w:pStyle w:val="BodyText"/>
          </w:pPr>
        </w:p>
        <w:p w14:paraId="69F44248" w14:textId="0F726E8F" w:rsidR="00923F09" w:rsidRDefault="00AF160F">
          <w:pPr>
            <w:pStyle w:val="TOC1"/>
            <w:tabs>
              <w:tab w:val="right" w:leader="dot" w:pos="9350"/>
            </w:tabs>
            <w:rPr>
              <w:rFonts w:eastAsiaTheme="minorEastAsia"/>
              <w:noProof/>
              <w:kern w:val="2"/>
              <w:sz w:val="22"/>
              <w:szCs w:val="22"/>
              <w:lang w:val="en-GB" w:eastAsia="ja-JP"/>
              <w14:ligatures w14:val="standardContextual"/>
            </w:rPr>
          </w:pPr>
          <w:r>
            <w:fldChar w:fldCharType="begin"/>
          </w:r>
          <w:r>
            <w:instrText xml:space="preserve"> TOC \o "1-3" \h \z \u </w:instrText>
          </w:r>
          <w:r>
            <w:fldChar w:fldCharType="separate"/>
          </w:r>
          <w:hyperlink w:anchor="_Toc151536908" w:history="1">
            <w:r w:rsidR="00923F09" w:rsidRPr="00B5580E">
              <w:rPr>
                <w:rStyle w:val="Hyperlink"/>
                <w:noProof/>
              </w:rPr>
              <w:t>1.1 - Overview and Justification</w:t>
            </w:r>
            <w:r w:rsidR="00923F09">
              <w:rPr>
                <w:noProof/>
                <w:webHidden/>
              </w:rPr>
              <w:tab/>
            </w:r>
            <w:r w:rsidR="00923F09">
              <w:rPr>
                <w:noProof/>
                <w:webHidden/>
              </w:rPr>
              <w:fldChar w:fldCharType="begin"/>
            </w:r>
            <w:r w:rsidR="00923F09">
              <w:rPr>
                <w:noProof/>
                <w:webHidden/>
              </w:rPr>
              <w:instrText xml:space="preserve"> PAGEREF _Toc151536908 \h </w:instrText>
            </w:r>
            <w:r w:rsidR="00923F09">
              <w:rPr>
                <w:noProof/>
                <w:webHidden/>
              </w:rPr>
            </w:r>
            <w:r w:rsidR="00923F09">
              <w:rPr>
                <w:noProof/>
                <w:webHidden/>
              </w:rPr>
              <w:fldChar w:fldCharType="separate"/>
            </w:r>
            <w:r w:rsidR="00EC71BD">
              <w:rPr>
                <w:noProof/>
                <w:webHidden/>
              </w:rPr>
              <w:t>2</w:t>
            </w:r>
            <w:r w:rsidR="00923F09">
              <w:rPr>
                <w:noProof/>
                <w:webHidden/>
              </w:rPr>
              <w:fldChar w:fldCharType="end"/>
            </w:r>
          </w:hyperlink>
        </w:p>
        <w:p w14:paraId="5A9FB393" w14:textId="660125B0" w:rsidR="00923F09" w:rsidRDefault="00D74D8D">
          <w:pPr>
            <w:pStyle w:val="TOC1"/>
            <w:tabs>
              <w:tab w:val="right" w:leader="dot" w:pos="9350"/>
            </w:tabs>
            <w:rPr>
              <w:rFonts w:eastAsiaTheme="minorEastAsia"/>
              <w:noProof/>
              <w:kern w:val="2"/>
              <w:sz w:val="22"/>
              <w:szCs w:val="22"/>
              <w:lang w:val="en-GB" w:eastAsia="ja-JP"/>
              <w14:ligatures w14:val="standardContextual"/>
            </w:rPr>
          </w:pPr>
          <w:hyperlink w:anchor="_Toc151536909" w:history="1">
            <w:r w:rsidR="00923F09" w:rsidRPr="00B5580E">
              <w:rPr>
                <w:rStyle w:val="Hyperlink"/>
                <w:noProof/>
              </w:rPr>
              <w:t>1.2 - Project Scope</w:t>
            </w:r>
            <w:r w:rsidR="00923F09">
              <w:rPr>
                <w:noProof/>
                <w:webHidden/>
              </w:rPr>
              <w:tab/>
            </w:r>
            <w:r w:rsidR="00923F09">
              <w:rPr>
                <w:noProof/>
                <w:webHidden/>
              </w:rPr>
              <w:fldChar w:fldCharType="begin"/>
            </w:r>
            <w:r w:rsidR="00923F09">
              <w:rPr>
                <w:noProof/>
                <w:webHidden/>
              </w:rPr>
              <w:instrText xml:space="preserve"> PAGEREF _Toc151536909 \h </w:instrText>
            </w:r>
            <w:r w:rsidR="00923F09">
              <w:rPr>
                <w:noProof/>
                <w:webHidden/>
              </w:rPr>
            </w:r>
            <w:r w:rsidR="00923F09">
              <w:rPr>
                <w:noProof/>
                <w:webHidden/>
              </w:rPr>
              <w:fldChar w:fldCharType="separate"/>
            </w:r>
            <w:r w:rsidR="00EC71BD">
              <w:rPr>
                <w:noProof/>
                <w:webHidden/>
              </w:rPr>
              <w:t>2</w:t>
            </w:r>
            <w:r w:rsidR="00923F09">
              <w:rPr>
                <w:noProof/>
                <w:webHidden/>
              </w:rPr>
              <w:fldChar w:fldCharType="end"/>
            </w:r>
          </w:hyperlink>
        </w:p>
        <w:p w14:paraId="3BB8EC10" w14:textId="5525C551" w:rsidR="00923F09" w:rsidRDefault="00D74D8D">
          <w:pPr>
            <w:pStyle w:val="TOC1"/>
            <w:tabs>
              <w:tab w:val="right" w:leader="dot" w:pos="9350"/>
            </w:tabs>
            <w:rPr>
              <w:rFonts w:eastAsiaTheme="minorEastAsia"/>
              <w:noProof/>
              <w:kern w:val="2"/>
              <w:sz w:val="22"/>
              <w:szCs w:val="22"/>
              <w:lang w:val="en-GB" w:eastAsia="ja-JP"/>
              <w14:ligatures w14:val="standardContextual"/>
            </w:rPr>
          </w:pPr>
          <w:hyperlink w:anchor="_Toc151536910" w:history="1">
            <w:r w:rsidR="00923F09" w:rsidRPr="00B5580E">
              <w:rPr>
                <w:rStyle w:val="Hyperlink"/>
                <w:noProof/>
              </w:rPr>
              <w:t>1.3 - System Description</w:t>
            </w:r>
            <w:r w:rsidR="00923F09">
              <w:rPr>
                <w:noProof/>
                <w:webHidden/>
              </w:rPr>
              <w:tab/>
            </w:r>
            <w:r w:rsidR="00923F09">
              <w:rPr>
                <w:noProof/>
                <w:webHidden/>
              </w:rPr>
              <w:fldChar w:fldCharType="begin"/>
            </w:r>
            <w:r w:rsidR="00923F09">
              <w:rPr>
                <w:noProof/>
                <w:webHidden/>
              </w:rPr>
              <w:instrText xml:space="preserve"> PAGEREF _Toc151536910 \h </w:instrText>
            </w:r>
            <w:r w:rsidR="00923F09">
              <w:rPr>
                <w:noProof/>
                <w:webHidden/>
              </w:rPr>
            </w:r>
            <w:r w:rsidR="00923F09">
              <w:rPr>
                <w:noProof/>
                <w:webHidden/>
              </w:rPr>
              <w:fldChar w:fldCharType="separate"/>
            </w:r>
            <w:r w:rsidR="00EC71BD">
              <w:rPr>
                <w:noProof/>
                <w:webHidden/>
              </w:rPr>
              <w:t>3</w:t>
            </w:r>
            <w:r w:rsidR="00923F09">
              <w:rPr>
                <w:noProof/>
                <w:webHidden/>
              </w:rPr>
              <w:fldChar w:fldCharType="end"/>
            </w:r>
          </w:hyperlink>
        </w:p>
        <w:p w14:paraId="4044FD9A" w14:textId="63699A80" w:rsidR="00923F09" w:rsidRDefault="00D74D8D">
          <w:pPr>
            <w:pStyle w:val="TOC2"/>
            <w:tabs>
              <w:tab w:val="right" w:leader="dot" w:pos="9350"/>
            </w:tabs>
            <w:rPr>
              <w:rFonts w:eastAsiaTheme="minorEastAsia"/>
              <w:noProof/>
              <w:kern w:val="2"/>
              <w:sz w:val="22"/>
              <w:szCs w:val="22"/>
              <w:lang w:val="en-GB" w:eastAsia="ja-JP"/>
              <w14:ligatures w14:val="standardContextual"/>
            </w:rPr>
          </w:pPr>
          <w:hyperlink w:anchor="_Toc151536911" w:history="1">
            <w:r w:rsidR="00923F09" w:rsidRPr="00B5580E">
              <w:rPr>
                <w:rStyle w:val="Hyperlink"/>
                <w:noProof/>
              </w:rPr>
              <w:t>Our proposed System</w:t>
            </w:r>
            <w:r w:rsidR="00923F09">
              <w:rPr>
                <w:noProof/>
                <w:webHidden/>
              </w:rPr>
              <w:tab/>
            </w:r>
            <w:r w:rsidR="00923F09">
              <w:rPr>
                <w:noProof/>
                <w:webHidden/>
              </w:rPr>
              <w:fldChar w:fldCharType="begin"/>
            </w:r>
            <w:r w:rsidR="00923F09">
              <w:rPr>
                <w:noProof/>
                <w:webHidden/>
              </w:rPr>
              <w:instrText xml:space="preserve"> PAGEREF _Toc151536911 \h </w:instrText>
            </w:r>
            <w:r w:rsidR="00923F09">
              <w:rPr>
                <w:noProof/>
                <w:webHidden/>
              </w:rPr>
            </w:r>
            <w:r w:rsidR="00923F09">
              <w:rPr>
                <w:noProof/>
                <w:webHidden/>
              </w:rPr>
              <w:fldChar w:fldCharType="separate"/>
            </w:r>
            <w:r w:rsidR="00EC71BD">
              <w:rPr>
                <w:noProof/>
                <w:webHidden/>
              </w:rPr>
              <w:t>3</w:t>
            </w:r>
            <w:r w:rsidR="00923F09">
              <w:rPr>
                <w:noProof/>
                <w:webHidden/>
              </w:rPr>
              <w:fldChar w:fldCharType="end"/>
            </w:r>
          </w:hyperlink>
        </w:p>
        <w:p w14:paraId="31C1C3FB" w14:textId="228881C5" w:rsidR="00923F09" w:rsidRDefault="00D74D8D">
          <w:pPr>
            <w:pStyle w:val="TOC2"/>
            <w:tabs>
              <w:tab w:val="right" w:leader="dot" w:pos="9350"/>
            </w:tabs>
            <w:rPr>
              <w:rFonts w:eastAsiaTheme="minorEastAsia"/>
              <w:noProof/>
              <w:kern w:val="2"/>
              <w:sz w:val="22"/>
              <w:szCs w:val="22"/>
              <w:lang w:val="en-GB" w:eastAsia="ja-JP"/>
              <w14:ligatures w14:val="standardContextual"/>
            </w:rPr>
          </w:pPr>
          <w:hyperlink w:anchor="_Toc151536912" w:history="1">
            <w:r w:rsidR="00923F09" w:rsidRPr="00B5580E">
              <w:rPr>
                <w:rStyle w:val="Hyperlink"/>
                <w:noProof/>
              </w:rPr>
              <w:t>Existing Solutions</w:t>
            </w:r>
            <w:r w:rsidR="00923F09">
              <w:rPr>
                <w:noProof/>
                <w:webHidden/>
              </w:rPr>
              <w:tab/>
            </w:r>
            <w:r w:rsidR="00923F09">
              <w:rPr>
                <w:noProof/>
                <w:webHidden/>
              </w:rPr>
              <w:fldChar w:fldCharType="begin"/>
            </w:r>
            <w:r w:rsidR="00923F09">
              <w:rPr>
                <w:noProof/>
                <w:webHidden/>
              </w:rPr>
              <w:instrText xml:space="preserve"> PAGEREF _Toc151536912 \h </w:instrText>
            </w:r>
            <w:r w:rsidR="00923F09">
              <w:rPr>
                <w:noProof/>
                <w:webHidden/>
              </w:rPr>
            </w:r>
            <w:r w:rsidR="00923F09">
              <w:rPr>
                <w:noProof/>
                <w:webHidden/>
              </w:rPr>
              <w:fldChar w:fldCharType="separate"/>
            </w:r>
            <w:r w:rsidR="00EC71BD">
              <w:rPr>
                <w:noProof/>
                <w:webHidden/>
              </w:rPr>
              <w:t>3</w:t>
            </w:r>
            <w:r w:rsidR="00923F09">
              <w:rPr>
                <w:noProof/>
                <w:webHidden/>
              </w:rPr>
              <w:fldChar w:fldCharType="end"/>
            </w:r>
          </w:hyperlink>
        </w:p>
        <w:p w14:paraId="71882F26" w14:textId="63BAF958" w:rsidR="00923F09" w:rsidRDefault="00D74D8D">
          <w:pPr>
            <w:pStyle w:val="TOC1"/>
            <w:tabs>
              <w:tab w:val="right" w:leader="dot" w:pos="9350"/>
            </w:tabs>
            <w:rPr>
              <w:rFonts w:eastAsiaTheme="minorEastAsia"/>
              <w:noProof/>
              <w:kern w:val="2"/>
              <w:sz w:val="22"/>
              <w:szCs w:val="22"/>
              <w:lang w:val="en-GB" w:eastAsia="ja-JP"/>
              <w14:ligatures w14:val="standardContextual"/>
            </w:rPr>
          </w:pPr>
          <w:hyperlink w:anchor="_Toc151536913" w:history="1">
            <w:r w:rsidR="00923F09" w:rsidRPr="00B5580E">
              <w:rPr>
                <w:rStyle w:val="Hyperlink"/>
                <w:noProof/>
              </w:rPr>
              <w:t>2.1 - Function Requirements</w:t>
            </w:r>
            <w:r w:rsidR="00923F09">
              <w:rPr>
                <w:noProof/>
                <w:webHidden/>
              </w:rPr>
              <w:tab/>
            </w:r>
            <w:r w:rsidR="00923F09">
              <w:rPr>
                <w:noProof/>
                <w:webHidden/>
              </w:rPr>
              <w:fldChar w:fldCharType="begin"/>
            </w:r>
            <w:r w:rsidR="00923F09">
              <w:rPr>
                <w:noProof/>
                <w:webHidden/>
              </w:rPr>
              <w:instrText xml:space="preserve"> PAGEREF _Toc151536913 \h </w:instrText>
            </w:r>
            <w:r w:rsidR="00923F09">
              <w:rPr>
                <w:noProof/>
                <w:webHidden/>
              </w:rPr>
            </w:r>
            <w:r w:rsidR="00923F09">
              <w:rPr>
                <w:noProof/>
                <w:webHidden/>
              </w:rPr>
              <w:fldChar w:fldCharType="separate"/>
            </w:r>
            <w:r w:rsidR="00EC71BD">
              <w:rPr>
                <w:noProof/>
                <w:webHidden/>
              </w:rPr>
              <w:t>5</w:t>
            </w:r>
            <w:r w:rsidR="00923F09">
              <w:rPr>
                <w:noProof/>
                <w:webHidden/>
              </w:rPr>
              <w:fldChar w:fldCharType="end"/>
            </w:r>
          </w:hyperlink>
        </w:p>
        <w:p w14:paraId="1085C323" w14:textId="7242DE38" w:rsidR="00923F09" w:rsidRDefault="00D74D8D">
          <w:pPr>
            <w:pStyle w:val="TOC2"/>
            <w:tabs>
              <w:tab w:val="right" w:leader="dot" w:pos="9350"/>
            </w:tabs>
            <w:rPr>
              <w:rFonts w:eastAsiaTheme="minorEastAsia"/>
              <w:noProof/>
              <w:kern w:val="2"/>
              <w:sz w:val="22"/>
              <w:szCs w:val="22"/>
              <w:lang w:val="en-GB" w:eastAsia="ja-JP"/>
              <w14:ligatures w14:val="standardContextual"/>
            </w:rPr>
          </w:pPr>
          <w:hyperlink w:anchor="_Toc151536914" w:history="1">
            <w:r w:rsidR="00923F09" w:rsidRPr="00B5580E">
              <w:rPr>
                <w:rStyle w:val="Hyperlink"/>
                <w:noProof/>
              </w:rPr>
              <w:t>Player-Based system</w:t>
            </w:r>
            <w:r w:rsidR="00923F09">
              <w:rPr>
                <w:noProof/>
                <w:webHidden/>
              </w:rPr>
              <w:tab/>
            </w:r>
            <w:r w:rsidR="00923F09">
              <w:rPr>
                <w:noProof/>
                <w:webHidden/>
              </w:rPr>
              <w:fldChar w:fldCharType="begin"/>
            </w:r>
            <w:r w:rsidR="00923F09">
              <w:rPr>
                <w:noProof/>
                <w:webHidden/>
              </w:rPr>
              <w:instrText xml:space="preserve"> PAGEREF _Toc151536914 \h </w:instrText>
            </w:r>
            <w:r w:rsidR="00923F09">
              <w:rPr>
                <w:noProof/>
                <w:webHidden/>
              </w:rPr>
            </w:r>
            <w:r w:rsidR="00923F09">
              <w:rPr>
                <w:noProof/>
                <w:webHidden/>
              </w:rPr>
              <w:fldChar w:fldCharType="separate"/>
            </w:r>
            <w:r w:rsidR="00EC71BD">
              <w:rPr>
                <w:noProof/>
                <w:webHidden/>
              </w:rPr>
              <w:t>5</w:t>
            </w:r>
            <w:r w:rsidR="00923F09">
              <w:rPr>
                <w:noProof/>
                <w:webHidden/>
              </w:rPr>
              <w:fldChar w:fldCharType="end"/>
            </w:r>
          </w:hyperlink>
        </w:p>
        <w:p w14:paraId="769BD2C7" w14:textId="5270ADD9" w:rsidR="00923F09" w:rsidRDefault="00D74D8D">
          <w:pPr>
            <w:pStyle w:val="TOC2"/>
            <w:tabs>
              <w:tab w:val="right" w:leader="dot" w:pos="9350"/>
            </w:tabs>
            <w:rPr>
              <w:rFonts w:eastAsiaTheme="minorEastAsia"/>
              <w:noProof/>
              <w:kern w:val="2"/>
              <w:sz w:val="22"/>
              <w:szCs w:val="22"/>
              <w:lang w:val="en-GB" w:eastAsia="ja-JP"/>
              <w14:ligatures w14:val="standardContextual"/>
            </w:rPr>
          </w:pPr>
          <w:hyperlink w:anchor="_Toc151536915" w:history="1">
            <w:r w:rsidR="00923F09" w:rsidRPr="00B5580E">
              <w:rPr>
                <w:rStyle w:val="Hyperlink"/>
                <w:noProof/>
              </w:rPr>
              <w:t>Game System</w:t>
            </w:r>
            <w:r w:rsidR="00923F09">
              <w:rPr>
                <w:noProof/>
                <w:webHidden/>
              </w:rPr>
              <w:tab/>
            </w:r>
            <w:r w:rsidR="00923F09">
              <w:rPr>
                <w:noProof/>
                <w:webHidden/>
              </w:rPr>
              <w:fldChar w:fldCharType="begin"/>
            </w:r>
            <w:r w:rsidR="00923F09">
              <w:rPr>
                <w:noProof/>
                <w:webHidden/>
              </w:rPr>
              <w:instrText xml:space="preserve"> PAGEREF _Toc151536915 \h </w:instrText>
            </w:r>
            <w:r w:rsidR="00923F09">
              <w:rPr>
                <w:noProof/>
                <w:webHidden/>
              </w:rPr>
            </w:r>
            <w:r w:rsidR="00923F09">
              <w:rPr>
                <w:noProof/>
                <w:webHidden/>
              </w:rPr>
              <w:fldChar w:fldCharType="separate"/>
            </w:r>
            <w:r w:rsidR="00EC71BD">
              <w:rPr>
                <w:noProof/>
                <w:webHidden/>
              </w:rPr>
              <w:t>6</w:t>
            </w:r>
            <w:r w:rsidR="00923F09">
              <w:rPr>
                <w:noProof/>
                <w:webHidden/>
              </w:rPr>
              <w:fldChar w:fldCharType="end"/>
            </w:r>
          </w:hyperlink>
        </w:p>
        <w:p w14:paraId="52F21DEB" w14:textId="35282340" w:rsidR="00923F09" w:rsidRDefault="00D74D8D">
          <w:pPr>
            <w:pStyle w:val="TOC2"/>
            <w:tabs>
              <w:tab w:val="right" w:leader="dot" w:pos="9350"/>
            </w:tabs>
            <w:rPr>
              <w:rFonts w:eastAsiaTheme="minorEastAsia"/>
              <w:noProof/>
              <w:kern w:val="2"/>
              <w:sz w:val="22"/>
              <w:szCs w:val="22"/>
              <w:lang w:val="en-GB" w:eastAsia="ja-JP"/>
              <w14:ligatures w14:val="standardContextual"/>
            </w:rPr>
          </w:pPr>
          <w:hyperlink w:anchor="_Toc151536916" w:history="1">
            <w:r w:rsidR="00923F09" w:rsidRPr="00B5580E">
              <w:rPr>
                <w:rStyle w:val="Hyperlink"/>
                <w:noProof/>
              </w:rPr>
              <w:t>Gameplay Systems</w:t>
            </w:r>
            <w:r w:rsidR="00923F09">
              <w:rPr>
                <w:noProof/>
                <w:webHidden/>
              </w:rPr>
              <w:tab/>
            </w:r>
            <w:r w:rsidR="00923F09">
              <w:rPr>
                <w:noProof/>
                <w:webHidden/>
              </w:rPr>
              <w:fldChar w:fldCharType="begin"/>
            </w:r>
            <w:r w:rsidR="00923F09">
              <w:rPr>
                <w:noProof/>
                <w:webHidden/>
              </w:rPr>
              <w:instrText xml:space="preserve"> PAGEREF _Toc151536916 \h </w:instrText>
            </w:r>
            <w:r w:rsidR="00923F09">
              <w:rPr>
                <w:noProof/>
                <w:webHidden/>
              </w:rPr>
            </w:r>
            <w:r w:rsidR="00923F09">
              <w:rPr>
                <w:noProof/>
                <w:webHidden/>
              </w:rPr>
              <w:fldChar w:fldCharType="separate"/>
            </w:r>
            <w:r w:rsidR="00EC71BD">
              <w:rPr>
                <w:noProof/>
                <w:webHidden/>
              </w:rPr>
              <w:t>8</w:t>
            </w:r>
            <w:r w:rsidR="00923F09">
              <w:rPr>
                <w:noProof/>
                <w:webHidden/>
              </w:rPr>
              <w:fldChar w:fldCharType="end"/>
            </w:r>
          </w:hyperlink>
        </w:p>
        <w:p w14:paraId="2D72A381" w14:textId="410D3AE6" w:rsidR="00923F09" w:rsidRDefault="00D74D8D">
          <w:pPr>
            <w:pStyle w:val="TOC2"/>
            <w:tabs>
              <w:tab w:val="right" w:leader="dot" w:pos="9350"/>
            </w:tabs>
            <w:rPr>
              <w:rFonts w:eastAsiaTheme="minorEastAsia"/>
              <w:noProof/>
              <w:kern w:val="2"/>
              <w:sz w:val="22"/>
              <w:szCs w:val="22"/>
              <w:lang w:val="en-GB" w:eastAsia="ja-JP"/>
              <w14:ligatures w14:val="standardContextual"/>
            </w:rPr>
          </w:pPr>
          <w:hyperlink w:anchor="_Toc151536917" w:history="1">
            <w:r w:rsidR="00923F09" w:rsidRPr="00B5580E">
              <w:rPr>
                <w:rStyle w:val="Hyperlink"/>
                <w:noProof/>
              </w:rPr>
              <w:t>Gameplay</w:t>
            </w:r>
            <w:r w:rsidR="00923F09">
              <w:rPr>
                <w:noProof/>
                <w:webHidden/>
              </w:rPr>
              <w:tab/>
            </w:r>
            <w:r w:rsidR="00923F09">
              <w:rPr>
                <w:noProof/>
                <w:webHidden/>
              </w:rPr>
              <w:fldChar w:fldCharType="begin"/>
            </w:r>
            <w:r w:rsidR="00923F09">
              <w:rPr>
                <w:noProof/>
                <w:webHidden/>
              </w:rPr>
              <w:instrText xml:space="preserve"> PAGEREF _Toc151536917 \h </w:instrText>
            </w:r>
            <w:r w:rsidR="00923F09">
              <w:rPr>
                <w:noProof/>
                <w:webHidden/>
              </w:rPr>
            </w:r>
            <w:r w:rsidR="00923F09">
              <w:rPr>
                <w:noProof/>
                <w:webHidden/>
              </w:rPr>
              <w:fldChar w:fldCharType="separate"/>
            </w:r>
            <w:r w:rsidR="00EC71BD">
              <w:rPr>
                <w:noProof/>
                <w:webHidden/>
              </w:rPr>
              <w:t>9</w:t>
            </w:r>
            <w:r w:rsidR="00923F09">
              <w:rPr>
                <w:noProof/>
                <w:webHidden/>
              </w:rPr>
              <w:fldChar w:fldCharType="end"/>
            </w:r>
          </w:hyperlink>
        </w:p>
        <w:p w14:paraId="21F74B41" w14:textId="207DF4BC" w:rsidR="00923F09" w:rsidRDefault="00D74D8D">
          <w:pPr>
            <w:pStyle w:val="TOC2"/>
            <w:tabs>
              <w:tab w:val="right" w:leader="dot" w:pos="9350"/>
            </w:tabs>
            <w:rPr>
              <w:rFonts w:eastAsiaTheme="minorEastAsia"/>
              <w:noProof/>
              <w:kern w:val="2"/>
              <w:sz w:val="22"/>
              <w:szCs w:val="22"/>
              <w:lang w:val="en-GB" w:eastAsia="ja-JP"/>
              <w14:ligatures w14:val="standardContextual"/>
            </w:rPr>
          </w:pPr>
          <w:hyperlink w:anchor="_Toc151536918" w:history="1">
            <w:r w:rsidR="00923F09" w:rsidRPr="00B5580E">
              <w:rPr>
                <w:rStyle w:val="Hyperlink"/>
                <w:noProof/>
              </w:rPr>
              <w:t>Audio</w:t>
            </w:r>
            <w:r w:rsidR="00923F09">
              <w:rPr>
                <w:noProof/>
                <w:webHidden/>
              </w:rPr>
              <w:tab/>
            </w:r>
            <w:r w:rsidR="00923F09">
              <w:rPr>
                <w:noProof/>
                <w:webHidden/>
              </w:rPr>
              <w:fldChar w:fldCharType="begin"/>
            </w:r>
            <w:r w:rsidR="00923F09">
              <w:rPr>
                <w:noProof/>
                <w:webHidden/>
              </w:rPr>
              <w:instrText xml:space="preserve"> PAGEREF _Toc151536918 \h </w:instrText>
            </w:r>
            <w:r w:rsidR="00923F09">
              <w:rPr>
                <w:noProof/>
                <w:webHidden/>
              </w:rPr>
            </w:r>
            <w:r w:rsidR="00923F09">
              <w:rPr>
                <w:noProof/>
                <w:webHidden/>
              </w:rPr>
              <w:fldChar w:fldCharType="separate"/>
            </w:r>
            <w:r w:rsidR="00EC71BD">
              <w:rPr>
                <w:noProof/>
                <w:webHidden/>
              </w:rPr>
              <w:t>10</w:t>
            </w:r>
            <w:r w:rsidR="00923F09">
              <w:rPr>
                <w:noProof/>
                <w:webHidden/>
              </w:rPr>
              <w:fldChar w:fldCharType="end"/>
            </w:r>
          </w:hyperlink>
        </w:p>
        <w:p w14:paraId="270EC9B7" w14:textId="173CE80F" w:rsidR="00923F09" w:rsidRDefault="00D74D8D">
          <w:pPr>
            <w:pStyle w:val="TOC1"/>
            <w:tabs>
              <w:tab w:val="right" w:leader="dot" w:pos="9350"/>
            </w:tabs>
            <w:rPr>
              <w:rFonts w:eastAsiaTheme="minorEastAsia"/>
              <w:noProof/>
              <w:kern w:val="2"/>
              <w:sz w:val="22"/>
              <w:szCs w:val="22"/>
              <w:lang w:val="en-GB" w:eastAsia="ja-JP"/>
              <w14:ligatures w14:val="standardContextual"/>
            </w:rPr>
          </w:pPr>
          <w:hyperlink w:anchor="_Toc151536919" w:history="1">
            <w:r w:rsidR="00923F09" w:rsidRPr="00B5580E">
              <w:rPr>
                <w:rStyle w:val="Hyperlink"/>
                <w:noProof/>
              </w:rPr>
              <w:t>2.2 - Non-Functional Requirements</w:t>
            </w:r>
            <w:r w:rsidR="00923F09">
              <w:rPr>
                <w:noProof/>
                <w:webHidden/>
              </w:rPr>
              <w:tab/>
            </w:r>
            <w:r w:rsidR="00923F09">
              <w:rPr>
                <w:noProof/>
                <w:webHidden/>
              </w:rPr>
              <w:fldChar w:fldCharType="begin"/>
            </w:r>
            <w:r w:rsidR="00923F09">
              <w:rPr>
                <w:noProof/>
                <w:webHidden/>
              </w:rPr>
              <w:instrText xml:space="preserve"> PAGEREF _Toc151536919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7D5D47CB" w14:textId="78E8E222" w:rsidR="00923F09" w:rsidRDefault="00D74D8D">
          <w:pPr>
            <w:pStyle w:val="TOC2"/>
            <w:tabs>
              <w:tab w:val="right" w:leader="dot" w:pos="9350"/>
            </w:tabs>
            <w:rPr>
              <w:rFonts w:eastAsiaTheme="minorEastAsia"/>
              <w:noProof/>
              <w:kern w:val="2"/>
              <w:sz w:val="22"/>
              <w:szCs w:val="22"/>
              <w:lang w:val="en-GB" w:eastAsia="ja-JP"/>
              <w14:ligatures w14:val="standardContextual"/>
            </w:rPr>
          </w:pPr>
          <w:hyperlink w:anchor="_Toc151536920" w:history="1">
            <w:r w:rsidR="00923F09" w:rsidRPr="00B5580E">
              <w:rPr>
                <w:rStyle w:val="Hyperlink"/>
                <w:noProof/>
              </w:rPr>
              <w:t>Playability</w:t>
            </w:r>
            <w:r w:rsidR="00923F09">
              <w:rPr>
                <w:noProof/>
                <w:webHidden/>
              </w:rPr>
              <w:tab/>
            </w:r>
            <w:r w:rsidR="00923F09">
              <w:rPr>
                <w:noProof/>
                <w:webHidden/>
              </w:rPr>
              <w:fldChar w:fldCharType="begin"/>
            </w:r>
            <w:r w:rsidR="00923F09">
              <w:rPr>
                <w:noProof/>
                <w:webHidden/>
              </w:rPr>
              <w:instrText xml:space="preserve"> PAGEREF _Toc151536920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7E984089" w14:textId="1A68B53D" w:rsidR="00923F09" w:rsidRDefault="00D74D8D">
          <w:pPr>
            <w:pStyle w:val="TOC2"/>
            <w:tabs>
              <w:tab w:val="right" w:leader="dot" w:pos="9350"/>
            </w:tabs>
            <w:rPr>
              <w:rFonts w:eastAsiaTheme="minorEastAsia"/>
              <w:noProof/>
              <w:kern w:val="2"/>
              <w:sz w:val="22"/>
              <w:szCs w:val="22"/>
              <w:lang w:val="en-GB" w:eastAsia="ja-JP"/>
              <w14:ligatures w14:val="standardContextual"/>
            </w:rPr>
          </w:pPr>
          <w:hyperlink w:anchor="_Toc151536921" w:history="1">
            <w:r w:rsidR="00923F09" w:rsidRPr="00B5580E">
              <w:rPr>
                <w:rStyle w:val="Hyperlink"/>
                <w:noProof/>
              </w:rPr>
              <w:t>Customization</w:t>
            </w:r>
            <w:r w:rsidR="00923F09">
              <w:rPr>
                <w:noProof/>
                <w:webHidden/>
              </w:rPr>
              <w:tab/>
            </w:r>
            <w:r w:rsidR="00923F09">
              <w:rPr>
                <w:noProof/>
                <w:webHidden/>
              </w:rPr>
              <w:fldChar w:fldCharType="begin"/>
            </w:r>
            <w:r w:rsidR="00923F09">
              <w:rPr>
                <w:noProof/>
                <w:webHidden/>
              </w:rPr>
              <w:instrText xml:space="preserve"> PAGEREF _Toc151536921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31F0C979" w14:textId="445F9C30" w:rsidR="00923F09" w:rsidRDefault="00D74D8D">
          <w:pPr>
            <w:pStyle w:val="TOC2"/>
            <w:tabs>
              <w:tab w:val="right" w:leader="dot" w:pos="9350"/>
            </w:tabs>
            <w:rPr>
              <w:rFonts w:eastAsiaTheme="minorEastAsia"/>
              <w:noProof/>
              <w:kern w:val="2"/>
              <w:sz w:val="22"/>
              <w:szCs w:val="22"/>
              <w:lang w:val="en-GB" w:eastAsia="ja-JP"/>
              <w14:ligatures w14:val="standardContextual"/>
            </w:rPr>
          </w:pPr>
          <w:hyperlink w:anchor="_Toc151536922" w:history="1">
            <w:r w:rsidR="00923F09" w:rsidRPr="00B5580E">
              <w:rPr>
                <w:rStyle w:val="Hyperlink"/>
                <w:noProof/>
              </w:rPr>
              <w:t>Gameplay</w:t>
            </w:r>
            <w:r w:rsidR="00923F09">
              <w:rPr>
                <w:noProof/>
                <w:webHidden/>
              </w:rPr>
              <w:tab/>
            </w:r>
            <w:r w:rsidR="00923F09">
              <w:rPr>
                <w:noProof/>
                <w:webHidden/>
              </w:rPr>
              <w:fldChar w:fldCharType="begin"/>
            </w:r>
            <w:r w:rsidR="00923F09">
              <w:rPr>
                <w:noProof/>
                <w:webHidden/>
              </w:rPr>
              <w:instrText xml:space="preserve"> PAGEREF _Toc151536922 \h </w:instrText>
            </w:r>
            <w:r w:rsidR="00923F09">
              <w:rPr>
                <w:noProof/>
                <w:webHidden/>
              </w:rPr>
            </w:r>
            <w:r w:rsidR="00923F09">
              <w:rPr>
                <w:noProof/>
                <w:webHidden/>
              </w:rPr>
              <w:fldChar w:fldCharType="separate"/>
            </w:r>
            <w:r w:rsidR="00EC71BD">
              <w:rPr>
                <w:noProof/>
                <w:webHidden/>
              </w:rPr>
              <w:t>11</w:t>
            </w:r>
            <w:r w:rsidR="00923F09">
              <w:rPr>
                <w:noProof/>
                <w:webHidden/>
              </w:rPr>
              <w:fldChar w:fldCharType="end"/>
            </w:r>
          </w:hyperlink>
        </w:p>
        <w:p w14:paraId="7D6DEA9D" w14:textId="1680B679" w:rsidR="00923F09" w:rsidRDefault="00D74D8D">
          <w:pPr>
            <w:pStyle w:val="TOC1"/>
            <w:tabs>
              <w:tab w:val="right" w:leader="dot" w:pos="9350"/>
            </w:tabs>
            <w:rPr>
              <w:rFonts w:eastAsiaTheme="minorEastAsia"/>
              <w:noProof/>
              <w:kern w:val="2"/>
              <w:sz w:val="22"/>
              <w:szCs w:val="22"/>
              <w:lang w:val="en-GB" w:eastAsia="ja-JP"/>
              <w14:ligatures w14:val="standardContextual"/>
            </w:rPr>
          </w:pPr>
          <w:hyperlink w:anchor="_Toc151536923" w:history="1">
            <w:r w:rsidR="00923F09" w:rsidRPr="00B5580E">
              <w:rPr>
                <w:rStyle w:val="Hyperlink"/>
                <w:noProof/>
              </w:rPr>
              <w:t>2.3 - Risks and Issues</w:t>
            </w:r>
            <w:r w:rsidR="00923F09">
              <w:rPr>
                <w:noProof/>
                <w:webHidden/>
              </w:rPr>
              <w:tab/>
            </w:r>
            <w:r w:rsidR="00923F09">
              <w:rPr>
                <w:noProof/>
                <w:webHidden/>
              </w:rPr>
              <w:fldChar w:fldCharType="begin"/>
            </w:r>
            <w:r w:rsidR="00923F09">
              <w:rPr>
                <w:noProof/>
                <w:webHidden/>
              </w:rPr>
              <w:instrText xml:space="preserve"> PAGEREF _Toc151536923 \h </w:instrText>
            </w:r>
            <w:r w:rsidR="00923F09">
              <w:rPr>
                <w:noProof/>
                <w:webHidden/>
              </w:rPr>
            </w:r>
            <w:r w:rsidR="00923F09">
              <w:rPr>
                <w:noProof/>
                <w:webHidden/>
              </w:rPr>
              <w:fldChar w:fldCharType="separate"/>
            </w:r>
            <w:r w:rsidR="00EC71BD">
              <w:rPr>
                <w:noProof/>
                <w:webHidden/>
              </w:rPr>
              <w:t>13</w:t>
            </w:r>
            <w:r w:rsidR="00923F09">
              <w:rPr>
                <w:noProof/>
                <w:webHidden/>
              </w:rPr>
              <w:fldChar w:fldCharType="end"/>
            </w:r>
          </w:hyperlink>
        </w:p>
        <w:p w14:paraId="7CCE8A0F" w14:textId="06A340BF" w:rsidR="00923F09" w:rsidRDefault="00D74D8D">
          <w:pPr>
            <w:pStyle w:val="TOC1"/>
            <w:tabs>
              <w:tab w:val="right" w:leader="dot" w:pos="9350"/>
            </w:tabs>
            <w:rPr>
              <w:rFonts w:eastAsiaTheme="minorEastAsia"/>
              <w:noProof/>
              <w:kern w:val="2"/>
              <w:sz w:val="22"/>
              <w:szCs w:val="22"/>
              <w:lang w:val="en-GB" w:eastAsia="ja-JP"/>
              <w14:ligatures w14:val="standardContextual"/>
            </w:rPr>
          </w:pPr>
          <w:hyperlink w:anchor="_Toc151536924" w:history="1">
            <w:r w:rsidR="00923F09" w:rsidRPr="00B5580E">
              <w:rPr>
                <w:rStyle w:val="Hyperlink"/>
                <w:noProof/>
              </w:rPr>
              <w:t>3.1 - Development Approach</w:t>
            </w:r>
            <w:r w:rsidR="00923F09">
              <w:rPr>
                <w:noProof/>
                <w:webHidden/>
              </w:rPr>
              <w:tab/>
            </w:r>
            <w:r w:rsidR="00923F09">
              <w:rPr>
                <w:noProof/>
                <w:webHidden/>
              </w:rPr>
              <w:fldChar w:fldCharType="begin"/>
            </w:r>
            <w:r w:rsidR="00923F09">
              <w:rPr>
                <w:noProof/>
                <w:webHidden/>
              </w:rPr>
              <w:instrText xml:space="preserve"> PAGEREF _Toc151536924 \h </w:instrText>
            </w:r>
            <w:r w:rsidR="00923F09">
              <w:rPr>
                <w:noProof/>
                <w:webHidden/>
              </w:rPr>
            </w:r>
            <w:r w:rsidR="00923F09">
              <w:rPr>
                <w:noProof/>
                <w:webHidden/>
              </w:rPr>
              <w:fldChar w:fldCharType="separate"/>
            </w:r>
            <w:r w:rsidR="00EC71BD">
              <w:rPr>
                <w:noProof/>
                <w:webHidden/>
              </w:rPr>
              <w:t>15</w:t>
            </w:r>
            <w:r w:rsidR="00923F09">
              <w:rPr>
                <w:noProof/>
                <w:webHidden/>
              </w:rPr>
              <w:fldChar w:fldCharType="end"/>
            </w:r>
          </w:hyperlink>
        </w:p>
        <w:p w14:paraId="1A935990" w14:textId="18D54DEF" w:rsidR="00923F09" w:rsidRDefault="00D74D8D">
          <w:pPr>
            <w:pStyle w:val="TOC2"/>
            <w:tabs>
              <w:tab w:val="right" w:leader="dot" w:pos="9350"/>
            </w:tabs>
            <w:rPr>
              <w:rFonts w:eastAsiaTheme="minorEastAsia"/>
              <w:noProof/>
              <w:kern w:val="2"/>
              <w:sz w:val="22"/>
              <w:szCs w:val="22"/>
              <w:lang w:val="en-GB" w:eastAsia="ja-JP"/>
              <w14:ligatures w14:val="standardContextual"/>
            </w:rPr>
          </w:pPr>
          <w:hyperlink w:anchor="_Toc151536925" w:history="1">
            <w:r w:rsidR="00923F09" w:rsidRPr="00B5580E">
              <w:rPr>
                <w:rStyle w:val="Hyperlink"/>
                <w:noProof/>
              </w:rPr>
              <w:t>Team Roles</w:t>
            </w:r>
            <w:r w:rsidR="00923F09">
              <w:rPr>
                <w:noProof/>
                <w:webHidden/>
              </w:rPr>
              <w:tab/>
            </w:r>
            <w:r w:rsidR="00923F09">
              <w:rPr>
                <w:noProof/>
                <w:webHidden/>
              </w:rPr>
              <w:fldChar w:fldCharType="begin"/>
            </w:r>
            <w:r w:rsidR="00923F09">
              <w:rPr>
                <w:noProof/>
                <w:webHidden/>
              </w:rPr>
              <w:instrText xml:space="preserve"> PAGEREF _Toc151536925 \h </w:instrText>
            </w:r>
            <w:r w:rsidR="00923F09">
              <w:rPr>
                <w:noProof/>
                <w:webHidden/>
              </w:rPr>
            </w:r>
            <w:r w:rsidR="00923F09">
              <w:rPr>
                <w:noProof/>
                <w:webHidden/>
              </w:rPr>
              <w:fldChar w:fldCharType="separate"/>
            </w:r>
            <w:r w:rsidR="00EC71BD">
              <w:rPr>
                <w:noProof/>
                <w:webHidden/>
              </w:rPr>
              <w:t>15</w:t>
            </w:r>
            <w:r w:rsidR="00923F09">
              <w:rPr>
                <w:noProof/>
                <w:webHidden/>
              </w:rPr>
              <w:fldChar w:fldCharType="end"/>
            </w:r>
          </w:hyperlink>
        </w:p>
        <w:p w14:paraId="21DFA362" w14:textId="1B9FE4C7" w:rsidR="00923F09" w:rsidRDefault="00D74D8D">
          <w:pPr>
            <w:pStyle w:val="TOC2"/>
            <w:tabs>
              <w:tab w:val="right" w:leader="dot" w:pos="9350"/>
            </w:tabs>
            <w:rPr>
              <w:rFonts w:eastAsiaTheme="minorEastAsia"/>
              <w:noProof/>
              <w:kern w:val="2"/>
              <w:sz w:val="22"/>
              <w:szCs w:val="22"/>
              <w:lang w:val="en-GB" w:eastAsia="ja-JP"/>
              <w14:ligatures w14:val="standardContextual"/>
            </w:rPr>
          </w:pPr>
          <w:hyperlink w:anchor="_Toc151536926" w:history="1">
            <w:r w:rsidR="00923F09" w:rsidRPr="00B5580E">
              <w:rPr>
                <w:rStyle w:val="Hyperlink"/>
                <w:noProof/>
              </w:rPr>
              <w:t>Agile Versus Plan Driven</w:t>
            </w:r>
            <w:r w:rsidR="00923F09">
              <w:rPr>
                <w:noProof/>
                <w:webHidden/>
              </w:rPr>
              <w:tab/>
            </w:r>
            <w:r w:rsidR="00923F09">
              <w:rPr>
                <w:noProof/>
                <w:webHidden/>
              </w:rPr>
              <w:fldChar w:fldCharType="begin"/>
            </w:r>
            <w:r w:rsidR="00923F09">
              <w:rPr>
                <w:noProof/>
                <w:webHidden/>
              </w:rPr>
              <w:instrText xml:space="preserve"> PAGEREF _Toc151536926 \h </w:instrText>
            </w:r>
            <w:r w:rsidR="00923F09">
              <w:rPr>
                <w:noProof/>
                <w:webHidden/>
              </w:rPr>
            </w:r>
            <w:r w:rsidR="00923F09">
              <w:rPr>
                <w:noProof/>
                <w:webHidden/>
              </w:rPr>
              <w:fldChar w:fldCharType="separate"/>
            </w:r>
            <w:r w:rsidR="00EC71BD">
              <w:rPr>
                <w:noProof/>
                <w:webHidden/>
              </w:rPr>
              <w:t>15</w:t>
            </w:r>
            <w:r w:rsidR="00923F09">
              <w:rPr>
                <w:noProof/>
                <w:webHidden/>
              </w:rPr>
              <w:fldChar w:fldCharType="end"/>
            </w:r>
          </w:hyperlink>
        </w:p>
        <w:p w14:paraId="1B8BB7AD" w14:textId="21C585E7" w:rsidR="00923F09" w:rsidRDefault="00D74D8D">
          <w:pPr>
            <w:pStyle w:val="TOC2"/>
            <w:tabs>
              <w:tab w:val="right" w:leader="dot" w:pos="9350"/>
            </w:tabs>
            <w:rPr>
              <w:rFonts w:eastAsiaTheme="minorEastAsia"/>
              <w:noProof/>
              <w:kern w:val="2"/>
              <w:sz w:val="22"/>
              <w:szCs w:val="22"/>
              <w:lang w:val="en-GB" w:eastAsia="ja-JP"/>
              <w14:ligatures w14:val="standardContextual"/>
            </w:rPr>
          </w:pPr>
          <w:hyperlink w:anchor="_Toc151536927" w:history="1">
            <w:r w:rsidR="00923F09" w:rsidRPr="00B5580E">
              <w:rPr>
                <w:rStyle w:val="Hyperlink"/>
                <w:noProof/>
                <w:lang w:val="en-GB"/>
              </w:rPr>
              <w:t>Workflow</w:t>
            </w:r>
            <w:r w:rsidR="00923F09">
              <w:rPr>
                <w:noProof/>
                <w:webHidden/>
              </w:rPr>
              <w:tab/>
            </w:r>
            <w:r w:rsidR="00923F09">
              <w:rPr>
                <w:noProof/>
                <w:webHidden/>
              </w:rPr>
              <w:fldChar w:fldCharType="begin"/>
            </w:r>
            <w:r w:rsidR="00923F09">
              <w:rPr>
                <w:noProof/>
                <w:webHidden/>
              </w:rPr>
              <w:instrText xml:space="preserve"> PAGEREF _Toc151536927 \h </w:instrText>
            </w:r>
            <w:r w:rsidR="00923F09">
              <w:rPr>
                <w:noProof/>
                <w:webHidden/>
              </w:rPr>
            </w:r>
            <w:r w:rsidR="00923F09">
              <w:rPr>
                <w:noProof/>
                <w:webHidden/>
              </w:rPr>
              <w:fldChar w:fldCharType="separate"/>
            </w:r>
            <w:r w:rsidR="00EC71BD">
              <w:rPr>
                <w:noProof/>
                <w:webHidden/>
              </w:rPr>
              <w:t>16</w:t>
            </w:r>
            <w:r w:rsidR="00923F09">
              <w:rPr>
                <w:noProof/>
                <w:webHidden/>
              </w:rPr>
              <w:fldChar w:fldCharType="end"/>
            </w:r>
          </w:hyperlink>
        </w:p>
        <w:p w14:paraId="5A122FDA" w14:textId="17C33E63" w:rsidR="00923F09" w:rsidRDefault="00D74D8D">
          <w:pPr>
            <w:pStyle w:val="TOC1"/>
            <w:tabs>
              <w:tab w:val="right" w:leader="dot" w:pos="9350"/>
            </w:tabs>
            <w:rPr>
              <w:rFonts w:eastAsiaTheme="minorEastAsia"/>
              <w:noProof/>
              <w:kern w:val="2"/>
              <w:sz w:val="22"/>
              <w:szCs w:val="22"/>
              <w:lang w:val="en-GB" w:eastAsia="ja-JP"/>
              <w14:ligatures w14:val="standardContextual"/>
            </w:rPr>
          </w:pPr>
          <w:hyperlink w:anchor="_Toc151536928" w:history="1">
            <w:r w:rsidR="00923F09" w:rsidRPr="00B5580E">
              <w:rPr>
                <w:rStyle w:val="Hyperlink"/>
                <w:noProof/>
              </w:rPr>
              <w:t>3.2 - Project Schedule</w:t>
            </w:r>
            <w:r w:rsidR="00923F09">
              <w:rPr>
                <w:noProof/>
                <w:webHidden/>
              </w:rPr>
              <w:tab/>
            </w:r>
            <w:r w:rsidR="00923F09">
              <w:rPr>
                <w:noProof/>
                <w:webHidden/>
              </w:rPr>
              <w:fldChar w:fldCharType="begin"/>
            </w:r>
            <w:r w:rsidR="00923F09">
              <w:rPr>
                <w:noProof/>
                <w:webHidden/>
              </w:rPr>
              <w:instrText xml:space="preserve"> PAGEREF _Toc151536928 \h </w:instrText>
            </w:r>
            <w:r w:rsidR="00923F09">
              <w:rPr>
                <w:noProof/>
                <w:webHidden/>
              </w:rPr>
            </w:r>
            <w:r w:rsidR="00923F09">
              <w:rPr>
                <w:noProof/>
                <w:webHidden/>
              </w:rPr>
              <w:fldChar w:fldCharType="separate"/>
            </w:r>
            <w:r w:rsidR="00EC71BD">
              <w:rPr>
                <w:noProof/>
                <w:webHidden/>
              </w:rPr>
              <w:t>17</w:t>
            </w:r>
            <w:r w:rsidR="00923F09">
              <w:rPr>
                <w:noProof/>
                <w:webHidden/>
              </w:rPr>
              <w:fldChar w:fldCharType="end"/>
            </w:r>
          </w:hyperlink>
        </w:p>
        <w:p w14:paraId="06C2AD65" w14:textId="1A4C8ACD" w:rsidR="00923F09" w:rsidRDefault="00D74D8D">
          <w:pPr>
            <w:pStyle w:val="TOC2"/>
            <w:tabs>
              <w:tab w:val="right" w:leader="dot" w:pos="9350"/>
            </w:tabs>
            <w:rPr>
              <w:rFonts w:eastAsiaTheme="minorEastAsia"/>
              <w:noProof/>
              <w:kern w:val="2"/>
              <w:sz w:val="22"/>
              <w:szCs w:val="22"/>
              <w:lang w:val="en-GB" w:eastAsia="ja-JP"/>
              <w14:ligatures w14:val="standardContextual"/>
            </w:rPr>
          </w:pPr>
          <w:hyperlink w:anchor="_Toc151536929" w:history="1">
            <w:r w:rsidR="00923F09" w:rsidRPr="00B5580E">
              <w:rPr>
                <w:rStyle w:val="Hyperlink"/>
                <w:noProof/>
                <w:lang w:val="en-GB"/>
              </w:rPr>
              <w:t>Self-imposed deadlines</w:t>
            </w:r>
            <w:r w:rsidR="00923F09">
              <w:rPr>
                <w:noProof/>
                <w:webHidden/>
              </w:rPr>
              <w:tab/>
            </w:r>
            <w:r w:rsidR="00923F09">
              <w:rPr>
                <w:noProof/>
                <w:webHidden/>
              </w:rPr>
              <w:fldChar w:fldCharType="begin"/>
            </w:r>
            <w:r w:rsidR="00923F09">
              <w:rPr>
                <w:noProof/>
                <w:webHidden/>
              </w:rPr>
              <w:instrText xml:space="preserve"> PAGEREF _Toc151536929 \h </w:instrText>
            </w:r>
            <w:r w:rsidR="00923F09">
              <w:rPr>
                <w:noProof/>
                <w:webHidden/>
              </w:rPr>
            </w:r>
            <w:r w:rsidR="00923F09">
              <w:rPr>
                <w:noProof/>
                <w:webHidden/>
              </w:rPr>
              <w:fldChar w:fldCharType="separate"/>
            </w:r>
            <w:r w:rsidR="00EC71BD">
              <w:rPr>
                <w:noProof/>
                <w:webHidden/>
              </w:rPr>
              <w:t>17</w:t>
            </w:r>
            <w:r w:rsidR="00923F09">
              <w:rPr>
                <w:noProof/>
                <w:webHidden/>
              </w:rPr>
              <w:fldChar w:fldCharType="end"/>
            </w:r>
          </w:hyperlink>
        </w:p>
        <w:p w14:paraId="75829E15" w14:textId="0D236ECD" w:rsidR="00923F09" w:rsidRDefault="00D74D8D">
          <w:pPr>
            <w:pStyle w:val="TOC1"/>
            <w:tabs>
              <w:tab w:val="right" w:leader="dot" w:pos="9350"/>
            </w:tabs>
            <w:rPr>
              <w:rFonts w:eastAsiaTheme="minorEastAsia"/>
              <w:noProof/>
              <w:kern w:val="2"/>
              <w:sz w:val="22"/>
              <w:szCs w:val="22"/>
              <w:lang w:val="en-GB" w:eastAsia="ja-JP"/>
              <w14:ligatures w14:val="standardContextual"/>
            </w:rPr>
          </w:pPr>
          <w:hyperlink w:anchor="_Toc151536930" w:history="1">
            <w:r w:rsidR="00923F09" w:rsidRPr="00B5580E">
              <w:rPr>
                <w:rStyle w:val="Hyperlink"/>
                <w:noProof/>
              </w:rPr>
              <w:t>References</w:t>
            </w:r>
            <w:r w:rsidR="00923F09">
              <w:rPr>
                <w:noProof/>
                <w:webHidden/>
              </w:rPr>
              <w:tab/>
            </w:r>
            <w:r w:rsidR="00923F09">
              <w:rPr>
                <w:noProof/>
                <w:webHidden/>
              </w:rPr>
              <w:fldChar w:fldCharType="begin"/>
            </w:r>
            <w:r w:rsidR="00923F09">
              <w:rPr>
                <w:noProof/>
                <w:webHidden/>
              </w:rPr>
              <w:instrText xml:space="preserve"> PAGEREF _Toc151536930 \h </w:instrText>
            </w:r>
            <w:r w:rsidR="00923F09">
              <w:rPr>
                <w:noProof/>
                <w:webHidden/>
              </w:rPr>
            </w:r>
            <w:r w:rsidR="00923F09">
              <w:rPr>
                <w:noProof/>
                <w:webHidden/>
              </w:rPr>
              <w:fldChar w:fldCharType="separate"/>
            </w:r>
            <w:r w:rsidR="00EC71BD">
              <w:rPr>
                <w:noProof/>
                <w:webHidden/>
              </w:rPr>
              <w:t>18</w:t>
            </w:r>
            <w:r w:rsidR="00923F09">
              <w:rPr>
                <w:noProof/>
                <w:webHidden/>
              </w:rPr>
              <w:fldChar w:fldCharType="end"/>
            </w:r>
          </w:hyperlink>
        </w:p>
        <w:p w14:paraId="21342F16" w14:textId="2EF773C8" w:rsidR="00AF160F" w:rsidRDefault="00AF160F">
          <w:r>
            <w:rPr>
              <w:b/>
              <w:bCs/>
              <w:noProof/>
            </w:rPr>
            <w:fldChar w:fldCharType="end"/>
          </w:r>
        </w:p>
      </w:sdtContent>
    </w:sdt>
    <w:p w14:paraId="6DB657BF" w14:textId="09A1EEE2" w:rsidR="00AF160F" w:rsidRDefault="00AF160F" w:rsidP="00AF160F">
      <w:r>
        <w:t xml:space="preserve"> </w:t>
      </w:r>
    </w:p>
    <w:p w14:paraId="132FEBEA" w14:textId="0751368C" w:rsidR="004A7A68" w:rsidRDefault="004A7A68">
      <w:pPr>
        <w:rPr>
          <w:rFonts w:asciiTheme="majorHAnsi" w:eastAsiaTheme="majorEastAsia" w:hAnsiTheme="majorHAnsi" w:cstheme="majorBidi"/>
          <w:b/>
          <w:bCs/>
          <w:color w:val="345A8A" w:themeColor="accent1" w:themeShade="B5"/>
          <w:sz w:val="36"/>
          <w:szCs w:val="36"/>
        </w:rPr>
      </w:pPr>
    </w:p>
    <w:p w14:paraId="5E1A7477" w14:textId="77777777" w:rsidR="00AF160F" w:rsidRDefault="00AF160F">
      <w:pPr>
        <w:rPr>
          <w:rFonts w:asciiTheme="majorHAnsi" w:eastAsiaTheme="majorEastAsia" w:hAnsiTheme="majorHAnsi" w:cstheme="majorBidi"/>
          <w:b/>
          <w:bCs/>
          <w:color w:val="345A8A" w:themeColor="accent1" w:themeShade="B5"/>
          <w:sz w:val="36"/>
          <w:szCs w:val="36"/>
        </w:rPr>
      </w:pPr>
      <w:r>
        <w:br w:type="page"/>
      </w:r>
    </w:p>
    <w:p w14:paraId="46A3A983" w14:textId="18FDDD2B" w:rsidR="001B5720" w:rsidRDefault="00027DDE" w:rsidP="00C16E95">
      <w:pPr>
        <w:pStyle w:val="Title"/>
      </w:pPr>
      <w:r>
        <w:lastRenderedPageBreak/>
        <w:t>1 - Introduction</w:t>
      </w:r>
      <w:bookmarkEnd w:id="4"/>
    </w:p>
    <w:p w14:paraId="0FAAEA3F" w14:textId="77777777" w:rsidR="001B5720" w:rsidRDefault="00027DDE" w:rsidP="00FC25C6">
      <w:pPr>
        <w:pStyle w:val="Heading1"/>
      </w:pPr>
      <w:bookmarkStart w:id="5" w:name="overview-and-justification"/>
      <w:bookmarkStart w:id="6" w:name="_Toc151327541"/>
      <w:bookmarkStart w:id="7" w:name="_Toc151536908"/>
      <w:r>
        <w:t>1.1 - Overview and Justification</w:t>
      </w:r>
      <w:bookmarkEnd w:id="5"/>
      <w:bookmarkEnd w:id="6"/>
      <w:bookmarkEnd w:id="7"/>
    </w:p>
    <w:p w14:paraId="2AE93CB1" w14:textId="52D24B27" w:rsidR="001B5720" w:rsidRDefault="00027DDE" w:rsidP="00C16E95">
      <w:pPr>
        <w:pStyle w:val="BodyText"/>
      </w:pPr>
      <w:r>
        <w:t xml:space="preserve">Our client is IBM, and our contact at IBM is </w:t>
      </w:r>
      <w:r w:rsidR="006E78D2">
        <w:t>Mr.</w:t>
      </w:r>
      <w:r>
        <w:t xml:space="preserve"> John McNamara. We have been tasked to reimagine Skills Build as an RPG game. This RPG game must facilitate accessing IBM Skills Build courses by linking </w:t>
      </w:r>
      <w:r w:rsidR="00D65832">
        <w:rPr>
          <w:color w:val="FF0000"/>
        </w:rPr>
        <w:t xml:space="preserve">it to the </w:t>
      </w:r>
      <w:r w:rsidR="006E2689">
        <w:rPr>
          <w:color w:val="FF0000"/>
        </w:rPr>
        <w:t>courses</w:t>
      </w:r>
      <w:r>
        <w:t xml:space="preserve"> and </w:t>
      </w:r>
      <w:r w:rsidR="009A7021">
        <w:t>their</w:t>
      </w:r>
      <w:r>
        <w:t xml:space="preserve"> subsequent knowledge check questions, as well as reward</w:t>
      </w:r>
      <w:r w:rsidR="006E2689">
        <w:rPr>
          <w:color w:val="FF0000"/>
        </w:rPr>
        <w:t>ing</w:t>
      </w:r>
      <w:r>
        <w:t xml:space="preserve"> users with in-game items (powerups and progression) if they are able to</w:t>
      </w:r>
      <w:r w:rsidR="00C86431">
        <w:t xml:space="preserve"> </w:t>
      </w:r>
      <w:r w:rsidR="00C86431" w:rsidRPr="009C16E0">
        <w:rPr>
          <w:color w:val="00B050"/>
        </w:rPr>
        <w:t>successfully</w:t>
      </w:r>
      <w:r>
        <w:t xml:space="preserve"> answer</w:t>
      </w:r>
      <w:r w:rsidR="00C86431">
        <w:t xml:space="preserve"> </w:t>
      </w:r>
      <w:r w:rsidR="009C16E0" w:rsidRPr="009C16E0">
        <w:rPr>
          <w:color w:val="00B050"/>
        </w:rPr>
        <w:t>them</w:t>
      </w:r>
      <w:r>
        <w:t>.</w:t>
      </w:r>
    </w:p>
    <w:p w14:paraId="14931D43" w14:textId="77777777" w:rsidR="008F0C9E" w:rsidRDefault="008F0C9E" w:rsidP="00C16E95">
      <w:pPr>
        <w:pStyle w:val="BodyText"/>
      </w:pPr>
    </w:p>
    <w:p w14:paraId="50CA28EB" w14:textId="350F6DDB" w:rsidR="001B5720" w:rsidRPr="00BD53A9" w:rsidRDefault="008F0C9E" w:rsidP="00C16E95">
      <w:pPr>
        <w:pStyle w:val="BodyText"/>
        <w:rPr>
          <w:color w:val="FF0000"/>
        </w:rPr>
      </w:pPr>
      <w:r w:rsidRPr="00FE2CA0">
        <w:rPr>
          <w:color w:val="00B050"/>
        </w:rPr>
        <w:t>The game should provide the user with an entertaining and captivating study tool</w:t>
      </w:r>
      <w:r w:rsidR="000A6143" w:rsidRPr="00FE2CA0">
        <w:rPr>
          <w:color w:val="00B050"/>
        </w:rPr>
        <w:t xml:space="preserve"> which would be integrated smoothly into an engaging RPG experience.</w:t>
      </w:r>
      <w:r w:rsidR="00BD53A9">
        <w:rPr>
          <w:color w:val="FF0000"/>
        </w:rPr>
        <w:t xml:space="preserve"> </w:t>
      </w:r>
      <w:r w:rsidR="00027DDE">
        <w:t xml:space="preserve">However, the game does not need to teach the course </w:t>
      </w:r>
      <w:r w:rsidR="00C16E95">
        <w:t>content but</w:t>
      </w:r>
      <w:r w:rsidR="00027DDE">
        <w:t xml:space="preserve"> can refer to the courses from which the IBM Skills Build badges are obtained. </w:t>
      </w:r>
    </w:p>
    <w:p w14:paraId="7690984F" w14:textId="1FBC04CD" w:rsidR="001B5720" w:rsidRDefault="00027DDE" w:rsidP="00C16E95">
      <w:pPr>
        <w:pStyle w:val="BodyText"/>
      </w:pPr>
      <w:r>
        <w:t>This document is the Requirement Specification for our RPG IBM Skills Build project. There are three parts to this document. The first part is the introduction, which gives a high-level description of the project, its scope, and domain area. The second part, the Solution Requirements, is the main part of the requirement specification. This part specifies the projects</w:t>
      </w:r>
      <w:r w:rsidR="00C606D6">
        <w:t>’</w:t>
      </w:r>
      <w:r>
        <w:t xml:space="preserve"> functional and non-functional </w:t>
      </w:r>
      <w:r w:rsidR="00C16E95">
        <w:t>requirements and</w:t>
      </w:r>
      <w:r>
        <w:t xml:space="preserve"> assess the risks/issues which may occur when </w:t>
      </w:r>
      <w:r w:rsidR="00C606D6">
        <w:t>developing</w:t>
      </w:r>
      <w:r>
        <w:t xml:space="preserve"> the project. The third part </w:t>
      </w:r>
      <w:r w:rsidRPr="00FE2CA0">
        <w:t>describes</w:t>
      </w:r>
      <w:r>
        <w:t xml:space="preserve"> our approach to the development of the game, as well as our schedule </w:t>
      </w:r>
      <w:r w:rsidR="00C16E95">
        <w:t>to</w:t>
      </w:r>
      <w:r>
        <w:t xml:space="preserve"> complete the project within the agreed deadline.</w:t>
      </w:r>
    </w:p>
    <w:p w14:paraId="242FFFD8" w14:textId="77777777" w:rsidR="001B5720" w:rsidRDefault="00027DDE" w:rsidP="00FC25C6">
      <w:pPr>
        <w:pStyle w:val="Heading1"/>
      </w:pPr>
      <w:bookmarkStart w:id="8" w:name="project-scope"/>
      <w:bookmarkStart w:id="9" w:name="_Toc151327542"/>
      <w:bookmarkStart w:id="10" w:name="_Toc151536909"/>
      <w:r>
        <w:t>1.2 - Project Scope</w:t>
      </w:r>
      <w:bookmarkEnd w:id="8"/>
      <w:bookmarkEnd w:id="9"/>
      <w:bookmarkEnd w:id="10"/>
    </w:p>
    <w:p w14:paraId="57DB5D04" w14:textId="5915F92E" w:rsidR="00AC2A26" w:rsidRDefault="00AC2A26" w:rsidP="00AC2A26">
      <w:pPr>
        <w:pStyle w:val="BodyText"/>
      </w:pPr>
      <w:r>
        <w:t xml:space="preserve">The IBM Skills Build website is designed to be an educational </w:t>
      </w:r>
      <w:r w:rsidR="00BA3278" w:rsidRPr="00FE2CA0">
        <w:rPr>
          <w:color w:val="00B050"/>
        </w:rPr>
        <w:t>tool</w:t>
      </w:r>
      <w:r>
        <w:t xml:space="preserve"> with courses on various subjects related to Computer Science. However, the current website is sometimes confusing</w:t>
      </w:r>
      <w:r w:rsidR="00F06202">
        <w:t xml:space="preserve">, </w:t>
      </w:r>
      <w:r>
        <w:t>complex</w:t>
      </w:r>
      <w:r w:rsidR="00F06202">
        <w:t>,</w:t>
      </w:r>
      <w:r>
        <w:t xml:space="preserve"> and can be a barrier to entry for students or people who are interested in computer science. </w:t>
      </w:r>
      <w:r w:rsidR="00E55077">
        <w:rPr>
          <w:color w:val="FF0000"/>
        </w:rPr>
        <w:t xml:space="preserve">It is this </w:t>
      </w:r>
      <w:r w:rsidR="00BD5650">
        <w:rPr>
          <w:color w:val="FF0000"/>
        </w:rPr>
        <w:t xml:space="preserve">that we </w:t>
      </w:r>
      <w:r w:rsidR="00920192">
        <w:rPr>
          <w:color w:val="FF0000"/>
        </w:rPr>
        <w:t>are aiming</w:t>
      </w:r>
      <w:r w:rsidR="00BD5650">
        <w:rPr>
          <w:color w:val="FF0000"/>
        </w:rPr>
        <w:t xml:space="preserve"> to </w:t>
      </w:r>
      <w:r w:rsidR="00920192">
        <w:rPr>
          <w:color w:val="FF0000"/>
        </w:rPr>
        <w:t>resolve with our project.</w:t>
      </w:r>
    </w:p>
    <w:p w14:paraId="418FC84C" w14:textId="5E2427A8" w:rsidR="00AC2A26" w:rsidRDefault="00AC2A26" w:rsidP="00AC2A26">
      <w:pPr>
        <w:pStyle w:val="BodyText"/>
      </w:pPr>
      <w:r>
        <w:t xml:space="preserve">The purpose of the software is to provide a fun way to navigate the website and discover IBM Skills Build courses. This will be </w:t>
      </w:r>
      <w:r w:rsidR="00920192" w:rsidRPr="00FE2CA0">
        <w:rPr>
          <w:color w:val="00B050"/>
        </w:rPr>
        <w:t>achieved by creating</w:t>
      </w:r>
      <w:r w:rsidR="00920192">
        <w:rPr>
          <w:color w:val="FF0000"/>
        </w:rPr>
        <w:t xml:space="preserve"> </w:t>
      </w:r>
      <w:r>
        <w:t xml:space="preserve">a </w:t>
      </w:r>
      <w:r w:rsidR="00EE2F8A">
        <w:t>top down</w:t>
      </w:r>
      <w:r>
        <w:t xml:space="preserve"> 2D RPG game </w:t>
      </w:r>
      <w:r w:rsidR="00ED35F8" w:rsidRPr="00FE2CA0">
        <w:rPr>
          <w:color w:val="00B050"/>
        </w:rPr>
        <w:t>with</w:t>
      </w:r>
      <w:r w:rsidRPr="00FE2CA0">
        <w:rPr>
          <w:color w:val="00B050"/>
        </w:rPr>
        <w:t xml:space="preserve"> courses linked throughout</w:t>
      </w:r>
      <w:r>
        <w:t xml:space="preserve">, and where </w:t>
      </w:r>
      <w:r w:rsidR="00EE2F8A" w:rsidRPr="00FE2CA0">
        <w:rPr>
          <w:color w:val="00B050"/>
        </w:rPr>
        <w:t>the player</w:t>
      </w:r>
      <w:r w:rsidRPr="00FE2CA0">
        <w:rPr>
          <w:color w:val="00B050"/>
        </w:rPr>
        <w:t xml:space="preserve"> need</w:t>
      </w:r>
      <w:r w:rsidR="00EE2F8A" w:rsidRPr="00FE2CA0">
        <w:rPr>
          <w:color w:val="00B050"/>
        </w:rPr>
        <w:t>s</w:t>
      </w:r>
      <w:r w:rsidRPr="00EE2F8A">
        <w:rPr>
          <w:color w:val="FF0000"/>
        </w:rPr>
        <w:t xml:space="preserve"> </w:t>
      </w:r>
      <w:r>
        <w:t xml:space="preserve">to learn about the topics covered to progress through the game. This would help solve the problem by making the courses more accessible and encourage the </w:t>
      </w:r>
      <w:r w:rsidR="0047190C">
        <w:t>users</w:t>
      </w:r>
      <w:r>
        <w:t xml:space="preserve"> to do the courses</w:t>
      </w:r>
      <w:r w:rsidR="0047190C">
        <w:t xml:space="preserve"> and get the badges</w:t>
      </w:r>
      <w:r>
        <w:t>.</w:t>
      </w:r>
    </w:p>
    <w:p w14:paraId="61C31E43" w14:textId="762D3D3C" w:rsidR="00AC2A26" w:rsidRDefault="00AC2A26" w:rsidP="00AC2A26">
      <w:pPr>
        <w:pStyle w:val="BodyText"/>
      </w:pPr>
      <w:r>
        <w:t xml:space="preserve">This aligns with the interest of our client and main stakeholder </w:t>
      </w:r>
      <w:r w:rsidR="008009E8">
        <w:t>as they would like to remove the</w:t>
      </w:r>
      <w:r>
        <w:t xml:space="preserve"> unnecessary barrier to entry. </w:t>
      </w:r>
      <w:r w:rsidR="007472F2">
        <w:t>Whilst we cannot remove the barrier to entry completely, b</w:t>
      </w:r>
      <w:r>
        <w:t>y having a game which links to the resources, this barrier can be lowered</w:t>
      </w:r>
      <w:r w:rsidR="00725987">
        <w:t xml:space="preserve"> and make </w:t>
      </w:r>
      <w:r w:rsidR="007472F2">
        <w:t>the courses more accessible</w:t>
      </w:r>
      <w:r>
        <w:t>.</w:t>
      </w:r>
    </w:p>
    <w:p w14:paraId="0BF67CF8" w14:textId="6FEBF701" w:rsidR="00AC2A26" w:rsidRDefault="00AC2A26" w:rsidP="00AC2A26">
      <w:pPr>
        <w:pStyle w:val="BodyText"/>
      </w:pPr>
      <w:r>
        <w:t xml:space="preserve">The stakeholders for our project are our users and IBM (John McNamara). Our users will mainly consist of university students and secondary school students who are interested in </w:t>
      </w:r>
      <w:r>
        <w:lastRenderedPageBreak/>
        <w:t>Computer Science. This may include people who have never played video games before, hence our game should be as accessible as possible.</w:t>
      </w:r>
    </w:p>
    <w:p w14:paraId="465D897C" w14:textId="3AE976F6" w:rsidR="00AC2A26" w:rsidRDefault="009C0C80" w:rsidP="00AC2A26">
      <w:pPr>
        <w:pStyle w:val="BodyText"/>
      </w:pPr>
      <w:r>
        <w:t>In the future, we might want to expand upon the game. These are some f</w:t>
      </w:r>
      <w:r w:rsidR="00AC2A26">
        <w:t>eatures that could be added in future version</w:t>
      </w:r>
      <w:r>
        <w:t>s</w:t>
      </w:r>
      <w:r w:rsidR="00AC2A26">
        <w:t>:</w:t>
      </w:r>
    </w:p>
    <w:p w14:paraId="0D703A7C" w14:textId="77777777" w:rsidR="00AC2A26" w:rsidRDefault="00AC2A26" w:rsidP="00AC2A26">
      <w:pPr>
        <w:pStyle w:val="BodyText"/>
      </w:pPr>
      <w:r>
        <w:t>- A leaderboard ranked by completion time</w:t>
      </w:r>
    </w:p>
    <w:p w14:paraId="258051C2" w14:textId="77777777" w:rsidR="00AC2A26" w:rsidRDefault="00AC2A26" w:rsidP="00AC2A26">
      <w:pPr>
        <w:pStyle w:val="BodyText"/>
      </w:pPr>
      <w:r>
        <w:t>- Cooperative multiplayer</w:t>
      </w:r>
    </w:p>
    <w:p w14:paraId="78C8D922" w14:textId="2CF18FF8" w:rsidR="001B5720" w:rsidRDefault="00AC2A26" w:rsidP="00AC2A26">
      <w:pPr>
        <w:pStyle w:val="BodyText"/>
      </w:pPr>
      <w:r>
        <w:t xml:space="preserve">- </w:t>
      </w:r>
      <w:r w:rsidR="00B72193">
        <w:t>Player vs Player</w:t>
      </w:r>
      <w:r>
        <w:t xml:space="preserve"> </w:t>
      </w:r>
      <w:r w:rsidR="00B72193">
        <w:t>mode</w:t>
      </w:r>
    </w:p>
    <w:p w14:paraId="4C3EF186" w14:textId="77777777" w:rsidR="001B5720" w:rsidRDefault="00027DDE" w:rsidP="00FC25C6">
      <w:pPr>
        <w:pStyle w:val="Heading1"/>
      </w:pPr>
      <w:bookmarkStart w:id="11" w:name="system-description"/>
      <w:bookmarkStart w:id="12" w:name="_Toc151327543"/>
      <w:bookmarkStart w:id="13" w:name="_Toc151536910"/>
      <w:r>
        <w:t>1.3 - System Description</w:t>
      </w:r>
      <w:bookmarkEnd w:id="11"/>
      <w:bookmarkEnd w:id="12"/>
      <w:bookmarkEnd w:id="13"/>
    </w:p>
    <w:p w14:paraId="25C48B68" w14:textId="77777777" w:rsidR="001B5720" w:rsidRDefault="00027DDE" w:rsidP="00FC25C6">
      <w:pPr>
        <w:pStyle w:val="Heading2"/>
      </w:pPr>
      <w:bookmarkStart w:id="14" w:name="our-proposed-system"/>
      <w:bookmarkStart w:id="15" w:name="_Toc151327544"/>
      <w:bookmarkStart w:id="16" w:name="_Toc151536911"/>
      <w:r>
        <w:t>Our proposed System</w:t>
      </w:r>
      <w:bookmarkEnd w:id="14"/>
      <w:bookmarkEnd w:id="15"/>
      <w:bookmarkEnd w:id="16"/>
    </w:p>
    <w:p w14:paraId="52749923" w14:textId="78527F73" w:rsidR="0077293A" w:rsidRDefault="00027DDE">
      <w:pPr>
        <w:pStyle w:val="FirstParagraph"/>
      </w:pPr>
      <w:r>
        <w:t>Our proposed solution to</w:t>
      </w:r>
      <w:r w:rsidR="003F5739">
        <w:t xml:space="preserve"> the</w:t>
      </w:r>
      <w:r>
        <w:t xml:space="preserve"> IBM’s Skills Build </w:t>
      </w:r>
      <w:r w:rsidR="003F5739">
        <w:t>w</w:t>
      </w:r>
      <w:r>
        <w:t xml:space="preserve">ebsite issue is the creation of an educational 2D RPG game, featuring questions from the website. These questions will be at the forefront of the game and will allow the player to progress when answered correctly. </w:t>
      </w:r>
    </w:p>
    <w:p w14:paraId="1BBCFBA1" w14:textId="00B67978" w:rsidR="0077293A" w:rsidRDefault="00027DDE">
      <w:pPr>
        <w:pStyle w:val="FirstParagraph"/>
      </w:pPr>
      <w:r>
        <w:t>Each Skills Build course will be represented by an area in the game and each area will feature puzzles and a boss</w:t>
      </w:r>
      <w:r w:rsidR="00534873">
        <w:t xml:space="preserve"> fight</w:t>
      </w:r>
      <w:r>
        <w:t xml:space="preserve">, which will pose questions to the player. </w:t>
      </w:r>
    </w:p>
    <w:p w14:paraId="01AB62DD" w14:textId="724856FB" w:rsidR="0077293A" w:rsidRDefault="00027DDE">
      <w:pPr>
        <w:pStyle w:val="FirstParagraph"/>
      </w:pPr>
      <w:r>
        <w:t xml:space="preserve">Combat will introduce a further element of risk, in the form of a health system which deducts a heart from a player </w:t>
      </w:r>
      <w:r w:rsidR="003A2168">
        <w:t>upon</w:t>
      </w:r>
      <w:r>
        <w:t xml:space="preserve"> answering a question incorrectly. Loss of all hearts results in the player restarting the entire fight. </w:t>
      </w:r>
    </w:p>
    <w:p w14:paraId="3A43A619" w14:textId="77777777" w:rsidR="0077293A" w:rsidRDefault="00027DDE">
      <w:pPr>
        <w:pStyle w:val="FirstParagraph"/>
      </w:pPr>
      <w:r>
        <w:t xml:space="preserve">A skill tree will enable the player to alter combat to suit their play style, by choosing powerups after defeating each boss. </w:t>
      </w:r>
    </w:p>
    <w:p w14:paraId="6D95E9E4" w14:textId="74ED9CED" w:rsidR="0077293A" w:rsidRDefault="00027DDE">
      <w:pPr>
        <w:pStyle w:val="FirstParagraph"/>
      </w:pPr>
      <w:r>
        <w:t xml:space="preserve">All areas will be linked by a hub world, allowing the player to select an area to enter in any order they please. </w:t>
      </w:r>
    </w:p>
    <w:p w14:paraId="0024D393" w14:textId="00F71119" w:rsidR="001B5720" w:rsidRDefault="00027DDE">
      <w:pPr>
        <w:pStyle w:val="FirstParagraph"/>
      </w:pPr>
      <w:r>
        <w:t xml:space="preserve">All of our </w:t>
      </w:r>
      <w:r w:rsidR="00EE016B">
        <w:t>design choice</w:t>
      </w:r>
      <w:r>
        <w:t xml:space="preserve"> for the game were based on market research found </w:t>
      </w:r>
      <w:hyperlink r:id="rId9">
        <w:r>
          <w:rPr>
            <w:rStyle w:val="Hyperlink"/>
          </w:rPr>
          <w:t>here</w:t>
        </w:r>
      </w:hyperlink>
      <w:r w:rsidR="00EE016B">
        <w:rPr>
          <w:rStyle w:val="Hyperlink"/>
        </w:rPr>
        <w:t>.</w:t>
      </w:r>
    </w:p>
    <w:p w14:paraId="075A8151" w14:textId="2595FD2C" w:rsidR="0033416C" w:rsidRPr="00FC25C6" w:rsidRDefault="00027DDE" w:rsidP="00FC25C6">
      <w:pPr>
        <w:pStyle w:val="Heading2"/>
      </w:pPr>
      <w:bookmarkStart w:id="17" w:name="existing-solutions"/>
      <w:bookmarkStart w:id="18" w:name="_Toc151327545"/>
      <w:bookmarkStart w:id="19" w:name="_Toc151536912"/>
      <w:r>
        <w:t>Existing Solutions</w:t>
      </w:r>
      <w:bookmarkEnd w:id="17"/>
      <w:bookmarkEnd w:id="18"/>
      <w:bookmarkEnd w:id="19"/>
    </w:p>
    <w:p w14:paraId="5954F82F" w14:textId="6D5AA4BF" w:rsidR="001B5720" w:rsidRPr="00C16E95" w:rsidRDefault="00027DDE">
      <w:pPr>
        <w:pStyle w:val="BlockText"/>
      </w:pPr>
      <w:r w:rsidRPr="00C16E95">
        <w:rPr>
          <w:b/>
        </w:rPr>
        <w:t>Mario is Missing (by Nintendo)</w:t>
      </w:r>
      <w:r w:rsidR="00C3652B">
        <w:rPr>
          <w:b/>
        </w:rPr>
        <w:t xml:space="preserve"> </w:t>
      </w:r>
      <w:r w:rsidR="00C3652B" w:rsidRPr="00C3652B">
        <w:rPr>
          <w:b/>
          <w:vertAlign w:val="superscript"/>
        </w:rPr>
        <w:t>[1]</w:t>
      </w:r>
    </w:p>
    <w:p w14:paraId="2BC211E5" w14:textId="4745B902" w:rsidR="001B5720" w:rsidRDefault="00027DDE">
      <w:pPr>
        <w:pStyle w:val="BlockText"/>
      </w:pPr>
      <w:r>
        <w:rPr>
          <w:b/>
        </w:rPr>
        <w:t>Description:</w:t>
      </w:r>
      <w:r>
        <w:t xml:space="preserve"> </w:t>
      </w:r>
      <w:r w:rsidRPr="00C16E95">
        <w:t xml:space="preserve">Mario is Missing challenges the player to save global landmarks stolen by Bowser. By learning about geography from non-playable characters (NPC) the player </w:t>
      </w:r>
      <w:r w:rsidR="00C16E95" w:rsidRPr="00C16E95">
        <w:t>can</w:t>
      </w:r>
      <w:r w:rsidRPr="00C16E95">
        <w:t xml:space="preserve"> identify and return the landmarks to their correct geographical location.</w:t>
      </w:r>
    </w:p>
    <w:p w14:paraId="4F354A78" w14:textId="77777777" w:rsidR="001B5720" w:rsidRDefault="00027DDE">
      <w:pPr>
        <w:pStyle w:val="BlockText"/>
      </w:pPr>
      <w:r>
        <w:rPr>
          <w:b/>
        </w:rPr>
        <w:t>Advantage:</w:t>
      </w:r>
      <w:r>
        <w:t xml:space="preserve"> The game acts as an educational tool by improving the players geographical knowledge through exploration of locations.</w:t>
      </w:r>
    </w:p>
    <w:p w14:paraId="4A76B3FC" w14:textId="6BD9C4A8" w:rsidR="001B5720" w:rsidRDefault="00027DDE">
      <w:pPr>
        <w:pStyle w:val="BlockText"/>
      </w:pPr>
      <w:r>
        <w:rPr>
          <w:b/>
        </w:rPr>
        <w:t>Disadvantage:</w:t>
      </w:r>
      <w:r>
        <w:t xml:space="preserve"> As the game</w:t>
      </w:r>
      <w:r w:rsidR="00D33C20">
        <w:t>’</w:t>
      </w:r>
      <w:r>
        <w:t>s target audience is children, it is extremely easy. Furthermore, the answering of questions during play is not mandatory and so the educational aspect of the game can be avoided.</w:t>
      </w:r>
    </w:p>
    <w:p w14:paraId="46E3B4F2" w14:textId="7D54C856" w:rsidR="001B5720" w:rsidRDefault="00027DDE">
      <w:pPr>
        <w:pStyle w:val="BlockText"/>
      </w:pPr>
      <w:r>
        <w:rPr>
          <w:b/>
        </w:rPr>
        <w:lastRenderedPageBreak/>
        <w:t>Use for our System:</w:t>
      </w:r>
      <w:r>
        <w:t xml:space="preserve"> Negative reviews suggest the gameplay cycle of finding landmarks to be tedious and the questions unnecessary. Our game should </w:t>
      </w:r>
      <w:r w:rsidRPr="00FE2CA0">
        <w:rPr>
          <w:color w:val="00B050"/>
        </w:rPr>
        <w:t>c</w:t>
      </w:r>
      <w:r w:rsidR="001D5AA6" w:rsidRPr="00FE2CA0">
        <w:rPr>
          <w:color w:val="00B050"/>
        </w:rPr>
        <w:t>ombine</w:t>
      </w:r>
      <w:r>
        <w:t xml:space="preserve"> essential questions with other gameplay elements to engage players.</w:t>
      </w:r>
    </w:p>
    <w:p w14:paraId="210426A6" w14:textId="77777777" w:rsidR="0033416C" w:rsidRDefault="0033416C">
      <w:pPr>
        <w:pStyle w:val="BlockText"/>
        <w:rPr>
          <w:b/>
        </w:rPr>
      </w:pPr>
    </w:p>
    <w:p w14:paraId="28A17F0F" w14:textId="676AF853" w:rsidR="001B5720" w:rsidRPr="00C16E95" w:rsidRDefault="00027DDE">
      <w:pPr>
        <w:pStyle w:val="BlockText"/>
      </w:pPr>
      <w:r w:rsidRPr="00C16E95">
        <w:rPr>
          <w:b/>
        </w:rPr>
        <w:t>Minecraft Education (by Microsoft)</w:t>
      </w:r>
      <w:r w:rsidR="00C3652B">
        <w:rPr>
          <w:b/>
        </w:rPr>
        <w:t xml:space="preserve"> </w:t>
      </w:r>
      <w:r w:rsidR="00C3652B" w:rsidRPr="00C3652B">
        <w:rPr>
          <w:b/>
          <w:vertAlign w:val="superscript"/>
        </w:rPr>
        <w:t>[2]</w:t>
      </w:r>
    </w:p>
    <w:p w14:paraId="56941F71" w14:textId="7E010D06" w:rsidR="001B5720" w:rsidRDefault="00027DDE">
      <w:pPr>
        <w:pStyle w:val="BlockText"/>
      </w:pPr>
      <w:r>
        <w:rPr>
          <w:b/>
        </w:rPr>
        <w:t>Description:</w:t>
      </w:r>
      <w:r>
        <w:t xml:space="preserve"> Minecraft Education enables students to engage with lessons created by teachers in Minecraft which </w:t>
      </w:r>
      <w:r w:rsidR="00A125F7" w:rsidRPr="00FE2CA0">
        <w:rPr>
          <w:color w:val="00B050"/>
        </w:rPr>
        <w:t>focus</w:t>
      </w:r>
      <w:r w:rsidR="00FE2CA0" w:rsidRPr="00FE2CA0">
        <w:rPr>
          <w:color w:val="00B050"/>
        </w:rPr>
        <w:t>es</w:t>
      </w:r>
      <w:r>
        <w:t xml:space="preserve"> on academic subjects.</w:t>
      </w:r>
    </w:p>
    <w:p w14:paraId="0B870659" w14:textId="557930B3" w:rsidR="001B5720" w:rsidRDefault="00027DDE">
      <w:pPr>
        <w:pStyle w:val="BlockText"/>
      </w:pPr>
      <w:r>
        <w:rPr>
          <w:b/>
        </w:rPr>
        <w:t>Advantage:</w:t>
      </w:r>
      <w:r>
        <w:t xml:space="preserve"> The game facilitates learning through fun interactive classes. Learning is at the forefront and knowledge gained can be directly applied to</w:t>
      </w:r>
      <w:r w:rsidR="002D442F">
        <w:t xml:space="preserve"> real life</w:t>
      </w:r>
      <w:r>
        <w:t>.</w:t>
      </w:r>
    </w:p>
    <w:p w14:paraId="560B4512" w14:textId="77777777" w:rsidR="001B5720" w:rsidRDefault="00027DDE">
      <w:pPr>
        <w:pStyle w:val="BlockText"/>
      </w:pPr>
      <w:r>
        <w:rPr>
          <w:b/>
        </w:rPr>
        <w:t>Disadvantage:</w:t>
      </w:r>
      <w:r>
        <w:t xml:space="preserve"> Players familiar with Minecraft will feel frustrated, as many core gameplay features are limited to facilitate learning.</w:t>
      </w:r>
    </w:p>
    <w:p w14:paraId="09659AFC" w14:textId="77777777" w:rsidR="001B5720" w:rsidRDefault="00027DDE">
      <w:pPr>
        <w:pStyle w:val="BlockText"/>
      </w:pPr>
      <w:r>
        <w:rPr>
          <w:b/>
        </w:rPr>
        <w:t>Use for our System:</w:t>
      </w:r>
      <w:r>
        <w:t xml:space="preserve"> Players of our game who know the answers to all questions should be able to complete the game more quickly, but the game should still have interactive puzzles to engage players.</w:t>
      </w:r>
    </w:p>
    <w:p w14:paraId="6448EC6D" w14:textId="77777777" w:rsidR="0033416C" w:rsidRDefault="0033416C">
      <w:pPr>
        <w:pStyle w:val="BlockText"/>
        <w:rPr>
          <w:b/>
          <w:sz w:val="25"/>
          <w:szCs w:val="25"/>
        </w:rPr>
      </w:pPr>
    </w:p>
    <w:p w14:paraId="19F7680D" w14:textId="54B69051" w:rsidR="001B5720" w:rsidRPr="0033416C" w:rsidRDefault="00027DDE">
      <w:pPr>
        <w:pStyle w:val="BlockText"/>
      </w:pPr>
      <w:r w:rsidRPr="0033416C">
        <w:rPr>
          <w:b/>
        </w:rPr>
        <w:t xml:space="preserve">Mario and Sonic at the Olympic Winter Games 2010 DS </w:t>
      </w:r>
      <w:r w:rsidR="00C16E95" w:rsidRPr="0033416C">
        <w:rPr>
          <w:b/>
        </w:rPr>
        <w:br/>
      </w:r>
      <w:r w:rsidRPr="0033416C">
        <w:rPr>
          <w:b/>
        </w:rPr>
        <w:t>(by Nintendo and Sega)</w:t>
      </w:r>
      <w:r w:rsidR="00C3652B">
        <w:rPr>
          <w:b/>
        </w:rPr>
        <w:t xml:space="preserve"> </w:t>
      </w:r>
      <w:r w:rsidR="00C3652B" w:rsidRPr="00C3652B">
        <w:rPr>
          <w:b/>
          <w:vertAlign w:val="superscript"/>
        </w:rPr>
        <w:t>[3]</w:t>
      </w:r>
    </w:p>
    <w:p w14:paraId="435F7E88" w14:textId="77777777" w:rsidR="001B5720" w:rsidRDefault="00027DDE">
      <w:pPr>
        <w:pStyle w:val="BlockText"/>
      </w:pPr>
      <w:r>
        <w:rPr>
          <w:b/>
        </w:rPr>
        <w:t>Description:</w:t>
      </w:r>
      <w:r>
        <w:t xml:space="preserve"> Bowser and Dr. Eggman have imprisoned the Snow Spirits to sabotage the Olympic Winter Games and Mario and Sonic must save them. The educational aspect of the game is delivered through Winter Olympic themed trivia scattered around the game world.</w:t>
      </w:r>
    </w:p>
    <w:p w14:paraId="41861002" w14:textId="3F96F059" w:rsidR="001B5720" w:rsidRDefault="00027DDE">
      <w:pPr>
        <w:pStyle w:val="BlockText"/>
      </w:pPr>
      <w:r>
        <w:rPr>
          <w:b/>
        </w:rPr>
        <w:t>Advantage:</w:t>
      </w:r>
      <w:r>
        <w:t xml:space="preserve"> The trivia notes, which are location specific, are hidden around the world and so</w:t>
      </w:r>
      <w:r w:rsidR="00C05554">
        <w:t>,</w:t>
      </w:r>
      <w:r>
        <w:t xml:space="preserve"> well integrated into the game. The player is rewarded for finding the information, with completionist badges.</w:t>
      </w:r>
    </w:p>
    <w:p w14:paraId="4F20E615" w14:textId="3D46B7BC" w:rsidR="001B5720" w:rsidRDefault="00027DDE">
      <w:pPr>
        <w:pStyle w:val="BlockText"/>
      </w:pPr>
      <w:r>
        <w:rPr>
          <w:b/>
        </w:rPr>
        <w:t>Disadvantage:</w:t>
      </w:r>
      <w:r>
        <w:t xml:space="preserve"> The game is not focused on these trivia notes, rather they are an additional feature, </w:t>
      </w:r>
      <w:r w:rsidRPr="00FE2CA0">
        <w:rPr>
          <w:color w:val="00B050"/>
        </w:rPr>
        <w:t xml:space="preserve">which </w:t>
      </w:r>
      <w:r w:rsidR="00E45B0F" w:rsidRPr="00FE2CA0">
        <w:rPr>
          <w:color w:val="00B050"/>
        </w:rPr>
        <w:t>although result in the player receiving a badge</w:t>
      </w:r>
      <w:r w:rsidRPr="00FE2CA0">
        <w:rPr>
          <w:color w:val="00B050"/>
        </w:rPr>
        <w:t>, do</w:t>
      </w:r>
      <w:r>
        <w:t xml:space="preserve"> not facilitate progression: They are a side quest.</w:t>
      </w:r>
    </w:p>
    <w:p w14:paraId="3C2786CD" w14:textId="77777777" w:rsidR="001B5720" w:rsidRDefault="00027DDE">
      <w:pPr>
        <w:pStyle w:val="BlockText"/>
      </w:pPr>
      <w:r>
        <w:rPr>
          <w:b/>
        </w:rPr>
        <w:t>Use for our System:</w:t>
      </w:r>
      <w:r>
        <w:t xml:space="preserve"> Our game should reward the player for answering questions correctly and enable progression. Without correctly answering the questions, the player should not be able to progress. The questions asked should fit the environment of the game.</w:t>
      </w:r>
    </w:p>
    <w:p w14:paraId="2205BBE6" w14:textId="77777777" w:rsidR="00C16E95" w:rsidRDefault="00C16E95">
      <w:pPr>
        <w:rPr>
          <w:rFonts w:asciiTheme="majorHAnsi" w:eastAsiaTheme="majorEastAsia" w:hAnsiTheme="majorHAnsi" w:cstheme="majorBidi"/>
          <w:b/>
          <w:bCs/>
          <w:color w:val="4F81BD" w:themeColor="accent1"/>
          <w:sz w:val="28"/>
          <w:szCs w:val="28"/>
        </w:rPr>
      </w:pPr>
      <w:bookmarkStart w:id="20" w:name="solution-requirements"/>
      <w:r>
        <w:br w:type="page"/>
      </w:r>
    </w:p>
    <w:p w14:paraId="536B31C6" w14:textId="74E22080" w:rsidR="001B5720" w:rsidRDefault="00027DDE" w:rsidP="00BB0431">
      <w:pPr>
        <w:pStyle w:val="Title"/>
      </w:pPr>
      <w:r>
        <w:lastRenderedPageBreak/>
        <w:t>2 - Solution Requirements</w:t>
      </w:r>
      <w:bookmarkEnd w:id="20"/>
    </w:p>
    <w:p w14:paraId="7DD8DCE5" w14:textId="77777777" w:rsidR="001B5720" w:rsidRDefault="00027DDE" w:rsidP="001E7F79">
      <w:pPr>
        <w:pStyle w:val="Heading1"/>
      </w:pPr>
      <w:bookmarkStart w:id="21" w:name="function-requirements"/>
      <w:bookmarkStart w:id="22" w:name="_Toc151327546"/>
      <w:bookmarkStart w:id="23" w:name="_Toc151536913"/>
      <w:r>
        <w:t>2.1 - Function Requirements</w:t>
      </w:r>
      <w:bookmarkEnd w:id="21"/>
      <w:bookmarkEnd w:id="22"/>
      <w:bookmarkEnd w:id="23"/>
    </w:p>
    <w:p w14:paraId="114A19F6" w14:textId="29EDE30E" w:rsidR="00236F9B" w:rsidRPr="00236F9B" w:rsidRDefault="00027DDE" w:rsidP="000A7860">
      <w:pPr>
        <w:pStyle w:val="FirstParagraph"/>
      </w:pPr>
      <w:r>
        <w:t>Below is a dependency graph for our functional requirements: Functional Requirement Dependency Graph</w:t>
      </w:r>
    </w:p>
    <w:p w14:paraId="65547D8A" w14:textId="5BE01EB2" w:rsidR="00236F9B" w:rsidRPr="000A7860" w:rsidRDefault="00CE6E85" w:rsidP="000A7860">
      <w:pPr>
        <w:pStyle w:val="BodyText"/>
        <w:jc w:val="center"/>
      </w:pPr>
      <w:bookmarkStart w:id="24" w:name="player-based-system"/>
      <w:r>
        <w:rPr>
          <w:noProof/>
        </w:rPr>
        <w:drawing>
          <wp:inline distT="0" distB="0" distL="0" distR="0" wp14:anchorId="08FB4BF4" wp14:editId="7D3B029C">
            <wp:extent cx="5943600" cy="4362450"/>
            <wp:effectExtent l="0" t="0" r="0" b="0"/>
            <wp:docPr id="1999596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62450"/>
                    </a:xfrm>
                    <a:prstGeom prst="rect">
                      <a:avLst/>
                    </a:prstGeom>
                    <a:noFill/>
                    <a:ln>
                      <a:noFill/>
                    </a:ln>
                  </pic:spPr>
                </pic:pic>
              </a:graphicData>
            </a:graphic>
          </wp:inline>
        </w:drawing>
      </w:r>
    </w:p>
    <w:p w14:paraId="58F78CE0" w14:textId="34E85455" w:rsidR="00FC25C6" w:rsidRPr="00FC25C6" w:rsidRDefault="00027DDE" w:rsidP="00B74D04">
      <w:pPr>
        <w:pStyle w:val="Heading2"/>
      </w:pPr>
      <w:bookmarkStart w:id="25" w:name="_Toc151327547"/>
      <w:bookmarkStart w:id="26" w:name="_Toc151536914"/>
      <w:r>
        <w:t>Player-Based system</w:t>
      </w:r>
      <w:bookmarkEnd w:id="24"/>
      <w:bookmarkEnd w:id="25"/>
      <w:bookmarkEnd w:id="26"/>
    </w:p>
    <w:tbl>
      <w:tblPr>
        <w:tblStyle w:val="TableGrid"/>
        <w:tblW w:w="5000" w:type="pct"/>
        <w:tblLook w:val="07E0" w:firstRow="1" w:lastRow="1" w:firstColumn="1" w:lastColumn="1" w:noHBand="1" w:noVBand="1"/>
      </w:tblPr>
      <w:tblGrid>
        <w:gridCol w:w="2235"/>
        <w:gridCol w:w="7341"/>
      </w:tblGrid>
      <w:tr w:rsidR="001B5720" w14:paraId="674CB94A" w14:textId="77777777" w:rsidTr="00236F9B">
        <w:tc>
          <w:tcPr>
            <w:tcW w:w="1167" w:type="pct"/>
          </w:tcPr>
          <w:p w14:paraId="03C84AF7" w14:textId="5836B1CD" w:rsidR="001B5720" w:rsidRPr="00C16E95" w:rsidRDefault="00027DDE">
            <w:pPr>
              <w:pStyle w:val="Compact"/>
              <w:rPr>
                <w:b/>
                <w:bCs/>
              </w:rPr>
            </w:pPr>
            <w:r w:rsidRPr="00C16E95">
              <w:rPr>
                <w:b/>
                <w:bCs/>
              </w:rPr>
              <w:t>ID, Type, Title</w:t>
            </w:r>
          </w:p>
        </w:tc>
        <w:tc>
          <w:tcPr>
            <w:tcW w:w="3833" w:type="pct"/>
          </w:tcPr>
          <w:p w14:paraId="35F085E0" w14:textId="77777777" w:rsidR="001B5720" w:rsidRPr="00C16E95" w:rsidRDefault="00027DDE">
            <w:pPr>
              <w:pStyle w:val="Compact"/>
              <w:rPr>
                <w:b/>
                <w:bCs/>
              </w:rPr>
            </w:pPr>
            <w:r w:rsidRPr="00C16E95">
              <w:rPr>
                <w:b/>
                <w:bCs/>
              </w:rPr>
              <w:t>FR1.1 - Player-Based system - Player Character</w:t>
            </w:r>
          </w:p>
        </w:tc>
      </w:tr>
      <w:tr w:rsidR="001B5720" w14:paraId="026CA8C5" w14:textId="77777777" w:rsidTr="00236F9B">
        <w:tc>
          <w:tcPr>
            <w:tcW w:w="1167" w:type="pct"/>
          </w:tcPr>
          <w:p w14:paraId="056D40B3" w14:textId="77777777" w:rsidR="001B5720" w:rsidRDefault="00027DDE">
            <w:pPr>
              <w:pStyle w:val="Compact"/>
            </w:pPr>
            <w:r>
              <w:t>Description</w:t>
            </w:r>
          </w:p>
        </w:tc>
        <w:tc>
          <w:tcPr>
            <w:tcW w:w="3833" w:type="pct"/>
          </w:tcPr>
          <w:p w14:paraId="4B57CD52" w14:textId="384964F7" w:rsidR="001B5720" w:rsidRDefault="00027DDE">
            <w:pPr>
              <w:pStyle w:val="Compact"/>
            </w:pPr>
            <w:r>
              <w:t>Main playable character which the game centers around, should be a student (user) stand-in</w:t>
            </w:r>
          </w:p>
        </w:tc>
      </w:tr>
      <w:tr w:rsidR="001B5720" w14:paraId="77A7EA98" w14:textId="77777777" w:rsidTr="00236F9B">
        <w:tc>
          <w:tcPr>
            <w:tcW w:w="1167" w:type="pct"/>
          </w:tcPr>
          <w:p w14:paraId="1D934936" w14:textId="77777777" w:rsidR="001B5720" w:rsidRDefault="00027DDE">
            <w:pPr>
              <w:pStyle w:val="Compact"/>
            </w:pPr>
            <w:r>
              <w:t xml:space="preserve">Priority / </w:t>
            </w:r>
            <w:proofErr w:type="spellStart"/>
            <w:r>
              <w:t>MuShCo</w:t>
            </w:r>
            <w:proofErr w:type="spellEnd"/>
          </w:p>
        </w:tc>
        <w:tc>
          <w:tcPr>
            <w:tcW w:w="3833" w:type="pct"/>
          </w:tcPr>
          <w:p w14:paraId="366C6693" w14:textId="77777777" w:rsidR="001B5720" w:rsidRDefault="00027DDE">
            <w:pPr>
              <w:pStyle w:val="Compact"/>
            </w:pPr>
            <w:r>
              <w:t>High / Must have</w:t>
            </w:r>
          </w:p>
        </w:tc>
      </w:tr>
      <w:tr w:rsidR="001B5720" w14:paraId="2AFBEB51" w14:textId="77777777" w:rsidTr="00236F9B">
        <w:tc>
          <w:tcPr>
            <w:tcW w:w="1167" w:type="pct"/>
          </w:tcPr>
          <w:p w14:paraId="7FDFB736" w14:textId="77777777" w:rsidR="001B5720" w:rsidRDefault="00027DDE">
            <w:pPr>
              <w:pStyle w:val="Compact"/>
            </w:pPr>
            <w:r>
              <w:t>Dependencies</w:t>
            </w:r>
          </w:p>
        </w:tc>
        <w:tc>
          <w:tcPr>
            <w:tcW w:w="3833" w:type="pct"/>
          </w:tcPr>
          <w:p w14:paraId="44848555" w14:textId="4DABFDFB" w:rsidR="001B5720" w:rsidRDefault="006C729B">
            <w:pPr>
              <w:pStyle w:val="Compact"/>
            </w:pPr>
            <w:r>
              <w:t>N/A</w:t>
            </w:r>
          </w:p>
        </w:tc>
      </w:tr>
      <w:tr w:rsidR="001B5720" w14:paraId="35178BED" w14:textId="77777777" w:rsidTr="00236F9B">
        <w:tc>
          <w:tcPr>
            <w:tcW w:w="1167" w:type="pct"/>
          </w:tcPr>
          <w:p w14:paraId="1D7F494F" w14:textId="77777777" w:rsidR="001B5720" w:rsidRDefault="00027DDE">
            <w:pPr>
              <w:pStyle w:val="Compact"/>
            </w:pPr>
            <w:r>
              <w:t>Expected results</w:t>
            </w:r>
          </w:p>
        </w:tc>
        <w:tc>
          <w:tcPr>
            <w:tcW w:w="3833" w:type="pct"/>
          </w:tcPr>
          <w:p w14:paraId="372C2F18" w14:textId="4CF5E224" w:rsidR="001B5720" w:rsidRDefault="00027DDE">
            <w:pPr>
              <w:pStyle w:val="Compact"/>
            </w:pPr>
            <w:r>
              <w:t xml:space="preserve">Character should have distinct/unique sprite both in and out of battle (small zoomed out model outside of battle, portrait </w:t>
            </w:r>
            <w:r w:rsidR="00E467E9">
              <w:t>inside</w:t>
            </w:r>
            <w:r>
              <w:t>)</w:t>
            </w:r>
          </w:p>
        </w:tc>
      </w:tr>
      <w:tr w:rsidR="001B5720" w14:paraId="212E30A1" w14:textId="77777777" w:rsidTr="00236F9B">
        <w:tc>
          <w:tcPr>
            <w:tcW w:w="1167" w:type="pct"/>
          </w:tcPr>
          <w:p w14:paraId="635FE5A0" w14:textId="77777777" w:rsidR="001B5720" w:rsidRDefault="00027DDE">
            <w:pPr>
              <w:pStyle w:val="Compact"/>
            </w:pPr>
            <w:r>
              <w:t>Exception handling</w:t>
            </w:r>
          </w:p>
        </w:tc>
        <w:tc>
          <w:tcPr>
            <w:tcW w:w="3833" w:type="pct"/>
          </w:tcPr>
          <w:p w14:paraId="70F925DB" w14:textId="3326E393" w:rsidR="001B5720" w:rsidRDefault="00027DDE">
            <w:pPr>
              <w:pStyle w:val="Compact"/>
            </w:pPr>
            <w:r>
              <w:t>If</w:t>
            </w:r>
            <w:r w:rsidR="004660B0">
              <w:t xml:space="preserve"> the</w:t>
            </w:r>
            <w:r>
              <w:t xml:space="preserve"> </w:t>
            </w:r>
            <w:r w:rsidR="004660B0">
              <w:t>character sprite</w:t>
            </w:r>
            <w:r>
              <w:t xml:space="preserve"> cannot be loaded, </w:t>
            </w:r>
            <w:r w:rsidR="004660B0">
              <w:t xml:space="preserve">it’ll </w:t>
            </w:r>
            <w:r>
              <w:t>be a placeholder</w:t>
            </w:r>
            <w:r w:rsidR="004660B0">
              <w:t xml:space="preserve"> inside</w:t>
            </w:r>
          </w:p>
        </w:tc>
      </w:tr>
    </w:tbl>
    <w:p w14:paraId="5DB6D145" w14:textId="7560FA1C" w:rsidR="0033416C" w:rsidRDefault="0033416C"/>
    <w:tbl>
      <w:tblPr>
        <w:tblStyle w:val="TableGrid"/>
        <w:tblW w:w="5000" w:type="pct"/>
        <w:tblLook w:val="07E0" w:firstRow="1" w:lastRow="1" w:firstColumn="1" w:lastColumn="1" w:noHBand="1" w:noVBand="1"/>
      </w:tblPr>
      <w:tblGrid>
        <w:gridCol w:w="2235"/>
        <w:gridCol w:w="7341"/>
      </w:tblGrid>
      <w:tr w:rsidR="001B5720" w14:paraId="1B187A3C" w14:textId="77777777" w:rsidTr="00236F9B">
        <w:tc>
          <w:tcPr>
            <w:tcW w:w="1167" w:type="pct"/>
          </w:tcPr>
          <w:p w14:paraId="040C63E3" w14:textId="71B59234" w:rsidR="001B5720" w:rsidRPr="0033416C" w:rsidRDefault="00027DDE">
            <w:pPr>
              <w:pStyle w:val="Compact"/>
              <w:rPr>
                <w:b/>
                <w:bCs/>
              </w:rPr>
            </w:pPr>
            <w:r w:rsidRPr="0033416C">
              <w:rPr>
                <w:b/>
                <w:bCs/>
              </w:rPr>
              <w:lastRenderedPageBreak/>
              <w:t>ID, Type, Title</w:t>
            </w:r>
          </w:p>
        </w:tc>
        <w:tc>
          <w:tcPr>
            <w:tcW w:w="3833" w:type="pct"/>
          </w:tcPr>
          <w:p w14:paraId="6A60B54F" w14:textId="77777777" w:rsidR="001B5720" w:rsidRPr="0033416C" w:rsidRDefault="00027DDE">
            <w:pPr>
              <w:pStyle w:val="Compact"/>
              <w:rPr>
                <w:b/>
                <w:bCs/>
              </w:rPr>
            </w:pPr>
            <w:r w:rsidRPr="0033416C">
              <w:rPr>
                <w:b/>
                <w:bCs/>
              </w:rPr>
              <w:t>FR1.2 - Player-Based system - Player Character Movement</w:t>
            </w:r>
          </w:p>
        </w:tc>
      </w:tr>
      <w:tr w:rsidR="001B5720" w14:paraId="01AD9AD2" w14:textId="77777777" w:rsidTr="00236F9B">
        <w:tc>
          <w:tcPr>
            <w:tcW w:w="1167" w:type="pct"/>
          </w:tcPr>
          <w:p w14:paraId="1515FDCE" w14:textId="77777777" w:rsidR="001B5720" w:rsidRDefault="00027DDE">
            <w:pPr>
              <w:pStyle w:val="Compact"/>
            </w:pPr>
            <w:r>
              <w:t>Description</w:t>
            </w:r>
          </w:p>
        </w:tc>
        <w:tc>
          <w:tcPr>
            <w:tcW w:w="3833" w:type="pct"/>
          </w:tcPr>
          <w:p w14:paraId="07B68F8C" w14:textId="72B326C7" w:rsidR="001B5720" w:rsidRDefault="00027DDE">
            <w:pPr>
              <w:pStyle w:val="Compact"/>
            </w:pPr>
            <w:r>
              <w:t xml:space="preserve">Buttons which </w:t>
            </w:r>
            <w:r w:rsidR="00F65AC8">
              <w:t>allow</w:t>
            </w:r>
            <w:r>
              <w:t xml:space="preserve"> the player character to move in any direction (even though the stages are built within a grid) but does not allow the player do go through walls, closed doors, or occupied tiles</w:t>
            </w:r>
          </w:p>
        </w:tc>
      </w:tr>
      <w:tr w:rsidR="001B5720" w14:paraId="678F67B7" w14:textId="77777777" w:rsidTr="00236F9B">
        <w:tc>
          <w:tcPr>
            <w:tcW w:w="1167" w:type="pct"/>
          </w:tcPr>
          <w:p w14:paraId="7C191D29" w14:textId="77777777" w:rsidR="001B5720" w:rsidRDefault="00027DDE">
            <w:pPr>
              <w:pStyle w:val="Compact"/>
            </w:pPr>
            <w:r>
              <w:t xml:space="preserve">Priority / </w:t>
            </w:r>
            <w:proofErr w:type="spellStart"/>
            <w:r>
              <w:t>MuShCo</w:t>
            </w:r>
            <w:proofErr w:type="spellEnd"/>
          </w:p>
        </w:tc>
        <w:tc>
          <w:tcPr>
            <w:tcW w:w="3833" w:type="pct"/>
          </w:tcPr>
          <w:p w14:paraId="6A80BAE9" w14:textId="77777777" w:rsidR="001B5720" w:rsidRDefault="00027DDE">
            <w:pPr>
              <w:pStyle w:val="Compact"/>
            </w:pPr>
            <w:r>
              <w:t>High / Must have</w:t>
            </w:r>
          </w:p>
        </w:tc>
      </w:tr>
      <w:tr w:rsidR="001B5720" w14:paraId="664EDAA8" w14:textId="77777777" w:rsidTr="00236F9B">
        <w:tc>
          <w:tcPr>
            <w:tcW w:w="1167" w:type="pct"/>
          </w:tcPr>
          <w:p w14:paraId="038AC6FA" w14:textId="77777777" w:rsidR="001B5720" w:rsidRDefault="00027DDE">
            <w:pPr>
              <w:pStyle w:val="Compact"/>
            </w:pPr>
            <w:r>
              <w:t>Dependencies</w:t>
            </w:r>
          </w:p>
        </w:tc>
        <w:tc>
          <w:tcPr>
            <w:tcW w:w="3833" w:type="pct"/>
          </w:tcPr>
          <w:p w14:paraId="7E002315" w14:textId="6FE74FB5" w:rsidR="001B5720" w:rsidRDefault="00027DDE">
            <w:pPr>
              <w:pStyle w:val="Compact"/>
            </w:pPr>
            <w:r>
              <w:t>FR1.1</w:t>
            </w:r>
          </w:p>
        </w:tc>
      </w:tr>
      <w:tr w:rsidR="001B5720" w14:paraId="6EB4B1CF" w14:textId="77777777" w:rsidTr="00236F9B">
        <w:tc>
          <w:tcPr>
            <w:tcW w:w="1167" w:type="pct"/>
          </w:tcPr>
          <w:p w14:paraId="7A274CF3" w14:textId="77777777" w:rsidR="001B5720" w:rsidRDefault="00027DDE">
            <w:pPr>
              <w:pStyle w:val="Compact"/>
            </w:pPr>
            <w:r>
              <w:t>Expected results</w:t>
            </w:r>
          </w:p>
        </w:tc>
        <w:tc>
          <w:tcPr>
            <w:tcW w:w="3833" w:type="pct"/>
          </w:tcPr>
          <w:p w14:paraId="50BFF206" w14:textId="600466C5" w:rsidR="001B5720" w:rsidRDefault="00027DDE">
            <w:pPr>
              <w:pStyle w:val="Compact"/>
            </w:pPr>
            <w:r>
              <w:t xml:space="preserve">Player character should be able to move in the four cardinal directions and diagonally with </w:t>
            </w:r>
            <w:r w:rsidRPr="00877B87">
              <w:rPr>
                <w:color w:val="FF0000"/>
              </w:rPr>
              <w:t>eithe</w:t>
            </w:r>
            <w:r w:rsidR="00877B87">
              <w:rPr>
                <w:color w:val="FF0000"/>
              </w:rPr>
              <w:t>r (nuke this)</w:t>
            </w:r>
            <w:r>
              <w:t xml:space="preserve"> WASD (holding a combination of two keys, </w:t>
            </w:r>
            <w:r w:rsidR="00CB7362" w:rsidRPr="00CB7362">
              <w:rPr>
                <w:color w:val="00B050"/>
              </w:rPr>
              <w:t>e.g.,</w:t>
            </w:r>
            <w:r w:rsidR="002F32FB" w:rsidRPr="00CB7362">
              <w:rPr>
                <w:color w:val="00B050"/>
              </w:rPr>
              <w:t xml:space="preserve"> </w:t>
            </w:r>
            <w:r>
              <w:t>W and A, would make the player move diagonally up and left) or via controller</w:t>
            </w:r>
          </w:p>
        </w:tc>
      </w:tr>
      <w:tr w:rsidR="001B5720" w14:paraId="59ADCA87" w14:textId="77777777" w:rsidTr="00236F9B">
        <w:tc>
          <w:tcPr>
            <w:tcW w:w="1167" w:type="pct"/>
          </w:tcPr>
          <w:p w14:paraId="2516460A" w14:textId="77777777" w:rsidR="001B5720" w:rsidRDefault="00027DDE">
            <w:pPr>
              <w:pStyle w:val="Compact"/>
            </w:pPr>
            <w:r>
              <w:t>Exception handling</w:t>
            </w:r>
          </w:p>
        </w:tc>
        <w:tc>
          <w:tcPr>
            <w:tcW w:w="3833" w:type="pct"/>
          </w:tcPr>
          <w:p w14:paraId="6289C094" w14:textId="77777777" w:rsidR="001B5720" w:rsidRDefault="00027DDE">
            <w:pPr>
              <w:pStyle w:val="Compact"/>
            </w:pPr>
            <w:r>
              <w:t>If the player gets stuck on a tile, they should be able to wiggle out and free themselves either by mashing all directions or holding one direction</w:t>
            </w:r>
          </w:p>
        </w:tc>
      </w:tr>
    </w:tbl>
    <w:p w14:paraId="2C0665EA" w14:textId="77777777" w:rsidR="00B74D04" w:rsidRDefault="00B74D04"/>
    <w:tbl>
      <w:tblPr>
        <w:tblStyle w:val="TableGrid"/>
        <w:tblW w:w="5000" w:type="pct"/>
        <w:tblLook w:val="07E0" w:firstRow="1" w:lastRow="1" w:firstColumn="1" w:lastColumn="1" w:noHBand="1" w:noVBand="1"/>
      </w:tblPr>
      <w:tblGrid>
        <w:gridCol w:w="2235"/>
        <w:gridCol w:w="7341"/>
      </w:tblGrid>
      <w:tr w:rsidR="001B5720" w14:paraId="23E4718A" w14:textId="77777777" w:rsidTr="00236F9B">
        <w:tc>
          <w:tcPr>
            <w:tcW w:w="1167" w:type="pct"/>
          </w:tcPr>
          <w:p w14:paraId="7B3F71EF" w14:textId="77777777" w:rsidR="001B5720" w:rsidRPr="0033416C" w:rsidRDefault="00027DDE">
            <w:pPr>
              <w:pStyle w:val="Compact"/>
              <w:rPr>
                <w:b/>
                <w:bCs/>
              </w:rPr>
            </w:pPr>
            <w:r w:rsidRPr="0033416C">
              <w:rPr>
                <w:b/>
                <w:bCs/>
              </w:rPr>
              <w:t>ID, Type, Title</w:t>
            </w:r>
          </w:p>
        </w:tc>
        <w:tc>
          <w:tcPr>
            <w:tcW w:w="3833" w:type="pct"/>
          </w:tcPr>
          <w:p w14:paraId="4C02D64F" w14:textId="77777777" w:rsidR="001B5720" w:rsidRPr="0033416C" w:rsidRDefault="00027DDE">
            <w:pPr>
              <w:pStyle w:val="Compact"/>
              <w:rPr>
                <w:b/>
                <w:bCs/>
              </w:rPr>
            </w:pPr>
            <w:r w:rsidRPr="0033416C">
              <w:rPr>
                <w:b/>
                <w:bCs/>
              </w:rPr>
              <w:t>FR1.3 - Player-Based system - Controls</w:t>
            </w:r>
          </w:p>
        </w:tc>
      </w:tr>
      <w:tr w:rsidR="001B5720" w14:paraId="17A9BC69" w14:textId="77777777" w:rsidTr="00236F9B">
        <w:tc>
          <w:tcPr>
            <w:tcW w:w="1167" w:type="pct"/>
          </w:tcPr>
          <w:p w14:paraId="0DE470A3" w14:textId="77777777" w:rsidR="001B5720" w:rsidRDefault="00027DDE">
            <w:pPr>
              <w:pStyle w:val="Compact"/>
            </w:pPr>
            <w:r>
              <w:t>Description</w:t>
            </w:r>
          </w:p>
        </w:tc>
        <w:tc>
          <w:tcPr>
            <w:tcW w:w="3833" w:type="pct"/>
          </w:tcPr>
          <w:p w14:paraId="0FC1C4DB" w14:textId="5DE39255" w:rsidR="001B5720" w:rsidRDefault="00027DDE">
            <w:pPr>
              <w:pStyle w:val="Compact"/>
            </w:pPr>
            <w:r>
              <w:t xml:space="preserve">Buttons which </w:t>
            </w:r>
            <w:r w:rsidR="00F65AC8">
              <w:t>allow</w:t>
            </w:r>
            <w:r>
              <w:t xml:space="preserve"> the player to interact with both the game entities (items/characters) and the menu</w:t>
            </w:r>
          </w:p>
        </w:tc>
      </w:tr>
      <w:tr w:rsidR="001B5720" w14:paraId="67E1F9E6" w14:textId="77777777" w:rsidTr="00236F9B">
        <w:tc>
          <w:tcPr>
            <w:tcW w:w="1167" w:type="pct"/>
          </w:tcPr>
          <w:p w14:paraId="65ADBA1F" w14:textId="77777777" w:rsidR="001B5720" w:rsidRDefault="00027DDE">
            <w:pPr>
              <w:pStyle w:val="Compact"/>
            </w:pPr>
            <w:r>
              <w:t xml:space="preserve">Priority / </w:t>
            </w:r>
            <w:proofErr w:type="spellStart"/>
            <w:r>
              <w:t>MuShCo</w:t>
            </w:r>
            <w:proofErr w:type="spellEnd"/>
          </w:p>
        </w:tc>
        <w:tc>
          <w:tcPr>
            <w:tcW w:w="3833" w:type="pct"/>
          </w:tcPr>
          <w:p w14:paraId="54CA1705" w14:textId="77777777" w:rsidR="001B5720" w:rsidRDefault="00027DDE">
            <w:pPr>
              <w:pStyle w:val="Compact"/>
            </w:pPr>
            <w:r>
              <w:t>High / Must Have</w:t>
            </w:r>
          </w:p>
        </w:tc>
      </w:tr>
      <w:tr w:rsidR="001B5720" w14:paraId="52103113" w14:textId="77777777" w:rsidTr="00236F9B">
        <w:tc>
          <w:tcPr>
            <w:tcW w:w="1167" w:type="pct"/>
          </w:tcPr>
          <w:p w14:paraId="633CD9A6" w14:textId="77777777" w:rsidR="001B5720" w:rsidRDefault="00027DDE">
            <w:pPr>
              <w:pStyle w:val="Compact"/>
            </w:pPr>
            <w:r>
              <w:t>Dependencies</w:t>
            </w:r>
          </w:p>
        </w:tc>
        <w:tc>
          <w:tcPr>
            <w:tcW w:w="3833" w:type="pct"/>
          </w:tcPr>
          <w:p w14:paraId="3076A121" w14:textId="399820F8" w:rsidR="001B5720" w:rsidRDefault="00E866CB">
            <w:pPr>
              <w:pStyle w:val="Compact"/>
            </w:pPr>
            <w:r>
              <w:t>FR1.1</w:t>
            </w:r>
          </w:p>
        </w:tc>
      </w:tr>
      <w:tr w:rsidR="001B5720" w14:paraId="0AA0F778" w14:textId="77777777" w:rsidTr="00236F9B">
        <w:tc>
          <w:tcPr>
            <w:tcW w:w="1167" w:type="pct"/>
          </w:tcPr>
          <w:p w14:paraId="523787AF" w14:textId="77777777" w:rsidR="001B5720" w:rsidRDefault="00027DDE">
            <w:pPr>
              <w:pStyle w:val="Compact"/>
            </w:pPr>
            <w:r>
              <w:t>Expected results</w:t>
            </w:r>
          </w:p>
        </w:tc>
        <w:tc>
          <w:tcPr>
            <w:tcW w:w="3833" w:type="pct"/>
          </w:tcPr>
          <w:p w14:paraId="375D1FFD" w14:textId="6DE21E7B" w:rsidR="001B5720" w:rsidRDefault="00027DDE">
            <w:pPr>
              <w:pStyle w:val="Compact"/>
            </w:pPr>
            <w:r>
              <w:t xml:space="preserve">There should be at least two buttons </w:t>
            </w:r>
            <w:proofErr w:type="gramStart"/>
            <w:r w:rsidR="00877B87">
              <w:rPr>
                <w:color w:val="FF0000"/>
              </w:rPr>
              <w:t>similar to</w:t>
            </w:r>
            <w:proofErr w:type="gramEnd"/>
            <w:r w:rsidR="00877B87">
              <w:rPr>
                <w:color w:val="FF0000"/>
              </w:rPr>
              <w:t xml:space="preserve"> that </w:t>
            </w:r>
            <w:r>
              <w:t xml:space="preserve">of the old </w:t>
            </w:r>
            <w:r w:rsidR="00F65AC8">
              <w:t>Gameboy</w:t>
            </w:r>
            <w:r>
              <w:t xml:space="preserve">. [A] generally for accept, and [B] generally for cancel. If a player character is between two game objects, the one they are </w:t>
            </w:r>
            <w:r w:rsidRPr="00CB7362">
              <w:rPr>
                <w:color w:val="00B050"/>
              </w:rPr>
              <w:t>close</w:t>
            </w:r>
            <w:r w:rsidR="002E0C8B" w:rsidRPr="00CB7362">
              <w:rPr>
                <w:color w:val="00B050"/>
              </w:rPr>
              <w:t>st</w:t>
            </w:r>
            <w:r>
              <w:t xml:space="preserve"> </w:t>
            </w:r>
            <w:r w:rsidR="00D923D5">
              <w:t>too</w:t>
            </w:r>
            <w:r>
              <w:t xml:space="preserve"> should be the one </w:t>
            </w:r>
            <w:r w:rsidRPr="009C16E0">
              <w:rPr>
                <w:color w:val="00B050"/>
              </w:rPr>
              <w:t>interact</w:t>
            </w:r>
            <w:r w:rsidR="009C16E0" w:rsidRPr="009C16E0">
              <w:rPr>
                <w:color w:val="00B050"/>
              </w:rPr>
              <w:t>ed</w:t>
            </w:r>
            <w:r>
              <w:t xml:space="preserve"> with</w:t>
            </w:r>
          </w:p>
        </w:tc>
      </w:tr>
      <w:tr w:rsidR="001B5720" w14:paraId="480873FC" w14:textId="77777777" w:rsidTr="00236F9B">
        <w:tc>
          <w:tcPr>
            <w:tcW w:w="1167" w:type="pct"/>
          </w:tcPr>
          <w:p w14:paraId="5C425FCE" w14:textId="77777777" w:rsidR="001B5720" w:rsidRDefault="00027DDE">
            <w:pPr>
              <w:pStyle w:val="Compact"/>
            </w:pPr>
            <w:r>
              <w:t>Exception handling</w:t>
            </w:r>
          </w:p>
        </w:tc>
        <w:tc>
          <w:tcPr>
            <w:tcW w:w="3833" w:type="pct"/>
          </w:tcPr>
          <w:p w14:paraId="796237ED" w14:textId="77777777" w:rsidR="001B5720" w:rsidRDefault="00027DDE">
            <w:pPr>
              <w:pStyle w:val="Compact"/>
            </w:pPr>
            <w:r>
              <w:t>N/A</w:t>
            </w:r>
          </w:p>
        </w:tc>
      </w:tr>
    </w:tbl>
    <w:p w14:paraId="4BA72E8C" w14:textId="7F74767C" w:rsidR="00FC25C6" w:rsidRDefault="00FC25C6">
      <w:pPr>
        <w:rPr>
          <w:rFonts w:asciiTheme="majorHAnsi" w:eastAsiaTheme="majorEastAsia" w:hAnsiTheme="majorHAnsi" w:cstheme="majorBidi"/>
          <w:b/>
          <w:bCs/>
          <w:i/>
          <w:color w:val="4F81BD" w:themeColor="accent1"/>
        </w:rPr>
      </w:pPr>
      <w:bookmarkStart w:id="27" w:name="game-system"/>
    </w:p>
    <w:p w14:paraId="4767C8D1" w14:textId="2F539783" w:rsidR="00FC25C6" w:rsidRPr="00FC25C6" w:rsidRDefault="00027DDE" w:rsidP="00B74D04">
      <w:pPr>
        <w:pStyle w:val="Heading2"/>
      </w:pPr>
      <w:bookmarkStart w:id="28" w:name="_Toc151327548"/>
      <w:bookmarkStart w:id="29" w:name="_Toc151536915"/>
      <w:r>
        <w:t>Game System</w:t>
      </w:r>
      <w:bookmarkEnd w:id="27"/>
      <w:bookmarkEnd w:id="28"/>
      <w:bookmarkEnd w:id="29"/>
    </w:p>
    <w:tbl>
      <w:tblPr>
        <w:tblStyle w:val="TableGrid"/>
        <w:tblW w:w="5000" w:type="pct"/>
        <w:tblLook w:val="07E0" w:firstRow="1" w:lastRow="1" w:firstColumn="1" w:lastColumn="1" w:noHBand="1" w:noVBand="1"/>
      </w:tblPr>
      <w:tblGrid>
        <w:gridCol w:w="2235"/>
        <w:gridCol w:w="7341"/>
      </w:tblGrid>
      <w:tr w:rsidR="001B5720" w14:paraId="39BD2ED8" w14:textId="77777777" w:rsidTr="00236F9B">
        <w:tc>
          <w:tcPr>
            <w:tcW w:w="1167" w:type="pct"/>
          </w:tcPr>
          <w:p w14:paraId="1A66E3D8" w14:textId="77777777" w:rsidR="001B5720" w:rsidRPr="0033416C" w:rsidRDefault="00027DDE">
            <w:pPr>
              <w:pStyle w:val="Compact"/>
              <w:rPr>
                <w:b/>
                <w:bCs/>
              </w:rPr>
            </w:pPr>
            <w:r w:rsidRPr="0033416C">
              <w:rPr>
                <w:b/>
                <w:bCs/>
              </w:rPr>
              <w:t>ID, Type, Title</w:t>
            </w:r>
          </w:p>
        </w:tc>
        <w:tc>
          <w:tcPr>
            <w:tcW w:w="3833" w:type="pct"/>
          </w:tcPr>
          <w:p w14:paraId="783F917C" w14:textId="77777777" w:rsidR="001B5720" w:rsidRPr="0033416C" w:rsidRDefault="00027DDE">
            <w:pPr>
              <w:pStyle w:val="Compact"/>
              <w:rPr>
                <w:b/>
                <w:bCs/>
              </w:rPr>
            </w:pPr>
            <w:r w:rsidRPr="0033416C">
              <w:rPr>
                <w:b/>
                <w:bCs/>
              </w:rPr>
              <w:t>FR2.1 - Game System - Main Menu</w:t>
            </w:r>
          </w:p>
        </w:tc>
      </w:tr>
      <w:tr w:rsidR="001B5720" w14:paraId="172C6256" w14:textId="77777777" w:rsidTr="00236F9B">
        <w:tc>
          <w:tcPr>
            <w:tcW w:w="1167" w:type="pct"/>
          </w:tcPr>
          <w:p w14:paraId="29BAE46B" w14:textId="77777777" w:rsidR="001B5720" w:rsidRDefault="00027DDE">
            <w:pPr>
              <w:pStyle w:val="Compact"/>
            </w:pPr>
            <w:r>
              <w:t>Description</w:t>
            </w:r>
          </w:p>
        </w:tc>
        <w:tc>
          <w:tcPr>
            <w:tcW w:w="3833" w:type="pct"/>
          </w:tcPr>
          <w:p w14:paraId="01D9AF72" w14:textId="7E71B266" w:rsidR="001B5720" w:rsidRDefault="00027DDE">
            <w:pPr>
              <w:pStyle w:val="Compact"/>
            </w:pPr>
            <w:r>
              <w:t>A menu which is opened at after launching the game</w:t>
            </w:r>
          </w:p>
        </w:tc>
      </w:tr>
      <w:tr w:rsidR="001B5720" w14:paraId="7DD690C9" w14:textId="77777777" w:rsidTr="00236F9B">
        <w:tc>
          <w:tcPr>
            <w:tcW w:w="1167" w:type="pct"/>
          </w:tcPr>
          <w:p w14:paraId="1CC54062" w14:textId="77777777" w:rsidR="001B5720" w:rsidRDefault="00027DDE">
            <w:pPr>
              <w:pStyle w:val="Compact"/>
            </w:pPr>
            <w:r>
              <w:t xml:space="preserve">Priority / </w:t>
            </w:r>
            <w:proofErr w:type="spellStart"/>
            <w:r>
              <w:t>MuShCo</w:t>
            </w:r>
            <w:proofErr w:type="spellEnd"/>
          </w:p>
        </w:tc>
        <w:tc>
          <w:tcPr>
            <w:tcW w:w="3833" w:type="pct"/>
          </w:tcPr>
          <w:p w14:paraId="5643B07D" w14:textId="77777777" w:rsidR="001B5720" w:rsidRDefault="00027DDE">
            <w:pPr>
              <w:pStyle w:val="Compact"/>
            </w:pPr>
            <w:r>
              <w:t>High / Must have</w:t>
            </w:r>
          </w:p>
        </w:tc>
      </w:tr>
      <w:tr w:rsidR="001B5720" w14:paraId="33201514" w14:textId="77777777" w:rsidTr="00236F9B">
        <w:tc>
          <w:tcPr>
            <w:tcW w:w="1167" w:type="pct"/>
          </w:tcPr>
          <w:p w14:paraId="2B7D6602" w14:textId="77777777" w:rsidR="001B5720" w:rsidRDefault="00027DDE">
            <w:pPr>
              <w:pStyle w:val="Compact"/>
            </w:pPr>
            <w:r>
              <w:t>Dependencies</w:t>
            </w:r>
          </w:p>
        </w:tc>
        <w:tc>
          <w:tcPr>
            <w:tcW w:w="3833" w:type="pct"/>
          </w:tcPr>
          <w:p w14:paraId="04BF1F4A" w14:textId="77777777" w:rsidR="001B5720" w:rsidRDefault="00027DDE">
            <w:pPr>
              <w:pStyle w:val="Compact"/>
            </w:pPr>
            <w:r>
              <w:t>N/A</w:t>
            </w:r>
          </w:p>
        </w:tc>
      </w:tr>
      <w:tr w:rsidR="001B5720" w14:paraId="06C5A349" w14:textId="77777777" w:rsidTr="00236F9B">
        <w:tc>
          <w:tcPr>
            <w:tcW w:w="1167" w:type="pct"/>
          </w:tcPr>
          <w:p w14:paraId="70D566C5" w14:textId="77777777" w:rsidR="001B5720" w:rsidRDefault="00027DDE">
            <w:pPr>
              <w:pStyle w:val="Compact"/>
            </w:pPr>
            <w:r>
              <w:t>Expected results</w:t>
            </w:r>
          </w:p>
        </w:tc>
        <w:tc>
          <w:tcPr>
            <w:tcW w:w="3833" w:type="pct"/>
          </w:tcPr>
          <w:p w14:paraId="45D490D9" w14:textId="222FB101" w:rsidR="001B5720" w:rsidRDefault="00027DDE">
            <w:pPr>
              <w:pStyle w:val="Compact"/>
            </w:pPr>
            <w:r>
              <w:t xml:space="preserve">The menu should have </w:t>
            </w:r>
            <w:r w:rsidR="003265C6">
              <w:t>a</w:t>
            </w:r>
            <w:r>
              <w:t xml:space="preserve"> title, a background</w:t>
            </w:r>
            <w:r w:rsidR="00C03BD2">
              <w:t xml:space="preserve"> </w:t>
            </w:r>
            <w:r w:rsidR="00C03BD2" w:rsidRPr="00C03BD2">
              <w:rPr>
                <w:color w:val="FF0000"/>
              </w:rPr>
              <w:t>image</w:t>
            </w:r>
            <w:r>
              <w:t xml:space="preserve">, and buttons. Contains buttons to: </w:t>
            </w:r>
            <w:r w:rsidR="003265C6">
              <w:t>Start</w:t>
            </w:r>
            <w:r>
              <w:t xml:space="preserve"> a new game, continue an ongoing session, open the options,</w:t>
            </w:r>
            <w:r w:rsidR="00060B24">
              <w:t xml:space="preserve"> credits,</w:t>
            </w:r>
            <w:r>
              <w:t xml:space="preserve"> and </w:t>
            </w:r>
            <w:r w:rsidR="0091056D">
              <w:t>exit</w:t>
            </w:r>
            <w:r>
              <w:t xml:space="preserve"> the game</w:t>
            </w:r>
          </w:p>
        </w:tc>
      </w:tr>
      <w:tr w:rsidR="001B5720" w14:paraId="7AF46623" w14:textId="77777777" w:rsidTr="00236F9B">
        <w:tc>
          <w:tcPr>
            <w:tcW w:w="1167" w:type="pct"/>
          </w:tcPr>
          <w:p w14:paraId="6715E1D0" w14:textId="77777777" w:rsidR="001B5720" w:rsidRDefault="00027DDE">
            <w:pPr>
              <w:pStyle w:val="Compact"/>
            </w:pPr>
            <w:r>
              <w:t>Exception handling</w:t>
            </w:r>
          </w:p>
        </w:tc>
        <w:tc>
          <w:tcPr>
            <w:tcW w:w="3833" w:type="pct"/>
          </w:tcPr>
          <w:p w14:paraId="4D84CE8A" w14:textId="77777777" w:rsidR="001B5720" w:rsidRDefault="00027DDE">
            <w:pPr>
              <w:pStyle w:val="Compact"/>
            </w:pPr>
            <w:r>
              <w:t>N/A</w:t>
            </w:r>
          </w:p>
        </w:tc>
      </w:tr>
    </w:tbl>
    <w:p w14:paraId="3C0997AA" w14:textId="2AD929F0" w:rsidR="0033416C" w:rsidRDefault="0033416C"/>
    <w:tbl>
      <w:tblPr>
        <w:tblStyle w:val="TableGrid"/>
        <w:tblW w:w="5000" w:type="pct"/>
        <w:tblLook w:val="07E0" w:firstRow="1" w:lastRow="1" w:firstColumn="1" w:lastColumn="1" w:noHBand="1" w:noVBand="1"/>
      </w:tblPr>
      <w:tblGrid>
        <w:gridCol w:w="2235"/>
        <w:gridCol w:w="7341"/>
      </w:tblGrid>
      <w:tr w:rsidR="001B5720" w14:paraId="2E199F70" w14:textId="77777777" w:rsidTr="00236F9B">
        <w:tc>
          <w:tcPr>
            <w:tcW w:w="1167" w:type="pct"/>
          </w:tcPr>
          <w:p w14:paraId="0CFF3D09" w14:textId="13764A35" w:rsidR="001B5720" w:rsidRPr="0033416C" w:rsidRDefault="00027DDE">
            <w:pPr>
              <w:pStyle w:val="Compact"/>
              <w:rPr>
                <w:b/>
                <w:bCs/>
              </w:rPr>
            </w:pPr>
            <w:r w:rsidRPr="0033416C">
              <w:rPr>
                <w:b/>
                <w:bCs/>
              </w:rPr>
              <w:t>ID, Type, Title</w:t>
            </w:r>
          </w:p>
        </w:tc>
        <w:tc>
          <w:tcPr>
            <w:tcW w:w="3833" w:type="pct"/>
          </w:tcPr>
          <w:p w14:paraId="36D54089" w14:textId="77777777" w:rsidR="001B5720" w:rsidRPr="0033416C" w:rsidRDefault="00027DDE">
            <w:pPr>
              <w:pStyle w:val="Compact"/>
              <w:rPr>
                <w:b/>
                <w:bCs/>
              </w:rPr>
            </w:pPr>
            <w:r w:rsidRPr="0033416C">
              <w:rPr>
                <w:b/>
                <w:bCs/>
              </w:rPr>
              <w:t>FR2.2 - Game System - Pause Menu</w:t>
            </w:r>
          </w:p>
        </w:tc>
      </w:tr>
      <w:tr w:rsidR="001B5720" w14:paraId="66DE2DC4" w14:textId="77777777" w:rsidTr="00236F9B">
        <w:tc>
          <w:tcPr>
            <w:tcW w:w="1167" w:type="pct"/>
          </w:tcPr>
          <w:p w14:paraId="28065319" w14:textId="77777777" w:rsidR="001B5720" w:rsidRDefault="00027DDE">
            <w:pPr>
              <w:pStyle w:val="Compact"/>
            </w:pPr>
            <w:r>
              <w:t>Description</w:t>
            </w:r>
          </w:p>
        </w:tc>
        <w:tc>
          <w:tcPr>
            <w:tcW w:w="3833" w:type="pct"/>
          </w:tcPr>
          <w:p w14:paraId="15AE9D88" w14:textId="7097DBF1" w:rsidR="001B5720" w:rsidRDefault="00027DDE">
            <w:pPr>
              <w:pStyle w:val="Compact"/>
            </w:pPr>
            <w:r>
              <w:t xml:space="preserve">A menu which pauses the game when opened, with options available </w:t>
            </w:r>
            <w:r>
              <w:lastRenderedPageBreak/>
              <w:t>such as quitting</w:t>
            </w:r>
          </w:p>
        </w:tc>
      </w:tr>
      <w:tr w:rsidR="001B5720" w14:paraId="5454CC13" w14:textId="77777777" w:rsidTr="00236F9B">
        <w:tc>
          <w:tcPr>
            <w:tcW w:w="1167" w:type="pct"/>
          </w:tcPr>
          <w:p w14:paraId="748E9D5A" w14:textId="77777777" w:rsidR="001B5720" w:rsidRDefault="00027DDE">
            <w:pPr>
              <w:pStyle w:val="Compact"/>
            </w:pPr>
            <w:r>
              <w:lastRenderedPageBreak/>
              <w:t xml:space="preserve">Priority / </w:t>
            </w:r>
            <w:proofErr w:type="spellStart"/>
            <w:r>
              <w:t>MuShCo</w:t>
            </w:r>
            <w:proofErr w:type="spellEnd"/>
          </w:p>
        </w:tc>
        <w:tc>
          <w:tcPr>
            <w:tcW w:w="3833" w:type="pct"/>
          </w:tcPr>
          <w:p w14:paraId="1E378E24" w14:textId="77777777" w:rsidR="001B5720" w:rsidRDefault="00027DDE">
            <w:pPr>
              <w:pStyle w:val="Compact"/>
            </w:pPr>
            <w:r>
              <w:t>High / Must have</w:t>
            </w:r>
          </w:p>
        </w:tc>
      </w:tr>
      <w:tr w:rsidR="001B5720" w14:paraId="3EB10444" w14:textId="77777777" w:rsidTr="00236F9B">
        <w:tc>
          <w:tcPr>
            <w:tcW w:w="1167" w:type="pct"/>
          </w:tcPr>
          <w:p w14:paraId="5425DC4D" w14:textId="77777777" w:rsidR="001B5720" w:rsidRDefault="00027DDE">
            <w:pPr>
              <w:pStyle w:val="Compact"/>
            </w:pPr>
            <w:r>
              <w:t>Dependencies</w:t>
            </w:r>
          </w:p>
        </w:tc>
        <w:tc>
          <w:tcPr>
            <w:tcW w:w="3833" w:type="pct"/>
          </w:tcPr>
          <w:p w14:paraId="4B816949" w14:textId="73A7F3C1" w:rsidR="001B5720" w:rsidRDefault="00BC7F2A">
            <w:pPr>
              <w:pStyle w:val="Compact"/>
            </w:pPr>
            <w:r>
              <w:t>FR1.</w:t>
            </w:r>
            <w:r w:rsidR="00480D96">
              <w:t>3</w:t>
            </w:r>
          </w:p>
        </w:tc>
      </w:tr>
      <w:tr w:rsidR="001B5720" w14:paraId="7BA130F7" w14:textId="77777777" w:rsidTr="00236F9B">
        <w:tc>
          <w:tcPr>
            <w:tcW w:w="1167" w:type="pct"/>
          </w:tcPr>
          <w:p w14:paraId="27FD6A03" w14:textId="77777777" w:rsidR="001B5720" w:rsidRDefault="00027DDE">
            <w:pPr>
              <w:pStyle w:val="Compact"/>
            </w:pPr>
            <w:r>
              <w:t>Expected results</w:t>
            </w:r>
          </w:p>
        </w:tc>
        <w:tc>
          <w:tcPr>
            <w:tcW w:w="3833" w:type="pct"/>
          </w:tcPr>
          <w:p w14:paraId="3FD8CF9B" w14:textId="2B4AFC29" w:rsidR="001B5720" w:rsidRDefault="00027DDE">
            <w:pPr>
              <w:pStyle w:val="Compact"/>
            </w:pPr>
            <w:r>
              <w:t xml:space="preserve">After pressing the [Esc] button, a menu should </w:t>
            </w:r>
            <w:proofErr w:type="gramStart"/>
            <w:r w:rsidR="007E5A13" w:rsidRPr="007E5A13">
              <w:rPr>
                <w:color w:val="FF0000"/>
              </w:rPr>
              <w:t>opened</w:t>
            </w:r>
            <w:proofErr w:type="gramEnd"/>
            <w:r>
              <w:t>. When this menu is open, all entities and events should be paused. This menu contains buttons to: Access the inventory, save the game, open the options menu, or quit (to the main menu</w:t>
            </w:r>
            <w:r w:rsidR="00500201">
              <w:t>)</w:t>
            </w:r>
          </w:p>
        </w:tc>
      </w:tr>
      <w:tr w:rsidR="001B5720" w14:paraId="5C045323" w14:textId="77777777" w:rsidTr="00236F9B">
        <w:tc>
          <w:tcPr>
            <w:tcW w:w="1167" w:type="pct"/>
          </w:tcPr>
          <w:p w14:paraId="71E074C1" w14:textId="77777777" w:rsidR="001B5720" w:rsidRDefault="00027DDE">
            <w:pPr>
              <w:pStyle w:val="Compact"/>
            </w:pPr>
            <w:r>
              <w:t>Exception handling</w:t>
            </w:r>
          </w:p>
        </w:tc>
        <w:tc>
          <w:tcPr>
            <w:tcW w:w="3833" w:type="pct"/>
          </w:tcPr>
          <w:p w14:paraId="4AEC0839" w14:textId="77777777" w:rsidR="001B5720" w:rsidRDefault="00027DDE">
            <w:pPr>
              <w:pStyle w:val="Compact"/>
            </w:pPr>
            <w:r>
              <w:t>If opened during a timed event, the menu should not open</w:t>
            </w:r>
          </w:p>
        </w:tc>
      </w:tr>
    </w:tbl>
    <w:p w14:paraId="3A7A0727"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7AFAC2E" w14:textId="77777777" w:rsidTr="00236F9B">
        <w:tc>
          <w:tcPr>
            <w:tcW w:w="1167" w:type="pct"/>
          </w:tcPr>
          <w:p w14:paraId="2CF65D27" w14:textId="77777777" w:rsidR="001B5720" w:rsidRPr="0033416C" w:rsidRDefault="00027DDE">
            <w:pPr>
              <w:pStyle w:val="Compact"/>
              <w:rPr>
                <w:b/>
                <w:bCs/>
              </w:rPr>
            </w:pPr>
            <w:r w:rsidRPr="0033416C">
              <w:rPr>
                <w:b/>
                <w:bCs/>
              </w:rPr>
              <w:t>ID, Type, Title</w:t>
            </w:r>
          </w:p>
        </w:tc>
        <w:tc>
          <w:tcPr>
            <w:tcW w:w="3833" w:type="pct"/>
          </w:tcPr>
          <w:p w14:paraId="0260692E" w14:textId="77777777" w:rsidR="001B5720" w:rsidRPr="0033416C" w:rsidRDefault="00027DDE">
            <w:pPr>
              <w:pStyle w:val="Compact"/>
              <w:rPr>
                <w:b/>
                <w:bCs/>
              </w:rPr>
            </w:pPr>
            <w:r w:rsidRPr="0033416C">
              <w:rPr>
                <w:b/>
                <w:bCs/>
              </w:rPr>
              <w:t>FR2.3 - Game System - Saving</w:t>
            </w:r>
          </w:p>
        </w:tc>
      </w:tr>
      <w:tr w:rsidR="001B5720" w14:paraId="4DC0C7CE" w14:textId="77777777" w:rsidTr="00236F9B">
        <w:tc>
          <w:tcPr>
            <w:tcW w:w="1167" w:type="pct"/>
          </w:tcPr>
          <w:p w14:paraId="396D2978" w14:textId="77777777" w:rsidR="001B5720" w:rsidRDefault="00027DDE">
            <w:pPr>
              <w:pStyle w:val="Compact"/>
            </w:pPr>
            <w:r>
              <w:t>Description</w:t>
            </w:r>
          </w:p>
        </w:tc>
        <w:tc>
          <w:tcPr>
            <w:tcW w:w="3833" w:type="pct"/>
          </w:tcPr>
          <w:p w14:paraId="2BDCB963" w14:textId="6B6C1D3B" w:rsidR="001B5720" w:rsidRDefault="00027DDE">
            <w:pPr>
              <w:pStyle w:val="Compact"/>
            </w:pPr>
            <w:r>
              <w:t>A button to save the player’s progress at any point in the game and saves should automatically be done throughout the game</w:t>
            </w:r>
          </w:p>
        </w:tc>
      </w:tr>
      <w:tr w:rsidR="001B5720" w14:paraId="4F1F654D" w14:textId="77777777" w:rsidTr="00236F9B">
        <w:tc>
          <w:tcPr>
            <w:tcW w:w="1167" w:type="pct"/>
          </w:tcPr>
          <w:p w14:paraId="77BE168E" w14:textId="77777777" w:rsidR="001B5720" w:rsidRDefault="00027DDE">
            <w:pPr>
              <w:pStyle w:val="Compact"/>
            </w:pPr>
            <w:r>
              <w:t xml:space="preserve">Priority / </w:t>
            </w:r>
            <w:proofErr w:type="spellStart"/>
            <w:r>
              <w:t>MuShCo</w:t>
            </w:r>
            <w:proofErr w:type="spellEnd"/>
          </w:p>
        </w:tc>
        <w:tc>
          <w:tcPr>
            <w:tcW w:w="3833" w:type="pct"/>
          </w:tcPr>
          <w:p w14:paraId="527434EE" w14:textId="77777777" w:rsidR="001B5720" w:rsidRDefault="00027DDE">
            <w:pPr>
              <w:pStyle w:val="Compact"/>
            </w:pPr>
            <w:r>
              <w:t>Low / Could have</w:t>
            </w:r>
          </w:p>
        </w:tc>
      </w:tr>
      <w:tr w:rsidR="001B5720" w14:paraId="7AD0E4FE" w14:textId="77777777" w:rsidTr="00236F9B">
        <w:tc>
          <w:tcPr>
            <w:tcW w:w="1167" w:type="pct"/>
          </w:tcPr>
          <w:p w14:paraId="027E28D2" w14:textId="77777777" w:rsidR="001B5720" w:rsidRDefault="00027DDE">
            <w:pPr>
              <w:pStyle w:val="Compact"/>
            </w:pPr>
            <w:r>
              <w:t>Dependencies</w:t>
            </w:r>
          </w:p>
        </w:tc>
        <w:tc>
          <w:tcPr>
            <w:tcW w:w="3833" w:type="pct"/>
          </w:tcPr>
          <w:p w14:paraId="3CF0BEB4" w14:textId="1895F0B5" w:rsidR="001B5720" w:rsidRDefault="00D61174">
            <w:pPr>
              <w:pStyle w:val="Compact"/>
            </w:pPr>
            <w:r>
              <w:t>FR2.2</w:t>
            </w:r>
          </w:p>
        </w:tc>
      </w:tr>
      <w:tr w:rsidR="001B5720" w14:paraId="79DC7DC2" w14:textId="77777777" w:rsidTr="00236F9B">
        <w:tc>
          <w:tcPr>
            <w:tcW w:w="1167" w:type="pct"/>
          </w:tcPr>
          <w:p w14:paraId="3AEDE0CE" w14:textId="77777777" w:rsidR="001B5720" w:rsidRDefault="00027DDE">
            <w:pPr>
              <w:pStyle w:val="Compact"/>
            </w:pPr>
            <w:r>
              <w:t>Expected results</w:t>
            </w:r>
          </w:p>
        </w:tc>
        <w:tc>
          <w:tcPr>
            <w:tcW w:w="3833" w:type="pct"/>
          </w:tcPr>
          <w:p w14:paraId="52D6147A" w14:textId="6EF06BC4" w:rsidR="001B5720" w:rsidRDefault="00027DDE">
            <w:pPr>
              <w:pStyle w:val="Compact"/>
            </w:pPr>
            <w:proofErr w:type="gramStart"/>
            <w:r>
              <w:t xml:space="preserve">In the </w:t>
            </w:r>
            <w:r w:rsidR="00EE504F" w:rsidRPr="00CB7362">
              <w:rPr>
                <w:color w:val="00B050"/>
              </w:rPr>
              <w:t>event</w:t>
            </w:r>
            <w:r w:rsidR="00EE504F">
              <w:rPr>
                <w:color w:val="FF0000"/>
              </w:rPr>
              <w:t xml:space="preserve"> </w:t>
            </w:r>
            <w:r>
              <w:t>that</w:t>
            </w:r>
            <w:proofErr w:type="gramEnd"/>
            <w:r>
              <w:t xml:space="preserve"> the user wants to take a break, or wants to go on Skills Build to learn about the topic, they should be able to save their progress, or in case the game crashes and be able to load back their save file</w:t>
            </w:r>
          </w:p>
        </w:tc>
      </w:tr>
      <w:tr w:rsidR="001B5720" w14:paraId="15FFD225" w14:textId="77777777" w:rsidTr="00236F9B">
        <w:tc>
          <w:tcPr>
            <w:tcW w:w="1167" w:type="pct"/>
          </w:tcPr>
          <w:p w14:paraId="1AD17BD5" w14:textId="77777777" w:rsidR="001B5720" w:rsidRDefault="00027DDE">
            <w:pPr>
              <w:pStyle w:val="Compact"/>
            </w:pPr>
            <w:r>
              <w:t>Exception handling</w:t>
            </w:r>
          </w:p>
        </w:tc>
        <w:tc>
          <w:tcPr>
            <w:tcW w:w="3833" w:type="pct"/>
          </w:tcPr>
          <w:p w14:paraId="718853B2" w14:textId="77777777" w:rsidR="001B5720" w:rsidRDefault="00027DDE">
            <w:pPr>
              <w:pStyle w:val="Compact"/>
            </w:pPr>
            <w:r>
              <w:t>If the save failed, the user should be notified and asked if they want to save again</w:t>
            </w:r>
          </w:p>
        </w:tc>
      </w:tr>
    </w:tbl>
    <w:p w14:paraId="4839B8B3" w14:textId="363F0DEF" w:rsidR="001E7F79" w:rsidRPr="001E7F79" w:rsidRDefault="001E7F79" w:rsidP="00B74D04"/>
    <w:tbl>
      <w:tblPr>
        <w:tblStyle w:val="TableGrid"/>
        <w:tblW w:w="5000" w:type="pct"/>
        <w:tblLook w:val="07E0" w:firstRow="1" w:lastRow="1" w:firstColumn="1" w:lastColumn="1" w:noHBand="1" w:noVBand="1"/>
      </w:tblPr>
      <w:tblGrid>
        <w:gridCol w:w="2235"/>
        <w:gridCol w:w="7341"/>
      </w:tblGrid>
      <w:tr w:rsidR="001B5720" w14:paraId="5DD09A45" w14:textId="77777777" w:rsidTr="00236F9B">
        <w:tc>
          <w:tcPr>
            <w:tcW w:w="1167" w:type="pct"/>
          </w:tcPr>
          <w:p w14:paraId="122DA04C" w14:textId="77777777" w:rsidR="001B5720" w:rsidRPr="0033416C" w:rsidRDefault="00027DDE">
            <w:pPr>
              <w:pStyle w:val="Compact"/>
              <w:rPr>
                <w:b/>
                <w:bCs/>
              </w:rPr>
            </w:pPr>
            <w:r w:rsidRPr="0033416C">
              <w:rPr>
                <w:b/>
                <w:bCs/>
              </w:rPr>
              <w:t>ID, Type, Title</w:t>
            </w:r>
          </w:p>
        </w:tc>
        <w:tc>
          <w:tcPr>
            <w:tcW w:w="3833" w:type="pct"/>
          </w:tcPr>
          <w:p w14:paraId="7B6B48B1" w14:textId="77777777" w:rsidR="001B5720" w:rsidRPr="0033416C" w:rsidRDefault="00027DDE">
            <w:pPr>
              <w:pStyle w:val="Compact"/>
              <w:rPr>
                <w:b/>
                <w:bCs/>
              </w:rPr>
            </w:pPr>
            <w:r w:rsidRPr="0033416C">
              <w:rPr>
                <w:b/>
                <w:bCs/>
              </w:rPr>
              <w:t>FR2.4 - Game System - Inventory</w:t>
            </w:r>
          </w:p>
        </w:tc>
      </w:tr>
      <w:tr w:rsidR="001B5720" w14:paraId="07B23F44" w14:textId="77777777" w:rsidTr="00236F9B">
        <w:tc>
          <w:tcPr>
            <w:tcW w:w="1167" w:type="pct"/>
          </w:tcPr>
          <w:p w14:paraId="26BB3F88" w14:textId="77777777" w:rsidR="001B5720" w:rsidRDefault="00027DDE">
            <w:pPr>
              <w:pStyle w:val="Compact"/>
            </w:pPr>
            <w:r>
              <w:t>Description</w:t>
            </w:r>
          </w:p>
        </w:tc>
        <w:tc>
          <w:tcPr>
            <w:tcW w:w="3833" w:type="pct"/>
          </w:tcPr>
          <w:p w14:paraId="7880FE8C" w14:textId="779448EA" w:rsidR="001B5720" w:rsidRDefault="00027DDE">
            <w:pPr>
              <w:pStyle w:val="Compact"/>
            </w:pPr>
            <w:r>
              <w:t xml:space="preserve">A menu where the player can </w:t>
            </w:r>
            <w:r w:rsidR="002E6400" w:rsidRPr="00CB7362">
              <w:rPr>
                <w:color w:val="00B050"/>
              </w:rPr>
              <w:t>view</w:t>
            </w:r>
            <w:r>
              <w:t xml:space="preserve"> all their currently collected items</w:t>
            </w:r>
          </w:p>
        </w:tc>
      </w:tr>
      <w:tr w:rsidR="001B5720" w14:paraId="3ECBE5F0" w14:textId="77777777" w:rsidTr="00236F9B">
        <w:tc>
          <w:tcPr>
            <w:tcW w:w="1167" w:type="pct"/>
          </w:tcPr>
          <w:p w14:paraId="5C31D7A9" w14:textId="77777777" w:rsidR="001B5720" w:rsidRDefault="00027DDE">
            <w:pPr>
              <w:pStyle w:val="Compact"/>
            </w:pPr>
            <w:r>
              <w:t xml:space="preserve">Priority / </w:t>
            </w:r>
            <w:proofErr w:type="spellStart"/>
            <w:r>
              <w:t>MuShCo</w:t>
            </w:r>
            <w:proofErr w:type="spellEnd"/>
          </w:p>
        </w:tc>
        <w:tc>
          <w:tcPr>
            <w:tcW w:w="3833" w:type="pct"/>
          </w:tcPr>
          <w:p w14:paraId="7F2B64ED" w14:textId="77777777" w:rsidR="001B5720" w:rsidRDefault="00027DDE">
            <w:pPr>
              <w:pStyle w:val="Compact"/>
            </w:pPr>
            <w:r>
              <w:t>Medium / Should have</w:t>
            </w:r>
          </w:p>
        </w:tc>
      </w:tr>
      <w:tr w:rsidR="001B5720" w14:paraId="7B230BE5" w14:textId="77777777" w:rsidTr="00236F9B">
        <w:tc>
          <w:tcPr>
            <w:tcW w:w="1167" w:type="pct"/>
          </w:tcPr>
          <w:p w14:paraId="2F40FC2F" w14:textId="77777777" w:rsidR="001B5720" w:rsidRDefault="00027DDE">
            <w:pPr>
              <w:pStyle w:val="Compact"/>
            </w:pPr>
            <w:r>
              <w:t>Dependencies</w:t>
            </w:r>
          </w:p>
        </w:tc>
        <w:tc>
          <w:tcPr>
            <w:tcW w:w="3833" w:type="pct"/>
          </w:tcPr>
          <w:p w14:paraId="6B17624D" w14:textId="47891508" w:rsidR="001B5720" w:rsidRDefault="008A7B5C">
            <w:pPr>
              <w:pStyle w:val="Compact"/>
            </w:pPr>
            <w:r>
              <w:t xml:space="preserve">FR1.1, </w:t>
            </w:r>
            <w:r w:rsidR="00D12427">
              <w:t xml:space="preserve">FR2.2, </w:t>
            </w:r>
            <w:r w:rsidR="00027DDE">
              <w:t>FR3.2</w:t>
            </w:r>
          </w:p>
        </w:tc>
      </w:tr>
      <w:tr w:rsidR="001B5720" w14:paraId="60EAE08B" w14:textId="77777777" w:rsidTr="00236F9B">
        <w:tc>
          <w:tcPr>
            <w:tcW w:w="1167" w:type="pct"/>
          </w:tcPr>
          <w:p w14:paraId="0A8C4E00" w14:textId="77777777" w:rsidR="001B5720" w:rsidRDefault="00027DDE">
            <w:pPr>
              <w:pStyle w:val="Compact"/>
            </w:pPr>
            <w:r>
              <w:t>Expected results</w:t>
            </w:r>
          </w:p>
        </w:tc>
        <w:tc>
          <w:tcPr>
            <w:tcW w:w="3833" w:type="pct"/>
          </w:tcPr>
          <w:p w14:paraId="43990894" w14:textId="295BBDC3" w:rsidR="001B5720" w:rsidRDefault="00027DDE">
            <w:pPr>
              <w:pStyle w:val="Compact"/>
            </w:pPr>
            <w:r>
              <w:t xml:space="preserve">A menu that shows the user their current items and their descriptions. </w:t>
            </w:r>
            <w:r w:rsidR="001A6083">
              <w:t>T</w:t>
            </w:r>
            <w:r>
              <w:t xml:space="preserve">his menu can also display other items the user can </w:t>
            </w:r>
            <w:r w:rsidR="00945786" w:rsidRPr="00CB7362">
              <w:rPr>
                <w:color w:val="00B050"/>
              </w:rPr>
              <w:t>collect</w:t>
            </w:r>
            <w:r w:rsidR="00F65AC8">
              <w:t xml:space="preserve"> but</w:t>
            </w:r>
            <w:r>
              <w:t xml:space="preserve"> shade them out if the user has not</w:t>
            </w:r>
            <w:r w:rsidR="00945786">
              <w:t xml:space="preserve"> </w:t>
            </w:r>
            <w:r w:rsidR="00945786" w:rsidRPr="00CB7362">
              <w:rPr>
                <w:color w:val="00B050"/>
              </w:rPr>
              <w:t>yet acquired them</w:t>
            </w:r>
            <w:r>
              <w:t>. The user cannot read the descriptions of shaded items</w:t>
            </w:r>
          </w:p>
        </w:tc>
      </w:tr>
      <w:tr w:rsidR="001B5720" w14:paraId="6FCB08DE" w14:textId="77777777" w:rsidTr="00236F9B">
        <w:tc>
          <w:tcPr>
            <w:tcW w:w="1167" w:type="pct"/>
          </w:tcPr>
          <w:p w14:paraId="2DB518FA" w14:textId="77777777" w:rsidR="001B5720" w:rsidRDefault="00027DDE">
            <w:pPr>
              <w:pStyle w:val="Compact"/>
            </w:pPr>
            <w:r>
              <w:t>Exception handling</w:t>
            </w:r>
          </w:p>
        </w:tc>
        <w:tc>
          <w:tcPr>
            <w:tcW w:w="3833" w:type="pct"/>
          </w:tcPr>
          <w:p w14:paraId="178BF88D" w14:textId="77777777" w:rsidR="001B5720" w:rsidRDefault="00027DDE">
            <w:pPr>
              <w:pStyle w:val="Compact"/>
            </w:pPr>
            <w:r>
              <w:t>N/A</w:t>
            </w:r>
          </w:p>
        </w:tc>
      </w:tr>
    </w:tbl>
    <w:p w14:paraId="79EF1B63" w14:textId="59E8F4A3" w:rsidR="006B77A7" w:rsidRDefault="006B77A7"/>
    <w:p w14:paraId="5876A01A" w14:textId="235FA508" w:rsidR="00236F9B" w:rsidRDefault="006B77A7">
      <w:r>
        <w:br w:type="page"/>
      </w:r>
    </w:p>
    <w:tbl>
      <w:tblPr>
        <w:tblStyle w:val="TableGrid"/>
        <w:tblW w:w="5000" w:type="pct"/>
        <w:tblLook w:val="07E0" w:firstRow="1" w:lastRow="1" w:firstColumn="1" w:lastColumn="1" w:noHBand="1" w:noVBand="1"/>
      </w:tblPr>
      <w:tblGrid>
        <w:gridCol w:w="2235"/>
        <w:gridCol w:w="7341"/>
      </w:tblGrid>
      <w:tr w:rsidR="001B5720" w14:paraId="61B43F13" w14:textId="77777777" w:rsidTr="00236F9B">
        <w:tc>
          <w:tcPr>
            <w:tcW w:w="1167" w:type="pct"/>
          </w:tcPr>
          <w:p w14:paraId="5B203012" w14:textId="77777777" w:rsidR="001B5720" w:rsidRPr="0033416C" w:rsidRDefault="00027DDE">
            <w:pPr>
              <w:pStyle w:val="Compact"/>
              <w:rPr>
                <w:b/>
                <w:bCs/>
              </w:rPr>
            </w:pPr>
            <w:r w:rsidRPr="0033416C">
              <w:rPr>
                <w:b/>
                <w:bCs/>
              </w:rPr>
              <w:lastRenderedPageBreak/>
              <w:t>ID, Type, Title</w:t>
            </w:r>
          </w:p>
        </w:tc>
        <w:tc>
          <w:tcPr>
            <w:tcW w:w="3833" w:type="pct"/>
          </w:tcPr>
          <w:p w14:paraId="7CE11374" w14:textId="77777777" w:rsidR="001B5720" w:rsidRPr="0033416C" w:rsidRDefault="00027DDE">
            <w:pPr>
              <w:pStyle w:val="Compact"/>
              <w:rPr>
                <w:b/>
                <w:bCs/>
              </w:rPr>
            </w:pPr>
            <w:r w:rsidRPr="0033416C">
              <w:rPr>
                <w:b/>
                <w:bCs/>
              </w:rPr>
              <w:t>FR2.5 - Game System - Camera</w:t>
            </w:r>
          </w:p>
        </w:tc>
      </w:tr>
      <w:tr w:rsidR="001B5720" w14:paraId="443D5252" w14:textId="77777777" w:rsidTr="00236F9B">
        <w:tc>
          <w:tcPr>
            <w:tcW w:w="1167" w:type="pct"/>
          </w:tcPr>
          <w:p w14:paraId="5AE4B882" w14:textId="77777777" w:rsidR="001B5720" w:rsidRDefault="00027DDE">
            <w:pPr>
              <w:pStyle w:val="Compact"/>
            </w:pPr>
            <w:r>
              <w:t>Description</w:t>
            </w:r>
          </w:p>
        </w:tc>
        <w:tc>
          <w:tcPr>
            <w:tcW w:w="3833" w:type="pct"/>
          </w:tcPr>
          <w:p w14:paraId="13872FB1" w14:textId="24DE02C9" w:rsidR="001B5720" w:rsidRDefault="00027DDE">
            <w:pPr>
              <w:pStyle w:val="Compact"/>
            </w:pPr>
            <w:r>
              <w:t xml:space="preserve">A camera that </w:t>
            </w:r>
            <w:r w:rsidR="00B74D04">
              <w:t>can</w:t>
            </w:r>
            <w:r>
              <w:t xml:space="preserve"> track the player </w:t>
            </w:r>
            <w:r w:rsidR="00F65AC8">
              <w:t>character and</w:t>
            </w:r>
            <w:r>
              <w:t xml:space="preserve"> </w:t>
            </w:r>
            <w:r w:rsidR="0057769E">
              <w:t xml:space="preserve">can be </w:t>
            </w:r>
            <w:r>
              <w:t>move</w:t>
            </w:r>
            <w:r w:rsidR="0057769E">
              <w:t>d</w:t>
            </w:r>
            <w:r>
              <w:t xml:space="preserve"> around </w:t>
            </w:r>
            <w:r w:rsidR="0057769E">
              <w:t>the</w:t>
            </w:r>
            <w:r>
              <w:t xml:space="preserve"> room</w:t>
            </w:r>
          </w:p>
        </w:tc>
      </w:tr>
      <w:tr w:rsidR="001B5720" w14:paraId="1F6F6292" w14:textId="77777777" w:rsidTr="00236F9B">
        <w:tc>
          <w:tcPr>
            <w:tcW w:w="1167" w:type="pct"/>
          </w:tcPr>
          <w:p w14:paraId="7F8BF664" w14:textId="77777777" w:rsidR="001B5720" w:rsidRDefault="00027DDE">
            <w:pPr>
              <w:pStyle w:val="Compact"/>
            </w:pPr>
            <w:r>
              <w:t xml:space="preserve">Priority / </w:t>
            </w:r>
            <w:proofErr w:type="spellStart"/>
            <w:r>
              <w:t>MuShCo</w:t>
            </w:r>
            <w:proofErr w:type="spellEnd"/>
          </w:p>
        </w:tc>
        <w:tc>
          <w:tcPr>
            <w:tcW w:w="3833" w:type="pct"/>
          </w:tcPr>
          <w:p w14:paraId="37785C08" w14:textId="77777777" w:rsidR="001B5720" w:rsidRDefault="00027DDE">
            <w:pPr>
              <w:pStyle w:val="Compact"/>
            </w:pPr>
            <w:r>
              <w:t>High / Must have</w:t>
            </w:r>
          </w:p>
        </w:tc>
      </w:tr>
      <w:tr w:rsidR="001B5720" w14:paraId="32E01350" w14:textId="77777777" w:rsidTr="00236F9B">
        <w:tc>
          <w:tcPr>
            <w:tcW w:w="1167" w:type="pct"/>
          </w:tcPr>
          <w:p w14:paraId="0F252F58" w14:textId="77777777" w:rsidR="001B5720" w:rsidRDefault="00027DDE">
            <w:pPr>
              <w:pStyle w:val="Compact"/>
            </w:pPr>
            <w:r>
              <w:t>Dependencies</w:t>
            </w:r>
          </w:p>
        </w:tc>
        <w:tc>
          <w:tcPr>
            <w:tcW w:w="3833" w:type="pct"/>
          </w:tcPr>
          <w:p w14:paraId="2095EE34" w14:textId="77777777" w:rsidR="001B5720" w:rsidRDefault="00027DDE">
            <w:pPr>
              <w:pStyle w:val="Compact"/>
            </w:pPr>
            <w:r>
              <w:t>FR1.1</w:t>
            </w:r>
          </w:p>
        </w:tc>
      </w:tr>
      <w:tr w:rsidR="001B5720" w14:paraId="6F0DD52D" w14:textId="77777777" w:rsidTr="00236F9B">
        <w:tc>
          <w:tcPr>
            <w:tcW w:w="1167" w:type="pct"/>
          </w:tcPr>
          <w:p w14:paraId="5951B668" w14:textId="77777777" w:rsidR="001B5720" w:rsidRDefault="00027DDE">
            <w:pPr>
              <w:pStyle w:val="Compact"/>
            </w:pPr>
            <w:r>
              <w:t>Expected results</w:t>
            </w:r>
          </w:p>
        </w:tc>
        <w:tc>
          <w:tcPr>
            <w:tcW w:w="3833" w:type="pct"/>
          </w:tcPr>
          <w:p w14:paraId="2ECFA586" w14:textId="77777777" w:rsidR="001B5720" w:rsidRDefault="00027DDE">
            <w:pPr>
              <w:pStyle w:val="Compact"/>
            </w:pPr>
            <w:r>
              <w:t>This is the main tool to display the game. Most of the time, the camera will be centered on the player character, but it can be used to pan around a room</w:t>
            </w:r>
          </w:p>
        </w:tc>
      </w:tr>
      <w:tr w:rsidR="001B5720" w14:paraId="078E4539" w14:textId="77777777" w:rsidTr="00236F9B">
        <w:tc>
          <w:tcPr>
            <w:tcW w:w="1167" w:type="pct"/>
          </w:tcPr>
          <w:p w14:paraId="00B814D7" w14:textId="77777777" w:rsidR="001B5720" w:rsidRDefault="00027DDE">
            <w:pPr>
              <w:pStyle w:val="Compact"/>
            </w:pPr>
            <w:r>
              <w:t>Exception handling</w:t>
            </w:r>
          </w:p>
        </w:tc>
        <w:tc>
          <w:tcPr>
            <w:tcW w:w="3833" w:type="pct"/>
          </w:tcPr>
          <w:p w14:paraId="31042864" w14:textId="019A1115" w:rsidR="001B5720" w:rsidRDefault="004B3E46">
            <w:pPr>
              <w:pStyle w:val="Compact"/>
            </w:pPr>
            <w:r w:rsidRPr="004B3E46">
              <w:rPr>
                <w:color w:val="FF0000"/>
              </w:rPr>
              <w:t>On</w:t>
            </w:r>
            <w:r w:rsidR="00027DDE" w:rsidRPr="004B3E46">
              <w:rPr>
                <w:color w:val="FF0000"/>
              </w:rPr>
              <w:t xml:space="preserve"> </w:t>
            </w:r>
            <w:r w:rsidR="00027DDE" w:rsidRPr="00CB7362">
              <w:rPr>
                <w:color w:val="00B050"/>
              </w:rPr>
              <w:t xml:space="preserve">the rare case that the camera </w:t>
            </w:r>
            <w:r w:rsidRPr="00CB7362">
              <w:rPr>
                <w:color w:val="00B050"/>
              </w:rPr>
              <w:t xml:space="preserve">fails to </w:t>
            </w:r>
            <w:r w:rsidR="00027DDE" w:rsidRPr="00CB7362">
              <w:rPr>
                <w:color w:val="00B050"/>
              </w:rPr>
              <w:t>center</w:t>
            </w:r>
            <w:r w:rsidRPr="00CB7362">
              <w:rPr>
                <w:color w:val="00B050"/>
              </w:rPr>
              <w:t xml:space="preserve"> on</w:t>
            </w:r>
            <w:r w:rsidR="00027DDE" w:rsidRPr="00CB7362">
              <w:rPr>
                <w:color w:val="00B050"/>
              </w:rPr>
              <w:t xml:space="preserve"> the player character, there should be a button (in the pause menu) to </w:t>
            </w:r>
            <w:r w:rsidRPr="00CB7362">
              <w:rPr>
                <w:color w:val="00B050"/>
              </w:rPr>
              <w:t>re</w:t>
            </w:r>
            <w:r w:rsidR="00027DDE" w:rsidRPr="00CB7362">
              <w:rPr>
                <w:color w:val="00B050"/>
              </w:rPr>
              <w:t>center the camera</w:t>
            </w:r>
            <w:r w:rsidR="00027DDE" w:rsidRPr="004B3E46">
              <w:rPr>
                <w:color w:val="FF0000"/>
              </w:rPr>
              <w:t>.</w:t>
            </w:r>
            <w:r w:rsidR="00027DDE">
              <w:t xml:space="preserve"> </w:t>
            </w:r>
            <w:r w:rsidR="00027DDE" w:rsidRPr="00184CE8">
              <w:rPr>
                <w:color w:val="FF0000"/>
              </w:rPr>
              <w:t>Only implement th</w:t>
            </w:r>
            <w:r w:rsidR="00184CE8" w:rsidRPr="00184CE8">
              <w:rPr>
                <w:color w:val="FF0000"/>
              </w:rPr>
              <w:t>is if</w:t>
            </w:r>
            <w:r w:rsidR="00027DDE" w:rsidRPr="00184CE8">
              <w:rPr>
                <w:color w:val="FF0000"/>
              </w:rPr>
              <w:t xml:space="preserve"> camera </w:t>
            </w:r>
            <w:r w:rsidR="00184CE8" w:rsidRPr="00184CE8">
              <w:rPr>
                <w:color w:val="FF0000"/>
              </w:rPr>
              <w:t>freezes</w:t>
            </w:r>
            <w:r w:rsidR="00027DDE" w:rsidRPr="00184CE8">
              <w:rPr>
                <w:color w:val="FF0000"/>
              </w:rPr>
              <w:t xml:space="preserve"> frequently</w:t>
            </w:r>
          </w:p>
        </w:tc>
      </w:tr>
    </w:tbl>
    <w:p w14:paraId="709E6B29" w14:textId="0C807E8E" w:rsidR="00FC25C6" w:rsidRDefault="00FC25C6">
      <w:pPr>
        <w:rPr>
          <w:rFonts w:asciiTheme="majorHAnsi" w:eastAsiaTheme="majorEastAsia" w:hAnsiTheme="majorHAnsi" w:cstheme="majorBidi"/>
          <w:b/>
          <w:bCs/>
          <w:i/>
          <w:color w:val="4F81BD" w:themeColor="accent1"/>
        </w:rPr>
      </w:pPr>
      <w:bookmarkStart w:id="30" w:name="gameplay-systems"/>
    </w:p>
    <w:p w14:paraId="64051210" w14:textId="11E23D3A" w:rsidR="001E7F79" w:rsidRPr="001E7F79" w:rsidRDefault="00027DDE" w:rsidP="00B74D04">
      <w:pPr>
        <w:pStyle w:val="Heading2"/>
      </w:pPr>
      <w:bookmarkStart w:id="31" w:name="_Toc151327549"/>
      <w:bookmarkStart w:id="32" w:name="_Toc151536916"/>
      <w:r>
        <w:t>Gameplay Systems</w:t>
      </w:r>
      <w:bookmarkEnd w:id="30"/>
      <w:bookmarkEnd w:id="31"/>
      <w:bookmarkEnd w:id="32"/>
    </w:p>
    <w:tbl>
      <w:tblPr>
        <w:tblStyle w:val="TableGrid"/>
        <w:tblW w:w="5000" w:type="pct"/>
        <w:tblLook w:val="07E0" w:firstRow="1" w:lastRow="1" w:firstColumn="1" w:lastColumn="1" w:noHBand="1" w:noVBand="1"/>
      </w:tblPr>
      <w:tblGrid>
        <w:gridCol w:w="2235"/>
        <w:gridCol w:w="7341"/>
      </w:tblGrid>
      <w:tr w:rsidR="001B5720" w14:paraId="115DDDFE" w14:textId="77777777" w:rsidTr="00236F9B">
        <w:tc>
          <w:tcPr>
            <w:tcW w:w="1167" w:type="pct"/>
          </w:tcPr>
          <w:p w14:paraId="0958BA32" w14:textId="77777777" w:rsidR="001B5720" w:rsidRPr="0033416C" w:rsidRDefault="00027DDE">
            <w:pPr>
              <w:pStyle w:val="Compact"/>
              <w:rPr>
                <w:b/>
                <w:bCs/>
              </w:rPr>
            </w:pPr>
            <w:r w:rsidRPr="0033416C">
              <w:rPr>
                <w:b/>
                <w:bCs/>
              </w:rPr>
              <w:t>ID, Type, Title</w:t>
            </w:r>
          </w:p>
        </w:tc>
        <w:tc>
          <w:tcPr>
            <w:tcW w:w="3833" w:type="pct"/>
          </w:tcPr>
          <w:p w14:paraId="2BEBD52D" w14:textId="77777777" w:rsidR="001B5720" w:rsidRPr="0033416C" w:rsidRDefault="00027DDE">
            <w:pPr>
              <w:pStyle w:val="Compact"/>
              <w:rPr>
                <w:b/>
                <w:bCs/>
              </w:rPr>
            </w:pPr>
            <w:r w:rsidRPr="0033416C">
              <w:rPr>
                <w:b/>
                <w:bCs/>
              </w:rPr>
              <w:t>FR3.1 - Gameplay Systems - Combat</w:t>
            </w:r>
          </w:p>
        </w:tc>
      </w:tr>
      <w:tr w:rsidR="001B5720" w14:paraId="0D0ADFF0" w14:textId="77777777" w:rsidTr="00236F9B">
        <w:tc>
          <w:tcPr>
            <w:tcW w:w="1167" w:type="pct"/>
          </w:tcPr>
          <w:p w14:paraId="591A070E" w14:textId="77777777" w:rsidR="001B5720" w:rsidRDefault="00027DDE">
            <w:pPr>
              <w:pStyle w:val="Compact"/>
            </w:pPr>
            <w:r>
              <w:t>Description</w:t>
            </w:r>
          </w:p>
        </w:tc>
        <w:tc>
          <w:tcPr>
            <w:tcW w:w="3833" w:type="pct"/>
          </w:tcPr>
          <w:p w14:paraId="568D7D40" w14:textId="3660A9EA" w:rsidR="001B5720" w:rsidRDefault="00A41C07">
            <w:pPr>
              <w:pStyle w:val="Compact"/>
            </w:pPr>
            <w:r>
              <w:t xml:space="preserve">A </w:t>
            </w:r>
            <w:r w:rsidR="00027DDE">
              <w:t>combat system, where the player has a health bar and takes damage when attacked by enemies</w:t>
            </w:r>
          </w:p>
        </w:tc>
      </w:tr>
      <w:tr w:rsidR="001B5720" w14:paraId="67FAE5F0" w14:textId="77777777" w:rsidTr="00236F9B">
        <w:tc>
          <w:tcPr>
            <w:tcW w:w="1167" w:type="pct"/>
          </w:tcPr>
          <w:p w14:paraId="753DABF0" w14:textId="77777777" w:rsidR="001B5720" w:rsidRDefault="00027DDE">
            <w:pPr>
              <w:pStyle w:val="Compact"/>
            </w:pPr>
            <w:r>
              <w:t xml:space="preserve">Priority / </w:t>
            </w:r>
            <w:proofErr w:type="spellStart"/>
            <w:r>
              <w:t>MuShCo</w:t>
            </w:r>
            <w:proofErr w:type="spellEnd"/>
          </w:p>
        </w:tc>
        <w:tc>
          <w:tcPr>
            <w:tcW w:w="3833" w:type="pct"/>
          </w:tcPr>
          <w:p w14:paraId="59FA0767" w14:textId="77777777" w:rsidR="001B5720" w:rsidRDefault="00027DDE">
            <w:pPr>
              <w:pStyle w:val="Compact"/>
            </w:pPr>
            <w:r>
              <w:t>Medium / Should have</w:t>
            </w:r>
          </w:p>
        </w:tc>
      </w:tr>
      <w:tr w:rsidR="001B5720" w14:paraId="68A6E0BD" w14:textId="77777777" w:rsidTr="00236F9B">
        <w:tc>
          <w:tcPr>
            <w:tcW w:w="1167" w:type="pct"/>
          </w:tcPr>
          <w:p w14:paraId="1F541B21" w14:textId="77777777" w:rsidR="001B5720" w:rsidRDefault="00027DDE">
            <w:pPr>
              <w:pStyle w:val="Compact"/>
            </w:pPr>
            <w:r>
              <w:t>Dependencies</w:t>
            </w:r>
          </w:p>
        </w:tc>
        <w:tc>
          <w:tcPr>
            <w:tcW w:w="3833" w:type="pct"/>
          </w:tcPr>
          <w:p w14:paraId="78A18CE3" w14:textId="4B0EB3C2" w:rsidR="001B5720" w:rsidRDefault="005C578B">
            <w:pPr>
              <w:pStyle w:val="Compact"/>
            </w:pPr>
            <w:r>
              <w:t>FR1.1,</w:t>
            </w:r>
            <w:r w:rsidR="001645A4">
              <w:t xml:space="preserve"> FR1.</w:t>
            </w:r>
            <w:r w:rsidR="006149C4">
              <w:t>3</w:t>
            </w:r>
            <w:r w:rsidR="001645A4">
              <w:t>,</w:t>
            </w:r>
            <w:r>
              <w:t xml:space="preserve"> </w:t>
            </w:r>
            <w:r w:rsidR="00027DDE">
              <w:t>FR3.2</w:t>
            </w:r>
            <w:r w:rsidR="00E97690">
              <w:t xml:space="preserve"> (Co-dependency)</w:t>
            </w:r>
          </w:p>
        </w:tc>
      </w:tr>
      <w:tr w:rsidR="001B5720" w14:paraId="75328724" w14:textId="77777777" w:rsidTr="00236F9B">
        <w:tc>
          <w:tcPr>
            <w:tcW w:w="1167" w:type="pct"/>
          </w:tcPr>
          <w:p w14:paraId="6508B1A9" w14:textId="77777777" w:rsidR="001B5720" w:rsidRDefault="00027DDE">
            <w:pPr>
              <w:pStyle w:val="Compact"/>
            </w:pPr>
            <w:r>
              <w:t>Expected results</w:t>
            </w:r>
          </w:p>
        </w:tc>
        <w:tc>
          <w:tcPr>
            <w:tcW w:w="3833" w:type="pct"/>
          </w:tcPr>
          <w:p w14:paraId="19949C07" w14:textId="67BBEB88" w:rsidR="001B5720" w:rsidRDefault="00027DDE">
            <w:pPr>
              <w:pStyle w:val="Compact"/>
            </w:pPr>
            <w:r>
              <w:t>A (decorated) bar which depicts the health of an entity. Once this reaches zero, the entity should die. It should show the current health, and the maximum health, and the player should take damage when attacked</w:t>
            </w:r>
          </w:p>
        </w:tc>
      </w:tr>
      <w:tr w:rsidR="001B5720" w14:paraId="7295A919" w14:textId="77777777" w:rsidTr="00236F9B">
        <w:tc>
          <w:tcPr>
            <w:tcW w:w="1167" w:type="pct"/>
          </w:tcPr>
          <w:p w14:paraId="2E775EAC" w14:textId="77777777" w:rsidR="001B5720" w:rsidRDefault="00027DDE">
            <w:pPr>
              <w:pStyle w:val="Compact"/>
            </w:pPr>
            <w:r>
              <w:t>Exception handling</w:t>
            </w:r>
          </w:p>
        </w:tc>
        <w:tc>
          <w:tcPr>
            <w:tcW w:w="3833" w:type="pct"/>
          </w:tcPr>
          <w:p w14:paraId="3477CA38" w14:textId="24A8C86D" w:rsidR="001B5720" w:rsidRDefault="00027DDE">
            <w:pPr>
              <w:pStyle w:val="Compact"/>
            </w:pPr>
            <w:r>
              <w:t xml:space="preserve">If the player character </w:t>
            </w:r>
            <w:r w:rsidR="001506C8" w:rsidRPr="00CB7362">
              <w:rPr>
                <w:color w:val="00B050"/>
              </w:rPr>
              <w:t>manages to stay</w:t>
            </w:r>
            <w:r w:rsidR="001506C8">
              <w:t xml:space="preserve"> </w:t>
            </w:r>
            <w:r>
              <w:t>alive with negative health, they should lose at the start of their next action</w:t>
            </w:r>
          </w:p>
        </w:tc>
      </w:tr>
    </w:tbl>
    <w:p w14:paraId="6DCD433E"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3B773C98" w14:textId="77777777" w:rsidTr="00236F9B">
        <w:tc>
          <w:tcPr>
            <w:tcW w:w="1167" w:type="pct"/>
          </w:tcPr>
          <w:p w14:paraId="72850D5B" w14:textId="77777777" w:rsidR="001B5720" w:rsidRPr="0033416C" w:rsidRDefault="00027DDE">
            <w:pPr>
              <w:pStyle w:val="Compact"/>
              <w:rPr>
                <w:b/>
                <w:bCs/>
              </w:rPr>
            </w:pPr>
            <w:r w:rsidRPr="0033416C">
              <w:rPr>
                <w:b/>
                <w:bCs/>
              </w:rPr>
              <w:t>ID, Type, Title</w:t>
            </w:r>
          </w:p>
        </w:tc>
        <w:tc>
          <w:tcPr>
            <w:tcW w:w="3833" w:type="pct"/>
          </w:tcPr>
          <w:p w14:paraId="755E3DD6" w14:textId="77777777" w:rsidR="001B5720" w:rsidRPr="0033416C" w:rsidRDefault="00027DDE">
            <w:pPr>
              <w:pStyle w:val="Compact"/>
              <w:rPr>
                <w:b/>
                <w:bCs/>
              </w:rPr>
            </w:pPr>
            <w:r w:rsidRPr="0033416C">
              <w:rPr>
                <w:b/>
                <w:bCs/>
              </w:rPr>
              <w:t>FR3.2 - Gameplay Systems - Skills Build System</w:t>
            </w:r>
          </w:p>
        </w:tc>
      </w:tr>
      <w:tr w:rsidR="001B5720" w14:paraId="49D9C0AE" w14:textId="77777777" w:rsidTr="00236F9B">
        <w:tc>
          <w:tcPr>
            <w:tcW w:w="1167" w:type="pct"/>
          </w:tcPr>
          <w:p w14:paraId="685C64D0" w14:textId="77777777" w:rsidR="001B5720" w:rsidRDefault="00027DDE">
            <w:pPr>
              <w:pStyle w:val="Compact"/>
            </w:pPr>
            <w:r>
              <w:t>Description</w:t>
            </w:r>
          </w:p>
        </w:tc>
        <w:tc>
          <w:tcPr>
            <w:tcW w:w="3833" w:type="pct"/>
          </w:tcPr>
          <w:p w14:paraId="3B947859" w14:textId="7EC85D9A" w:rsidR="001B5720" w:rsidRDefault="00027DDE">
            <w:pPr>
              <w:pStyle w:val="Compact"/>
            </w:pPr>
            <w:r>
              <w:t>A system which permanently upgrades the player character as the game progresses. Can be accessed through a menu</w:t>
            </w:r>
          </w:p>
        </w:tc>
      </w:tr>
      <w:tr w:rsidR="001B5720" w14:paraId="2E45302F" w14:textId="77777777" w:rsidTr="00236F9B">
        <w:tc>
          <w:tcPr>
            <w:tcW w:w="1167" w:type="pct"/>
          </w:tcPr>
          <w:p w14:paraId="41C19E97" w14:textId="77777777" w:rsidR="001B5720" w:rsidRDefault="00027DDE">
            <w:pPr>
              <w:pStyle w:val="Compact"/>
            </w:pPr>
            <w:r>
              <w:t xml:space="preserve">Priority / </w:t>
            </w:r>
            <w:proofErr w:type="spellStart"/>
            <w:r>
              <w:t>MuShCo</w:t>
            </w:r>
            <w:proofErr w:type="spellEnd"/>
          </w:p>
        </w:tc>
        <w:tc>
          <w:tcPr>
            <w:tcW w:w="3833" w:type="pct"/>
          </w:tcPr>
          <w:p w14:paraId="3BEDD65B" w14:textId="77777777" w:rsidR="001B5720" w:rsidRDefault="00027DDE">
            <w:pPr>
              <w:pStyle w:val="Compact"/>
            </w:pPr>
            <w:r>
              <w:t>Medium / Should have</w:t>
            </w:r>
          </w:p>
        </w:tc>
      </w:tr>
      <w:tr w:rsidR="001B5720" w14:paraId="4F7C4519" w14:textId="77777777" w:rsidTr="00236F9B">
        <w:tc>
          <w:tcPr>
            <w:tcW w:w="1167" w:type="pct"/>
          </w:tcPr>
          <w:p w14:paraId="2F564DB9" w14:textId="77777777" w:rsidR="001B5720" w:rsidRDefault="00027DDE">
            <w:pPr>
              <w:pStyle w:val="Compact"/>
            </w:pPr>
            <w:r>
              <w:t>Dependencies</w:t>
            </w:r>
          </w:p>
        </w:tc>
        <w:tc>
          <w:tcPr>
            <w:tcW w:w="3833" w:type="pct"/>
          </w:tcPr>
          <w:p w14:paraId="1CF07319" w14:textId="1E883E6B" w:rsidR="001B5720" w:rsidRDefault="00E97690">
            <w:pPr>
              <w:pStyle w:val="Compact"/>
            </w:pPr>
            <w:r>
              <w:t>FR3.1 (Co-dependency)</w:t>
            </w:r>
          </w:p>
        </w:tc>
      </w:tr>
      <w:tr w:rsidR="001B5720" w14:paraId="115752B2" w14:textId="77777777" w:rsidTr="00236F9B">
        <w:tc>
          <w:tcPr>
            <w:tcW w:w="1167" w:type="pct"/>
          </w:tcPr>
          <w:p w14:paraId="6D73A0B4" w14:textId="77777777" w:rsidR="001B5720" w:rsidRDefault="00027DDE">
            <w:pPr>
              <w:pStyle w:val="Compact"/>
            </w:pPr>
            <w:r>
              <w:t>Expected results</w:t>
            </w:r>
          </w:p>
        </w:tc>
        <w:tc>
          <w:tcPr>
            <w:tcW w:w="3833" w:type="pct"/>
          </w:tcPr>
          <w:p w14:paraId="07E90451" w14:textId="153A4EDE" w:rsidR="001B5720" w:rsidRDefault="00027DDE">
            <w:pPr>
              <w:pStyle w:val="Compact"/>
            </w:pPr>
            <w:r>
              <w:t xml:space="preserve">A skill tree which has nodes that </w:t>
            </w:r>
            <w:r w:rsidRPr="00CB7362">
              <w:rPr>
                <w:color w:val="00B050"/>
              </w:rPr>
              <w:t>provide</w:t>
            </w:r>
            <w:r>
              <w:t xml:space="preserve"> various benefits, </w:t>
            </w:r>
            <w:r w:rsidR="00E1295E" w:rsidRPr="00CB7362">
              <w:rPr>
                <w:color w:val="00B050"/>
              </w:rPr>
              <w:t>such as</w:t>
            </w:r>
            <w:r w:rsidR="00E1295E" w:rsidRPr="00E1295E">
              <w:rPr>
                <w:color w:val="FF0000"/>
              </w:rPr>
              <w:t xml:space="preserve"> providing</w:t>
            </w:r>
            <w:r>
              <w:t xml:space="preserve"> the player character more health or attack. After </w:t>
            </w:r>
            <w:r w:rsidR="00E1295E" w:rsidRPr="00CB7362">
              <w:rPr>
                <w:color w:val="00B050"/>
              </w:rPr>
              <w:t>completing</w:t>
            </w:r>
            <w:r>
              <w:t xml:space="preserve"> a world, the skill associated with that world unlocks. Nodes can be activated by spending skill points/ or acquiring unique items</w:t>
            </w:r>
          </w:p>
        </w:tc>
      </w:tr>
      <w:tr w:rsidR="001B5720" w14:paraId="46CBBF33" w14:textId="77777777" w:rsidTr="00236F9B">
        <w:tc>
          <w:tcPr>
            <w:tcW w:w="1167" w:type="pct"/>
          </w:tcPr>
          <w:p w14:paraId="5E0C4423" w14:textId="77777777" w:rsidR="001B5720" w:rsidRDefault="00027DDE">
            <w:pPr>
              <w:pStyle w:val="Compact"/>
            </w:pPr>
            <w:r>
              <w:t>Exception handling</w:t>
            </w:r>
          </w:p>
        </w:tc>
        <w:tc>
          <w:tcPr>
            <w:tcW w:w="3833" w:type="pct"/>
          </w:tcPr>
          <w:p w14:paraId="179EEBE0" w14:textId="3B78CF52" w:rsidR="001B5720" w:rsidRDefault="00027DDE">
            <w:pPr>
              <w:pStyle w:val="Compact"/>
            </w:pPr>
            <w:r>
              <w:t xml:space="preserve">If the player </w:t>
            </w:r>
            <w:r w:rsidR="00F344BA" w:rsidRPr="00CB7362">
              <w:rPr>
                <w:color w:val="00B050"/>
              </w:rPr>
              <w:t xml:space="preserve">manages to </w:t>
            </w:r>
            <w:r w:rsidR="00CB7362">
              <w:rPr>
                <w:color w:val="00B050"/>
              </w:rPr>
              <w:t>acquire</w:t>
            </w:r>
            <w:r>
              <w:t xml:space="preserve"> negative skill points, they should not be able to quit the Skills Build menu</w:t>
            </w:r>
          </w:p>
        </w:tc>
      </w:tr>
    </w:tbl>
    <w:p w14:paraId="5A5DB036" w14:textId="3883B812" w:rsidR="00FC25C6" w:rsidRDefault="00FC25C6">
      <w:pPr>
        <w:rPr>
          <w:rFonts w:asciiTheme="majorHAnsi" w:eastAsiaTheme="majorEastAsia" w:hAnsiTheme="majorHAnsi" w:cstheme="majorBidi"/>
          <w:b/>
          <w:bCs/>
          <w:i/>
          <w:color w:val="4F81BD" w:themeColor="accent1"/>
        </w:rPr>
      </w:pPr>
      <w:bookmarkStart w:id="33" w:name="gameplay"/>
    </w:p>
    <w:p w14:paraId="6CA71FC7" w14:textId="09138B16" w:rsidR="001E7F79" w:rsidRPr="001E7F79" w:rsidRDefault="00027DDE" w:rsidP="00B74D04">
      <w:pPr>
        <w:pStyle w:val="Heading2"/>
      </w:pPr>
      <w:bookmarkStart w:id="34" w:name="_Toc151327550"/>
      <w:bookmarkStart w:id="35" w:name="_Toc151536917"/>
      <w:r>
        <w:lastRenderedPageBreak/>
        <w:t>Gameplay</w:t>
      </w:r>
      <w:bookmarkEnd w:id="33"/>
      <w:bookmarkEnd w:id="34"/>
      <w:bookmarkEnd w:id="35"/>
    </w:p>
    <w:tbl>
      <w:tblPr>
        <w:tblStyle w:val="TableGrid"/>
        <w:tblW w:w="5000" w:type="pct"/>
        <w:tblLook w:val="07E0" w:firstRow="1" w:lastRow="1" w:firstColumn="1" w:lastColumn="1" w:noHBand="1" w:noVBand="1"/>
      </w:tblPr>
      <w:tblGrid>
        <w:gridCol w:w="2235"/>
        <w:gridCol w:w="7341"/>
      </w:tblGrid>
      <w:tr w:rsidR="001B5720" w14:paraId="2714DB6F" w14:textId="77777777" w:rsidTr="00236F9B">
        <w:tc>
          <w:tcPr>
            <w:tcW w:w="1167" w:type="pct"/>
          </w:tcPr>
          <w:p w14:paraId="7FBB1F20" w14:textId="77777777" w:rsidR="001B5720" w:rsidRPr="0033416C" w:rsidRDefault="00027DDE">
            <w:pPr>
              <w:pStyle w:val="Compact"/>
              <w:rPr>
                <w:b/>
                <w:bCs/>
              </w:rPr>
            </w:pPr>
            <w:r w:rsidRPr="0033416C">
              <w:rPr>
                <w:b/>
                <w:bCs/>
              </w:rPr>
              <w:t>ID, Type, Title</w:t>
            </w:r>
          </w:p>
        </w:tc>
        <w:tc>
          <w:tcPr>
            <w:tcW w:w="3833" w:type="pct"/>
          </w:tcPr>
          <w:p w14:paraId="48A618DE" w14:textId="77777777" w:rsidR="001B5720" w:rsidRPr="0033416C" w:rsidRDefault="00027DDE">
            <w:pPr>
              <w:pStyle w:val="Compact"/>
              <w:rPr>
                <w:b/>
                <w:bCs/>
              </w:rPr>
            </w:pPr>
            <w:r w:rsidRPr="0033416C">
              <w:rPr>
                <w:b/>
                <w:bCs/>
              </w:rPr>
              <w:t>FR4.1 - Gameplay - Central Hub</w:t>
            </w:r>
          </w:p>
        </w:tc>
      </w:tr>
      <w:tr w:rsidR="001B5720" w14:paraId="5FDAC16C" w14:textId="77777777" w:rsidTr="00236F9B">
        <w:tc>
          <w:tcPr>
            <w:tcW w:w="1167" w:type="pct"/>
          </w:tcPr>
          <w:p w14:paraId="6633028B" w14:textId="77777777" w:rsidR="001B5720" w:rsidRDefault="00027DDE">
            <w:pPr>
              <w:pStyle w:val="Compact"/>
            </w:pPr>
            <w:r>
              <w:t>Description</w:t>
            </w:r>
          </w:p>
        </w:tc>
        <w:tc>
          <w:tcPr>
            <w:tcW w:w="3833" w:type="pct"/>
          </w:tcPr>
          <w:p w14:paraId="4DF58ACD" w14:textId="2F47B3B9" w:rsidR="001B5720" w:rsidRDefault="00027DDE">
            <w:pPr>
              <w:pStyle w:val="Compact"/>
            </w:pPr>
            <w:r>
              <w:t>A central hub world where the user can access other world</w:t>
            </w:r>
            <w:r w:rsidR="00823BB8">
              <w:t>s</w:t>
            </w:r>
          </w:p>
        </w:tc>
      </w:tr>
      <w:tr w:rsidR="001B5720" w14:paraId="316C14A6" w14:textId="77777777" w:rsidTr="00236F9B">
        <w:tc>
          <w:tcPr>
            <w:tcW w:w="1167" w:type="pct"/>
          </w:tcPr>
          <w:p w14:paraId="663B3C1A" w14:textId="77777777" w:rsidR="001B5720" w:rsidRDefault="00027DDE">
            <w:pPr>
              <w:pStyle w:val="Compact"/>
            </w:pPr>
            <w:r>
              <w:t xml:space="preserve">Priority / </w:t>
            </w:r>
            <w:proofErr w:type="spellStart"/>
            <w:r>
              <w:t>MuShCo</w:t>
            </w:r>
            <w:proofErr w:type="spellEnd"/>
          </w:p>
        </w:tc>
        <w:tc>
          <w:tcPr>
            <w:tcW w:w="3833" w:type="pct"/>
          </w:tcPr>
          <w:p w14:paraId="097D928E" w14:textId="77777777" w:rsidR="001B5720" w:rsidRDefault="00027DDE">
            <w:pPr>
              <w:pStyle w:val="Compact"/>
            </w:pPr>
            <w:r>
              <w:t>Medium / Should have</w:t>
            </w:r>
          </w:p>
        </w:tc>
      </w:tr>
      <w:tr w:rsidR="001B5720" w14:paraId="4B6EFF16" w14:textId="77777777" w:rsidTr="00236F9B">
        <w:tc>
          <w:tcPr>
            <w:tcW w:w="1167" w:type="pct"/>
          </w:tcPr>
          <w:p w14:paraId="1A60ED96" w14:textId="77777777" w:rsidR="001B5720" w:rsidRDefault="00027DDE">
            <w:pPr>
              <w:pStyle w:val="Compact"/>
            </w:pPr>
            <w:r>
              <w:t>Dependencies</w:t>
            </w:r>
          </w:p>
        </w:tc>
        <w:tc>
          <w:tcPr>
            <w:tcW w:w="3833" w:type="pct"/>
          </w:tcPr>
          <w:p w14:paraId="13875FB3" w14:textId="4A9C4DA2" w:rsidR="001B5720" w:rsidRDefault="00027DDE">
            <w:pPr>
              <w:pStyle w:val="Compact"/>
            </w:pPr>
            <w:r>
              <w:t>FR</w:t>
            </w:r>
            <w:r w:rsidR="00062155">
              <w:t>2.1</w:t>
            </w:r>
          </w:p>
        </w:tc>
      </w:tr>
      <w:tr w:rsidR="001B5720" w14:paraId="25A8A716" w14:textId="77777777" w:rsidTr="00236F9B">
        <w:tc>
          <w:tcPr>
            <w:tcW w:w="1167" w:type="pct"/>
          </w:tcPr>
          <w:p w14:paraId="7C3CDD82" w14:textId="77777777" w:rsidR="001B5720" w:rsidRDefault="00027DDE">
            <w:pPr>
              <w:pStyle w:val="Compact"/>
            </w:pPr>
            <w:r>
              <w:t>Expected results</w:t>
            </w:r>
          </w:p>
        </w:tc>
        <w:tc>
          <w:tcPr>
            <w:tcW w:w="3833" w:type="pct"/>
          </w:tcPr>
          <w:p w14:paraId="460AC15B" w14:textId="6B764E9F" w:rsidR="001B5720" w:rsidRDefault="00027DDE">
            <w:pPr>
              <w:pStyle w:val="Compact"/>
            </w:pPr>
            <w:r>
              <w:t xml:space="preserve">The user can, from the hub world, access all the main worlds in any order. This </w:t>
            </w:r>
            <w:r w:rsidR="007A74C1" w:rsidRPr="00266CB8">
              <w:rPr>
                <w:color w:val="00B050"/>
              </w:rPr>
              <w:t>area</w:t>
            </w:r>
            <w:r>
              <w:t xml:space="preserve"> will be more fleshed out compared to other place</w:t>
            </w:r>
            <w:r w:rsidR="00B66EEA">
              <w:t>s</w:t>
            </w:r>
            <w:r w:rsidR="007A74C1">
              <w:t xml:space="preserve"> </w:t>
            </w:r>
            <w:r w:rsidR="007A74C1" w:rsidRPr="00266CB8">
              <w:rPr>
                <w:color w:val="00B050"/>
              </w:rPr>
              <w:t>as</w:t>
            </w:r>
            <w:r w:rsidRPr="00266CB8">
              <w:rPr>
                <w:color w:val="00B050"/>
              </w:rPr>
              <w:t xml:space="preserve"> the user will return </w:t>
            </w:r>
            <w:r w:rsidR="007A74C1" w:rsidRPr="00266CB8">
              <w:rPr>
                <w:color w:val="00B050"/>
              </w:rPr>
              <w:t>there frequently</w:t>
            </w:r>
          </w:p>
        </w:tc>
      </w:tr>
      <w:tr w:rsidR="001B5720" w14:paraId="2FBD10C8" w14:textId="77777777" w:rsidTr="00236F9B">
        <w:tc>
          <w:tcPr>
            <w:tcW w:w="1167" w:type="pct"/>
          </w:tcPr>
          <w:p w14:paraId="521EC777" w14:textId="77777777" w:rsidR="001B5720" w:rsidRDefault="00027DDE">
            <w:pPr>
              <w:pStyle w:val="Compact"/>
            </w:pPr>
            <w:r>
              <w:t>Exception handling</w:t>
            </w:r>
          </w:p>
        </w:tc>
        <w:tc>
          <w:tcPr>
            <w:tcW w:w="3833" w:type="pct"/>
          </w:tcPr>
          <w:p w14:paraId="01D6FD38" w14:textId="77777777" w:rsidR="001B5720" w:rsidRDefault="00027DDE">
            <w:pPr>
              <w:pStyle w:val="Compact"/>
            </w:pPr>
            <w:r>
              <w:t>N/A</w:t>
            </w:r>
          </w:p>
        </w:tc>
      </w:tr>
    </w:tbl>
    <w:p w14:paraId="142C1FEF" w14:textId="21EC7E99" w:rsidR="0033416C" w:rsidRDefault="0033416C"/>
    <w:tbl>
      <w:tblPr>
        <w:tblStyle w:val="TableGrid"/>
        <w:tblW w:w="5000" w:type="pct"/>
        <w:tblLook w:val="07E0" w:firstRow="1" w:lastRow="1" w:firstColumn="1" w:lastColumn="1" w:noHBand="1" w:noVBand="1"/>
      </w:tblPr>
      <w:tblGrid>
        <w:gridCol w:w="2235"/>
        <w:gridCol w:w="7341"/>
      </w:tblGrid>
      <w:tr w:rsidR="001B5720" w14:paraId="34898331" w14:textId="77777777" w:rsidTr="00236F9B">
        <w:tc>
          <w:tcPr>
            <w:tcW w:w="1167" w:type="pct"/>
          </w:tcPr>
          <w:p w14:paraId="03398E6C" w14:textId="781D394C" w:rsidR="001B5720" w:rsidRPr="0033416C" w:rsidRDefault="00027DDE">
            <w:pPr>
              <w:pStyle w:val="Compact"/>
              <w:rPr>
                <w:b/>
                <w:bCs/>
              </w:rPr>
            </w:pPr>
            <w:r w:rsidRPr="0033416C">
              <w:rPr>
                <w:b/>
                <w:bCs/>
              </w:rPr>
              <w:t>ID, Type, Title</w:t>
            </w:r>
          </w:p>
        </w:tc>
        <w:tc>
          <w:tcPr>
            <w:tcW w:w="3833" w:type="pct"/>
          </w:tcPr>
          <w:p w14:paraId="52196D78" w14:textId="77777777" w:rsidR="001B5720" w:rsidRPr="0033416C" w:rsidRDefault="00027DDE">
            <w:pPr>
              <w:pStyle w:val="Compact"/>
              <w:rPr>
                <w:b/>
                <w:bCs/>
              </w:rPr>
            </w:pPr>
            <w:r w:rsidRPr="0033416C">
              <w:rPr>
                <w:b/>
                <w:bCs/>
              </w:rPr>
              <w:t>FR4.2 - Gameplay - Worlds</w:t>
            </w:r>
          </w:p>
        </w:tc>
      </w:tr>
      <w:tr w:rsidR="001B5720" w14:paraId="44A3E05E" w14:textId="77777777" w:rsidTr="00236F9B">
        <w:tc>
          <w:tcPr>
            <w:tcW w:w="1167" w:type="pct"/>
          </w:tcPr>
          <w:p w14:paraId="1A7ABD2E" w14:textId="77777777" w:rsidR="001B5720" w:rsidRDefault="00027DDE">
            <w:pPr>
              <w:pStyle w:val="Compact"/>
            </w:pPr>
            <w:r>
              <w:t>Description</w:t>
            </w:r>
          </w:p>
        </w:tc>
        <w:tc>
          <w:tcPr>
            <w:tcW w:w="3833" w:type="pct"/>
          </w:tcPr>
          <w:p w14:paraId="71B84109" w14:textId="6CC68896" w:rsidR="001B5720" w:rsidRDefault="00027DDE">
            <w:pPr>
              <w:pStyle w:val="Compact"/>
            </w:pPr>
            <w:r>
              <w:t>The different realms where the game takes place. Each world contains many rooms and ends with a boss fight</w:t>
            </w:r>
          </w:p>
        </w:tc>
      </w:tr>
      <w:tr w:rsidR="001B5720" w14:paraId="4ABA2826" w14:textId="77777777" w:rsidTr="00236F9B">
        <w:tc>
          <w:tcPr>
            <w:tcW w:w="1167" w:type="pct"/>
          </w:tcPr>
          <w:p w14:paraId="5DE357C7" w14:textId="77777777" w:rsidR="001B5720" w:rsidRDefault="00027DDE">
            <w:pPr>
              <w:pStyle w:val="Compact"/>
            </w:pPr>
            <w:r>
              <w:t xml:space="preserve">Priority / </w:t>
            </w:r>
            <w:proofErr w:type="spellStart"/>
            <w:r>
              <w:t>MuShCo</w:t>
            </w:r>
            <w:proofErr w:type="spellEnd"/>
          </w:p>
        </w:tc>
        <w:tc>
          <w:tcPr>
            <w:tcW w:w="3833" w:type="pct"/>
          </w:tcPr>
          <w:p w14:paraId="75AB6121" w14:textId="77777777" w:rsidR="001B5720" w:rsidRDefault="00027DDE">
            <w:pPr>
              <w:pStyle w:val="Compact"/>
            </w:pPr>
            <w:r>
              <w:t>High / Must have</w:t>
            </w:r>
          </w:p>
        </w:tc>
      </w:tr>
      <w:tr w:rsidR="001B5720" w14:paraId="2A526664" w14:textId="77777777" w:rsidTr="00236F9B">
        <w:tc>
          <w:tcPr>
            <w:tcW w:w="1167" w:type="pct"/>
          </w:tcPr>
          <w:p w14:paraId="62A308B4" w14:textId="77777777" w:rsidR="001B5720" w:rsidRDefault="00027DDE">
            <w:pPr>
              <w:pStyle w:val="Compact"/>
            </w:pPr>
            <w:r>
              <w:t>Dependencies</w:t>
            </w:r>
          </w:p>
        </w:tc>
        <w:tc>
          <w:tcPr>
            <w:tcW w:w="3833" w:type="pct"/>
          </w:tcPr>
          <w:p w14:paraId="2391C57F" w14:textId="4F6B51DE" w:rsidR="001B5720" w:rsidRDefault="00027DDE">
            <w:pPr>
              <w:pStyle w:val="Compact"/>
            </w:pPr>
            <w:r>
              <w:t>FR4.</w:t>
            </w:r>
            <w:r w:rsidR="00062155">
              <w:t>1</w:t>
            </w:r>
            <w:r>
              <w:t>, FR4.</w:t>
            </w:r>
            <w:r w:rsidR="00062155">
              <w:t>3</w:t>
            </w:r>
          </w:p>
        </w:tc>
      </w:tr>
      <w:tr w:rsidR="001B5720" w14:paraId="6596286B" w14:textId="77777777" w:rsidTr="00236F9B">
        <w:tc>
          <w:tcPr>
            <w:tcW w:w="1167" w:type="pct"/>
          </w:tcPr>
          <w:p w14:paraId="362EC838" w14:textId="77777777" w:rsidR="001B5720" w:rsidRDefault="00027DDE">
            <w:pPr>
              <w:pStyle w:val="Compact"/>
            </w:pPr>
            <w:r>
              <w:t>Expected results</w:t>
            </w:r>
          </w:p>
        </w:tc>
        <w:tc>
          <w:tcPr>
            <w:tcW w:w="3833" w:type="pct"/>
          </w:tcPr>
          <w:p w14:paraId="3BC3E788" w14:textId="77777777" w:rsidR="001B5720" w:rsidRDefault="00027DDE">
            <w:pPr>
              <w:pStyle w:val="Compact"/>
            </w:pPr>
            <w:r>
              <w:t>At least five main worlds, each with their own puzzle style accessible through the central hub. Each world represents a Skills Build course</w:t>
            </w:r>
          </w:p>
        </w:tc>
      </w:tr>
      <w:tr w:rsidR="001B5720" w14:paraId="798F48B5" w14:textId="77777777" w:rsidTr="00236F9B">
        <w:tc>
          <w:tcPr>
            <w:tcW w:w="1167" w:type="pct"/>
          </w:tcPr>
          <w:p w14:paraId="4C996CCF" w14:textId="77777777" w:rsidR="001B5720" w:rsidRDefault="00027DDE">
            <w:pPr>
              <w:pStyle w:val="Compact"/>
            </w:pPr>
            <w:r>
              <w:t>Exception handling</w:t>
            </w:r>
          </w:p>
        </w:tc>
        <w:tc>
          <w:tcPr>
            <w:tcW w:w="3833" w:type="pct"/>
          </w:tcPr>
          <w:p w14:paraId="34F0162B" w14:textId="77777777" w:rsidR="001B5720" w:rsidRDefault="00027DDE">
            <w:pPr>
              <w:pStyle w:val="Compact"/>
            </w:pPr>
            <w:r>
              <w:t>N/A</w:t>
            </w:r>
          </w:p>
        </w:tc>
      </w:tr>
    </w:tbl>
    <w:p w14:paraId="10929D2A"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1AA4B8E1" w14:textId="77777777" w:rsidTr="00236F9B">
        <w:tc>
          <w:tcPr>
            <w:tcW w:w="1167" w:type="pct"/>
          </w:tcPr>
          <w:p w14:paraId="08E546D6" w14:textId="77777777" w:rsidR="001B5720" w:rsidRPr="0033416C" w:rsidRDefault="00027DDE">
            <w:pPr>
              <w:pStyle w:val="Compact"/>
              <w:rPr>
                <w:b/>
                <w:bCs/>
              </w:rPr>
            </w:pPr>
            <w:r w:rsidRPr="0033416C">
              <w:rPr>
                <w:b/>
                <w:bCs/>
              </w:rPr>
              <w:t>ID, Type, Title</w:t>
            </w:r>
          </w:p>
        </w:tc>
        <w:tc>
          <w:tcPr>
            <w:tcW w:w="3833" w:type="pct"/>
          </w:tcPr>
          <w:p w14:paraId="5EDB359D" w14:textId="77777777" w:rsidR="001B5720" w:rsidRPr="0033416C" w:rsidRDefault="00027DDE">
            <w:pPr>
              <w:pStyle w:val="Compact"/>
              <w:rPr>
                <w:b/>
                <w:bCs/>
              </w:rPr>
            </w:pPr>
            <w:r w:rsidRPr="0033416C">
              <w:rPr>
                <w:b/>
                <w:bCs/>
              </w:rPr>
              <w:t>FR4.3 - Gameplay - Rooms</w:t>
            </w:r>
          </w:p>
        </w:tc>
      </w:tr>
      <w:tr w:rsidR="001B5720" w14:paraId="59FF9339" w14:textId="77777777" w:rsidTr="00236F9B">
        <w:tc>
          <w:tcPr>
            <w:tcW w:w="1167" w:type="pct"/>
          </w:tcPr>
          <w:p w14:paraId="3C555858" w14:textId="77777777" w:rsidR="001B5720" w:rsidRDefault="00027DDE">
            <w:pPr>
              <w:pStyle w:val="Compact"/>
            </w:pPr>
            <w:r>
              <w:t>Description</w:t>
            </w:r>
          </w:p>
        </w:tc>
        <w:tc>
          <w:tcPr>
            <w:tcW w:w="3833" w:type="pct"/>
          </w:tcPr>
          <w:p w14:paraId="312B022F" w14:textId="5041CF78" w:rsidR="001B5720" w:rsidRDefault="00027DDE">
            <w:pPr>
              <w:pStyle w:val="Compact"/>
            </w:pPr>
            <w:r>
              <w:t>A room that contains a puzzle or a boss</w:t>
            </w:r>
            <w:r w:rsidR="00062155">
              <w:t>,</w:t>
            </w:r>
            <w:r>
              <w:t xml:space="preserve"> with a door to the next room</w:t>
            </w:r>
          </w:p>
        </w:tc>
      </w:tr>
      <w:tr w:rsidR="001B5720" w14:paraId="3CAF468A" w14:textId="77777777" w:rsidTr="00236F9B">
        <w:tc>
          <w:tcPr>
            <w:tcW w:w="1167" w:type="pct"/>
          </w:tcPr>
          <w:p w14:paraId="3CBFDCDB" w14:textId="77777777" w:rsidR="001B5720" w:rsidRDefault="00027DDE">
            <w:pPr>
              <w:pStyle w:val="Compact"/>
            </w:pPr>
            <w:r>
              <w:t xml:space="preserve">Priority / </w:t>
            </w:r>
            <w:proofErr w:type="spellStart"/>
            <w:r>
              <w:t>MuShCo</w:t>
            </w:r>
            <w:proofErr w:type="spellEnd"/>
          </w:p>
        </w:tc>
        <w:tc>
          <w:tcPr>
            <w:tcW w:w="3833" w:type="pct"/>
          </w:tcPr>
          <w:p w14:paraId="27888DA9" w14:textId="77777777" w:rsidR="001B5720" w:rsidRDefault="00027DDE">
            <w:pPr>
              <w:pStyle w:val="Compact"/>
            </w:pPr>
            <w:r>
              <w:t>High / Must have</w:t>
            </w:r>
          </w:p>
        </w:tc>
      </w:tr>
      <w:tr w:rsidR="001B5720" w14:paraId="2DD49501" w14:textId="77777777" w:rsidTr="00236F9B">
        <w:tc>
          <w:tcPr>
            <w:tcW w:w="1167" w:type="pct"/>
          </w:tcPr>
          <w:p w14:paraId="2B31F42D" w14:textId="77777777" w:rsidR="001B5720" w:rsidRDefault="00027DDE">
            <w:pPr>
              <w:pStyle w:val="Compact"/>
            </w:pPr>
            <w:r>
              <w:t>Dependencies</w:t>
            </w:r>
          </w:p>
        </w:tc>
        <w:tc>
          <w:tcPr>
            <w:tcW w:w="3833" w:type="pct"/>
          </w:tcPr>
          <w:p w14:paraId="3671263C" w14:textId="64069730" w:rsidR="001B5720" w:rsidRDefault="00062155">
            <w:pPr>
              <w:pStyle w:val="Compact"/>
            </w:pPr>
            <w:r>
              <w:t>N/A</w:t>
            </w:r>
          </w:p>
        </w:tc>
      </w:tr>
      <w:tr w:rsidR="001B5720" w14:paraId="29E742C5" w14:textId="77777777" w:rsidTr="00236F9B">
        <w:tc>
          <w:tcPr>
            <w:tcW w:w="1167" w:type="pct"/>
          </w:tcPr>
          <w:p w14:paraId="4F650C99" w14:textId="77777777" w:rsidR="001B5720" w:rsidRDefault="00027DDE">
            <w:pPr>
              <w:pStyle w:val="Compact"/>
            </w:pPr>
            <w:r>
              <w:t>Expected results</w:t>
            </w:r>
          </w:p>
        </w:tc>
        <w:tc>
          <w:tcPr>
            <w:tcW w:w="3833" w:type="pct"/>
          </w:tcPr>
          <w:p w14:paraId="72A11D20" w14:textId="5171A069" w:rsidR="001B5720" w:rsidRDefault="00027DDE">
            <w:pPr>
              <w:pStyle w:val="Compact"/>
            </w:pPr>
            <w:r>
              <w:t xml:space="preserve">A room has at least one </w:t>
            </w:r>
            <w:r w:rsidR="00823BB8">
              <w:t>entrance and</w:t>
            </w:r>
            <w:r>
              <w:t xml:space="preserve"> can have none or multiple exits. The room size can </w:t>
            </w:r>
            <w:r w:rsidR="008F1A05" w:rsidRPr="00266CB8">
              <w:rPr>
                <w:color w:val="00B050"/>
              </w:rPr>
              <w:t>occupy</w:t>
            </w:r>
            <w:r w:rsidRPr="00266CB8">
              <w:rPr>
                <w:color w:val="00B050"/>
              </w:rPr>
              <w:t xml:space="preserve"> one to multiple screens</w:t>
            </w:r>
            <w:r>
              <w:t xml:space="preserve">. After entering through a door, the player character is placed </w:t>
            </w:r>
            <w:r w:rsidR="0049254B" w:rsidRPr="00266CB8">
              <w:rPr>
                <w:color w:val="00B050"/>
              </w:rPr>
              <w:t>directly</w:t>
            </w:r>
            <w:r>
              <w:t xml:space="preserve"> outside the door of another room, and th</w:t>
            </w:r>
            <w:r w:rsidR="00FD4DD8">
              <w:t xml:space="preserve">e </w:t>
            </w:r>
            <w:r>
              <w:t>door to the next room should only be opened once the p</w:t>
            </w:r>
            <w:r w:rsidR="004C35C7">
              <w:t>uzzle is solved</w:t>
            </w:r>
            <w:r>
              <w:t xml:space="preserve"> or</w:t>
            </w:r>
            <w:r w:rsidR="00CB2638">
              <w:t xml:space="preserve"> the</w:t>
            </w:r>
            <w:r>
              <w:t xml:space="preserve"> boss is defeated</w:t>
            </w:r>
          </w:p>
        </w:tc>
      </w:tr>
      <w:tr w:rsidR="001B5720" w14:paraId="7E68D6A7" w14:textId="77777777" w:rsidTr="00236F9B">
        <w:tc>
          <w:tcPr>
            <w:tcW w:w="1167" w:type="pct"/>
          </w:tcPr>
          <w:p w14:paraId="27F95A02" w14:textId="77777777" w:rsidR="001B5720" w:rsidRDefault="00027DDE">
            <w:pPr>
              <w:pStyle w:val="Compact"/>
            </w:pPr>
            <w:r>
              <w:t>Exception handling</w:t>
            </w:r>
          </w:p>
        </w:tc>
        <w:tc>
          <w:tcPr>
            <w:tcW w:w="3833" w:type="pct"/>
          </w:tcPr>
          <w:p w14:paraId="23FEBB6C" w14:textId="77777777" w:rsidR="001B5720" w:rsidRDefault="00027DDE">
            <w:pPr>
              <w:pStyle w:val="Compact"/>
            </w:pPr>
            <w:r>
              <w:t>N/A</w:t>
            </w:r>
          </w:p>
        </w:tc>
      </w:tr>
    </w:tbl>
    <w:p w14:paraId="476D883E" w14:textId="6CBD34DB" w:rsidR="00B74D04" w:rsidRPr="00B74D04" w:rsidRDefault="00B74D04" w:rsidP="00B74D04"/>
    <w:tbl>
      <w:tblPr>
        <w:tblStyle w:val="TableGrid"/>
        <w:tblW w:w="5000" w:type="pct"/>
        <w:tblLook w:val="07E0" w:firstRow="1" w:lastRow="1" w:firstColumn="1" w:lastColumn="1" w:noHBand="1" w:noVBand="1"/>
      </w:tblPr>
      <w:tblGrid>
        <w:gridCol w:w="2235"/>
        <w:gridCol w:w="7341"/>
      </w:tblGrid>
      <w:tr w:rsidR="001B5720" w14:paraId="6CBE3189" w14:textId="77777777" w:rsidTr="00236F9B">
        <w:tc>
          <w:tcPr>
            <w:tcW w:w="1167" w:type="pct"/>
          </w:tcPr>
          <w:p w14:paraId="16FFBC42" w14:textId="77777777" w:rsidR="001B5720" w:rsidRPr="0033416C" w:rsidRDefault="00027DDE">
            <w:pPr>
              <w:pStyle w:val="Compact"/>
              <w:rPr>
                <w:b/>
                <w:bCs/>
              </w:rPr>
            </w:pPr>
            <w:r w:rsidRPr="0033416C">
              <w:rPr>
                <w:b/>
                <w:bCs/>
              </w:rPr>
              <w:t>ID, Type, Title</w:t>
            </w:r>
          </w:p>
        </w:tc>
        <w:tc>
          <w:tcPr>
            <w:tcW w:w="3833" w:type="pct"/>
          </w:tcPr>
          <w:p w14:paraId="6BE5DF8E" w14:textId="77777777" w:rsidR="001B5720" w:rsidRPr="0033416C" w:rsidRDefault="00027DDE">
            <w:pPr>
              <w:pStyle w:val="Compact"/>
              <w:rPr>
                <w:b/>
                <w:bCs/>
              </w:rPr>
            </w:pPr>
            <w:r w:rsidRPr="0033416C">
              <w:rPr>
                <w:b/>
                <w:bCs/>
              </w:rPr>
              <w:t>FR4.4 - Gameplay - Puzzles</w:t>
            </w:r>
          </w:p>
        </w:tc>
      </w:tr>
      <w:tr w:rsidR="001B5720" w14:paraId="41EAA0DE" w14:textId="77777777" w:rsidTr="00236F9B">
        <w:tc>
          <w:tcPr>
            <w:tcW w:w="1167" w:type="pct"/>
          </w:tcPr>
          <w:p w14:paraId="577F44C9" w14:textId="77777777" w:rsidR="001B5720" w:rsidRDefault="00027DDE">
            <w:pPr>
              <w:pStyle w:val="Compact"/>
            </w:pPr>
            <w:r>
              <w:t>Description</w:t>
            </w:r>
          </w:p>
        </w:tc>
        <w:tc>
          <w:tcPr>
            <w:tcW w:w="3833" w:type="pct"/>
          </w:tcPr>
          <w:p w14:paraId="487EC223" w14:textId="77777777" w:rsidR="001B5720" w:rsidRDefault="00027DDE">
            <w:pPr>
              <w:pStyle w:val="Compact"/>
            </w:pPr>
            <w:r>
              <w:t>Themed minigames</w:t>
            </w:r>
          </w:p>
        </w:tc>
      </w:tr>
      <w:tr w:rsidR="001B5720" w14:paraId="4B3ADF1A" w14:textId="77777777" w:rsidTr="00236F9B">
        <w:tc>
          <w:tcPr>
            <w:tcW w:w="1167" w:type="pct"/>
          </w:tcPr>
          <w:p w14:paraId="612A2A8E" w14:textId="77777777" w:rsidR="001B5720" w:rsidRDefault="00027DDE">
            <w:pPr>
              <w:pStyle w:val="Compact"/>
            </w:pPr>
            <w:r>
              <w:t xml:space="preserve">Priority / </w:t>
            </w:r>
            <w:proofErr w:type="spellStart"/>
            <w:r>
              <w:t>MuShCo</w:t>
            </w:r>
            <w:proofErr w:type="spellEnd"/>
          </w:p>
        </w:tc>
        <w:tc>
          <w:tcPr>
            <w:tcW w:w="3833" w:type="pct"/>
          </w:tcPr>
          <w:p w14:paraId="29AF757C" w14:textId="77777777" w:rsidR="001B5720" w:rsidRDefault="00027DDE">
            <w:pPr>
              <w:pStyle w:val="Compact"/>
            </w:pPr>
            <w:r>
              <w:t>Medium / Should have</w:t>
            </w:r>
          </w:p>
        </w:tc>
      </w:tr>
      <w:tr w:rsidR="001B5720" w14:paraId="5310159D" w14:textId="77777777" w:rsidTr="00236F9B">
        <w:tc>
          <w:tcPr>
            <w:tcW w:w="1167" w:type="pct"/>
          </w:tcPr>
          <w:p w14:paraId="2C8DC61B" w14:textId="77777777" w:rsidR="001B5720" w:rsidRDefault="00027DDE">
            <w:pPr>
              <w:pStyle w:val="Compact"/>
            </w:pPr>
            <w:r>
              <w:t>Dependencies</w:t>
            </w:r>
          </w:p>
        </w:tc>
        <w:tc>
          <w:tcPr>
            <w:tcW w:w="3833" w:type="pct"/>
          </w:tcPr>
          <w:p w14:paraId="55F5D598" w14:textId="0747ECDC" w:rsidR="001B5720" w:rsidRDefault="00F073E5">
            <w:pPr>
              <w:pStyle w:val="Compact"/>
            </w:pPr>
            <w:r>
              <w:t xml:space="preserve">FR4.2, </w:t>
            </w:r>
            <w:r w:rsidR="00027DDE">
              <w:t>FR4.3, FR4.5</w:t>
            </w:r>
          </w:p>
        </w:tc>
      </w:tr>
      <w:tr w:rsidR="001B5720" w14:paraId="3A43C2D1" w14:textId="77777777" w:rsidTr="00236F9B">
        <w:tc>
          <w:tcPr>
            <w:tcW w:w="1167" w:type="pct"/>
          </w:tcPr>
          <w:p w14:paraId="2B1A095E" w14:textId="77777777" w:rsidR="001B5720" w:rsidRDefault="00027DDE">
            <w:pPr>
              <w:pStyle w:val="Compact"/>
            </w:pPr>
            <w:r>
              <w:t>Expected results</w:t>
            </w:r>
          </w:p>
        </w:tc>
        <w:tc>
          <w:tcPr>
            <w:tcW w:w="3833" w:type="pct"/>
          </w:tcPr>
          <w:p w14:paraId="20E6331E" w14:textId="5C603C94" w:rsidR="001B5720" w:rsidRDefault="00027DDE">
            <w:pPr>
              <w:pStyle w:val="Compact"/>
            </w:pPr>
            <w:r>
              <w:t xml:space="preserve">Puzzles have a theme </w:t>
            </w:r>
            <w:r w:rsidR="00307A41" w:rsidRPr="00266CB8">
              <w:rPr>
                <w:color w:val="00B050"/>
              </w:rPr>
              <w:t xml:space="preserve">to complement </w:t>
            </w:r>
            <w:r>
              <w:t xml:space="preserve">each world. Most puzzles will be a </w:t>
            </w:r>
            <w:r w:rsidR="00823BB8">
              <w:t>multiple-choice</w:t>
            </w:r>
            <w:r>
              <w:t xml:space="preserve"> question disguised as a minigame</w:t>
            </w:r>
          </w:p>
        </w:tc>
      </w:tr>
      <w:tr w:rsidR="001B5720" w14:paraId="4C025406" w14:textId="77777777" w:rsidTr="00236F9B">
        <w:tc>
          <w:tcPr>
            <w:tcW w:w="1167" w:type="pct"/>
          </w:tcPr>
          <w:p w14:paraId="54959940" w14:textId="77777777" w:rsidR="001B5720" w:rsidRDefault="00027DDE">
            <w:pPr>
              <w:pStyle w:val="Compact"/>
            </w:pPr>
            <w:r>
              <w:lastRenderedPageBreak/>
              <w:t>Exception handling</w:t>
            </w:r>
          </w:p>
        </w:tc>
        <w:tc>
          <w:tcPr>
            <w:tcW w:w="3833" w:type="pct"/>
          </w:tcPr>
          <w:p w14:paraId="0A25177A" w14:textId="16B84B4C" w:rsidR="001B5720" w:rsidRDefault="00027DDE">
            <w:pPr>
              <w:pStyle w:val="Compact"/>
            </w:pPr>
            <w:r>
              <w:t xml:space="preserve">Some puzzles will require a reset button </w:t>
            </w:r>
            <w:r w:rsidRPr="009C16E0">
              <w:rPr>
                <w:color w:val="00B050"/>
              </w:rPr>
              <w:t xml:space="preserve">which restores the </w:t>
            </w:r>
            <w:r w:rsidR="00307A41" w:rsidRPr="009C16E0">
              <w:rPr>
                <w:color w:val="00B050"/>
              </w:rPr>
              <w:t xml:space="preserve">room to its original </w:t>
            </w:r>
            <w:r w:rsidRPr="009C16E0">
              <w:rPr>
                <w:color w:val="00B050"/>
              </w:rPr>
              <w:t>state</w:t>
            </w:r>
            <w:r w:rsidRPr="002B09F3">
              <w:rPr>
                <w:color w:val="7030A0"/>
              </w:rPr>
              <w:t xml:space="preserve"> </w:t>
            </w:r>
          </w:p>
        </w:tc>
      </w:tr>
    </w:tbl>
    <w:p w14:paraId="2750A2E4"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624B615" w14:textId="77777777" w:rsidTr="00236F9B">
        <w:tc>
          <w:tcPr>
            <w:tcW w:w="1167" w:type="pct"/>
          </w:tcPr>
          <w:p w14:paraId="105E4692" w14:textId="77777777" w:rsidR="001B5720" w:rsidRPr="0033416C" w:rsidRDefault="00027DDE">
            <w:pPr>
              <w:pStyle w:val="Compact"/>
              <w:rPr>
                <w:b/>
                <w:bCs/>
              </w:rPr>
            </w:pPr>
            <w:r w:rsidRPr="0033416C">
              <w:rPr>
                <w:b/>
                <w:bCs/>
              </w:rPr>
              <w:t>ID, Type, Title</w:t>
            </w:r>
          </w:p>
        </w:tc>
        <w:tc>
          <w:tcPr>
            <w:tcW w:w="3833" w:type="pct"/>
          </w:tcPr>
          <w:p w14:paraId="0BC60118" w14:textId="77777777" w:rsidR="001B5720" w:rsidRPr="0033416C" w:rsidRDefault="00027DDE">
            <w:pPr>
              <w:pStyle w:val="Compact"/>
              <w:rPr>
                <w:b/>
                <w:bCs/>
              </w:rPr>
            </w:pPr>
            <w:r w:rsidRPr="0033416C">
              <w:rPr>
                <w:b/>
                <w:bCs/>
              </w:rPr>
              <w:t>FR4.5 - Gameplay - Multiple Choice Question</w:t>
            </w:r>
          </w:p>
        </w:tc>
      </w:tr>
      <w:tr w:rsidR="001B5720" w14:paraId="5C8F7C73" w14:textId="77777777" w:rsidTr="00236F9B">
        <w:tc>
          <w:tcPr>
            <w:tcW w:w="1167" w:type="pct"/>
          </w:tcPr>
          <w:p w14:paraId="096A1E98" w14:textId="77777777" w:rsidR="001B5720" w:rsidRDefault="00027DDE">
            <w:pPr>
              <w:pStyle w:val="Compact"/>
            </w:pPr>
            <w:r>
              <w:t>Description</w:t>
            </w:r>
          </w:p>
        </w:tc>
        <w:tc>
          <w:tcPr>
            <w:tcW w:w="3833" w:type="pct"/>
          </w:tcPr>
          <w:p w14:paraId="47247453" w14:textId="77777777" w:rsidR="001B5720" w:rsidRDefault="00027DDE">
            <w:pPr>
              <w:pStyle w:val="Compact"/>
            </w:pPr>
            <w:r>
              <w:t>Questions from a Skills Build course which the user must answer</w:t>
            </w:r>
          </w:p>
        </w:tc>
      </w:tr>
      <w:tr w:rsidR="001B5720" w14:paraId="3FCB48B2" w14:textId="77777777" w:rsidTr="00236F9B">
        <w:tc>
          <w:tcPr>
            <w:tcW w:w="1167" w:type="pct"/>
          </w:tcPr>
          <w:p w14:paraId="07A641FD" w14:textId="77777777" w:rsidR="001B5720" w:rsidRDefault="00027DDE">
            <w:pPr>
              <w:pStyle w:val="Compact"/>
            </w:pPr>
            <w:r>
              <w:t xml:space="preserve">Priority / </w:t>
            </w:r>
            <w:proofErr w:type="spellStart"/>
            <w:r>
              <w:t>MuShCo</w:t>
            </w:r>
            <w:proofErr w:type="spellEnd"/>
          </w:p>
        </w:tc>
        <w:tc>
          <w:tcPr>
            <w:tcW w:w="3833" w:type="pct"/>
          </w:tcPr>
          <w:p w14:paraId="103E4434" w14:textId="77777777" w:rsidR="001B5720" w:rsidRDefault="00027DDE">
            <w:pPr>
              <w:pStyle w:val="Compact"/>
            </w:pPr>
            <w:r>
              <w:t>High / Must have</w:t>
            </w:r>
          </w:p>
        </w:tc>
      </w:tr>
      <w:tr w:rsidR="001B5720" w14:paraId="16CE03F0" w14:textId="77777777" w:rsidTr="00236F9B">
        <w:tc>
          <w:tcPr>
            <w:tcW w:w="1167" w:type="pct"/>
          </w:tcPr>
          <w:p w14:paraId="74B0AB47" w14:textId="77777777" w:rsidR="001B5720" w:rsidRDefault="00027DDE">
            <w:pPr>
              <w:pStyle w:val="Compact"/>
            </w:pPr>
            <w:r>
              <w:t>Dependencies</w:t>
            </w:r>
          </w:p>
        </w:tc>
        <w:tc>
          <w:tcPr>
            <w:tcW w:w="3833" w:type="pct"/>
          </w:tcPr>
          <w:p w14:paraId="38A7C219" w14:textId="77777777" w:rsidR="001B5720" w:rsidRDefault="00027DDE">
            <w:pPr>
              <w:pStyle w:val="Compact"/>
            </w:pPr>
            <w:r>
              <w:t>N/A</w:t>
            </w:r>
          </w:p>
        </w:tc>
      </w:tr>
      <w:tr w:rsidR="001B5720" w14:paraId="5BE151BB" w14:textId="77777777" w:rsidTr="00236F9B">
        <w:tc>
          <w:tcPr>
            <w:tcW w:w="1167" w:type="pct"/>
          </w:tcPr>
          <w:p w14:paraId="7879D345" w14:textId="77777777" w:rsidR="001B5720" w:rsidRDefault="00027DDE">
            <w:pPr>
              <w:pStyle w:val="Compact"/>
            </w:pPr>
            <w:r>
              <w:t>Expected results</w:t>
            </w:r>
          </w:p>
        </w:tc>
        <w:tc>
          <w:tcPr>
            <w:tcW w:w="3833" w:type="pct"/>
          </w:tcPr>
          <w:p w14:paraId="74AAEA09" w14:textId="794AE29F" w:rsidR="001B5720" w:rsidRDefault="00027DDE">
            <w:pPr>
              <w:pStyle w:val="Compact"/>
            </w:pPr>
            <w:r>
              <w:t>Questions are taken from the Skills Build quizzes.</w:t>
            </w:r>
            <w:r w:rsidR="00E96832">
              <w:t xml:space="preserve"> They</w:t>
            </w:r>
            <w:r>
              <w:t xml:space="preserve"> are</w:t>
            </w:r>
            <w:r w:rsidR="00E96832">
              <w:t xml:space="preserve"> all</w:t>
            </w:r>
            <w:r>
              <w:t xml:space="preserve"> multiple </w:t>
            </w:r>
            <w:r w:rsidR="00823BB8">
              <w:t>choice</w:t>
            </w:r>
            <w:r w:rsidR="00E96832">
              <w:t>s</w:t>
            </w:r>
          </w:p>
        </w:tc>
      </w:tr>
      <w:tr w:rsidR="001B5720" w14:paraId="034B3C80" w14:textId="77777777" w:rsidTr="00236F9B">
        <w:tc>
          <w:tcPr>
            <w:tcW w:w="1167" w:type="pct"/>
          </w:tcPr>
          <w:p w14:paraId="6E095384" w14:textId="77777777" w:rsidR="001B5720" w:rsidRDefault="00027DDE">
            <w:pPr>
              <w:pStyle w:val="Compact"/>
            </w:pPr>
            <w:r>
              <w:t>Exception handling</w:t>
            </w:r>
          </w:p>
        </w:tc>
        <w:tc>
          <w:tcPr>
            <w:tcW w:w="3833" w:type="pct"/>
          </w:tcPr>
          <w:p w14:paraId="76D5CDF6" w14:textId="77777777" w:rsidR="001B5720" w:rsidRDefault="00027DDE">
            <w:pPr>
              <w:pStyle w:val="Compact"/>
            </w:pPr>
            <w:r>
              <w:t>N/A</w:t>
            </w:r>
          </w:p>
        </w:tc>
      </w:tr>
    </w:tbl>
    <w:p w14:paraId="5B85DC58"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672776DB" w14:textId="77777777" w:rsidTr="00236F9B">
        <w:tc>
          <w:tcPr>
            <w:tcW w:w="1167" w:type="pct"/>
          </w:tcPr>
          <w:p w14:paraId="785C9DCA" w14:textId="77777777" w:rsidR="001B5720" w:rsidRPr="0033416C" w:rsidRDefault="00027DDE">
            <w:pPr>
              <w:pStyle w:val="Compact"/>
              <w:rPr>
                <w:b/>
                <w:bCs/>
              </w:rPr>
            </w:pPr>
            <w:r w:rsidRPr="0033416C">
              <w:rPr>
                <w:b/>
                <w:bCs/>
              </w:rPr>
              <w:t>ID, Type, Title</w:t>
            </w:r>
          </w:p>
        </w:tc>
        <w:tc>
          <w:tcPr>
            <w:tcW w:w="3833" w:type="pct"/>
          </w:tcPr>
          <w:p w14:paraId="141E3D6F" w14:textId="77777777" w:rsidR="001B5720" w:rsidRPr="0033416C" w:rsidRDefault="00027DDE">
            <w:pPr>
              <w:pStyle w:val="Compact"/>
              <w:rPr>
                <w:b/>
                <w:bCs/>
              </w:rPr>
            </w:pPr>
            <w:r w:rsidRPr="0033416C">
              <w:rPr>
                <w:b/>
                <w:bCs/>
              </w:rPr>
              <w:t>FR4.6 - Gameplay - Boss Fight</w:t>
            </w:r>
          </w:p>
        </w:tc>
      </w:tr>
      <w:tr w:rsidR="001B5720" w14:paraId="7660A82F" w14:textId="77777777" w:rsidTr="00236F9B">
        <w:tc>
          <w:tcPr>
            <w:tcW w:w="1167" w:type="pct"/>
          </w:tcPr>
          <w:p w14:paraId="70079DDA" w14:textId="77777777" w:rsidR="001B5720" w:rsidRDefault="00027DDE">
            <w:pPr>
              <w:pStyle w:val="Compact"/>
            </w:pPr>
            <w:r>
              <w:t>Description</w:t>
            </w:r>
          </w:p>
        </w:tc>
        <w:tc>
          <w:tcPr>
            <w:tcW w:w="3833" w:type="pct"/>
          </w:tcPr>
          <w:p w14:paraId="6F3F9C6B" w14:textId="6172490B" w:rsidR="001B5720" w:rsidRDefault="00027DDE">
            <w:pPr>
              <w:pStyle w:val="Compact"/>
            </w:pPr>
            <w:r>
              <w:t xml:space="preserve">Fights where the user </w:t>
            </w:r>
            <w:r w:rsidR="00823BB8">
              <w:t>must</w:t>
            </w:r>
            <w:r>
              <w:t xml:space="preserve"> correctly answer questions from the </w:t>
            </w:r>
            <w:r w:rsidR="00E96832">
              <w:t xml:space="preserve">current </w:t>
            </w:r>
            <w:r>
              <w:t xml:space="preserve">world </w:t>
            </w:r>
            <w:r w:rsidR="00E96832">
              <w:t>where the boss</w:t>
            </w:r>
            <w:r>
              <w:t xml:space="preserve"> </w:t>
            </w:r>
            <w:proofErr w:type="gramStart"/>
            <w:r>
              <w:t>is</w:t>
            </w:r>
            <w:r w:rsidR="00AD244F">
              <w:t xml:space="preserve"> </w:t>
            </w:r>
            <w:r w:rsidR="00AD244F" w:rsidRPr="003A26A5">
              <w:rPr>
                <w:color w:val="FF0000"/>
              </w:rPr>
              <w:t>located</w:t>
            </w:r>
            <w:r>
              <w:t xml:space="preserve"> in</w:t>
            </w:r>
            <w:proofErr w:type="gramEnd"/>
          </w:p>
        </w:tc>
      </w:tr>
      <w:tr w:rsidR="001B5720" w14:paraId="0D3403EF" w14:textId="77777777" w:rsidTr="00236F9B">
        <w:tc>
          <w:tcPr>
            <w:tcW w:w="1167" w:type="pct"/>
          </w:tcPr>
          <w:p w14:paraId="752101E4" w14:textId="77777777" w:rsidR="001B5720" w:rsidRDefault="00027DDE">
            <w:pPr>
              <w:pStyle w:val="Compact"/>
            </w:pPr>
            <w:r>
              <w:t xml:space="preserve">Priority / </w:t>
            </w:r>
            <w:proofErr w:type="spellStart"/>
            <w:r>
              <w:t>MuShCo</w:t>
            </w:r>
            <w:proofErr w:type="spellEnd"/>
          </w:p>
        </w:tc>
        <w:tc>
          <w:tcPr>
            <w:tcW w:w="3833" w:type="pct"/>
          </w:tcPr>
          <w:p w14:paraId="0E527A8C" w14:textId="77777777" w:rsidR="001B5720" w:rsidRDefault="00027DDE">
            <w:pPr>
              <w:pStyle w:val="Compact"/>
            </w:pPr>
            <w:r>
              <w:t>Medium / Should have</w:t>
            </w:r>
          </w:p>
        </w:tc>
      </w:tr>
      <w:tr w:rsidR="001B5720" w14:paraId="25A57704" w14:textId="77777777" w:rsidTr="00236F9B">
        <w:tc>
          <w:tcPr>
            <w:tcW w:w="1167" w:type="pct"/>
          </w:tcPr>
          <w:p w14:paraId="1F87AEB5" w14:textId="77777777" w:rsidR="001B5720" w:rsidRDefault="00027DDE">
            <w:pPr>
              <w:pStyle w:val="Compact"/>
            </w:pPr>
            <w:r>
              <w:t>Dependencies</w:t>
            </w:r>
          </w:p>
        </w:tc>
        <w:tc>
          <w:tcPr>
            <w:tcW w:w="3833" w:type="pct"/>
          </w:tcPr>
          <w:p w14:paraId="33462926" w14:textId="0C69D9E5" w:rsidR="001B5720" w:rsidRDefault="00027DDE">
            <w:pPr>
              <w:pStyle w:val="Compact"/>
            </w:pPr>
            <w:r>
              <w:t>FR3.1</w:t>
            </w:r>
            <w:r w:rsidR="00646338">
              <w:t>, FR4.2</w:t>
            </w:r>
            <w:r w:rsidR="00A65AE7">
              <w:t>, FR4.5</w:t>
            </w:r>
          </w:p>
        </w:tc>
      </w:tr>
      <w:tr w:rsidR="001B5720" w14:paraId="7EBEF80E" w14:textId="77777777" w:rsidTr="00236F9B">
        <w:tc>
          <w:tcPr>
            <w:tcW w:w="1167" w:type="pct"/>
          </w:tcPr>
          <w:p w14:paraId="57D3909F" w14:textId="77777777" w:rsidR="001B5720" w:rsidRDefault="00027DDE">
            <w:pPr>
              <w:pStyle w:val="Compact"/>
            </w:pPr>
            <w:r>
              <w:t>Expected results</w:t>
            </w:r>
          </w:p>
        </w:tc>
        <w:tc>
          <w:tcPr>
            <w:tcW w:w="3833" w:type="pct"/>
          </w:tcPr>
          <w:p w14:paraId="6A5FF821" w14:textId="4714DECD" w:rsidR="001B5720" w:rsidRDefault="00027DDE">
            <w:pPr>
              <w:pStyle w:val="Compact"/>
            </w:pPr>
            <w:r>
              <w:t xml:space="preserve">Both the player character and the boss </w:t>
            </w:r>
            <w:r w:rsidR="00823BB8">
              <w:t>have</w:t>
            </w:r>
            <w:r>
              <w:t xml:space="preserve"> a health bar. If the user answers a question correctly, they get to attack the boss. </w:t>
            </w:r>
            <w:r w:rsidRPr="003A26A5">
              <w:rPr>
                <w:color w:val="00B050"/>
              </w:rPr>
              <w:t xml:space="preserve">If </w:t>
            </w:r>
            <w:r w:rsidR="00E5241D" w:rsidRPr="003A26A5">
              <w:rPr>
                <w:color w:val="00B050"/>
              </w:rPr>
              <w:t>they answer</w:t>
            </w:r>
            <w:r w:rsidRPr="003A26A5">
              <w:rPr>
                <w:color w:val="00B050"/>
              </w:rPr>
              <w:t xml:space="preserve"> </w:t>
            </w:r>
            <w:r w:rsidR="00E5241D" w:rsidRPr="003A26A5">
              <w:rPr>
                <w:color w:val="00B050"/>
              </w:rPr>
              <w:t>in</w:t>
            </w:r>
            <w:r w:rsidRPr="003A26A5">
              <w:rPr>
                <w:color w:val="00B050"/>
              </w:rPr>
              <w:t xml:space="preserve">correctly, they </w:t>
            </w:r>
            <w:r w:rsidR="00E5241D" w:rsidRPr="003A26A5">
              <w:rPr>
                <w:color w:val="00B050"/>
              </w:rPr>
              <w:t xml:space="preserve">are </w:t>
            </w:r>
            <w:r w:rsidRPr="003A26A5">
              <w:rPr>
                <w:color w:val="00B050"/>
              </w:rPr>
              <w:t>hit by the boss</w:t>
            </w:r>
            <w:r>
              <w:t xml:space="preserve">. Bosses can ask any questions from the previous puzzles in their respective world. The final boss </w:t>
            </w:r>
            <w:r w:rsidR="008B476E">
              <w:t>can</w:t>
            </w:r>
            <w:r>
              <w:t xml:space="preserve"> ask questions from </w:t>
            </w:r>
            <w:r w:rsidR="00230E3D">
              <w:t>all</w:t>
            </w:r>
            <w:r>
              <w:t xml:space="preserve"> world</w:t>
            </w:r>
            <w:r w:rsidR="00230E3D">
              <w:t>s</w:t>
            </w:r>
          </w:p>
        </w:tc>
      </w:tr>
      <w:tr w:rsidR="001B5720" w14:paraId="241DE591" w14:textId="77777777" w:rsidTr="00236F9B">
        <w:tc>
          <w:tcPr>
            <w:tcW w:w="1167" w:type="pct"/>
          </w:tcPr>
          <w:p w14:paraId="7F3F2AC4" w14:textId="77777777" w:rsidR="001B5720" w:rsidRDefault="00027DDE">
            <w:pPr>
              <w:pStyle w:val="Compact"/>
            </w:pPr>
            <w:r>
              <w:t>Exception handling</w:t>
            </w:r>
          </w:p>
        </w:tc>
        <w:tc>
          <w:tcPr>
            <w:tcW w:w="3833" w:type="pct"/>
          </w:tcPr>
          <w:p w14:paraId="3558A0CF" w14:textId="49FF8D9F" w:rsidR="001B5720" w:rsidRDefault="00027DDE">
            <w:pPr>
              <w:pStyle w:val="Compact"/>
            </w:pPr>
            <w:r>
              <w:t xml:space="preserve">If the fight lasts long enough, there will not be enough unique questions to ask the user. To prevent this happening, </w:t>
            </w:r>
            <w:r w:rsidRPr="003A26A5">
              <w:rPr>
                <w:color w:val="00B050"/>
              </w:rPr>
              <w:t xml:space="preserve">questions </w:t>
            </w:r>
            <w:r w:rsidR="000B52A0" w:rsidRPr="003A26A5">
              <w:rPr>
                <w:color w:val="00B050"/>
              </w:rPr>
              <w:t>will be</w:t>
            </w:r>
            <w:r w:rsidRPr="003A26A5">
              <w:rPr>
                <w:color w:val="00B050"/>
              </w:rPr>
              <w:t xml:space="preserve"> reused after all other questions </w:t>
            </w:r>
            <w:r w:rsidR="000B52A0" w:rsidRPr="003A26A5">
              <w:rPr>
                <w:color w:val="00B050"/>
              </w:rPr>
              <w:t>have been</w:t>
            </w:r>
            <w:r w:rsidRPr="003A26A5">
              <w:rPr>
                <w:color w:val="00B050"/>
              </w:rPr>
              <w:t xml:space="preserve"> exhausted</w:t>
            </w:r>
          </w:p>
        </w:tc>
      </w:tr>
    </w:tbl>
    <w:p w14:paraId="5EB10933" w14:textId="5A264435" w:rsidR="001E7F79" w:rsidRDefault="001E7F79">
      <w:pPr>
        <w:rPr>
          <w:rFonts w:asciiTheme="majorHAnsi" w:eastAsiaTheme="majorEastAsia" w:hAnsiTheme="majorHAnsi" w:cstheme="majorBidi"/>
          <w:b/>
          <w:bCs/>
          <w:color w:val="4F81BD" w:themeColor="accent1"/>
          <w:sz w:val="28"/>
          <w:szCs w:val="28"/>
        </w:rPr>
      </w:pPr>
      <w:bookmarkStart w:id="36" w:name="audio"/>
      <w:bookmarkStart w:id="37" w:name="_Toc151327551"/>
    </w:p>
    <w:p w14:paraId="35356F51" w14:textId="1FC779A1" w:rsidR="001E7F79" w:rsidRPr="001E7F79" w:rsidRDefault="00027DDE" w:rsidP="00B74D04">
      <w:pPr>
        <w:pStyle w:val="Heading2"/>
      </w:pPr>
      <w:bookmarkStart w:id="38" w:name="_Toc151536918"/>
      <w:r>
        <w:t>Audio</w:t>
      </w:r>
      <w:bookmarkEnd w:id="36"/>
      <w:bookmarkEnd w:id="37"/>
      <w:bookmarkEnd w:id="38"/>
    </w:p>
    <w:tbl>
      <w:tblPr>
        <w:tblStyle w:val="TableGrid"/>
        <w:tblW w:w="5000" w:type="pct"/>
        <w:tblLook w:val="07E0" w:firstRow="1" w:lastRow="1" w:firstColumn="1" w:lastColumn="1" w:noHBand="1" w:noVBand="1"/>
      </w:tblPr>
      <w:tblGrid>
        <w:gridCol w:w="2235"/>
        <w:gridCol w:w="7341"/>
      </w:tblGrid>
      <w:tr w:rsidR="001B5720" w14:paraId="37108267" w14:textId="77777777" w:rsidTr="00236F9B">
        <w:tc>
          <w:tcPr>
            <w:tcW w:w="1167" w:type="pct"/>
          </w:tcPr>
          <w:p w14:paraId="5B9D8AE6" w14:textId="77777777" w:rsidR="001B5720" w:rsidRPr="00FF5B02" w:rsidRDefault="00027DDE">
            <w:pPr>
              <w:pStyle w:val="Compact"/>
              <w:rPr>
                <w:b/>
                <w:bCs/>
              </w:rPr>
            </w:pPr>
            <w:r w:rsidRPr="00FF5B02">
              <w:rPr>
                <w:b/>
                <w:bCs/>
              </w:rPr>
              <w:t>ID, Type, Title</w:t>
            </w:r>
          </w:p>
        </w:tc>
        <w:tc>
          <w:tcPr>
            <w:tcW w:w="3833" w:type="pct"/>
          </w:tcPr>
          <w:p w14:paraId="45E681DB" w14:textId="7ED56E1C" w:rsidR="001B5720" w:rsidRPr="00FF5B02" w:rsidRDefault="00027DDE">
            <w:pPr>
              <w:pStyle w:val="Compact"/>
              <w:rPr>
                <w:b/>
                <w:bCs/>
              </w:rPr>
            </w:pPr>
            <w:r w:rsidRPr="00FF5B02">
              <w:rPr>
                <w:b/>
                <w:bCs/>
              </w:rPr>
              <w:t xml:space="preserve">FR5.1 - Audio </w:t>
            </w:r>
            <w:r w:rsidR="00B22B22">
              <w:rPr>
                <w:b/>
                <w:bCs/>
              </w:rPr>
              <w:t>–</w:t>
            </w:r>
            <w:r w:rsidRPr="00FF5B02">
              <w:rPr>
                <w:b/>
                <w:bCs/>
              </w:rPr>
              <w:t xml:space="preserve"> SFX</w:t>
            </w:r>
            <w:r w:rsidR="00B22B22">
              <w:rPr>
                <w:b/>
                <w:bCs/>
              </w:rPr>
              <w:t xml:space="preserve"> and BGM</w:t>
            </w:r>
          </w:p>
        </w:tc>
      </w:tr>
      <w:tr w:rsidR="001B5720" w14:paraId="00488560" w14:textId="77777777" w:rsidTr="00236F9B">
        <w:tc>
          <w:tcPr>
            <w:tcW w:w="1167" w:type="pct"/>
          </w:tcPr>
          <w:p w14:paraId="0F678D13" w14:textId="77777777" w:rsidR="001B5720" w:rsidRDefault="00027DDE">
            <w:pPr>
              <w:pStyle w:val="Compact"/>
            </w:pPr>
            <w:r>
              <w:t>Description</w:t>
            </w:r>
          </w:p>
        </w:tc>
        <w:tc>
          <w:tcPr>
            <w:tcW w:w="3833" w:type="pct"/>
          </w:tcPr>
          <w:p w14:paraId="129BDBB6" w14:textId="095C955F" w:rsidR="001B5720" w:rsidRDefault="00027DDE">
            <w:pPr>
              <w:pStyle w:val="Compact"/>
            </w:pPr>
            <w:r>
              <w:t>Sound effects for some actions, such as room transitions</w:t>
            </w:r>
            <w:r w:rsidR="00033F07" w:rsidRPr="009C16E0">
              <w:rPr>
                <w:color w:val="00B050"/>
              </w:rPr>
              <w:t>,</w:t>
            </w:r>
            <w:r>
              <w:t xml:space="preserve"> background music for the game and combat music for fights</w:t>
            </w:r>
          </w:p>
        </w:tc>
      </w:tr>
      <w:tr w:rsidR="001B5720" w14:paraId="29C53C3D" w14:textId="77777777" w:rsidTr="00236F9B">
        <w:tc>
          <w:tcPr>
            <w:tcW w:w="1167" w:type="pct"/>
          </w:tcPr>
          <w:p w14:paraId="79316673" w14:textId="3B88B4FC" w:rsidR="001B5720" w:rsidRDefault="00027DDE">
            <w:pPr>
              <w:pStyle w:val="Compact"/>
            </w:pPr>
            <w:r>
              <w:t xml:space="preserve">Priority / </w:t>
            </w:r>
            <w:proofErr w:type="spellStart"/>
            <w:r>
              <w:t>MuShCo</w:t>
            </w:r>
            <w:proofErr w:type="spellEnd"/>
          </w:p>
        </w:tc>
        <w:tc>
          <w:tcPr>
            <w:tcW w:w="3833" w:type="pct"/>
          </w:tcPr>
          <w:p w14:paraId="77343AEB" w14:textId="77777777" w:rsidR="001B5720" w:rsidRDefault="00027DDE">
            <w:pPr>
              <w:pStyle w:val="Compact"/>
            </w:pPr>
            <w:r>
              <w:t>Low / Could have</w:t>
            </w:r>
          </w:p>
        </w:tc>
      </w:tr>
      <w:tr w:rsidR="001B5720" w14:paraId="73E22944" w14:textId="77777777" w:rsidTr="00236F9B">
        <w:tc>
          <w:tcPr>
            <w:tcW w:w="1167" w:type="pct"/>
          </w:tcPr>
          <w:p w14:paraId="0EA4B52C" w14:textId="77777777" w:rsidR="001B5720" w:rsidRDefault="00027DDE">
            <w:pPr>
              <w:pStyle w:val="Compact"/>
            </w:pPr>
            <w:r>
              <w:t>Dependencies</w:t>
            </w:r>
          </w:p>
        </w:tc>
        <w:tc>
          <w:tcPr>
            <w:tcW w:w="3833" w:type="pct"/>
          </w:tcPr>
          <w:p w14:paraId="5FC7179F" w14:textId="77777777" w:rsidR="001B5720" w:rsidRDefault="00027DDE">
            <w:pPr>
              <w:pStyle w:val="Compact"/>
            </w:pPr>
            <w:r>
              <w:t>N/A</w:t>
            </w:r>
          </w:p>
        </w:tc>
      </w:tr>
      <w:tr w:rsidR="001B5720" w14:paraId="1D3C0EC2" w14:textId="77777777" w:rsidTr="00236F9B">
        <w:tc>
          <w:tcPr>
            <w:tcW w:w="1167" w:type="pct"/>
          </w:tcPr>
          <w:p w14:paraId="4656153B" w14:textId="77777777" w:rsidR="001B5720" w:rsidRDefault="00027DDE">
            <w:pPr>
              <w:pStyle w:val="Compact"/>
            </w:pPr>
            <w:r>
              <w:t>Expected results</w:t>
            </w:r>
          </w:p>
        </w:tc>
        <w:tc>
          <w:tcPr>
            <w:tcW w:w="3833" w:type="pct"/>
          </w:tcPr>
          <w:p w14:paraId="6F795844" w14:textId="6C6E034E" w:rsidR="001B5720" w:rsidRDefault="00027DDE">
            <w:pPr>
              <w:pStyle w:val="Compact"/>
            </w:pPr>
            <w:r>
              <w:t xml:space="preserve">Sounds should be made for most of the common actions, </w:t>
            </w:r>
            <w:r w:rsidR="00657C3F" w:rsidRPr="003A26A5">
              <w:rPr>
                <w:color w:val="00B050"/>
              </w:rPr>
              <w:t xml:space="preserve">such as </w:t>
            </w:r>
            <w:r w:rsidRPr="003A26A5">
              <w:rPr>
                <w:color w:val="00B050"/>
              </w:rPr>
              <w:t xml:space="preserve">opening </w:t>
            </w:r>
            <w:r w:rsidR="00657C3F" w:rsidRPr="003A26A5">
              <w:rPr>
                <w:color w:val="00B050"/>
              </w:rPr>
              <w:t xml:space="preserve">a </w:t>
            </w:r>
            <w:r w:rsidRPr="003A26A5">
              <w:rPr>
                <w:color w:val="00B050"/>
              </w:rPr>
              <w:t>menu, attack</w:t>
            </w:r>
            <w:r w:rsidR="00657C3F" w:rsidRPr="003A26A5">
              <w:rPr>
                <w:color w:val="00B050"/>
              </w:rPr>
              <w:t>ing</w:t>
            </w:r>
            <w:r>
              <w:t xml:space="preserve"> an enemy, or walking through a room</w:t>
            </w:r>
            <w:r w:rsidR="0045778A">
              <w:t>.</w:t>
            </w:r>
            <w:r>
              <w:t xml:space="preserve"> </w:t>
            </w:r>
            <w:r w:rsidR="0045778A">
              <w:t>M</w:t>
            </w:r>
            <w:r>
              <w:t>usic should loop indefinitely</w:t>
            </w:r>
          </w:p>
        </w:tc>
      </w:tr>
      <w:tr w:rsidR="001B5720" w14:paraId="5D0AC525" w14:textId="77777777" w:rsidTr="00236F9B">
        <w:tc>
          <w:tcPr>
            <w:tcW w:w="1167" w:type="pct"/>
          </w:tcPr>
          <w:p w14:paraId="240EEB3D" w14:textId="77777777" w:rsidR="001B5720" w:rsidRDefault="00027DDE">
            <w:pPr>
              <w:pStyle w:val="Compact"/>
            </w:pPr>
            <w:r>
              <w:t>Exception handling</w:t>
            </w:r>
          </w:p>
        </w:tc>
        <w:tc>
          <w:tcPr>
            <w:tcW w:w="3833" w:type="pct"/>
          </w:tcPr>
          <w:p w14:paraId="6B6356ED" w14:textId="77777777" w:rsidR="001B5720" w:rsidRDefault="00027DDE">
            <w:pPr>
              <w:pStyle w:val="Compact"/>
            </w:pPr>
            <w:r>
              <w:t>N/A</w:t>
            </w:r>
          </w:p>
        </w:tc>
      </w:tr>
    </w:tbl>
    <w:p w14:paraId="78939250" w14:textId="31F270A1" w:rsidR="001E7F79" w:rsidRDefault="001E7F79">
      <w:pPr>
        <w:rPr>
          <w:rFonts w:asciiTheme="majorHAnsi" w:eastAsiaTheme="majorEastAsia" w:hAnsiTheme="majorHAnsi" w:cstheme="majorBidi"/>
          <w:b/>
          <w:bCs/>
          <w:color w:val="4F81BD" w:themeColor="accent1"/>
          <w:sz w:val="28"/>
          <w:szCs w:val="28"/>
        </w:rPr>
      </w:pPr>
      <w:bookmarkStart w:id="39" w:name="non-functional-requirements"/>
      <w:bookmarkStart w:id="40" w:name="_Toc151327552"/>
      <w:bookmarkEnd w:id="3"/>
    </w:p>
    <w:p w14:paraId="2321C4D1" w14:textId="618850A1" w:rsidR="00823BB8" w:rsidRPr="00823BB8" w:rsidRDefault="00027DDE" w:rsidP="00823BB8">
      <w:pPr>
        <w:pStyle w:val="Heading1"/>
      </w:pPr>
      <w:bookmarkStart w:id="41" w:name="_Toc151536919"/>
      <w:r>
        <w:lastRenderedPageBreak/>
        <w:t>2.2 - Non-Functional Requirements</w:t>
      </w:r>
      <w:bookmarkEnd w:id="39"/>
      <w:bookmarkEnd w:id="40"/>
      <w:bookmarkEnd w:id="41"/>
    </w:p>
    <w:p w14:paraId="4444A434" w14:textId="30396401" w:rsidR="00823BB8" w:rsidRPr="00823BB8" w:rsidRDefault="00027DDE" w:rsidP="00B74D04">
      <w:pPr>
        <w:pStyle w:val="Heading2"/>
      </w:pPr>
      <w:bookmarkStart w:id="42" w:name="playability"/>
      <w:bookmarkStart w:id="43" w:name="_Toc151327553"/>
      <w:bookmarkStart w:id="44" w:name="_Toc151536920"/>
      <w:r>
        <w:t>Playability</w:t>
      </w:r>
      <w:bookmarkEnd w:id="42"/>
      <w:bookmarkEnd w:id="43"/>
      <w:bookmarkEnd w:id="44"/>
    </w:p>
    <w:tbl>
      <w:tblPr>
        <w:tblStyle w:val="TableGrid"/>
        <w:tblW w:w="5000" w:type="pct"/>
        <w:tblLook w:val="07E0" w:firstRow="1" w:lastRow="1" w:firstColumn="1" w:lastColumn="1" w:noHBand="1" w:noVBand="1"/>
      </w:tblPr>
      <w:tblGrid>
        <w:gridCol w:w="2233"/>
        <w:gridCol w:w="7343"/>
      </w:tblGrid>
      <w:tr w:rsidR="001B5720" w14:paraId="4BE06437" w14:textId="77777777" w:rsidTr="00236F9B">
        <w:tc>
          <w:tcPr>
            <w:tcW w:w="1166" w:type="pct"/>
          </w:tcPr>
          <w:p w14:paraId="3C4080B4" w14:textId="77777777" w:rsidR="001B5720" w:rsidRPr="00236F9B" w:rsidRDefault="00027DDE">
            <w:pPr>
              <w:pStyle w:val="Compact"/>
              <w:rPr>
                <w:b/>
                <w:bCs/>
              </w:rPr>
            </w:pPr>
            <w:r w:rsidRPr="00236F9B">
              <w:rPr>
                <w:b/>
                <w:bCs/>
              </w:rPr>
              <w:t>ID and Title</w:t>
            </w:r>
          </w:p>
        </w:tc>
        <w:tc>
          <w:tcPr>
            <w:tcW w:w="3834" w:type="pct"/>
          </w:tcPr>
          <w:p w14:paraId="11963E4A" w14:textId="77777777" w:rsidR="001B5720" w:rsidRPr="00236F9B" w:rsidRDefault="00027DDE">
            <w:pPr>
              <w:pStyle w:val="Compact"/>
              <w:rPr>
                <w:b/>
                <w:bCs/>
              </w:rPr>
            </w:pPr>
            <w:r w:rsidRPr="00236F9B">
              <w:rPr>
                <w:b/>
                <w:bCs/>
              </w:rPr>
              <w:t>NFR1.1 - Executable file</w:t>
            </w:r>
          </w:p>
        </w:tc>
      </w:tr>
      <w:tr w:rsidR="001B5720" w14:paraId="0629B349" w14:textId="77777777" w:rsidTr="00236F9B">
        <w:tc>
          <w:tcPr>
            <w:tcW w:w="1166" w:type="pct"/>
          </w:tcPr>
          <w:p w14:paraId="7A7168D2" w14:textId="77777777" w:rsidR="001B5720" w:rsidRDefault="00027DDE">
            <w:pPr>
              <w:pStyle w:val="Compact"/>
            </w:pPr>
            <w:r>
              <w:t>Type</w:t>
            </w:r>
          </w:p>
        </w:tc>
        <w:tc>
          <w:tcPr>
            <w:tcW w:w="3834" w:type="pct"/>
          </w:tcPr>
          <w:p w14:paraId="6BCF2E22" w14:textId="77777777" w:rsidR="001B5720" w:rsidRDefault="00027DDE">
            <w:pPr>
              <w:pStyle w:val="Compact"/>
            </w:pPr>
            <w:r>
              <w:t>Usability</w:t>
            </w:r>
          </w:p>
        </w:tc>
      </w:tr>
      <w:tr w:rsidR="001B5720" w14:paraId="432B9475" w14:textId="77777777" w:rsidTr="00236F9B">
        <w:tc>
          <w:tcPr>
            <w:tcW w:w="1166" w:type="pct"/>
          </w:tcPr>
          <w:p w14:paraId="08CF9E69" w14:textId="77777777" w:rsidR="001B5720" w:rsidRDefault="00027DDE">
            <w:pPr>
              <w:pStyle w:val="Compact"/>
            </w:pPr>
            <w:r>
              <w:t>Metric</w:t>
            </w:r>
          </w:p>
        </w:tc>
        <w:tc>
          <w:tcPr>
            <w:tcW w:w="3834" w:type="pct"/>
          </w:tcPr>
          <w:p w14:paraId="1FFCE00A" w14:textId="77777777" w:rsidR="001B5720" w:rsidRDefault="00027DDE">
            <w:pPr>
              <w:pStyle w:val="Compact"/>
            </w:pPr>
            <w:r>
              <w:t>The game can be launched by running a single executable file</w:t>
            </w:r>
          </w:p>
        </w:tc>
      </w:tr>
      <w:tr w:rsidR="001B5720" w14:paraId="7C669EDE" w14:textId="77777777" w:rsidTr="00236F9B">
        <w:tc>
          <w:tcPr>
            <w:tcW w:w="1166" w:type="pct"/>
          </w:tcPr>
          <w:p w14:paraId="79EB2883" w14:textId="77777777" w:rsidR="001B5720" w:rsidRDefault="00027DDE">
            <w:pPr>
              <w:pStyle w:val="Compact"/>
            </w:pPr>
            <w:r>
              <w:t>Constraint</w:t>
            </w:r>
          </w:p>
        </w:tc>
        <w:tc>
          <w:tcPr>
            <w:tcW w:w="3834" w:type="pct"/>
          </w:tcPr>
          <w:p w14:paraId="4D7E2BE4" w14:textId="24EA012F" w:rsidR="0033416C" w:rsidRDefault="00027DDE">
            <w:pPr>
              <w:pStyle w:val="Compact"/>
            </w:pPr>
            <w:r>
              <w:t>The user must be on windows OS</w:t>
            </w:r>
          </w:p>
        </w:tc>
      </w:tr>
    </w:tbl>
    <w:p w14:paraId="7D947F2B" w14:textId="77777777" w:rsidR="00236F9B" w:rsidRDefault="00236F9B"/>
    <w:tbl>
      <w:tblPr>
        <w:tblStyle w:val="TableGrid"/>
        <w:tblW w:w="5000" w:type="pct"/>
        <w:tblLook w:val="07E0" w:firstRow="1" w:lastRow="1" w:firstColumn="1" w:lastColumn="1" w:noHBand="1" w:noVBand="1"/>
      </w:tblPr>
      <w:tblGrid>
        <w:gridCol w:w="2235"/>
        <w:gridCol w:w="7341"/>
      </w:tblGrid>
      <w:tr w:rsidR="001B5720" w:rsidRPr="00236F9B" w14:paraId="0AEEB8B5" w14:textId="77777777" w:rsidTr="00236F9B">
        <w:tc>
          <w:tcPr>
            <w:tcW w:w="1167" w:type="pct"/>
          </w:tcPr>
          <w:p w14:paraId="07E9B113" w14:textId="77777777" w:rsidR="001B5720" w:rsidRPr="00236F9B" w:rsidRDefault="00027DDE">
            <w:pPr>
              <w:pStyle w:val="Compact"/>
              <w:rPr>
                <w:b/>
                <w:bCs/>
              </w:rPr>
            </w:pPr>
            <w:r w:rsidRPr="00236F9B">
              <w:rPr>
                <w:b/>
                <w:bCs/>
              </w:rPr>
              <w:t>ID and Title</w:t>
            </w:r>
          </w:p>
        </w:tc>
        <w:tc>
          <w:tcPr>
            <w:tcW w:w="3833" w:type="pct"/>
          </w:tcPr>
          <w:p w14:paraId="2B3AD449" w14:textId="77777777" w:rsidR="001B5720" w:rsidRPr="00236F9B" w:rsidRDefault="00027DDE">
            <w:pPr>
              <w:pStyle w:val="Compact"/>
              <w:rPr>
                <w:b/>
                <w:bCs/>
              </w:rPr>
            </w:pPr>
            <w:r w:rsidRPr="00236F9B">
              <w:rPr>
                <w:b/>
                <w:bCs/>
              </w:rPr>
              <w:t>NFR1.2 - Platforms</w:t>
            </w:r>
          </w:p>
        </w:tc>
      </w:tr>
      <w:tr w:rsidR="001B5720" w14:paraId="4ABC98CD" w14:textId="77777777" w:rsidTr="00236F9B">
        <w:tc>
          <w:tcPr>
            <w:tcW w:w="1167" w:type="pct"/>
          </w:tcPr>
          <w:p w14:paraId="0330B679" w14:textId="77777777" w:rsidR="001B5720" w:rsidRDefault="00027DDE">
            <w:pPr>
              <w:pStyle w:val="Compact"/>
            </w:pPr>
            <w:r>
              <w:t>Type</w:t>
            </w:r>
          </w:p>
        </w:tc>
        <w:tc>
          <w:tcPr>
            <w:tcW w:w="3833" w:type="pct"/>
          </w:tcPr>
          <w:p w14:paraId="7ED4F4B4" w14:textId="77777777" w:rsidR="001B5720" w:rsidRDefault="00027DDE">
            <w:pPr>
              <w:pStyle w:val="Compact"/>
            </w:pPr>
            <w:r>
              <w:t>Usability</w:t>
            </w:r>
          </w:p>
        </w:tc>
      </w:tr>
      <w:tr w:rsidR="001B5720" w14:paraId="169FFF07" w14:textId="77777777" w:rsidTr="00236F9B">
        <w:tc>
          <w:tcPr>
            <w:tcW w:w="1167" w:type="pct"/>
          </w:tcPr>
          <w:p w14:paraId="403EC12C" w14:textId="77777777" w:rsidR="001B5720" w:rsidRDefault="00027DDE">
            <w:pPr>
              <w:pStyle w:val="Compact"/>
            </w:pPr>
            <w:r>
              <w:t>Metric</w:t>
            </w:r>
          </w:p>
        </w:tc>
        <w:tc>
          <w:tcPr>
            <w:tcW w:w="3833" w:type="pct"/>
          </w:tcPr>
          <w:p w14:paraId="42858083" w14:textId="77777777" w:rsidR="001B5720" w:rsidRDefault="00027DDE">
            <w:pPr>
              <w:pStyle w:val="Compact"/>
            </w:pPr>
            <w:r>
              <w:t>Game should be playable on mouse &amp; keyboard as well as controller</w:t>
            </w:r>
          </w:p>
        </w:tc>
      </w:tr>
      <w:tr w:rsidR="001B5720" w14:paraId="45B41E7B" w14:textId="77777777" w:rsidTr="00236F9B">
        <w:tc>
          <w:tcPr>
            <w:tcW w:w="1167" w:type="pct"/>
          </w:tcPr>
          <w:p w14:paraId="1307766E" w14:textId="77777777" w:rsidR="001B5720" w:rsidRDefault="00027DDE">
            <w:pPr>
              <w:pStyle w:val="Compact"/>
            </w:pPr>
            <w:r>
              <w:t>Constraints</w:t>
            </w:r>
          </w:p>
        </w:tc>
        <w:tc>
          <w:tcPr>
            <w:tcW w:w="3833" w:type="pct"/>
          </w:tcPr>
          <w:p w14:paraId="205706FF" w14:textId="52F64F7D" w:rsidR="001B5720" w:rsidRDefault="00027DDE">
            <w:pPr>
              <w:pStyle w:val="Compact"/>
            </w:pPr>
            <w:r>
              <w:t xml:space="preserve">Not all controllers need to be supported, just common ones </w:t>
            </w:r>
            <w:r w:rsidR="00DC0D30">
              <w:t>e.g.,</w:t>
            </w:r>
            <w:r>
              <w:t xml:space="preserve"> Xbox and </w:t>
            </w:r>
            <w:r w:rsidR="00DC0D30">
              <w:t>PlayStation</w:t>
            </w:r>
            <w:r>
              <w:t xml:space="preserve"> controllers</w:t>
            </w:r>
          </w:p>
        </w:tc>
      </w:tr>
    </w:tbl>
    <w:p w14:paraId="4CFCF178" w14:textId="24BE4F8F" w:rsidR="00823BB8" w:rsidRPr="00823BB8" w:rsidRDefault="00027DDE" w:rsidP="00B74D04">
      <w:pPr>
        <w:pStyle w:val="Heading2"/>
      </w:pPr>
      <w:bookmarkStart w:id="45" w:name="customization"/>
      <w:bookmarkStart w:id="46" w:name="_Toc151327554"/>
      <w:bookmarkStart w:id="47" w:name="_Toc151536921"/>
      <w:r>
        <w:t>Customization</w:t>
      </w:r>
      <w:bookmarkEnd w:id="45"/>
      <w:bookmarkEnd w:id="46"/>
      <w:bookmarkEnd w:id="47"/>
    </w:p>
    <w:tbl>
      <w:tblPr>
        <w:tblStyle w:val="TableGrid"/>
        <w:tblW w:w="5000" w:type="pct"/>
        <w:tblLook w:val="07E0" w:firstRow="1" w:lastRow="1" w:firstColumn="1" w:lastColumn="1" w:noHBand="1" w:noVBand="1"/>
      </w:tblPr>
      <w:tblGrid>
        <w:gridCol w:w="2233"/>
        <w:gridCol w:w="7343"/>
      </w:tblGrid>
      <w:tr w:rsidR="001B5720" w14:paraId="7B972BBC" w14:textId="77777777" w:rsidTr="00236F9B">
        <w:tc>
          <w:tcPr>
            <w:tcW w:w="1166" w:type="pct"/>
          </w:tcPr>
          <w:p w14:paraId="320D0D5A" w14:textId="77777777" w:rsidR="001B5720" w:rsidRPr="00236F9B" w:rsidRDefault="00027DDE">
            <w:pPr>
              <w:pStyle w:val="Compact"/>
              <w:rPr>
                <w:b/>
                <w:bCs/>
              </w:rPr>
            </w:pPr>
            <w:r w:rsidRPr="00236F9B">
              <w:rPr>
                <w:b/>
                <w:bCs/>
              </w:rPr>
              <w:t>ID and Title</w:t>
            </w:r>
          </w:p>
        </w:tc>
        <w:tc>
          <w:tcPr>
            <w:tcW w:w="3834" w:type="pct"/>
          </w:tcPr>
          <w:p w14:paraId="39C5FD67" w14:textId="3C7AB9C6" w:rsidR="00236F9B" w:rsidRPr="00236F9B" w:rsidRDefault="00027DDE">
            <w:pPr>
              <w:pStyle w:val="Compact"/>
              <w:rPr>
                <w:b/>
                <w:bCs/>
              </w:rPr>
            </w:pPr>
            <w:r w:rsidRPr="00236F9B">
              <w:rPr>
                <w:b/>
                <w:bCs/>
              </w:rPr>
              <w:t xml:space="preserve">NFR2.1 </w:t>
            </w:r>
            <w:r w:rsidR="00236F9B" w:rsidRPr="00236F9B">
              <w:rPr>
                <w:b/>
                <w:bCs/>
              </w:rPr>
              <w:t>–</w:t>
            </w:r>
            <w:r w:rsidRPr="00236F9B">
              <w:rPr>
                <w:b/>
                <w:bCs/>
              </w:rPr>
              <w:t xml:space="preserve"> Graphics</w:t>
            </w:r>
          </w:p>
        </w:tc>
      </w:tr>
      <w:tr w:rsidR="001B5720" w14:paraId="44DE6532" w14:textId="77777777" w:rsidTr="00236F9B">
        <w:tc>
          <w:tcPr>
            <w:tcW w:w="1166" w:type="pct"/>
          </w:tcPr>
          <w:p w14:paraId="7175CAE6" w14:textId="77777777" w:rsidR="001B5720" w:rsidRDefault="00027DDE">
            <w:pPr>
              <w:pStyle w:val="Compact"/>
            </w:pPr>
            <w:r>
              <w:t>Type</w:t>
            </w:r>
          </w:p>
        </w:tc>
        <w:tc>
          <w:tcPr>
            <w:tcW w:w="3834" w:type="pct"/>
          </w:tcPr>
          <w:p w14:paraId="4EF5C048" w14:textId="77777777" w:rsidR="001B5720" w:rsidRDefault="00027DDE">
            <w:pPr>
              <w:pStyle w:val="Compact"/>
            </w:pPr>
            <w:r>
              <w:t>Usability</w:t>
            </w:r>
          </w:p>
        </w:tc>
      </w:tr>
      <w:tr w:rsidR="001B5720" w14:paraId="00966AD4" w14:textId="77777777" w:rsidTr="00236F9B">
        <w:tc>
          <w:tcPr>
            <w:tcW w:w="1166" w:type="pct"/>
          </w:tcPr>
          <w:p w14:paraId="22DCFD3E" w14:textId="77777777" w:rsidR="001B5720" w:rsidRDefault="00027DDE">
            <w:pPr>
              <w:pStyle w:val="Compact"/>
            </w:pPr>
            <w:r>
              <w:t>Metric</w:t>
            </w:r>
          </w:p>
        </w:tc>
        <w:tc>
          <w:tcPr>
            <w:tcW w:w="3834" w:type="pct"/>
          </w:tcPr>
          <w:p w14:paraId="12EBF158" w14:textId="77777777" w:rsidR="001B5720" w:rsidRDefault="00027DDE">
            <w:pPr>
              <w:pStyle w:val="Compact"/>
            </w:pPr>
            <w:r>
              <w:t>Graphics abide by the Game Accessibility Guidelines, so the game is enjoyable for users suffering from colour blindness</w:t>
            </w:r>
          </w:p>
        </w:tc>
      </w:tr>
    </w:tbl>
    <w:p w14:paraId="258D00CA" w14:textId="77777777" w:rsidR="001B5720" w:rsidRDefault="00027DDE" w:rsidP="00BB0431">
      <w:pPr>
        <w:pStyle w:val="Heading2"/>
      </w:pPr>
      <w:bookmarkStart w:id="48" w:name="gameplay-1"/>
      <w:bookmarkStart w:id="49" w:name="_Toc151327555"/>
      <w:bookmarkStart w:id="50" w:name="_Toc151536922"/>
      <w:r>
        <w:t>Gameplay</w:t>
      </w:r>
      <w:bookmarkEnd w:id="48"/>
      <w:bookmarkEnd w:id="49"/>
      <w:bookmarkEnd w:id="50"/>
    </w:p>
    <w:p w14:paraId="03898469" w14:textId="1628505A" w:rsidR="00BB0431" w:rsidRPr="00BB0431" w:rsidRDefault="0077293A" w:rsidP="00BB0431">
      <w:pPr>
        <w:pStyle w:val="BodyText"/>
      </w:pPr>
      <w:r>
        <w:t>In this section, any NFR metrics which is subjective in nature (NFR3.2 – 3.7) will be judged a through user feedback questionnaire in the testing phase.</w:t>
      </w:r>
    </w:p>
    <w:tbl>
      <w:tblPr>
        <w:tblStyle w:val="TableGrid"/>
        <w:tblW w:w="5000" w:type="pct"/>
        <w:tblLook w:val="07E0" w:firstRow="1" w:lastRow="1" w:firstColumn="1" w:lastColumn="1" w:noHBand="1" w:noVBand="1"/>
      </w:tblPr>
      <w:tblGrid>
        <w:gridCol w:w="2235"/>
        <w:gridCol w:w="7341"/>
      </w:tblGrid>
      <w:tr w:rsidR="001B5720" w14:paraId="2A3E1D3E" w14:textId="77777777" w:rsidTr="00FC25C6">
        <w:tc>
          <w:tcPr>
            <w:tcW w:w="1167" w:type="pct"/>
          </w:tcPr>
          <w:p w14:paraId="2D63FA96" w14:textId="77777777" w:rsidR="001B5720" w:rsidRPr="00FC25C6" w:rsidRDefault="00027DDE">
            <w:pPr>
              <w:pStyle w:val="Compact"/>
              <w:rPr>
                <w:b/>
                <w:bCs/>
              </w:rPr>
            </w:pPr>
            <w:r w:rsidRPr="00FC25C6">
              <w:rPr>
                <w:b/>
                <w:bCs/>
              </w:rPr>
              <w:t>ID and Title</w:t>
            </w:r>
          </w:p>
        </w:tc>
        <w:tc>
          <w:tcPr>
            <w:tcW w:w="3833" w:type="pct"/>
          </w:tcPr>
          <w:p w14:paraId="6F910A1E" w14:textId="77777777" w:rsidR="001B5720" w:rsidRPr="00FC25C6" w:rsidRDefault="00027DDE">
            <w:pPr>
              <w:pStyle w:val="Compact"/>
              <w:rPr>
                <w:b/>
                <w:bCs/>
              </w:rPr>
            </w:pPr>
            <w:r w:rsidRPr="00FC25C6">
              <w:rPr>
                <w:b/>
                <w:bCs/>
              </w:rPr>
              <w:t>NFR3.1 - Response Time</w:t>
            </w:r>
          </w:p>
        </w:tc>
      </w:tr>
      <w:tr w:rsidR="001B5720" w14:paraId="00F7439D" w14:textId="77777777" w:rsidTr="00FC25C6">
        <w:tc>
          <w:tcPr>
            <w:tcW w:w="1167" w:type="pct"/>
          </w:tcPr>
          <w:p w14:paraId="2BF4AAD1" w14:textId="77777777" w:rsidR="001B5720" w:rsidRDefault="00027DDE">
            <w:pPr>
              <w:pStyle w:val="Compact"/>
            </w:pPr>
            <w:r>
              <w:t>Type</w:t>
            </w:r>
          </w:p>
        </w:tc>
        <w:tc>
          <w:tcPr>
            <w:tcW w:w="3833" w:type="pct"/>
          </w:tcPr>
          <w:p w14:paraId="6449DEDA" w14:textId="77777777" w:rsidR="001B5720" w:rsidRDefault="00027DDE">
            <w:pPr>
              <w:pStyle w:val="Compact"/>
            </w:pPr>
            <w:r>
              <w:t>Performance</w:t>
            </w:r>
          </w:p>
        </w:tc>
      </w:tr>
      <w:tr w:rsidR="001B5720" w14:paraId="12D1E8CA" w14:textId="77777777" w:rsidTr="00FC25C6">
        <w:tc>
          <w:tcPr>
            <w:tcW w:w="1167" w:type="pct"/>
          </w:tcPr>
          <w:p w14:paraId="28E99F86" w14:textId="77777777" w:rsidR="001B5720" w:rsidRDefault="00027DDE">
            <w:pPr>
              <w:pStyle w:val="Compact"/>
            </w:pPr>
            <w:r>
              <w:t>Metrics</w:t>
            </w:r>
          </w:p>
        </w:tc>
        <w:tc>
          <w:tcPr>
            <w:tcW w:w="3833" w:type="pct"/>
          </w:tcPr>
          <w:p w14:paraId="2599A815" w14:textId="0A0FF983" w:rsidR="001B5720" w:rsidRDefault="00027DDE">
            <w:pPr>
              <w:pStyle w:val="Compact"/>
            </w:pPr>
            <w:r>
              <w:t xml:space="preserve">There should be less than 0.1 </w:t>
            </w:r>
            <w:r w:rsidRPr="009C16E0">
              <w:rPr>
                <w:color w:val="FF0000"/>
              </w:rPr>
              <w:t>seconds delay</w:t>
            </w:r>
            <w:r>
              <w:t xml:space="preserve"> between pressing the movement/interacting keys and the player moving/interacting</w:t>
            </w:r>
          </w:p>
        </w:tc>
      </w:tr>
      <w:tr w:rsidR="001B5720" w14:paraId="0B72D5EA" w14:textId="77777777" w:rsidTr="00FC25C6">
        <w:tc>
          <w:tcPr>
            <w:tcW w:w="1167" w:type="pct"/>
          </w:tcPr>
          <w:p w14:paraId="19DC3D3A" w14:textId="77777777" w:rsidR="001B5720" w:rsidRDefault="00027DDE">
            <w:pPr>
              <w:pStyle w:val="Compact"/>
            </w:pPr>
            <w:r>
              <w:t>Constraints</w:t>
            </w:r>
          </w:p>
        </w:tc>
        <w:tc>
          <w:tcPr>
            <w:tcW w:w="3833" w:type="pct"/>
          </w:tcPr>
          <w:p w14:paraId="31259FDE" w14:textId="441DB835" w:rsidR="001B5720" w:rsidRDefault="00027DDE">
            <w:pPr>
              <w:pStyle w:val="Compact"/>
            </w:pPr>
            <w:r>
              <w:t>User has a</w:t>
            </w:r>
            <w:r w:rsidR="00FA7BC5">
              <w:t xml:space="preserve"> </w:t>
            </w:r>
            <w:r>
              <w:t>good machine</w:t>
            </w:r>
            <w:r w:rsidR="00FA7BC5">
              <w:t xml:space="preserve"> with more than 4GB of RAM and running windows 10 and above</w:t>
            </w:r>
          </w:p>
        </w:tc>
      </w:tr>
    </w:tbl>
    <w:p w14:paraId="616E7652"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480DE3C0" w14:textId="77777777" w:rsidTr="00FC25C6">
        <w:tc>
          <w:tcPr>
            <w:tcW w:w="1167" w:type="pct"/>
          </w:tcPr>
          <w:p w14:paraId="4F852E10" w14:textId="77777777" w:rsidR="001B5720" w:rsidRPr="00FC25C6" w:rsidRDefault="00027DDE">
            <w:pPr>
              <w:pStyle w:val="Compact"/>
              <w:rPr>
                <w:b/>
                <w:bCs/>
              </w:rPr>
            </w:pPr>
            <w:r w:rsidRPr="00FC25C6">
              <w:rPr>
                <w:b/>
                <w:bCs/>
              </w:rPr>
              <w:t>ID and Title</w:t>
            </w:r>
          </w:p>
        </w:tc>
        <w:tc>
          <w:tcPr>
            <w:tcW w:w="3833" w:type="pct"/>
          </w:tcPr>
          <w:p w14:paraId="4344F8E9" w14:textId="77777777" w:rsidR="001B5720" w:rsidRPr="00FC25C6" w:rsidRDefault="00027DDE">
            <w:pPr>
              <w:pStyle w:val="Compact"/>
              <w:rPr>
                <w:b/>
                <w:bCs/>
              </w:rPr>
            </w:pPr>
            <w:r w:rsidRPr="00FC25C6">
              <w:rPr>
                <w:b/>
                <w:bCs/>
              </w:rPr>
              <w:t>NFR 3.2 - Smooth Movement</w:t>
            </w:r>
          </w:p>
        </w:tc>
      </w:tr>
      <w:tr w:rsidR="001B5720" w14:paraId="5CD1CDB0" w14:textId="77777777" w:rsidTr="00FC25C6">
        <w:tc>
          <w:tcPr>
            <w:tcW w:w="1167" w:type="pct"/>
          </w:tcPr>
          <w:p w14:paraId="57E7262C" w14:textId="77777777" w:rsidR="001B5720" w:rsidRDefault="00027DDE">
            <w:pPr>
              <w:pStyle w:val="Compact"/>
            </w:pPr>
            <w:r>
              <w:t>Type</w:t>
            </w:r>
          </w:p>
        </w:tc>
        <w:tc>
          <w:tcPr>
            <w:tcW w:w="3833" w:type="pct"/>
          </w:tcPr>
          <w:p w14:paraId="59B055A0" w14:textId="77777777" w:rsidR="001B5720" w:rsidRDefault="00027DDE">
            <w:pPr>
              <w:pStyle w:val="Compact"/>
            </w:pPr>
            <w:r>
              <w:t>User Experience</w:t>
            </w:r>
          </w:p>
        </w:tc>
      </w:tr>
      <w:tr w:rsidR="001B5720" w14:paraId="779B1F69" w14:textId="77777777" w:rsidTr="00FC25C6">
        <w:tc>
          <w:tcPr>
            <w:tcW w:w="1167" w:type="pct"/>
          </w:tcPr>
          <w:p w14:paraId="77CCCEB9" w14:textId="77777777" w:rsidR="001B5720" w:rsidRDefault="00027DDE">
            <w:pPr>
              <w:pStyle w:val="Compact"/>
            </w:pPr>
            <w:r>
              <w:t>Metrics</w:t>
            </w:r>
          </w:p>
        </w:tc>
        <w:tc>
          <w:tcPr>
            <w:tcW w:w="3833" w:type="pct"/>
          </w:tcPr>
          <w:p w14:paraId="07237DBB" w14:textId="0C939E85" w:rsidR="001B5720" w:rsidRDefault="00027DDE">
            <w:pPr>
              <w:pStyle w:val="Compact"/>
            </w:pPr>
            <w:r>
              <w:t>Movement speed and animation should feel natural</w:t>
            </w:r>
          </w:p>
        </w:tc>
      </w:tr>
    </w:tbl>
    <w:p w14:paraId="1B8C84BD" w14:textId="4B0CCC97" w:rsidR="00823BB8" w:rsidRDefault="00823BB8" w:rsidP="00B74D04">
      <w:pPr>
        <w:pStyle w:val="Heading2"/>
      </w:pPr>
    </w:p>
    <w:p w14:paraId="5CD5AE7B" w14:textId="77777777" w:rsidR="0036529F" w:rsidRPr="0036529F" w:rsidRDefault="0036529F" w:rsidP="0036529F">
      <w:pPr>
        <w:pStyle w:val="BodyText"/>
      </w:pPr>
    </w:p>
    <w:tbl>
      <w:tblPr>
        <w:tblStyle w:val="TableGrid"/>
        <w:tblW w:w="5000" w:type="pct"/>
        <w:tblLook w:val="07E0" w:firstRow="1" w:lastRow="1" w:firstColumn="1" w:lastColumn="1" w:noHBand="1" w:noVBand="1"/>
      </w:tblPr>
      <w:tblGrid>
        <w:gridCol w:w="2235"/>
        <w:gridCol w:w="7341"/>
      </w:tblGrid>
      <w:tr w:rsidR="001B5720" w14:paraId="23BB2749" w14:textId="77777777" w:rsidTr="00FC25C6">
        <w:tc>
          <w:tcPr>
            <w:tcW w:w="1167" w:type="pct"/>
          </w:tcPr>
          <w:p w14:paraId="1510ECFE" w14:textId="77777777" w:rsidR="001B5720" w:rsidRPr="00FC25C6" w:rsidRDefault="00027DDE">
            <w:pPr>
              <w:pStyle w:val="Compact"/>
              <w:rPr>
                <w:b/>
                <w:bCs/>
              </w:rPr>
            </w:pPr>
            <w:r w:rsidRPr="00FC25C6">
              <w:rPr>
                <w:b/>
                <w:bCs/>
              </w:rPr>
              <w:lastRenderedPageBreak/>
              <w:t>ID and Title</w:t>
            </w:r>
          </w:p>
        </w:tc>
        <w:tc>
          <w:tcPr>
            <w:tcW w:w="3833" w:type="pct"/>
          </w:tcPr>
          <w:p w14:paraId="45608AD7" w14:textId="77777777" w:rsidR="001B5720" w:rsidRPr="00FC25C6" w:rsidRDefault="00027DDE">
            <w:pPr>
              <w:pStyle w:val="Compact"/>
              <w:rPr>
                <w:b/>
                <w:bCs/>
              </w:rPr>
            </w:pPr>
            <w:r w:rsidRPr="00FC25C6">
              <w:rPr>
                <w:b/>
                <w:bCs/>
              </w:rPr>
              <w:t>NFR 3.3 - Beginner Friendly</w:t>
            </w:r>
          </w:p>
        </w:tc>
      </w:tr>
      <w:tr w:rsidR="001B5720" w14:paraId="447F5D0F" w14:textId="77777777" w:rsidTr="00FC25C6">
        <w:tc>
          <w:tcPr>
            <w:tcW w:w="1167" w:type="pct"/>
          </w:tcPr>
          <w:p w14:paraId="5DDED271" w14:textId="77777777" w:rsidR="001B5720" w:rsidRDefault="00027DDE">
            <w:pPr>
              <w:pStyle w:val="Compact"/>
            </w:pPr>
            <w:r>
              <w:t>Type</w:t>
            </w:r>
          </w:p>
        </w:tc>
        <w:tc>
          <w:tcPr>
            <w:tcW w:w="3833" w:type="pct"/>
          </w:tcPr>
          <w:p w14:paraId="483C185C" w14:textId="77777777" w:rsidR="001B5720" w:rsidRDefault="00027DDE">
            <w:pPr>
              <w:pStyle w:val="Compact"/>
            </w:pPr>
            <w:r>
              <w:t>Usability</w:t>
            </w:r>
          </w:p>
        </w:tc>
      </w:tr>
      <w:tr w:rsidR="001B5720" w14:paraId="5756E0C6" w14:textId="77777777" w:rsidTr="00FC25C6">
        <w:tc>
          <w:tcPr>
            <w:tcW w:w="1167" w:type="pct"/>
          </w:tcPr>
          <w:p w14:paraId="6521E7E8" w14:textId="77777777" w:rsidR="001B5720" w:rsidRDefault="00027DDE">
            <w:pPr>
              <w:pStyle w:val="Compact"/>
            </w:pPr>
            <w:r>
              <w:t>Metric</w:t>
            </w:r>
          </w:p>
        </w:tc>
        <w:tc>
          <w:tcPr>
            <w:tcW w:w="3833" w:type="pct"/>
          </w:tcPr>
          <w:p w14:paraId="60CA98DB" w14:textId="32B1EF60" w:rsidR="001B5720" w:rsidRPr="00E035B8" w:rsidRDefault="005548C1">
            <w:pPr>
              <w:pStyle w:val="Compact"/>
              <w:rPr>
                <w:color w:val="FF0000"/>
              </w:rPr>
            </w:pPr>
            <w:r w:rsidRPr="00E035B8">
              <w:rPr>
                <w:color w:val="FF0000"/>
              </w:rPr>
              <w:t xml:space="preserve">Use of the </w:t>
            </w:r>
            <w:r w:rsidRPr="003A26A5">
              <w:rPr>
                <w:color w:val="00B050"/>
              </w:rPr>
              <w:t xml:space="preserve">game and UI should be intuitive even for people who have no experience </w:t>
            </w:r>
            <w:r w:rsidR="00E035B8" w:rsidRPr="003A26A5">
              <w:rPr>
                <w:color w:val="00B050"/>
              </w:rPr>
              <w:t>of playing games</w:t>
            </w:r>
          </w:p>
        </w:tc>
      </w:tr>
    </w:tbl>
    <w:p w14:paraId="6C27F6C4"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2E2A657F" w14:textId="77777777" w:rsidTr="00FC25C6">
        <w:tc>
          <w:tcPr>
            <w:tcW w:w="1167" w:type="pct"/>
          </w:tcPr>
          <w:p w14:paraId="3AF9F641" w14:textId="77777777" w:rsidR="001B5720" w:rsidRPr="00FC25C6" w:rsidRDefault="00027DDE">
            <w:pPr>
              <w:pStyle w:val="Compact"/>
              <w:rPr>
                <w:b/>
                <w:bCs/>
              </w:rPr>
            </w:pPr>
            <w:r w:rsidRPr="00FC25C6">
              <w:rPr>
                <w:b/>
                <w:bCs/>
              </w:rPr>
              <w:t>ID and Title</w:t>
            </w:r>
          </w:p>
        </w:tc>
        <w:tc>
          <w:tcPr>
            <w:tcW w:w="3833" w:type="pct"/>
          </w:tcPr>
          <w:p w14:paraId="2268EBCA" w14:textId="77777777" w:rsidR="001B5720" w:rsidRPr="00FC25C6" w:rsidRDefault="00027DDE">
            <w:pPr>
              <w:pStyle w:val="Compact"/>
              <w:rPr>
                <w:b/>
                <w:bCs/>
              </w:rPr>
            </w:pPr>
            <w:r w:rsidRPr="00FC25C6">
              <w:rPr>
                <w:b/>
                <w:bCs/>
              </w:rPr>
              <w:t>NFR 3.4 - Room Transitions</w:t>
            </w:r>
          </w:p>
        </w:tc>
      </w:tr>
      <w:tr w:rsidR="001B5720" w14:paraId="6439D7CC" w14:textId="77777777" w:rsidTr="00FC25C6">
        <w:tc>
          <w:tcPr>
            <w:tcW w:w="1167" w:type="pct"/>
          </w:tcPr>
          <w:p w14:paraId="2B848D0F" w14:textId="77777777" w:rsidR="001B5720" w:rsidRDefault="00027DDE">
            <w:pPr>
              <w:pStyle w:val="Compact"/>
            </w:pPr>
            <w:r>
              <w:t>Type</w:t>
            </w:r>
          </w:p>
        </w:tc>
        <w:tc>
          <w:tcPr>
            <w:tcW w:w="3833" w:type="pct"/>
          </w:tcPr>
          <w:p w14:paraId="17243CB6" w14:textId="77777777" w:rsidR="001B5720" w:rsidRDefault="00027DDE">
            <w:pPr>
              <w:pStyle w:val="Compact"/>
            </w:pPr>
            <w:r>
              <w:t>Performance</w:t>
            </w:r>
          </w:p>
        </w:tc>
      </w:tr>
      <w:tr w:rsidR="001B5720" w14:paraId="0B64F8D8" w14:textId="77777777" w:rsidTr="00FC25C6">
        <w:tc>
          <w:tcPr>
            <w:tcW w:w="1167" w:type="pct"/>
          </w:tcPr>
          <w:p w14:paraId="1A18AA78" w14:textId="77777777" w:rsidR="001B5720" w:rsidRDefault="00027DDE">
            <w:pPr>
              <w:pStyle w:val="Compact"/>
            </w:pPr>
            <w:r>
              <w:t>Metric</w:t>
            </w:r>
          </w:p>
        </w:tc>
        <w:tc>
          <w:tcPr>
            <w:tcW w:w="3833" w:type="pct"/>
          </w:tcPr>
          <w:p w14:paraId="3F506CA6" w14:textId="715603C9" w:rsidR="001B5720" w:rsidRDefault="00027DDE">
            <w:pPr>
              <w:pStyle w:val="Compact"/>
            </w:pPr>
            <w:r>
              <w:t xml:space="preserve">Transition between scenes should be smooth - there should be no more than a </w:t>
            </w:r>
            <w:r w:rsidR="00A26EAC">
              <w:t>3</w:t>
            </w:r>
            <w:r>
              <w:t xml:space="preserve"> second delay when moving to another room</w:t>
            </w:r>
          </w:p>
        </w:tc>
      </w:tr>
      <w:tr w:rsidR="001B5720" w14:paraId="02AD39A0" w14:textId="77777777" w:rsidTr="00FC25C6">
        <w:tc>
          <w:tcPr>
            <w:tcW w:w="1167" w:type="pct"/>
          </w:tcPr>
          <w:p w14:paraId="3BAB3675" w14:textId="77777777" w:rsidR="001B5720" w:rsidRDefault="00027DDE">
            <w:pPr>
              <w:pStyle w:val="Compact"/>
            </w:pPr>
            <w:r>
              <w:t>Constraint</w:t>
            </w:r>
          </w:p>
        </w:tc>
        <w:tc>
          <w:tcPr>
            <w:tcW w:w="3833" w:type="pct"/>
          </w:tcPr>
          <w:p w14:paraId="325504FD" w14:textId="77777777" w:rsidR="001B5720" w:rsidRDefault="00027DDE">
            <w:pPr>
              <w:pStyle w:val="Compact"/>
            </w:pPr>
            <w:r>
              <w:t>There should still be some fading effect</w:t>
            </w:r>
          </w:p>
        </w:tc>
      </w:tr>
    </w:tbl>
    <w:p w14:paraId="5432B0AB"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7CD13E6B" w14:textId="77777777" w:rsidTr="00FC25C6">
        <w:tc>
          <w:tcPr>
            <w:tcW w:w="1167" w:type="pct"/>
          </w:tcPr>
          <w:p w14:paraId="4A886F30" w14:textId="77777777" w:rsidR="001B5720" w:rsidRPr="00FC25C6" w:rsidRDefault="00027DDE">
            <w:pPr>
              <w:pStyle w:val="Compact"/>
              <w:rPr>
                <w:b/>
                <w:bCs/>
              </w:rPr>
            </w:pPr>
            <w:r w:rsidRPr="00FC25C6">
              <w:rPr>
                <w:b/>
                <w:bCs/>
              </w:rPr>
              <w:t>ID and Title</w:t>
            </w:r>
          </w:p>
        </w:tc>
        <w:tc>
          <w:tcPr>
            <w:tcW w:w="3833" w:type="pct"/>
          </w:tcPr>
          <w:p w14:paraId="6F1E69E4" w14:textId="77777777" w:rsidR="001B5720" w:rsidRPr="00FC25C6" w:rsidRDefault="00027DDE">
            <w:pPr>
              <w:pStyle w:val="Compact"/>
              <w:rPr>
                <w:b/>
                <w:bCs/>
              </w:rPr>
            </w:pPr>
            <w:r w:rsidRPr="00FC25C6">
              <w:rPr>
                <w:b/>
                <w:bCs/>
              </w:rPr>
              <w:t>NFR 3.5 - Boss Battles</w:t>
            </w:r>
          </w:p>
        </w:tc>
      </w:tr>
      <w:tr w:rsidR="001B5720" w14:paraId="1C574BFB" w14:textId="77777777" w:rsidTr="00FC25C6">
        <w:tc>
          <w:tcPr>
            <w:tcW w:w="1167" w:type="pct"/>
          </w:tcPr>
          <w:p w14:paraId="025492F9" w14:textId="77777777" w:rsidR="001B5720" w:rsidRDefault="00027DDE">
            <w:pPr>
              <w:pStyle w:val="Compact"/>
            </w:pPr>
            <w:r>
              <w:t>Type</w:t>
            </w:r>
          </w:p>
        </w:tc>
        <w:tc>
          <w:tcPr>
            <w:tcW w:w="3833" w:type="pct"/>
          </w:tcPr>
          <w:p w14:paraId="019716EE" w14:textId="77777777" w:rsidR="001B5720" w:rsidRDefault="00027DDE">
            <w:pPr>
              <w:pStyle w:val="Compact"/>
            </w:pPr>
            <w:r>
              <w:t>User Experience</w:t>
            </w:r>
          </w:p>
        </w:tc>
      </w:tr>
      <w:tr w:rsidR="001B5720" w14:paraId="21D99BC1" w14:textId="77777777" w:rsidTr="00FC25C6">
        <w:tc>
          <w:tcPr>
            <w:tcW w:w="1167" w:type="pct"/>
          </w:tcPr>
          <w:p w14:paraId="5C0AAA67" w14:textId="77777777" w:rsidR="001B5720" w:rsidRDefault="00027DDE">
            <w:pPr>
              <w:pStyle w:val="Compact"/>
            </w:pPr>
            <w:r>
              <w:t>Metric</w:t>
            </w:r>
          </w:p>
        </w:tc>
        <w:tc>
          <w:tcPr>
            <w:tcW w:w="3833" w:type="pct"/>
          </w:tcPr>
          <w:p w14:paraId="20381064" w14:textId="43175649" w:rsidR="001B5720" w:rsidRDefault="00027DDE">
            <w:pPr>
              <w:pStyle w:val="Compact"/>
            </w:pPr>
            <w:r>
              <w:t>Battle should feel engaging</w:t>
            </w:r>
          </w:p>
        </w:tc>
      </w:tr>
      <w:tr w:rsidR="001B5720" w14:paraId="38408642" w14:textId="77777777" w:rsidTr="00FC25C6">
        <w:tc>
          <w:tcPr>
            <w:tcW w:w="1167" w:type="pct"/>
          </w:tcPr>
          <w:p w14:paraId="34390345" w14:textId="77777777" w:rsidR="001B5720" w:rsidRDefault="00027DDE">
            <w:pPr>
              <w:pStyle w:val="Compact"/>
            </w:pPr>
            <w:r>
              <w:t>Constraint</w:t>
            </w:r>
          </w:p>
        </w:tc>
        <w:tc>
          <w:tcPr>
            <w:tcW w:w="3833" w:type="pct"/>
          </w:tcPr>
          <w:p w14:paraId="0A3F44D6" w14:textId="77777777" w:rsidR="001B5720" w:rsidRDefault="00027DDE">
            <w:pPr>
              <w:pStyle w:val="Compact"/>
            </w:pPr>
            <w:r>
              <w:t>User must learn the relevant topics through IBM Skills Build beforehand</w:t>
            </w:r>
          </w:p>
        </w:tc>
      </w:tr>
    </w:tbl>
    <w:p w14:paraId="05731415" w14:textId="77777777" w:rsidR="00FC25C6" w:rsidRPr="00FC25C6" w:rsidRDefault="00FC25C6">
      <w:pPr>
        <w:rPr>
          <w:b/>
          <w:bCs/>
        </w:rPr>
      </w:pPr>
    </w:p>
    <w:tbl>
      <w:tblPr>
        <w:tblStyle w:val="TableGrid"/>
        <w:tblW w:w="5001" w:type="pct"/>
        <w:tblLook w:val="07E0" w:firstRow="1" w:lastRow="1" w:firstColumn="1" w:lastColumn="1" w:noHBand="1" w:noVBand="1"/>
      </w:tblPr>
      <w:tblGrid>
        <w:gridCol w:w="2236"/>
        <w:gridCol w:w="7342"/>
      </w:tblGrid>
      <w:tr w:rsidR="001B5720" w:rsidRPr="00FC25C6" w14:paraId="1529DCFA" w14:textId="77777777" w:rsidTr="00FC25C6">
        <w:tc>
          <w:tcPr>
            <w:tcW w:w="1167" w:type="pct"/>
          </w:tcPr>
          <w:p w14:paraId="1E6B5484" w14:textId="77777777" w:rsidR="001B5720" w:rsidRPr="00FC25C6" w:rsidRDefault="00027DDE">
            <w:pPr>
              <w:pStyle w:val="Compact"/>
              <w:rPr>
                <w:b/>
                <w:bCs/>
              </w:rPr>
            </w:pPr>
            <w:r w:rsidRPr="00FC25C6">
              <w:rPr>
                <w:b/>
                <w:bCs/>
              </w:rPr>
              <w:t>ID and Title</w:t>
            </w:r>
          </w:p>
        </w:tc>
        <w:tc>
          <w:tcPr>
            <w:tcW w:w="3833" w:type="pct"/>
          </w:tcPr>
          <w:p w14:paraId="16960AD2" w14:textId="24063FAA" w:rsidR="001B5720" w:rsidRPr="00FC25C6" w:rsidRDefault="00027DDE">
            <w:pPr>
              <w:pStyle w:val="Compact"/>
              <w:rPr>
                <w:b/>
                <w:bCs/>
              </w:rPr>
            </w:pPr>
            <w:r w:rsidRPr="00FC25C6">
              <w:rPr>
                <w:b/>
                <w:bCs/>
              </w:rPr>
              <w:t>NFR 3.6</w:t>
            </w:r>
            <w:r w:rsidR="00FC25C6">
              <w:rPr>
                <w:b/>
                <w:bCs/>
              </w:rPr>
              <w:t xml:space="preserve"> </w:t>
            </w:r>
            <w:r w:rsidR="00FC25C6" w:rsidRPr="00FC25C6">
              <w:t>-</w:t>
            </w:r>
            <w:r w:rsidRPr="00FC25C6">
              <w:rPr>
                <w:b/>
                <w:bCs/>
              </w:rPr>
              <w:t xml:space="preserve"> Music</w:t>
            </w:r>
          </w:p>
        </w:tc>
      </w:tr>
      <w:tr w:rsidR="001B5720" w14:paraId="4ECEF997" w14:textId="77777777" w:rsidTr="00FC25C6">
        <w:tc>
          <w:tcPr>
            <w:tcW w:w="1167" w:type="pct"/>
          </w:tcPr>
          <w:p w14:paraId="020F2FA0" w14:textId="77777777" w:rsidR="001B5720" w:rsidRDefault="00027DDE">
            <w:pPr>
              <w:pStyle w:val="Compact"/>
            </w:pPr>
            <w:r>
              <w:t>Type</w:t>
            </w:r>
          </w:p>
        </w:tc>
        <w:tc>
          <w:tcPr>
            <w:tcW w:w="3833" w:type="pct"/>
          </w:tcPr>
          <w:p w14:paraId="1BA2C792" w14:textId="77777777" w:rsidR="001B5720" w:rsidRDefault="00027DDE">
            <w:pPr>
              <w:pStyle w:val="Compact"/>
            </w:pPr>
            <w:r>
              <w:t>User Experience</w:t>
            </w:r>
          </w:p>
        </w:tc>
      </w:tr>
      <w:tr w:rsidR="001B5720" w14:paraId="22D0BC2D" w14:textId="77777777" w:rsidTr="00FC25C6">
        <w:tc>
          <w:tcPr>
            <w:tcW w:w="1167" w:type="pct"/>
          </w:tcPr>
          <w:p w14:paraId="754A069F" w14:textId="77777777" w:rsidR="001B5720" w:rsidRDefault="00027DDE">
            <w:pPr>
              <w:pStyle w:val="Compact"/>
            </w:pPr>
            <w:r>
              <w:t>Metric</w:t>
            </w:r>
          </w:p>
        </w:tc>
        <w:tc>
          <w:tcPr>
            <w:tcW w:w="3833" w:type="pct"/>
          </w:tcPr>
          <w:p w14:paraId="33ECE9C3" w14:textId="18C8305A" w:rsidR="001B5720" w:rsidRDefault="00027DDE">
            <w:pPr>
              <w:pStyle w:val="Compact"/>
            </w:pPr>
            <w:r>
              <w:t xml:space="preserve">Music should </w:t>
            </w:r>
            <w:r w:rsidR="00C2190E" w:rsidRPr="003A26A5">
              <w:rPr>
                <w:color w:val="00B050"/>
              </w:rPr>
              <w:t>suit</w:t>
            </w:r>
            <w:r>
              <w:t xml:space="preserve"> each area</w:t>
            </w:r>
          </w:p>
        </w:tc>
      </w:tr>
    </w:tbl>
    <w:p w14:paraId="6938BA29"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660D8E2A" w14:textId="77777777" w:rsidTr="00FC25C6">
        <w:tc>
          <w:tcPr>
            <w:tcW w:w="1167" w:type="pct"/>
          </w:tcPr>
          <w:p w14:paraId="3CCFD820" w14:textId="77777777" w:rsidR="001B5720" w:rsidRPr="00FC25C6" w:rsidRDefault="00027DDE">
            <w:pPr>
              <w:pStyle w:val="Compact"/>
              <w:rPr>
                <w:b/>
                <w:bCs/>
              </w:rPr>
            </w:pPr>
            <w:r w:rsidRPr="00FC25C6">
              <w:rPr>
                <w:b/>
                <w:bCs/>
              </w:rPr>
              <w:t>ID and Title</w:t>
            </w:r>
          </w:p>
        </w:tc>
        <w:tc>
          <w:tcPr>
            <w:tcW w:w="3833" w:type="pct"/>
          </w:tcPr>
          <w:p w14:paraId="0CA30BEF" w14:textId="0D67ED4B" w:rsidR="001B5720" w:rsidRPr="00FC25C6" w:rsidRDefault="00027DDE">
            <w:pPr>
              <w:pStyle w:val="Compact"/>
              <w:rPr>
                <w:b/>
                <w:bCs/>
              </w:rPr>
            </w:pPr>
            <w:r w:rsidRPr="00FC25C6">
              <w:rPr>
                <w:b/>
                <w:bCs/>
              </w:rPr>
              <w:t xml:space="preserve">NFR 3.7 </w:t>
            </w:r>
            <w:r w:rsidR="00FC25C6">
              <w:rPr>
                <w:b/>
                <w:bCs/>
              </w:rPr>
              <w:t xml:space="preserve">- </w:t>
            </w:r>
            <w:r w:rsidRPr="00FC25C6">
              <w:rPr>
                <w:b/>
                <w:bCs/>
              </w:rPr>
              <w:t>Progression</w:t>
            </w:r>
          </w:p>
        </w:tc>
      </w:tr>
      <w:tr w:rsidR="001B5720" w14:paraId="15B56182" w14:textId="77777777" w:rsidTr="00FC25C6">
        <w:tc>
          <w:tcPr>
            <w:tcW w:w="1167" w:type="pct"/>
          </w:tcPr>
          <w:p w14:paraId="3113BFE5" w14:textId="77777777" w:rsidR="001B5720" w:rsidRDefault="00027DDE">
            <w:pPr>
              <w:pStyle w:val="Compact"/>
            </w:pPr>
            <w:r>
              <w:t>Type</w:t>
            </w:r>
          </w:p>
        </w:tc>
        <w:tc>
          <w:tcPr>
            <w:tcW w:w="3833" w:type="pct"/>
          </w:tcPr>
          <w:p w14:paraId="5DB5777A" w14:textId="77777777" w:rsidR="001B5720" w:rsidRDefault="00027DDE">
            <w:pPr>
              <w:pStyle w:val="Compact"/>
            </w:pPr>
            <w:r>
              <w:t>User Experience</w:t>
            </w:r>
          </w:p>
        </w:tc>
      </w:tr>
      <w:tr w:rsidR="001B5720" w14:paraId="67954129" w14:textId="77777777" w:rsidTr="00FC25C6">
        <w:tc>
          <w:tcPr>
            <w:tcW w:w="1167" w:type="pct"/>
          </w:tcPr>
          <w:p w14:paraId="6A6A7810" w14:textId="77777777" w:rsidR="001B5720" w:rsidRDefault="00027DDE">
            <w:pPr>
              <w:pStyle w:val="Compact"/>
            </w:pPr>
            <w:r>
              <w:t>Metric</w:t>
            </w:r>
          </w:p>
        </w:tc>
        <w:tc>
          <w:tcPr>
            <w:tcW w:w="3833" w:type="pct"/>
          </w:tcPr>
          <w:p w14:paraId="118CF4BA" w14:textId="3F6B1D56" w:rsidR="001B5720" w:rsidRDefault="00027DDE">
            <w:pPr>
              <w:pStyle w:val="Compact"/>
            </w:pPr>
            <w:r>
              <w:t xml:space="preserve">The game must </w:t>
            </w:r>
            <w:r w:rsidR="00C2190E" w:rsidRPr="003A26A5">
              <w:rPr>
                <w:color w:val="00B050"/>
              </w:rPr>
              <w:t>include</w:t>
            </w:r>
            <w:r w:rsidRPr="00C2190E">
              <w:rPr>
                <w:color w:val="FF0000"/>
              </w:rPr>
              <w:t xml:space="preserve"> </w:t>
            </w:r>
            <w:r>
              <w:t xml:space="preserve">an aspect of progression where items are gained </w:t>
            </w:r>
            <w:r w:rsidR="00C2190E" w:rsidRPr="003A26A5">
              <w:rPr>
                <w:color w:val="00B050"/>
              </w:rPr>
              <w:t>to the benefit of the user</w:t>
            </w:r>
          </w:p>
        </w:tc>
      </w:tr>
    </w:tbl>
    <w:p w14:paraId="15D2FB73" w14:textId="77777777" w:rsidR="00FC25C6" w:rsidRDefault="00FC25C6">
      <w:pPr>
        <w:pStyle w:val="Heading3"/>
      </w:pPr>
      <w:bookmarkStart w:id="51" w:name="risks-and-issues"/>
    </w:p>
    <w:p w14:paraId="117D7441" w14:textId="77777777" w:rsidR="00FC25C6" w:rsidRDefault="00FC25C6">
      <w:pPr>
        <w:rPr>
          <w:rFonts w:asciiTheme="majorHAnsi" w:eastAsiaTheme="majorEastAsia" w:hAnsiTheme="majorHAnsi" w:cstheme="majorBidi"/>
          <w:b/>
          <w:bCs/>
          <w:color w:val="4F81BD" w:themeColor="accent1"/>
        </w:rPr>
      </w:pPr>
      <w:r>
        <w:br w:type="page"/>
      </w:r>
    </w:p>
    <w:p w14:paraId="63F1A792" w14:textId="5A051EDA" w:rsidR="001B5720" w:rsidRDefault="00027DDE" w:rsidP="00BB0431">
      <w:pPr>
        <w:pStyle w:val="Heading1"/>
      </w:pPr>
      <w:bookmarkStart w:id="52" w:name="_Toc151327556"/>
      <w:bookmarkStart w:id="53" w:name="_Toc151536923"/>
      <w:r>
        <w:lastRenderedPageBreak/>
        <w:t>2.3 - Risks and Issues</w:t>
      </w:r>
      <w:bookmarkEnd w:id="51"/>
      <w:bookmarkEnd w:id="52"/>
      <w:bookmarkEnd w:id="53"/>
    </w:p>
    <w:p w14:paraId="48B67889" w14:textId="4F80216D" w:rsidR="001B5720" w:rsidRPr="003A26A5" w:rsidRDefault="00027DDE">
      <w:pPr>
        <w:pStyle w:val="FirstParagraph"/>
        <w:rPr>
          <w:color w:val="00B050"/>
        </w:rPr>
      </w:pPr>
      <w:r w:rsidRPr="003A26A5">
        <w:rPr>
          <w:color w:val="00B050"/>
        </w:rPr>
        <w:t xml:space="preserve">This section outlines potential risks, how they could harm </w:t>
      </w:r>
      <w:r w:rsidR="00504D8E" w:rsidRPr="003A26A5">
        <w:rPr>
          <w:color w:val="00B050"/>
        </w:rPr>
        <w:t>our</w:t>
      </w:r>
      <w:r w:rsidRPr="003A26A5">
        <w:rPr>
          <w:color w:val="00B050"/>
        </w:rPr>
        <w:t xml:space="preserve"> project, and how we </w:t>
      </w:r>
      <w:r w:rsidR="00504D8E" w:rsidRPr="003A26A5">
        <w:rPr>
          <w:color w:val="00B050"/>
        </w:rPr>
        <w:t>intend</w:t>
      </w:r>
      <w:r w:rsidRPr="003A26A5">
        <w:rPr>
          <w:color w:val="00B050"/>
        </w:rPr>
        <w:t xml:space="preserve"> to mitigate</w:t>
      </w:r>
      <w:r w:rsidR="00504D8E" w:rsidRPr="003A26A5">
        <w:rPr>
          <w:color w:val="00B050"/>
        </w:rPr>
        <w:t xml:space="preserve"> them</w:t>
      </w:r>
      <w:r w:rsidRPr="003A26A5">
        <w:rPr>
          <w:color w:val="00B050"/>
        </w:rPr>
        <w:t xml:space="preserve">. </w:t>
      </w:r>
    </w:p>
    <w:tbl>
      <w:tblPr>
        <w:tblStyle w:val="TableGrid"/>
        <w:tblW w:w="5163" w:type="pct"/>
        <w:tblLook w:val="07E0" w:firstRow="1" w:lastRow="1" w:firstColumn="1" w:lastColumn="1" w:noHBand="1" w:noVBand="1"/>
      </w:tblPr>
      <w:tblGrid>
        <w:gridCol w:w="3320"/>
        <w:gridCol w:w="1885"/>
        <w:gridCol w:w="1217"/>
        <w:gridCol w:w="1496"/>
        <w:gridCol w:w="1970"/>
      </w:tblGrid>
      <w:tr w:rsidR="001259F6" w14:paraId="5F0B677E" w14:textId="77777777" w:rsidTr="001259F6">
        <w:tc>
          <w:tcPr>
            <w:tcW w:w="1679" w:type="pct"/>
            <w:tcBorders>
              <w:tl2br w:val="single" w:sz="4" w:space="0" w:color="auto"/>
            </w:tcBorders>
          </w:tcPr>
          <w:p w14:paraId="13FEE05F" w14:textId="22B4AD8C" w:rsidR="003D26F6" w:rsidRPr="001259F6" w:rsidRDefault="001259F6" w:rsidP="008D252B">
            <w:pPr>
              <w:pStyle w:val="Compact"/>
              <w:rPr>
                <w:vertAlign w:val="superscript"/>
              </w:rPr>
            </w:pPr>
            <w:r>
              <w:rPr>
                <w:vertAlign w:val="superscript"/>
              </w:rPr>
              <w:t xml:space="preserve">                                       </w:t>
            </w:r>
            <w:r w:rsidR="003D26F6" w:rsidRPr="001259F6">
              <w:rPr>
                <w:vertAlign w:val="superscript"/>
              </w:rPr>
              <w:t xml:space="preserve">Probability of Happening </w:t>
            </w:r>
            <w:r>
              <w:rPr>
                <w:vertAlign w:val="superscript"/>
              </w:rPr>
              <w:t xml:space="preserve">           </w:t>
            </w:r>
            <w:r w:rsidR="003D26F6" w:rsidRPr="001259F6">
              <w:rPr>
                <w:vertAlign w:val="superscript"/>
              </w:rPr>
              <w:t>Potential Consequences</w:t>
            </w:r>
          </w:p>
        </w:tc>
        <w:tc>
          <w:tcPr>
            <w:tcW w:w="953" w:type="pct"/>
          </w:tcPr>
          <w:p w14:paraId="33F254B6" w14:textId="77777777" w:rsidR="003D26F6" w:rsidRDefault="003D26F6" w:rsidP="008D252B">
            <w:pPr>
              <w:pStyle w:val="Compact"/>
            </w:pPr>
            <w:r>
              <w:t>Almost Impossible (1)</w:t>
            </w:r>
          </w:p>
        </w:tc>
        <w:tc>
          <w:tcPr>
            <w:tcW w:w="0" w:type="auto"/>
          </w:tcPr>
          <w:p w14:paraId="72A8866F" w14:textId="77777777" w:rsidR="003D26F6" w:rsidRDefault="003D26F6" w:rsidP="008D252B">
            <w:pPr>
              <w:pStyle w:val="Compact"/>
            </w:pPr>
            <w:r>
              <w:t>Not Likely (2)</w:t>
            </w:r>
          </w:p>
        </w:tc>
        <w:tc>
          <w:tcPr>
            <w:tcW w:w="0" w:type="auto"/>
          </w:tcPr>
          <w:p w14:paraId="463A32A1" w14:textId="77777777" w:rsidR="003D26F6" w:rsidRDefault="003D26F6" w:rsidP="008D252B">
            <w:pPr>
              <w:pStyle w:val="Compact"/>
            </w:pPr>
            <w:r>
              <w:t>Could Happen (3)</w:t>
            </w:r>
          </w:p>
        </w:tc>
        <w:tc>
          <w:tcPr>
            <w:tcW w:w="996" w:type="pct"/>
          </w:tcPr>
          <w:p w14:paraId="41B53051" w14:textId="77777777" w:rsidR="003D26F6" w:rsidRDefault="003D26F6" w:rsidP="008D252B">
            <w:pPr>
              <w:pStyle w:val="Compact"/>
            </w:pPr>
            <w:r>
              <w:t>Known to Happen (4)</w:t>
            </w:r>
          </w:p>
        </w:tc>
      </w:tr>
      <w:tr w:rsidR="001259F6" w14:paraId="2BCE2812" w14:textId="77777777" w:rsidTr="001259F6">
        <w:tc>
          <w:tcPr>
            <w:tcW w:w="1679" w:type="pct"/>
          </w:tcPr>
          <w:p w14:paraId="538E4555" w14:textId="77777777" w:rsidR="003D26F6" w:rsidRDefault="003D26F6" w:rsidP="008D252B">
            <w:pPr>
              <w:pStyle w:val="Compact"/>
            </w:pPr>
            <w:r>
              <w:t>Insignificant (1)</w:t>
            </w:r>
          </w:p>
        </w:tc>
        <w:tc>
          <w:tcPr>
            <w:tcW w:w="953" w:type="pct"/>
          </w:tcPr>
          <w:p w14:paraId="1406B1B0" w14:textId="77777777" w:rsidR="003D26F6" w:rsidRDefault="003D26F6" w:rsidP="00625C78">
            <w:pPr>
              <w:pStyle w:val="Compact"/>
              <w:jc w:val="center"/>
            </w:pPr>
            <w:r>
              <w:t>1</w:t>
            </w:r>
          </w:p>
        </w:tc>
        <w:tc>
          <w:tcPr>
            <w:tcW w:w="0" w:type="auto"/>
          </w:tcPr>
          <w:p w14:paraId="5FDB5E50" w14:textId="77777777" w:rsidR="003D26F6" w:rsidRDefault="003D26F6" w:rsidP="00625C78">
            <w:pPr>
              <w:pStyle w:val="Compact"/>
              <w:jc w:val="center"/>
            </w:pPr>
            <w:r>
              <w:t>2</w:t>
            </w:r>
          </w:p>
        </w:tc>
        <w:tc>
          <w:tcPr>
            <w:tcW w:w="0" w:type="auto"/>
          </w:tcPr>
          <w:p w14:paraId="7DBE17CC" w14:textId="77777777" w:rsidR="003D26F6" w:rsidRDefault="003D26F6" w:rsidP="00625C78">
            <w:pPr>
              <w:pStyle w:val="Compact"/>
              <w:jc w:val="center"/>
            </w:pPr>
            <w:r>
              <w:t>3</w:t>
            </w:r>
          </w:p>
        </w:tc>
        <w:tc>
          <w:tcPr>
            <w:tcW w:w="996" w:type="pct"/>
          </w:tcPr>
          <w:p w14:paraId="00A3ED2B" w14:textId="77777777" w:rsidR="003D26F6" w:rsidRDefault="003D26F6" w:rsidP="00625C78">
            <w:pPr>
              <w:pStyle w:val="Compact"/>
              <w:jc w:val="center"/>
            </w:pPr>
            <w:r>
              <w:t>4</w:t>
            </w:r>
          </w:p>
        </w:tc>
      </w:tr>
      <w:tr w:rsidR="001259F6" w14:paraId="54064E5A" w14:textId="77777777" w:rsidTr="001259F6">
        <w:tc>
          <w:tcPr>
            <w:tcW w:w="1679" w:type="pct"/>
          </w:tcPr>
          <w:p w14:paraId="1EE3FCC7" w14:textId="77777777" w:rsidR="003D26F6" w:rsidRDefault="003D26F6" w:rsidP="008D252B">
            <w:pPr>
              <w:pStyle w:val="Compact"/>
            </w:pPr>
            <w:r>
              <w:t>Minor (2)</w:t>
            </w:r>
          </w:p>
        </w:tc>
        <w:tc>
          <w:tcPr>
            <w:tcW w:w="953" w:type="pct"/>
          </w:tcPr>
          <w:p w14:paraId="2B653327" w14:textId="77777777" w:rsidR="003D26F6" w:rsidRDefault="003D26F6" w:rsidP="00625C78">
            <w:pPr>
              <w:pStyle w:val="Compact"/>
              <w:jc w:val="center"/>
            </w:pPr>
            <w:r>
              <w:t>2</w:t>
            </w:r>
          </w:p>
        </w:tc>
        <w:tc>
          <w:tcPr>
            <w:tcW w:w="0" w:type="auto"/>
          </w:tcPr>
          <w:p w14:paraId="64681A9F" w14:textId="77777777" w:rsidR="003D26F6" w:rsidRDefault="003D26F6" w:rsidP="00625C78">
            <w:pPr>
              <w:pStyle w:val="Compact"/>
              <w:jc w:val="center"/>
            </w:pPr>
            <w:r>
              <w:t>4</w:t>
            </w:r>
          </w:p>
        </w:tc>
        <w:tc>
          <w:tcPr>
            <w:tcW w:w="0" w:type="auto"/>
          </w:tcPr>
          <w:p w14:paraId="08D237D8" w14:textId="77777777" w:rsidR="003D26F6" w:rsidRDefault="003D26F6" w:rsidP="00625C78">
            <w:pPr>
              <w:pStyle w:val="Compact"/>
              <w:jc w:val="center"/>
            </w:pPr>
            <w:r>
              <w:t>6 (R4)</w:t>
            </w:r>
          </w:p>
        </w:tc>
        <w:tc>
          <w:tcPr>
            <w:tcW w:w="996" w:type="pct"/>
          </w:tcPr>
          <w:p w14:paraId="03B50ED2" w14:textId="77777777" w:rsidR="003D26F6" w:rsidRDefault="003D26F6" w:rsidP="00625C78">
            <w:pPr>
              <w:pStyle w:val="Compact"/>
              <w:jc w:val="center"/>
            </w:pPr>
            <w:r>
              <w:t>8</w:t>
            </w:r>
          </w:p>
        </w:tc>
      </w:tr>
      <w:tr w:rsidR="001259F6" w14:paraId="1653AE35" w14:textId="77777777" w:rsidTr="001259F6">
        <w:tc>
          <w:tcPr>
            <w:tcW w:w="1679" w:type="pct"/>
          </w:tcPr>
          <w:p w14:paraId="10F8B827" w14:textId="77777777" w:rsidR="003D26F6" w:rsidRDefault="003D26F6" w:rsidP="008D252B">
            <w:pPr>
              <w:pStyle w:val="Compact"/>
            </w:pPr>
            <w:r>
              <w:t>Moderate (3)</w:t>
            </w:r>
          </w:p>
        </w:tc>
        <w:tc>
          <w:tcPr>
            <w:tcW w:w="953" w:type="pct"/>
          </w:tcPr>
          <w:p w14:paraId="30BD6166" w14:textId="77777777" w:rsidR="003D26F6" w:rsidRDefault="003D26F6" w:rsidP="00625C78">
            <w:pPr>
              <w:pStyle w:val="Compact"/>
              <w:jc w:val="center"/>
            </w:pPr>
            <w:r>
              <w:t>3</w:t>
            </w:r>
          </w:p>
        </w:tc>
        <w:tc>
          <w:tcPr>
            <w:tcW w:w="0" w:type="auto"/>
          </w:tcPr>
          <w:p w14:paraId="6C4E467E" w14:textId="1A3ABB77" w:rsidR="003D26F6" w:rsidRDefault="003D26F6" w:rsidP="00625C78">
            <w:pPr>
              <w:pStyle w:val="Compact"/>
              <w:jc w:val="center"/>
            </w:pPr>
            <w:r>
              <w:t>6 (R7)</w:t>
            </w:r>
          </w:p>
        </w:tc>
        <w:tc>
          <w:tcPr>
            <w:tcW w:w="0" w:type="auto"/>
          </w:tcPr>
          <w:p w14:paraId="11F331B5" w14:textId="4548F062" w:rsidR="003D26F6" w:rsidRDefault="003D26F6" w:rsidP="00625C78">
            <w:pPr>
              <w:pStyle w:val="Compact"/>
              <w:jc w:val="center"/>
            </w:pPr>
            <w:r>
              <w:t>9 (R2, R6)</w:t>
            </w:r>
          </w:p>
        </w:tc>
        <w:tc>
          <w:tcPr>
            <w:tcW w:w="996" w:type="pct"/>
          </w:tcPr>
          <w:p w14:paraId="39C6AFD1" w14:textId="77777777" w:rsidR="003D26F6" w:rsidRDefault="003D26F6" w:rsidP="00625C78">
            <w:pPr>
              <w:pStyle w:val="Compact"/>
              <w:jc w:val="center"/>
            </w:pPr>
            <w:r>
              <w:t>12 (R5)</w:t>
            </w:r>
          </w:p>
        </w:tc>
      </w:tr>
      <w:tr w:rsidR="001259F6" w14:paraId="6FEA0753" w14:textId="77777777" w:rsidTr="001259F6">
        <w:tc>
          <w:tcPr>
            <w:tcW w:w="1679" w:type="pct"/>
          </w:tcPr>
          <w:p w14:paraId="234EF375" w14:textId="77777777" w:rsidR="003D26F6" w:rsidRDefault="003D26F6" w:rsidP="008D252B">
            <w:pPr>
              <w:pStyle w:val="Compact"/>
            </w:pPr>
            <w:r>
              <w:t>Major (4)</w:t>
            </w:r>
          </w:p>
        </w:tc>
        <w:tc>
          <w:tcPr>
            <w:tcW w:w="953" w:type="pct"/>
          </w:tcPr>
          <w:p w14:paraId="26DE9EEE" w14:textId="77777777" w:rsidR="003D26F6" w:rsidRDefault="003D26F6" w:rsidP="00625C78">
            <w:pPr>
              <w:pStyle w:val="Compact"/>
              <w:jc w:val="center"/>
            </w:pPr>
            <w:r>
              <w:t>4</w:t>
            </w:r>
          </w:p>
        </w:tc>
        <w:tc>
          <w:tcPr>
            <w:tcW w:w="0" w:type="auto"/>
          </w:tcPr>
          <w:p w14:paraId="4583D89E" w14:textId="77777777" w:rsidR="003D26F6" w:rsidRDefault="003D26F6" w:rsidP="00625C78">
            <w:pPr>
              <w:pStyle w:val="Compact"/>
              <w:jc w:val="center"/>
            </w:pPr>
            <w:r>
              <w:t>8 (R8)</w:t>
            </w:r>
          </w:p>
        </w:tc>
        <w:tc>
          <w:tcPr>
            <w:tcW w:w="0" w:type="auto"/>
          </w:tcPr>
          <w:p w14:paraId="6E19FC2A" w14:textId="77777777" w:rsidR="003D26F6" w:rsidRDefault="003D26F6" w:rsidP="00625C78">
            <w:pPr>
              <w:pStyle w:val="Compact"/>
              <w:jc w:val="center"/>
            </w:pPr>
            <w:r>
              <w:t>12 (R1)</w:t>
            </w:r>
          </w:p>
        </w:tc>
        <w:tc>
          <w:tcPr>
            <w:tcW w:w="996" w:type="pct"/>
          </w:tcPr>
          <w:p w14:paraId="75EBBE22" w14:textId="77777777" w:rsidR="003D26F6" w:rsidRDefault="003D26F6" w:rsidP="00625C78">
            <w:pPr>
              <w:pStyle w:val="Compact"/>
              <w:jc w:val="center"/>
            </w:pPr>
            <w:r>
              <w:t>16 (R3)</w:t>
            </w:r>
          </w:p>
        </w:tc>
      </w:tr>
    </w:tbl>
    <w:p w14:paraId="786750D5" w14:textId="586EF5D1" w:rsidR="00625C78" w:rsidRDefault="00625C78"/>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161629DE"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B3AFA36" w14:textId="77777777" w:rsidR="001B5720" w:rsidRPr="00FC25C6" w:rsidRDefault="00027DDE">
            <w:pPr>
              <w:pStyle w:val="Compact"/>
              <w:rPr>
                <w:sz w:val="21"/>
                <w:szCs w:val="21"/>
              </w:rPr>
            </w:pPr>
            <w:r w:rsidRPr="00FC25C6">
              <w:rPr>
                <w:sz w:val="21"/>
                <w:szCs w:val="21"/>
              </w:rPr>
              <w:t>Hazard</w:t>
            </w:r>
          </w:p>
        </w:tc>
        <w:tc>
          <w:tcPr>
            <w:tcW w:w="1560" w:type="dxa"/>
          </w:tcPr>
          <w:p w14:paraId="409DA64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What is at Risk?</w:t>
            </w:r>
          </w:p>
        </w:tc>
        <w:tc>
          <w:tcPr>
            <w:tcW w:w="1984" w:type="dxa"/>
          </w:tcPr>
          <w:p w14:paraId="7B02037B"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could they be harmful?</w:t>
            </w:r>
          </w:p>
        </w:tc>
        <w:tc>
          <w:tcPr>
            <w:tcW w:w="1134" w:type="dxa"/>
          </w:tcPr>
          <w:p w14:paraId="174C7D46" w14:textId="77777777" w:rsidR="001B5720" w:rsidRPr="000A7860"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1"/>
                <w:szCs w:val="21"/>
              </w:rPr>
            </w:pPr>
            <w:r w:rsidRPr="000A7860">
              <w:rPr>
                <w:b w:val="0"/>
                <w:bCs w:val="0"/>
                <w:sz w:val="21"/>
                <w:szCs w:val="21"/>
              </w:rPr>
              <w:t>Uncontrolled Risk Level</w:t>
            </w:r>
          </w:p>
        </w:tc>
        <w:tc>
          <w:tcPr>
            <w:tcW w:w="2126" w:type="dxa"/>
          </w:tcPr>
          <w:p w14:paraId="6C6E9602"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to minimize the risks</w:t>
            </w:r>
          </w:p>
        </w:tc>
        <w:tc>
          <w:tcPr>
            <w:cnfStyle w:val="000100000000" w:firstRow="0" w:lastRow="0" w:firstColumn="0" w:lastColumn="1" w:oddVBand="0" w:evenVBand="0" w:oddHBand="0" w:evenHBand="0" w:firstRowFirstColumn="0" w:firstRowLastColumn="0" w:lastRowFirstColumn="0" w:lastRowLastColumn="0"/>
            <w:tcW w:w="1275" w:type="dxa"/>
          </w:tcPr>
          <w:p w14:paraId="697DB1AD" w14:textId="77777777" w:rsidR="001B5720" w:rsidRPr="000A7860" w:rsidRDefault="00027DDE" w:rsidP="00625C78">
            <w:pPr>
              <w:pStyle w:val="Compact"/>
              <w:jc w:val="center"/>
              <w:rPr>
                <w:b w:val="0"/>
                <w:bCs w:val="0"/>
                <w:sz w:val="21"/>
                <w:szCs w:val="21"/>
              </w:rPr>
            </w:pPr>
            <w:r w:rsidRPr="000A7860">
              <w:rPr>
                <w:b w:val="0"/>
                <w:bCs w:val="0"/>
                <w:sz w:val="21"/>
                <w:szCs w:val="21"/>
              </w:rPr>
              <w:t>Controlled Risk Level</w:t>
            </w:r>
          </w:p>
        </w:tc>
      </w:tr>
      <w:tr w:rsidR="001B5720" w:rsidRPr="00FC25C6" w14:paraId="5293FA74"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B50F254" w14:textId="77777777" w:rsidR="001B5720" w:rsidRPr="00FC25C6" w:rsidRDefault="00027DDE">
            <w:pPr>
              <w:pStyle w:val="Compact"/>
              <w:rPr>
                <w:sz w:val="22"/>
                <w:szCs w:val="22"/>
              </w:rPr>
            </w:pPr>
            <w:r w:rsidRPr="00FC25C6">
              <w:rPr>
                <w:sz w:val="22"/>
                <w:szCs w:val="22"/>
              </w:rPr>
              <w:t>R1 - Not Being Completed on Time</w:t>
            </w:r>
          </w:p>
        </w:tc>
        <w:tc>
          <w:tcPr>
            <w:tcW w:w="1560" w:type="dxa"/>
          </w:tcPr>
          <w:p w14:paraId="1B6D61B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 &amp; client satisfaction</w:t>
            </w:r>
          </w:p>
        </w:tc>
        <w:tc>
          <w:tcPr>
            <w:tcW w:w="1984" w:type="dxa"/>
          </w:tcPr>
          <w:p w14:paraId="4E49DA22"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lays result in missing milestones, which will disappoint the client</w:t>
            </w:r>
          </w:p>
        </w:tc>
        <w:tc>
          <w:tcPr>
            <w:tcW w:w="1134" w:type="dxa"/>
          </w:tcPr>
          <w:p w14:paraId="0242167C"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2</w:t>
            </w:r>
          </w:p>
        </w:tc>
        <w:tc>
          <w:tcPr>
            <w:tcW w:w="2126" w:type="dxa"/>
          </w:tcPr>
          <w:p w14:paraId="3C653524"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mplement a well-defined schedule and monitor progress to deal with issues</w:t>
            </w:r>
          </w:p>
        </w:tc>
        <w:tc>
          <w:tcPr>
            <w:cnfStyle w:val="000100000000" w:firstRow="0" w:lastRow="0" w:firstColumn="0" w:lastColumn="1" w:oddVBand="0" w:evenVBand="0" w:oddHBand="0" w:evenHBand="0" w:firstRowFirstColumn="0" w:firstRowLastColumn="0" w:lastRowFirstColumn="0" w:lastRowLastColumn="0"/>
            <w:tcW w:w="1275" w:type="dxa"/>
          </w:tcPr>
          <w:p w14:paraId="11B4725C" w14:textId="77777777" w:rsidR="001B5720" w:rsidRPr="000A7860" w:rsidRDefault="00027DDE" w:rsidP="00625C78">
            <w:pPr>
              <w:pStyle w:val="Compact"/>
              <w:jc w:val="center"/>
              <w:rPr>
                <w:b w:val="0"/>
                <w:bCs w:val="0"/>
                <w:sz w:val="22"/>
                <w:szCs w:val="22"/>
              </w:rPr>
            </w:pPr>
            <w:r w:rsidRPr="000A7860">
              <w:rPr>
                <w:b w:val="0"/>
                <w:bCs w:val="0"/>
                <w:sz w:val="22"/>
                <w:szCs w:val="22"/>
              </w:rPr>
              <w:t>6</w:t>
            </w:r>
          </w:p>
        </w:tc>
      </w:tr>
      <w:tr w:rsidR="001B5720" w:rsidRPr="00FC25C6" w14:paraId="144E653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1FC157A" w14:textId="77777777" w:rsidR="001B5720" w:rsidRPr="00FC25C6" w:rsidRDefault="00027DDE">
            <w:pPr>
              <w:pStyle w:val="Compact"/>
              <w:rPr>
                <w:sz w:val="22"/>
                <w:szCs w:val="22"/>
              </w:rPr>
            </w:pPr>
            <w:r w:rsidRPr="00FC25C6">
              <w:rPr>
                <w:sz w:val="22"/>
                <w:szCs w:val="22"/>
              </w:rPr>
              <w:t>R2 - Group Dynamic</w:t>
            </w:r>
          </w:p>
        </w:tc>
        <w:tc>
          <w:tcPr>
            <w:tcW w:w="1560" w:type="dxa"/>
          </w:tcPr>
          <w:p w14:paraId="0ED09AED"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Team cohesion &amp; project quality</w:t>
            </w:r>
          </w:p>
        </w:tc>
        <w:tc>
          <w:tcPr>
            <w:tcW w:w="1984" w:type="dxa"/>
          </w:tcPr>
          <w:p w14:paraId="73D4330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Arguments lead to lower quality product, and delays</w:t>
            </w:r>
          </w:p>
        </w:tc>
        <w:tc>
          <w:tcPr>
            <w:tcW w:w="1134" w:type="dxa"/>
          </w:tcPr>
          <w:p w14:paraId="2EB5EDC8"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9</w:t>
            </w:r>
          </w:p>
        </w:tc>
        <w:tc>
          <w:tcPr>
            <w:tcW w:w="2126" w:type="dxa"/>
          </w:tcPr>
          <w:p w14:paraId="146FD685"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Establish clear roles and responsibilities, address issues promptly</w:t>
            </w:r>
          </w:p>
        </w:tc>
        <w:tc>
          <w:tcPr>
            <w:cnfStyle w:val="000100000000" w:firstRow="0" w:lastRow="0" w:firstColumn="0" w:lastColumn="1" w:oddVBand="0" w:evenVBand="0" w:oddHBand="0" w:evenHBand="0" w:firstRowFirstColumn="0" w:firstRowLastColumn="0" w:lastRowFirstColumn="0" w:lastRowLastColumn="0"/>
            <w:tcW w:w="1275" w:type="dxa"/>
          </w:tcPr>
          <w:p w14:paraId="21855D06"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r w:rsidR="001B5720" w:rsidRPr="00FC25C6" w14:paraId="68E51492"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E8D544F" w14:textId="77777777" w:rsidR="001B5720" w:rsidRPr="00FC25C6" w:rsidRDefault="00027DDE">
            <w:pPr>
              <w:pStyle w:val="Compact"/>
              <w:rPr>
                <w:sz w:val="22"/>
                <w:szCs w:val="22"/>
              </w:rPr>
            </w:pPr>
            <w:r w:rsidRPr="00FC25C6">
              <w:rPr>
                <w:sz w:val="22"/>
                <w:szCs w:val="22"/>
              </w:rPr>
              <w:t>R3 - Lack of Group’s Technical Knowledge</w:t>
            </w:r>
          </w:p>
        </w:tc>
        <w:tc>
          <w:tcPr>
            <w:tcW w:w="1560" w:type="dxa"/>
          </w:tcPr>
          <w:p w14:paraId="2EE81B1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quality and timeline</w:t>
            </w:r>
          </w:p>
        </w:tc>
        <w:tc>
          <w:tcPr>
            <w:tcW w:w="1984" w:type="dxa"/>
          </w:tcPr>
          <w:p w14:paraId="19630FC7"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nability to meet project requirements</w:t>
            </w:r>
          </w:p>
        </w:tc>
        <w:tc>
          <w:tcPr>
            <w:tcW w:w="1134" w:type="dxa"/>
          </w:tcPr>
          <w:p w14:paraId="08610C67"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6</w:t>
            </w:r>
          </w:p>
        </w:tc>
        <w:tc>
          <w:tcPr>
            <w:tcW w:w="2126" w:type="dxa"/>
          </w:tcPr>
          <w:p w14:paraId="0E258D5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dentify skill gaps and train to fill gaps</w:t>
            </w:r>
          </w:p>
        </w:tc>
        <w:tc>
          <w:tcPr>
            <w:cnfStyle w:val="000100000000" w:firstRow="0" w:lastRow="0" w:firstColumn="0" w:lastColumn="1" w:oddVBand="0" w:evenVBand="0" w:oddHBand="0" w:evenHBand="0" w:firstRowFirstColumn="0" w:firstRowLastColumn="0" w:lastRowFirstColumn="0" w:lastRowLastColumn="0"/>
            <w:tcW w:w="1275" w:type="dxa"/>
          </w:tcPr>
          <w:p w14:paraId="51ACAFE7" w14:textId="77777777" w:rsidR="001B5720" w:rsidRPr="000A7860" w:rsidRDefault="00027DDE" w:rsidP="00625C78">
            <w:pPr>
              <w:pStyle w:val="Compact"/>
              <w:jc w:val="center"/>
              <w:rPr>
                <w:b w:val="0"/>
                <w:bCs w:val="0"/>
                <w:sz w:val="22"/>
                <w:szCs w:val="22"/>
              </w:rPr>
            </w:pPr>
            <w:r w:rsidRPr="000A7860">
              <w:rPr>
                <w:b w:val="0"/>
                <w:bCs w:val="0"/>
                <w:sz w:val="22"/>
                <w:szCs w:val="22"/>
              </w:rPr>
              <w:t>9</w:t>
            </w:r>
          </w:p>
        </w:tc>
      </w:tr>
      <w:tr w:rsidR="001B5720" w:rsidRPr="00FC25C6" w14:paraId="5B9E3E07"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37531535" w14:textId="77777777" w:rsidR="001B5720" w:rsidRPr="00FC25C6" w:rsidRDefault="00027DDE">
            <w:pPr>
              <w:pStyle w:val="Compact"/>
              <w:rPr>
                <w:sz w:val="22"/>
                <w:szCs w:val="22"/>
              </w:rPr>
            </w:pPr>
            <w:r w:rsidRPr="00FC25C6">
              <w:rPr>
                <w:sz w:val="22"/>
                <w:szCs w:val="22"/>
              </w:rPr>
              <w:t>R4 - Scope Creep (uncontrolled expansion of project)</w:t>
            </w:r>
          </w:p>
        </w:tc>
        <w:tc>
          <w:tcPr>
            <w:tcW w:w="1560" w:type="dxa"/>
          </w:tcPr>
          <w:p w14:paraId="096168E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w:t>
            </w:r>
          </w:p>
        </w:tc>
        <w:tc>
          <w:tcPr>
            <w:tcW w:w="1984" w:type="dxa"/>
          </w:tcPr>
          <w:p w14:paraId="79010BF3" w14:textId="21EE5B85"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 xml:space="preserve">Project not </w:t>
            </w:r>
            <w:r w:rsidR="004A2443" w:rsidRPr="009C16E0">
              <w:rPr>
                <w:color w:val="00B050"/>
                <w:sz w:val="22"/>
                <w:szCs w:val="22"/>
              </w:rPr>
              <w:t>delivered</w:t>
            </w:r>
            <w:r w:rsidR="004A2443" w:rsidRPr="004A2443">
              <w:rPr>
                <w:color w:val="FF0000"/>
                <w:sz w:val="22"/>
                <w:szCs w:val="22"/>
              </w:rPr>
              <w:t xml:space="preserve"> </w:t>
            </w:r>
            <w:r w:rsidRPr="00036993">
              <w:rPr>
                <w:sz w:val="22"/>
                <w:szCs w:val="22"/>
              </w:rPr>
              <w:t>on time due to base features not being completed</w:t>
            </w:r>
          </w:p>
        </w:tc>
        <w:tc>
          <w:tcPr>
            <w:tcW w:w="1134" w:type="dxa"/>
          </w:tcPr>
          <w:p w14:paraId="38345A6B"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6</w:t>
            </w:r>
          </w:p>
        </w:tc>
        <w:tc>
          <w:tcPr>
            <w:tcW w:w="2126" w:type="dxa"/>
          </w:tcPr>
          <w:p w14:paraId="4B7D9F8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fine project scope clearly, use agile methodology to add new features after base completed</w:t>
            </w:r>
          </w:p>
        </w:tc>
        <w:tc>
          <w:tcPr>
            <w:cnfStyle w:val="000100000000" w:firstRow="0" w:lastRow="0" w:firstColumn="0" w:lastColumn="1" w:oddVBand="0" w:evenVBand="0" w:oddHBand="0" w:evenHBand="0" w:firstRowFirstColumn="0" w:firstRowLastColumn="0" w:lastRowFirstColumn="0" w:lastRowLastColumn="0"/>
            <w:tcW w:w="1275" w:type="dxa"/>
          </w:tcPr>
          <w:p w14:paraId="2D5CC92B"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r w:rsidR="001B5720" w:rsidRPr="00FC25C6" w14:paraId="26F76FE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0BE705A" w14:textId="77777777" w:rsidR="001B5720" w:rsidRPr="00FC25C6" w:rsidRDefault="00027DDE">
            <w:pPr>
              <w:pStyle w:val="Compact"/>
              <w:rPr>
                <w:sz w:val="22"/>
                <w:szCs w:val="22"/>
              </w:rPr>
            </w:pPr>
            <w:r w:rsidRPr="00FC25C6">
              <w:rPr>
                <w:sz w:val="22"/>
                <w:szCs w:val="22"/>
              </w:rPr>
              <w:t>R5 - Team Member Drops Out or is Unavailable</w:t>
            </w:r>
          </w:p>
        </w:tc>
        <w:tc>
          <w:tcPr>
            <w:tcW w:w="1560" w:type="dxa"/>
          </w:tcPr>
          <w:p w14:paraId="04E9166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Group members &amp; project timeline</w:t>
            </w:r>
          </w:p>
        </w:tc>
        <w:tc>
          <w:tcPr>
            <w:tcW w:w="1984" w:type="dxa"/>
          </w:tcPr>
          <w:p w14:paraId="7D0DEC05" w14:textId="06018DFF" w:rsidR="001B5720" w:rsidRPr="003A26A5" w:rsidRDefault="00027DDE">
            <w:pPr>
              <w:pStyle w:val="Compact"/>
              <w:cnfStyle w:val="000000000000" w:firstRow="0" w:lastRow="0" w:firstColumn="0" w:lastColumn="0" w:oddVBand="0" w:evenVBand="0" w:oddHBand="0" w:evenHBand="0" w:firstRowFirstColumn="0" w:firstRowLastColumn="0" w:lastRowFirstColumn="0" w:lastRowLastColumn="0"/>
              <w:rPr>
                <w:color w:val="00B050"/>
                <w:sz w:val="22"/>
                <w:szCs w:val="22"/>
              </w:rPr>
            </w:pPr>
            <w:r w:rsidRPr="003A26A5">
              <w:rPr>
                <w:color w:val="00B050"/>
                <w:sz w:val="22"/>
                <w:szCs w:val="22"/>
              </w:rPr>
              <w:t xml:space="preserve">Other group members have more work, </w:t>
            </w:r>
            <w:r w:rsidR="003A26A5" w:rsidRPr="003A26A5">
              <w:rPr>
                <w:color w:val="00B050"/>
                <w:sz w:val="22"/>
                <w:szCs w:val="22"/>
              </w:rPr>
              <w:t>bottlenecks</w:t>
            </w:r>
            <w:r w:rsidRPr="003A26A5">
              <w:rPr>
                <w:color w:val="00B050"/>
                <w:sz w:val="22"/>
                <w:szCs w:val="22"/>
              </w:rPr>
              <w:t xml:space="preserve"> if key member</w:t>
            </w:r>
            <w:r w:rsidR="003A26A5" w:rsidRPr="003A26A5">
              <w:rPr>
                <w:color w:val="00B050"/>
                <w:sz w:val="22"/>
                <w:szCs w:val="22"/>
              </w:rPr>
              <w:t>s’ work is delayed</w:t>
            </w:r>
          </w:p>
        </w:tc>
        <w:tc>
          <w:tcPr>
            <w:tcW w:w="1134" w:type="dxa"/>
          </w:tcPr>
          <w:p w14:paraId="1A248443" w14:textId="77777777" w:rsidR="001B5720" w:rsidRPr="000A7860"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0A7860">
              <w:rPr>
                <w:sz w:val="22"/>
                <w:szCs w:val="22"/>
              </w:rPr>
              <w:t>12</w:t>
            </w:r>
          </w:p>
        </w:tc>
        <w:tc>
          <w:tcPr>
            <w:tcW w:w="2126" w:type="dxa"/>
          </w:tcPr>
          <w:p w14:paraId="05F2CF57" w14:textId="174A1A55"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 xml:space="preserve">Cross train team members, or have </w:t>
            </w:r>
            <w:r w:rsidR="0048555F" w:rsidRPr="003A26A5">
              <w:rPr>
                <w:color w:val="00B050"/>
                <w:sz w:val="22"/>
                <w:szCs w:val="22"/>
              </w:rPr>
              <w:t>contingency</w:t>
            </w:r>
            <w:r w:rsidRPr="00036993">
              <w:rPr>
                <w:sz w:val="22"/>
                <w:szCs w:val="22"/>
              </w:rPr>
              <w:t xml:space="preserve"> plans</w:t>
            </w:r>
          </w:p>
        </w:tc>
        <w:tc>
          <w:tcPr>
            <w:cnfStyle w:val="000100000000" w:firstRow="0" w:lastRow="0" w:firstColumn="0" w:lastColumn="1" w:oddVBand="0" w:evenVBand="0" w:oddHBand="0" w:evenHBand="0" w:firstRowFirstColumn="0" w:firstRowLastColumn="0" w:lastRowFirstColumn="0" w:lastRowLastColumn="0"/>
            <w:tcW w:w="1275" w:type="dxa"/>
          </w:tcPr>
          <w:p w14:paraId="4F08FDA5" w14:textId="77777777" w:rsidR="001B5720" w:rsidRPr="000A7860" w:rsidRDefault="00027DDE" w:rsidP="00625C78">
            <w:pPr>
              <w:pStyle w:val="Compact"/>
              <w:jc w:val="center"/>
              <w:rPr>
                <w:b w:val="0"/>
                <w:bCs w:val="0"/>
                <w:sz w:val="22"/>
                <w:szCs w:val="22"/>
              </w:rPr>
            </w:pPr>
            <w:r w:rsidRPr="000A7860">
              <w:rPr>
                <w:b w:val="0"/>
                <w:bCs w:val="0"/>
                <w:sz w:val="22"/>
                <w:szCs w:val="22"/>
              </w:rPr>
              <w:t>6</w:t>
            </w:r>
          </w:p>
        </w:tc>
      </w:tr>
      <w:tr w:rsidR="001B5720" w:rsidRPr="00FC25C6" w14:paraId="6FD7CA68"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D8C6C92" w14:textId="77777777" w:rsidR="001B5720" w:rsidRPr="00FC25C6" w:rsidRDefault="00027DDE">
            <w:pPr>
              <w:pStyle w:val="Compact"/>
              <w:rPr>
                <w:sz w:val="22"/>
                <w:szCs w:val="22"/>
              </w:rPr>
            </w:pPr>
            <w:r w:rsidRPr="00FC25C6">
              <w:rPr>
                <w:sz w:val="22"/>
                <w:szCs w:val="22"/>
              </w:rPr>
              <w:t>R6 - Poor User Feedback</w:t>
            </w:r>
          </w:p>
        </w:tc>
        <w:tc>
          <w:tcPr>
            <w:tcW w:w="1560" w:type="dxa"/>
          </w:tcPr>
          <w:p w14:paraId="0F2E08B7"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User acceptance &amp; client happiness</w:t>
            </w:r>
          </w:p>
        </w:tc>
        <w:tc>
          <w:tcPr>
            <w:tcW w:w="1984" w:type="dxa"/>
          </w:tcPr>
          <w:p w14:paraId="741108B4"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Fail to create a positive user experience</w:t>
            </w:r>
          </w:p>
        </w:tc>
        <w:tc>
          <w:tcPr>
            <w:tcW w:w="1134" w:type="dxa"/>
          </w:tcPr>
          <w:p w14:paraId="4C87D262" w14:textId="77777777" w:rsidR="001B5720" w:rsidRPr="000A7860"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9</w:t>
            </w:r>
          </w:p>
        </w:tc>
        <w:tc>
          <w:tcPr>
            <w:tcW w:w="2126" w:type="dxa"/>
          </w:tcPr>
          <w:p w14:paraId="119ED026"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Conduct occasional user testing and gather feedback</w:t>
            </w:r>
          </w:p>
        </w:tc>
        <w:tc>
          <w:tcPr>
            <w:cnfStyle w:val="000100000000" w:firstRow="0" w:lastRow="0" w:firstColumn="0" w:lastColumn="1" w:oddVBand="0" w:evenVBand="0" w:oddHBand="0" w:evenHBand="0" w:firstRowFirstColumn="0" w:firstRowLastColumn="0" w:lastRowFirstColumn="0" w:lastRowLastColumn="0"/>
            <w:tcW w:w="1275" w:type="dxa"/>
          </w:tcPr>
          <w:p w14:paraId="14A3ED6A" w14:textId="77777777" w:rsidR="001B5720" w:rsidRPr="000A7860" w:rsidRDefault="00027DDE" w:rsidP="00625C78">
            <w:pPr>
              <w:pStyle w:val="Compact"/>
              <w:jc w:val="center"/>
              <w:rPr>
                <w:b w:val="0"/>
                <w:bCs w:val="0"/>
                <w:sz w:val="22"/>
                <w:szCs w:val="22"/>
              </w:rPr>
            </w:pPr>
            <w:r w:rsidRPr="000A7860">
              <w:rPr>
                <w:b w:val="0"/>
                <w:bCs w:val="0"/>
                <w:sz w:val="22"/>
                <w:szCs w:val="22"/>
              </w:rPr>
              <w:t>4</w:t>
            </w:r>
          </w:p>
        </w:tc>
      </w:tr>
    </w:tbl>
    <w:p w14:paraId="73EE4968" w14:textId="04B12344" w:rsidR="00625C78" w:rsidRDefault="00625C78"/>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400A85EF"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47CDBE3" w14:textId="66FF8716" w:rsidR="001B5720" w:rsidRPr="00FC25C6" w:rsidRDefault="00027DDE">
            <w:pPr>
              <w:pStyle w:val="Compact"/>
              <w:rPr>
                <w:sz w:val="22"/>
                <w:szCs w:val="22"/>
              </w:rPr>
            </w:pPr>
            <w:r w:rsidRPr="00FC25C6">
              <w:rPr>
                <w:sz w:val="22"/>
                <w:szCs w:val="22"/>
              </w:rPr>
              <w:t>R7 - Requirements Change</w:t>
            </w:r>
          </w:p>
        </w:tc>
        <w:tc>
          <w:tcPr>
            <w:tcW w:w="1560" w:type="dxa"/>
          </w:tcPr>
          <w:p w14:paraId="050C60B8"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Project scope &amp; timeline</w:t>
            </w:r>
          </w:p>
        </w:tc>
        <w:tc>
          <w:tcPr>
            <w:tcW w:w="1984" w:type="dxa"/>
          </w:tcPr>
          <w:p w14:paraId="46E730BC" w14:textId="68EF3FE4" w:rsidR="001B5720" w:rsidRPr="00036993" w:rsidRDefault="00FB320F">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AA3A6D">
              <w:rPr>
                <w:b w:val="0"/>
                <w:bCs w:val="0"/>
                <w:color w:val="00B050"/>
                <w:sz w:val="22"/>
                <w:szCs w:val="22"/>
              </w:rPr>
              <w:t>Content will need modi</w:t>
            </w:r>
            <w:r w:rsidR="00AA3A6D" w:rsidRPr="00AA3A6D">
              <w:rPr>
                <w:b w:val="0"/>
                <w:bCs w:val="0"/>
                <w:color w:val="00B050"/>
                <w:sz w:val="22"/>
                <w:szCs w:val="22"/>
              </w:rPr>
              <w:t>fication</w:t>
            </w:r>
            <w:r w:rsidR="00027DDE" w:rsidRPr="00036993">
              <w:rPr>
                <w:b w:val="0"/>
                <w:bCs w:val="0"/>
                <w:sz w:val="22"/>
                <w:szCs w:val="22"/>
              </w:rPr>
              <w:t>, potentially from a fundamental level</w:t>
            </w:r>
          </w:p>
        </w:tc>
        <w:tc>
          <w:tcPr>
            <w:tcW w:w="1134" w:type="dxa"/>
          </w:tcPr>
          <w:p w14:paraId="2E45777C" w14:textId="77777777" w:rsidR="001B5720" w:rsidRPr="000A7860"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16</w:t>
            </w:r>
          </w:p>
        </w:tc>
        <w:tc>
          <w:tcPr>
            <w:tcW w:w="2126" w:type="dxa"/>
          </w:tcPr>
          <w:p w14:paraId="3A05AC0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Document and manage project requirements, make the game flexibly to adapt to change</w:t>
            </w:r>
          </w:p>
        </w:tc>
        <w:tc>
          <w:tcPr>
            <w:cnfStyle w:val="000100000000" w:firstRow="0" w:lastRow="0" w:firstColumn="0" w:lastColumn="1" w:oddVBand="0" w:evenVBand="0" w:oddHBand="0" w:evenHBand="0" w:firstRowFirstColumn="0" w:firstRowLastColumn="0" w:lastRowFirstColumn="0" w:lastRowLastColumn="0"/>
            <w:tcW w:w="1275" w:type="dxa"/>
          </w:tcPr>
          <w:p w14:paraId="06A69764" w14:textId="77777777" w:rsidR="001B5720" w:rsidRPr="000A7860" w:rsidRDefault="00027DDE" w:rsidP="00625C78">
            <w:pPr>
              <w:pStyle w:val="Compact"/>
              <w:jc w:val="center"/>
              <w:rPr>
                <w:b w:val="0"/>
                <w:bCs w:val="0"/>
                <w:sz w:val="22"/>
                <w:szCs w:val="22"/>
              </w:rPr>
            </w:pPr>
            <w:r w:rsidRPr="000A7860">
              <w:rPr>
                <w:b w:val="0"/>
                <w:bCs w:val="0"/>
                <w:sz w:val="22"/>
                <w:szCs w:val="22"/>
              </w:rPr>
              <w:t>8</w:t>
            </w:r>
          </w:p>
        </w:tc>
      </w:tr>
      <w:tr w:rsidR="001B5720" w:rsidRPr="00FC25C6" w14:paraId="34F48A82"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EC0FAE9" w14:textId="77777777" w:rsidR="001B5720" w:rsidRPr="00FC25C6" w:rsidRDefault="00027DDE">
            <w:pPr>
              <w:pStyle w:val="Compact"/>
              <w:rPr>
                <w:sz w:val="22"/>
                <w:szCs w:val="22"/>
              </w:rPr>
            </w:pPr>
            <w:r w:rsidRPr="00FC25C6">
              <w:rPr>
                <w:sz w:val="22"/>
                <w:szCs w:val="22"/>
              </w:rPr>
              <w:t>R8 - Hardware Compatibility</w:t>
            </w:r>
          </w:p>
        </w:tc>
        <w:tc>
          <w:tcPr>
            <w:tcW w:w="1560" w:type="dxa"/>
          </w:tcPr>
          <w:p w14:paraId="7C66BBB8"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Game performance or accessibility</w:t>
            </w:r>
          </w:p>
        </w:tc>
        <w:tc>
          <w:tcPr>
            <w:tcW w:w="1984" w:type="dxa"/>
          </w:tcPr>
          <w:p w14:paraId="0C3C8472" w14:textId="43CD0A4A"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 xml:space="preserve">Poor performance or being unable to play on systems </w:t>
            </w:r>
          </w:p>
        </w:tc>
        <w:tc>
          <w:tcPr>
            <w:tcW w:w="1134" w:type="dxa"/>
          </w:tcPr>
          <w:p w14:paraId="08B1D3F9" w14:textId="77777777" w:rsidR="001B5720" w:rsidRPr="000A7860"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b w:val="0"/>
                <w:bCs w:val="0"/>
                <w:sz w:val="22"/>
                <w:szCs w:val="22"/>
              </w:rPr>
            </w:pPr>
            <w:r w:rsidRPr="000A7860">
              <w:rPr>
                <w:b w:val="0"/>
                <w:bCs w:val="0"/>
                <w:sz w:val="22"/>
                <w:szCs w:val="22"/>
              </w:rPr>
              <w:t>6</w:t>
            </w:r>
          </w:p>
        </w:tc>
        <w:tc>
          <w:tcPr>
            <w:tcW w:w="2126" w:type="dxa"/>
          </w:tcPr>
          <w:p w14:paraId="291DA0AB" w14:textId="3186229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 xml:space="preserve">Test on </w:t>
            </w:r>
            <w:r w:rsidR="00FC25C6" w:rsidRPr="00036993">
              <w:rPr>
                <w:b w:val="0"/>
                <w:bCs w:val="0"/>
                <w:sz w:val="22"/>
                <w:szCs w:val="22"/>
              </w:rPr>
              <w:t>several</w:t>
            </w:r>
            <w:r w:rsidRPr="00036993">
              <w:rPr>
                <w:b w:val="0"/>
                <w:bCs w:val="0"/>
                <w:sz w:val="22"/>
                <w:szCs w:val="22"/>
              </w:rPr>
              <w:t xml:space="preserve"> platforms and hardware configurations</w:t>
            </w:r>
          </w:p>
        </w:tc>
        <w:tc>
          <w:tcPr>
            <w:cnfStyle w:val="000100000000" w:firstRow="0" w:lastRow="0" w:firstColumn="0" w:lastColumn="1" w:oddVBand="0" w:evenVBand="0" w:oddHBand="0" w:evenHBand="0" w:firstRowFirstColumn="0" w:firstRowLastColumn="0" w:lastRowFirstColumn="0" w:lastRowLastColumn="0"/>
            <w:tcW w:w="1275" w:type="dxa"/>
          </w:tcPr>
          <w:p w14:paraId="70A99636" w14:textId="77777777" w:rsidR="001B5720" w:rsidRPr="000A7860" w:rsidRDefault="00027DDE" w:rsidP="00625C78">
            <w:pPr>
              <w:pStyle w:val="Compact"/>
              <w:jc w:val="center"/>
              <w:rPr>
                <w:b w:val="0"/>
                <w:bCs w:val="0"/>
                <w:sz w:val="22"/>
                <w:szCs w:val="22"/>
              </w:rPr>
            </w:pPr>
            <w:r w:rsidRPr="000A7860">
              <w:rPr>
                <w:b w:val="0"/>
                <w:bCs w:val="0"/>
                <w:sz w:val="22"/>
                <w:szCs w:val="22"/>
              </w:rPr>
              <w:t>2</w:t>
            </w:r>
          </w:p>
        </w:tc>
      </w:tr>
    </w:tbl>
    <w:p w14:paraId="6C7F99DC" w14:textId="77777777" w:rsidR="00625C78" w:rsidRDefault="00625C78" w:rsidP="00BB0431">
      <w:pPr>
        <w:pStyle w:val="Title"/>
      </w:pPr>
      <w:bookmarkStart w:id="54" w:name="project-development"/>
    </w:p>
    <w:p w14:paraId="539CF124" w14:textId="77777777" w:rsidR="00625C78" w:rsidRDefault="00625C78">
      <w:pPr>
        <w:rPr>
          <w:rFonts w:asciiTheme="majorHAnsi" w:eastAsiaTheme="majorEastAsia" w:hAnsiTheme="majorHAnsi" w:cstheme="majorBidi"/>
          <w:b/>
          <w:bCs/>
          <w:color w:val="345A8A" w:themeColor="accent1" w:themeShade="B5"/>
          <w:sz w:val="36"/>
          <w:szCs w:val="36"/>
        </w:rPr>
      </w:pPr>
      <w:r>
        <w:br w:type="page"/>
      </w:r>
    </w:p>
    <w:p w14:paraId="24725E7E" w14:textId="763E6B07" w:rsidR="001B5720" w:rsidRDefault="00027DDE" w:rsidP="00BB0431">
      <w:pPr>
        <w:pStyle w:val="Title"/>
      </w:pPr>
      <w:r>
        <w:lastRenderedPageBreak/>
        <w:t>3 - Project Development</w:t>
      </w:r>
      <w:bookmarkEnd w:id="54"/>
    </w:p>
    <w:p w14:paraId="529FC344" w14:textId="77777777" w:rsidR="001B5720" w:rsidRPr="00BB0431" w:rsidRDefault="00027DDE" w:rsidP="00BB0431">
      <w:pPr>
        <w:pStyle w:val="Heading1"/>
      </w:pPr>
      <w:bookmarkStart w:id="55" w:name="development-approach"/>
      <w:bookmarkStart w:id="56" w:name="_Toc151327557"/>
      <w:bookmarkStart w:id="57" w:name="_Toc151536924"/>
      <w:r w:rsidRPr="00BB0431">
        <w:t>3.1 - Development Approach</w:t>
      </w:r>
      <w:bookmarkEnd w:id="55"/>
      <w:bookmarkEnd w:id="56"/>
      <w:bookmarkEnd w:id="57"/>
    </w:p>
    <w:p w14:paraId="06B4D60F" w14:textId="77777777" w:rsidR="00DC0D30" w:rsidRDefault="00DC0D30" w:rsidP="00DC0D30">
      <w:pPr>
        <w:pStyle w:val="Heading2"/>
      </w:pPr>
      <w:bookmarkStart w:id="58" w:name="_Toc151536925"/>
      <w:bookmarkStart w:id="59" w:name="agile-versus-plan-driven"/>
      <w:bookmarkStart w:id="60" w:name="_Toc151327558"/>
      <w:r>
        <w:t>Team Roles</w:t>
      </w:r>
      <w:bookmarkEnd w:id="58"/>
    </w:p>
    <w:p w14:paraId="7E9D114D" w14:textId="3840AA66" w:rsidR="00CC54AB" w:rsidRDefault="00DC0D30" w:rsidP="00DC0D30">
      <w:pPr>
        <w:pStyle w:val="FirstParagraph"/>
      </w:pPr>
      <w:r>
        <w:t>Before tackling the project, we decided to</w:t>
      </w:r>
      <w:r w:rsidRPr="00CB6CCD">
        <w:rPr>
          <w:color w:val="FF0000"/>
        </w:rPr>
        <w:t xml:space="preserve"> </w:t>
      </w:r>
      <w:r w:rsidR="00CB6CCD" w:rsidRPr="00CB6CCD">
        <w:rPr>
          <w:color w:val="FF0000"/>
        </w:rPr>
        <w:t>conduct</w:t>
      </w:r>
      <w:r>
        <w:t xml:space="preserve"> a Belbin-like test, called the Plum Test </w:t>
      </w:r>
      <w:r w:rsidRPr="004A7A68">
        <w:rPr>
          <w:vertAlign w:val="superscript"/>
        </w:rPr>
        <w:t>[</w:t>
      </w:r>
      <w:r w:rsidR="00B33D32">
        <w:rPr>
          <w:vertAlign w:val="superscript"/>
        </w:rPr>
        <w:t>4</w:t>
      </w:r>
      <w:r w:rsidRPr="004A7A68">
        <w:rPr>
          <w:vertAlign w:val="superscript"/>
        </w:rPr>
        <w:t>]</w:t>
      </w:r>
      <w:r>
        <w:t xml:space="preserve">, and </w:t>
      </w:r>
      <w:r w:rsidR="000222A8" w:rsidRPr="00CC1D15">
        <w:rPr>
          <w:color w:val="7030A0"/>
        </w:rPr>
        <w:t>to</w:t>
      </w:r>
      <w:r w:rsidR="000222A8">
        <w:t xml:space="preserve"> </w:t>
      </w:r>
      <w:r>
        <w:t xml:space="preserve">assign roles for our team based on this. </w:t>
      </w:r>
    </w:p>
    <w:p w14:paraId="6284A276" w14:textId="3D72F5AE" w:rsidR="00DC0D30" w:rsidRPr="00F242CD" w:rsidRDefault="000222A8" w:rsidP="00DC0D30">
      <w:pPr>
        <w:pStyle w:val="FirstParagraph"/>
        <w:rPr>
          <w:color w:val="FF0000"/>
        </w:rPr>
      </w:pPr>
      <w:r w:rsidRPr="00AA3A6D">
        <w:rPr>
          <w:color w:val="00B050"/>
        </w:rPr>
        <w:t>Two</w:t>
      </w:r>
      <w:r w:rsidR="00DC0D30">
        <w:t xml:space="preserve"> members whose top talent is innovation</w:t>
      </w:r>
      <w:r w:rsidR="00F242CD">
        <w:t xml:space="preserve">, </w:t>
      </w:r>
      <w:r w:rsidR="00F242CD" w:rsidRPr="00AA3A6D">
        <w:rPr>
          <w:color w:val="00B050"/>
        </w:rPr>
        <w:t>were</w:t>
      </w:r>
      <w:r w:rsidR="00DC0D30" w:rsidRPr="00AA3A6D">
        <w:rPr>
          <w:color w:val="00B050"/>
        </w:rPr>
        <w:t xml:space="preserve"> assigned</w:t>
      </w:r>
      <w:r w:rsidR="00F242CD" w:rsidRPr="00AA3A6D">
        <w:rPr>
          <w:color w:val="00B050"/>
        </w:rPr>
        <w:t xml:space="preserve"> </w:t>
      </w:r>
      <w:r w:rsidR="00DC0D30" w:rsidRPr="00AA3A6D">
        <w:rPr>
          <w:color w:val="00B050"/>
        </w:rPr>
        <w:t>more creative roles.</w:t>
      </w:r>
    </w:p>
    <w:p w14:paraId="15597EBB" w14:textId="77777777" w:rsidR="00DC0D30" w:rsidRDefault="00DC0D30" w:rsidP="00DC0D30">
      <w:pPr>
        <w:numPr>
          <w:ilvl w:val="0"/>
          <w:numId w:val="7"/>
        </w:numPr>
      </w:pPr>
      <w:r>
        <w:t xml:space="preserve">Innovation, Execution: </w:t>
      </w:r>
      <w:r>
        <w:rPr>
          <w:b/>
        </w:rPr>
        <w:t>Lead Game Designer</w:t>
      </w:r>
    </w:p>
    <w:p w14:paraId="255F9B0F" w14:textId="77777777" w:rsidR="00DC0D30" w:rsidRDefault="00DC0D30" w:rsidP="00DC0D30">
      <w:pPr>
        <w:numPr>
          <w:ilvl w:val="0"/>
          <w:numId w:val="7"/>
        </w:numPr>
      </w:pPr>
      <w:r>
        <w:t xml:space="preserve">Innovation, Adaptation: </w:t>
      </w:r>
      <w:r>
        <w:rPr>
          <w:b/>
        </w:rPr>
        <w:t>Creativity Director</w:t>
      </w:r>
    </w:p>
    <w:p w14:paraId="5FCC6118" w14:textId="1DCE2AF9" w:rsidR="00DC0D30" w:rsidRDefault="008C598B" w:rsidP="00DC0D30">
      <w:pPr>
        <w:pStyle w:val="FirstParagraph"/>
      </w:pPr>
      <w:r>
        <w:t>We also have two</w:t>
      </w:r>
      <w:r w:rsidR="00D34F04">
        <w:t xml:space="preserve"> other</w:t>
      </w:r>
      <w:r>
        <w:t xml:space="preserve"> members who</w:t>
      </w:r>
      <w:r w:rsidR="00DC0D30">
        <w:t xml:space="preserve"> ha</w:t>
      </w:r>
      <w:r w:rsidR="009528B9">
        <w:t>ve</w:t>
      </w:r>
      <w:r w:rsidR="00DC0D30">
        <w:t xml:space="preserve"> varied top talent</w:t>
      </w:r>
      <w:r w:rsidR="009528B9">
        <w:t>s</w:t>
      </w:r>
      <w:r w:rsidR="00DC0D30">
        <w:t>.</w:t>
      </w:r>
    </w:p>
    <w:p w14:paraId="3EB5BCF8" w14:textId="77777777" w:rsidR="00DC0D30" w:rsidRDefault="00DC0D30" w:rsidP="00DC0D30">
      <w:pPr>
        <w:numPr>
          <w:ilvl w:val="0"/>
          <w:numId w:val="7"/>
        </w:numPr>
      </w:pPr>
      <w:r>
        <w:t xml:space="preserve">Communication, Teamwork: </w:t>
      </w:r>
      <w:r>
        <w:rPr>
          <w:b/>
        </w:rPr>
        <w:t>Communication and Management Specialist</w:t>
      </w:r>
    </w:p>
    <w:p w14:paraId="5D1F5B78" w14:textId="77777777" w:rsidR="00DC0D30" w:rsidRDefault="00DC0D30" w:rsidP="00DC0D30">
      <w:pPr>
        <w:numPr>
          <w:ilvl w:val="0"/>
          <w:numId w:val="7"/>
        </w:numPr>
      </w:pPr>
      <w:r>
        <w:t xml:space="preserve">Execution, Decision-Making: </w:t>
      </w:r>
      <w:r>
        <w:rPr>
          <w:b/>
        </w:rPr>
        <w:t>Technical Lead</w:t>
      </w:r>
    </w:p>
    <w:p w14:paraId="027934E6" w14:textId="59738C06" w:rsidR="00CC54AB" w:rsidRDefault="00CC54AB" w:rsidP="00DC0D30">
      <w:pPr>
        <w:pStyle w:val="FirstParagraph"/>
      </w:pPr>
      <w:r>
        <w:t xml:space="preserve">The last member of the team could not take the Plum Test, and hence was assigned to the role of </w:t>
      </w:r>
      <w:r w:rsidRPr="00CC54AB">
        <w:rPr>
          <w:b/>
          <w:bCs/>
        </w:rPr>
        <w:t>Developer</w:t>
      </w:r>
      <w:r w:rsidRPr="008C598B">
        <w:t>.</w:t>
      </w:r>
    </w:p>
    <w:p w14:paraId="14AA4078" w14:textId="1593E1FD" w:rsidR="00780478" w:rsidRPr="00AA3A6D" w:rsidRDefault="00EA3669" w:rsidP="00923F09">
      <w:pPr>
        <w:pStyle w:val="FirstParagraph"/>
        <w:rPr>
          <w:color w:val="00B050"/>
        </w:rPr>
      </w:pPr>
      <w:r w:rsidRPr="00AA3A6D">
        <w:rPr>
          <w:color w:val="00B050"/>
        </w:rPr>
        <w:t>We concluded that</w:t>
      </w:r>
      <w:r w:rsidR="00DC0D30">
        <w:t xml:space="preserve"> this approach is best for our team due to our </w:t>
      </w:r>
      <w:r w:rsidR="00EE1E34" w:rsidRPr="00AA3A6D">
        <w:rPr>
          <w:color w:val="00B050"/>
        </w:rPr>
        <w:t>collective</w:t>
      </w:r>
      <w:r w:rsidR="00EE1E34">
        <w:t xml:space="preserve"> </w:t>
      </w:r>
      <w:r w:rsidR="00DC0D30">
        <w:t xml:space="preserve">existing skill set and allows individual </w:t>
      </w:r>
      <w:r w:rsidR="00EE1E34" w:rsidRPr="00AA3A6D">
        <w:rPr>
          <w:color w:val="00B050"/>
        </w:rPr>
        <w:t>members</w:t>
      </w:r>
      <w:r w:rsidR="00DC0D30" w:rsidRPr="00AA3A6D">
        <w:rPr>
          <w:color w:val="00B050"/>
        </w:rPr>
        <w:t xml:space="preserve"> </w:t>
      </w:r>
      <w:r w:rsidR="00EE1E34" w:rsidRPr="00AA3A6D">
        <w:rPr>
          <w:color w:val="00B050"/>
        </w:rPr>
        <w:t xml:space="preserve">to showcase their </w:t>
      </w:r>
      <w:r w:rsidR="00DC0D30" w:rsidRPr="00AA3A6D">
        <w:rPr>
          <w:color w:val="00B050"/>
        </w:rPr>
        <w:t>talents</w:t>
      </w:r>
      <w:r w:rsidR="00EE1E34" w:rsidRPr="00AA3A6D">
        <w:rPr>
          <w:color w:val="00B050"/>
        </w:rPr>
        <w:t>.</w:t>
      </w:r>
    </w:p>
    <w:p w14:paraId="5612EA15" w14:textId="5C8E11D9" w:rsidR="001B5720" w:rsidRDefault="00027DDE" w:rsidP="00BB0431">
      <w:pPr>
        <w:pStyle w:val="Heading2"/>
      </w:pPr>
      <w:bookmarkStart w:id="61" w:name="_Toc151536926"/>
      <w:r>
        <w:t>Agile Versus Plan Driven</w:t>
      </w:r>
      <w:bookmarkEnd w:id="59"/>
      <w:bookmarkEnd w:id="60"/>
      <w:bookmarkEnd w:id="61"/>
    </w:p>
    <w:p w14:paraId="1280929F" w14:textId="404DE9A5" w:rsidR="00B33D32" w:rsidRDefault="00B33D32" w:rsidP="00B33D32">
      <w:pPr>
        <w:pStyle w:val="FirstParagraph"/>
      </w:pPr>
      <w:bookmarkStart w:id="62" w:name="project-schedule"/>
      <w:bookmarkStart w:id="63" w:name="_Toc151327560"/>
      <w:r>
        <w:t xml:space="preserve">We will be taking an agile </w:t>
      </w:r>
      <w:r w:rsidR="00951A48">
        <w:t>S</w:t>
      </w:r>
      <w:r>
        <w:t xml:space="preserve">crum approach to development, as </w:t>
      </w:r>
      <w:r w:rsidR="00C46C42" w:rsidRPr="00C46C42">
        <w:rPr>
          <w:color w:val="FF0000"/>
        </w:rPr>
        <w:t>this aids</w:t>
      </w:r>
      <w:r>
        <w:t xml:space="preserve"> us in several ways:</w:t>
      </w:r>
    </w:p>
    <w:p w14:paraId="6985864C" w14:textId="34A5AD72" w:rsidR="00B33D32" w:rsidRPr="00840AED" w:rsidRDefault="00B33D32" w:rsidP="00B33D32">
      <w:pPr>
        <w:pStyle w:val="BlockText"/>
        <w:numPr>
          <w:ilvl w:val="0"/>
          <w:numId w:val="16"/>
        </w:numPr>
        <w:rPr>
          <w:b/>
          <w:bCs/>
        </w:rPr>
      </w:pPr>
      <w:r w:rsidRPr="00840AED">
        <w:rPr>
          <w:b/>
          <w:bCs/>
        </w:rPr>
        <w:t>Adaptability to Change</w:t>
      </w:r>
    </w:p>
    <w:p w14:paraId="31A74B70" w14:textId="44DF3566" w:rsidR="00B764E6" w:rsidRDefault="00B33D32" w:rsidP="00B33D32">
      <w:pPr>
        <w:pStyle w:val="BlockText"/>
      </w:pPr>
      <w:r>
        <w:t>Features and priorities will greatly change as development progresses</w:t>
      </w:r>
      <w:r w:rsidR="00840AED">
        <w:t xml:space="preserve">, </w:t>
      </w:r>
      <w:r w:rsidR="00441932" w:rsidRPr="00AA3A6D">
        <w:rPr>
          <w:color w:val="00B050"/>
        </w:rPr>
        <w:t xml:space="preserve">and therefore </w:t>
      </w:r>
      <w:r w:rsidR="007447F2" w:rsidRPr="00AA3A6D">
        <w:rPr>
          <w:color w:val="00B050"/>
        </w:rPr>
        <w:t xml:space="preserve">by </w:t>
      </w:r>
      <w:r w:rsidR="00441932" w:rsidRPr="00AA3A6D">
        <w:rPr>
          <w:color w:val="00B050"/>
        </w:rPr>
        <w:t>utilizing</w:t>
      </w:r>
      <w:r w:rsidR="00840AED">
        <w:t xml:space="preserve"> </w:t>
      </w:r>
      <w:r w:rsidR="00951A48">
        <w:t>S</w:t>
      </w:r>
      <w:r w:rsidR="00840AED">
        <w:t>crum</w:t>
      </w:r>
      <w:r>
        <w:t xml:space="preserve"> we can </w:t>
      </w:r>
      <w:r w:rsidR="00840AED">
        <w:t xml:space="preserve">rapidly change aspects of the project without </w:t>
      </w:r>
      <w:r w:rsidR="00942EB5">
        <w:rPr>
          <w:color w:val="FF0000"/>
        </w:rPr>
        <w:t>impacting</w:t>
      </w:r>
      <w:r w:rsidR="00840AED">
        <w:t xml:space="preserve"> progress</w:t>
      </w:r>
      <w:r>
        <w:t xml:space="preserve">. </w:t>
      </w:r>
    </w:p>
    <w:p w14:paraId="427DF5B7" w14:textId="6CC73774" w:rsidR="00B33D32" w:rsidRDefault="00B33D32" w:rsidP="00B33D32">
      <w:pPr>
        <w:pStyle w:val="BlockText"/>
      </w:pPr>
      <w:r>
        <w:t xml:space="preserve">A waterfall approach to development would not allow this kind of </w:t>
      </w:r>
      <w:r w:rsidR="00840AED">
        <w:t>adaptability.</w:t>
      </w:r>
    </w:p>
    <w:p w14:paraId="75483ABB" w14:textId="187AB113" w:rsidR="00B33D32" w:rsidRPr="00840AED" w:rsidRDefault="00B33D32" w:rsidP="00B33D32">
      <w:pPr>
        <w:pStyle w:val="BlockText"/>
        <w:numPr>
          <w:ilvl w:val="0"/>
          <w:numId w:val="16"/>
        </w:numPr>
        <w:rPr>
          <w:b/>
          <w:bCs/>
        </w:rPr>
      </w:pPr>
      <w:r w:rsidRPr="00840AED">
        <w:rPr>
          <w:b/>
          <w:bCs/>
        </w:rPr>
        <w:t>Client Involvement</w:t>
      </w:r>
    </w:p>
    <w:p w14:paraId="40BEA4DB" w14:textId="4CE85DBB" w:rsidR="00B764E6" w:rsidRPr="001B5CA0" w:rsidRDefault="00B2626E" w:rsidP="00B33D32">
      <w:pPr>
        <w:pStyle w:val="BlockText"/>
        <w:rPr>
          <w:color w:val="FF0000"/>
        </w:rPr>
      </w:pPr>
      <w:r w:rsidRPr="009C16E0">
        <w:rPr>
          <w:color w:val="00B050"/>
        </w:rPr>
        <w:t>The</w:t>
      </w:r>
      <w:r w:rsidR="00942EB5" w:rsidRPr="009C16E0">
        <w:rPr>
          <w:color w:val="00B050"/>
        </w:rPr>
        <w:t xml:space="preserve"> client requ</w:t>
      </w:r>
      <w:r w:rsidRPr="009C16E0">
        <w:rPr>
          <w:color w:val="00B050"/>
        </w:rPr>
        <w:t>ires</w:t>
      </w:r>
      <w:r w:rsidR="00B33D32">
        <w:t xml:space="preserve"> regular updates from </w:t>
      </w:r>
      <w:r w:rsidR="00942EB5" w:rsidRPr="00AA3A6D">
        <w:rPr>
          <w:color w:val="00B050"/>
        </w:rPr>
        <w:t>our team</w:t>
      </w:r>
      <w:r w:rsidR="00942EB5">
        <w:t>,</w:t>
      </w:r>
      <w:r w:rsidR="00F628F8">
        <w:t xml:space="preserve"> we need a method that involves </w:t>
      </w:r>
      <w:r w:rsidR="00F628F8" w:rsidRPr="00407007">
        <w:rPr>
          <w:color w:val="FF0000"/>
        </w:rPr>
        <w:t>the</w:t>
      </w:r>
      <w:r w:rsidR="00407007" w:rsidRPr="00407007">
        <w:rPr>
          <w:color w:val="FF0000"/>
        </w:rPr>
        <w:t xml:space="preserve"> client</w:t>
      </w:r>
      <w:r w:rsidR="00F628F8">
        <w:t xml:space="preserve"> in the development process</w:t>
      </w:r>
      <w:r w:rsidR="00B33D32">
        <w:t>.</w:t>
      </w:r>
      <w:r w:rsidR="00F628F8">
        <w:t xml:space="preserve"> The agile methodology allows for this as the client can serve</w:t>
      </w:r>
      <w:r w:rsidR="00BA4199">
        <w:t xml:space="preserve"> </w:t>
      </w:r>
      <w:r w:rsidR="00407007">
        <w:t>in</w:t>
      </w:r>
      <w:r w:rsidR="001B5CA0">
        <w:t xml:space="preserve"> </w:t>
      </w:r>
      <w:r w:rsidR="001B5CA0" w:rsidRPr="00AA3A6D">
        <w:rPr>
          <w:color w:val="00B050"/>
        </w:rPr>
        <w:t xml:space="preserve">the role of </w:t>
      </w:r>
      <w:r w:rsidR="00F628F8" w:rsidRPr="00AA3A6D">
        <w:rPr>
          <w:color w:val="00B050"/>
        </w:rPr>
        <w:t>the product owner</w:t>
      </w:r>
      <w:r w:rsidR="00B33D32" w:rsidRPr="00AA3A6D">
        <w:rPr>
          <w:color w:val="00B050"/>
        </w:rPr>
        <w:t xml:space="preserve">. </w:t>
      </w:r>
    </w:p>
    <w:p w14:paraId="51F6E611" w14:textId="4EEA34DD" w:rsidR="00923F09" w:rsidRDefault="00B33D32" w:rsidP="00923F09">
      <w:pPr>
        <w:pStyle w:val="BlockText"/>
      </w:pPr>
      <w:r>
        <w:t xml:space="preserve">The lean innovation model </w:t>
      </w:r>
      <w:r w:rsidR="00C31BD8" w:rsidRPr="00AA3A6D">
        <w:rPr>
          <w:color w:val="00B050"/>
        </w:rPr>
        <w:t>would not be suitable</w:t>
      </w:r>
      <w:r>
        <w:t xml:space="preserve"> as</w:t>
      </w:r>
      <w:r w:rsidR="00840AED">
        <w:t xml:space="preserve"> it </w:t>
      </w:r>
      <w:r w:rsidR="00840AED" w:rsidRPr="00AA3A6D">
        <w:rPr>
          <w:color w:val="00B050"/>
        </w:rPr>
        <w:t xml:space="preserve">focuses </w:t>
      </w:r>
      <w:r w:rsidR="00C31BD8" w:rsidRPr="00AA3A6D">
        <w:rPr>
          <w:color w:val="00B050"/>
        </w:rPr>
        <w:t>solely</w:t>
      </w:r>
      <w:r w:rsidR="00C31BD8">
        <w:t xml:space="preserve"> </w:t>
      </w:r>
      <w:r w:rsidR="00840AED">
        <w:t>on completion of the project, whereas</w:t>
      </w:r>
      <w:r>
        <w:t xml:space="preserve"> </w:t>
      </w:r>
      <w:r w:rsidR="00E30357" w:rsidRPr="00AA3A6D">
        <w:rPr>
          <w:color w:val="00B050"/>
        </w:rPr>
        <w:t xml:space="preserve">our objective is to maintain </w:t>
      </w:r>
      <w:r>
        <w:t>a good relationship with our client and focus on their needs</w:t>
      </w:r>
      <w:r w:rsidR="00A14857">
        <w:t>.</w:t>
      </w:r>
      <w:r>
        <w:t xml:space="preserve"> </w:t>
      </w:r>
      <w:r w:rsidRPr="00B33D32">
        <w:rPr>
          <w:vertAlign w:val="superscript"/>
        </w:rPr>
        <w:t>[5]</w:t>
      </w:r>
    </w:p>
    <w:p w14:paraId="33BB1804" w14:textId="1C83369A" w:rsidR="00923F09" w:rsidRPr="00923F09" w:rsidRDefault="00923F09" w:rsidP="00923F09">
      <w:r>
        <w:br w:type="page"/>
      </w:r>
    </w:p>
    <w:p w14:paraId="3A3498C7" w14:textId="177E98EA" w:rsidR="00B33D32" w:rsidRPr="00840AED" w:rsidRDefault="00B33D32" w:rsidP="00B33D32">
      <w:pPr>
        <w:pStyle w:val="BlockText"/>
        <w:numPr>
          <w:ilvl w:val="0"/>
          <w:numId w:val="16"/>
        </w:numPr>
        <w:rPr>
          <w:b/>
          <w:bCs/>
        </w:rPr>
      </w:pPr>
      <w:r w:rsidRPr="00840AED">
        <w:rPr>
          <w:b/>
          <w:bCs/>
        </w:rPr>
        <w:lastRenderedPageBreak/>
        <w:t>Cross-Functional Team</w:t>
      </w:r>
    </w:p>
    <w:p w14:paraId="4B11F319" w14:textId="468C7665" w:rsidR="00B764E6" w:rsidRDefault="00B33D32" w:rsidP="00B33D32">
      <w:pPr>
        <w:pStyle w:val="BlockText"/>
      </w:pPr>
      <w:r>
        <w:t>Everybody in our team has a different level of knowledge when it comes to game development. By</w:t>
      </w:r>
      <w:r w:rsidR="008A5AD6">
        <w:t xml:space="preserve"> using Scrum</w:t>
      </w:r>
      <w:r>
        <w:t xml:space="preserve">, team members </w:t>
      </w:r>
      <w:r w:rsidRPr="00D74D8D">
        <w:rPr>
          <w:color w:val="00B050"/>
        </w:rPr>
        <w:t>can share</w:t>
      </w:r>
      <w:r w:rsidR="007E77FE" w:rsidRPr="00D74D8D">
        <w:rPr>
          <w:color w:val="00B050"/>
        </w:rPr>
        <w:t xml:space="preserve"> </w:t>
      </w:r>
      <w:r w:rsidR="007D0329" w:rsidRPr="00D74D8D">
        <w:rPr>
          <w:color w:val="00B050"/>
        </w:rPr>
        <w:t>knowledge</w:t>
      </w:r>
      <w:r w:rsidRPr="00D74D8D">
        <w:rPr>
          <w:color w:val="00B050"/>
        </w:rPr>
        <w:t xml:space="preserve"> and</w:t>
      </w:r>
      <w:r>
        <w:t xml:space="preserve"> collaborate </w:t>
      </w:r>
      <w:r w:rsidR="00AA3A6D" w:rsidRPr="00AA3A6D">
        <w:rPr>
          <w:color w:val="00B050"/>
        </w:rPr>
        <w:t xml:space="preserve">more </w:t>
      </w:r>
      <w:r w:rsidRPr="00AA3A6D">
        <w:rPr>
          <w:color w:val="00B050"/>
        </w:rPr>
        <w:t>e</w:t>
      </w:r>
      <w:r w:rsidR="00301050" w:rsidRPr="00AA3A6D">
        <w:rPr>
          <w:color w:val="00B050"/>
        </w:rPr>
        <w:t>ffectively</w:t>
      </w:r>
      <w:r w:rsidR="008A5AD6">
        <w:t xml:space="preserve"> through the Scrum master and daily meetings</w:t>
      </w:r>
      <w:r>
        <w:t xml:space="preserve">. </w:t>
      </w:r>
    </w:p>
    <w:p w14:paraId="0ED5CDF5" w14:textId="7A05C98C" w:rsidR="00B33D32" w:rsidRDefault="00B33D32" w:rsidP="00B33D32">
      <w:pPr>
        <w:pStyle w:val="BlockText"/>
      </w:pPr>
      <w:r>
        <w:t xml:space="preserve">A plan driven approach </w:t>
      </w:r>
      <w:r w:rsidR="008A5AD6">
        <w:t>will</w:t>
      </w:r>
      <w:r>
        <w:t xml:space="preserve"> cause major issues if a member ends up falling behind on their tasks</w:t>
      </w:r>
      <w:r w:rsidR="008A5AD6">
        <w:t xml:space="preserve"> </w:t>
      </w:r>
      <w:r w:rsidR="008A5AD6" w:rsidRPr="008A5AD6">
        <w:t>unbeknownst</w:t>
      </w:r>
      <w:r w:rsidR="008A5AD6">
        <w:t xml:space="preserve"> to the team</w:t>
      </w:r>
      <w:r>
        <w:t>.</w:t>
      </w:r>
    </w:p>
    <w:p w14:paraId="3B4AE44E" w14:textId="469A6824" w:rsidR="00B33D32" w:rsidRPr="00840AED" w:rsidRDefault="00B33D32" w:rsidP="00B33D32">
      <w:pPr>
        <w:pStyle w:val="BlockText"/>
        <w:numPr>
          <w:ilvl w:val="0"/>
          <w:numId w:val="16"/>
        </w:numPr>
        <w:rPr>
          <w:b/>
          <w:bCs/>
        </w:rPr>
      </w:pPr>
      <w:r w:rsidRPr="00840AED">
        <w:rPr>
          <w:b/>
          <w:bCs/>
        </w:rPr>
        <w:t>Improved Risk Management</w:t>
      </w:r>
    </w:p>
    <w:p w14:paraId="67629A17" w14:textId="267D1A9F" w:rsidR="00B764E6" w:rsidRDefault="00B33D32" w:rsidP="00B33D32">
      <w:pPr>
        <w:pStyle w:val="BlockText"/>
      </w:pPr>
      <w:r w:rsidRPr="00886735">
        <w:rPr>
          <w:color w:val="FF0000"/>
        </w:rPr>
        <w:t>I</w:t>
      </w:r>
      <w:r w:rsidR="007F2E44" w:rsidRPr="00886735">
        <w:rPr>
          <w:color w:val="FF0000"/>
        </w:rPr>
        <w:t xml:space="preserve">n the event of a task </w:t>
      </w:r>
      <w:r w:rsidR="00886735" w:rsidRPr="00886735">
        <w:rPr>
          <w:color w:val="FF0000"/>
        </w:rPr>
        <w:t xml:space="preserve">failing to meet the requirements of the </w:t>
      </w:r>
      <w:r w:rsidRPr="00886735">
        <w:rPr>
          <w:color w:val="FF0000"/>
        </w:rPr>
        <w:t>plan</w:t>
      </w:r>
      <w:r>
        <w:t xml:space="preserve">, a </w:t>
      </w:r>
      <w:r w:rsidR="00951A48">
        <w:t>S</w:t>
      </w:r>
      <w:r>
        <w:t>crum style approach will let us</w:t>
      </w:r>
      <w:r w:rsidR="007D0329">
        <w:t xml:space="preserve"> </w:t>
      </w:r>
      <w:r>
        <w:t xml:space="preserve">identify, and mitigate any risks that arise within our sprint </w:t>
      </w:r>
      <w:r w:rsidR="007D0329">
        <w:t>reviews</w:t>
      </w:r>
      <w:r>
        <w:t xml:space="preserve">. </w:t>
      </w:r>
    </w:p>
    <w:p w14:paraId="432555EF" w14:textId="0AA7EE03" w:rsidR="00B33D32" w:rsidRDefault="00B33D32" w:rsidP="00B33D32">
      <w:pPr>
        <w:pStyle w:val="BlockText"/>
      </w:pPr>
      <w:r>
        <w:t>In a plan driven approach, if any issues were discovered late, it could cause problems to stack up and thus cause progress stagnation.</w:t>
      </w:r>
    </w:p>
    <w:p w14:paraId="3A3E7FF5" w14:textId="77777777" w:rsidR="00923F09" w:rsidRDefault="00923F09" w:rsidP="00923F09">
      <w:pPr>
        <w:pStyle w:val="Heading2"/>
        <w:rPr>
          <w:lang w:val="en-GB"/>
        </w:rPr>
      </w:pPr>
      <w:bookmarkStart w:id="64" w:name="_Toc151536927"/>
      <w:r>
        <w:rPr>
          <w:lang w:val="en-GB"/>
        </w:rPr>
        <w:t>Workflow</w:t>
      </w:r>
      <w:bookmarkEnd w:id="64"/>
    </w:p>
    <w:p w14:paraId="0ABFAD1A" w14:textId="4A44DF06" w:rsidR="00923F09" w:rsidRPr="007D0329" w:rsidRDefault="00923F09" w:rsidP="00923F09">
      <w:pPr>
        <w:pStyle w:val="BodyText"/>
        <w:rPr>
          <w:lang w:val="en-GB"/>
        </w:rPr>
      </w:pPr>
      <w:r w:rsidRPr="007D0329">
        <w:rPr>
          <w:lang w:val="en-GB"/>
        </w:rPr>
        <w:t xml:space="preserve">Before starting sprint cycles, </w:t>
      </w:r>
      <w:r w:rsidR="00DA693E" w:rsidRPr="00AA3A6D">
        <w:rPr>
          <w:color w:val="00B050"/>
          <w:lang w:val="en-GB"/>
        </w:rPr>
        <w:t>it will be necessary to</w:t>
      </w:r>
      <w:r w:rsidR="00DA693E" w:rsidRPr="00DA693E">
        <w:rPr>
          <w:color w:val="FF0000"/>
          <w:lang w:val="en-GB"/>
        </w:rPr>
        <w:t xml:space="preserve"> document</w:t>
      </w:r>
      <w:r w:rsidRPr="007D0329">
        <w:rPr>
          <w:lang w:val="en-GB"/>
        </w:rPr>
        <w:t xml:space="preserve"> our product backlog, as well as </w:t>
      </w:r>
      <w:r w:rsidR="00B32517" w:rsidRPr="00D74D8D">
        <w:rPr>
          <w:color w:val="00B050"/>
          <w:lang w:val="en-GB"/>
        </w:rPr>
        <w:t>to</w:t>
      </w:r>
      <w:r w:rsidR="00B32517">
        <w:rPr>
          <w:lang w:val="en-GB"/>
        </w:rPr>
        <w:t xml:space="preserve"> </w:t>
      </w:r>
      <w:r w:rsidRPr="007D0329">
        <w:rPr>
          <w:lang w:val="en-GB"/>
        </w:rPr>
        <w:t>assign points for</w:t>
      </w:r>
      <w:r w:rsidR="00B32517">
        <w:rPr>
          <w:lang w:val="en-GB"/>
        </w:rPr>
        <w:t xml:space="preserve"> </w:t>
      </w:r>
      <w:r w:rsidRPr="007D0329">
        <w:rPr>
          <w:lang w:val="en-GB"/>
        </w:rPr>
        <w:t xml:space="preserve">each task. The way points are decided will be based </w:t>
      </w:r>
      <w:r w:rsidR="00B32517" w:rsidRPr="00AA3A6D">
        <w:rPr>
          <w:color w:val="00B050"/>
          <w:lang w:val="en-GB"/>
        </w:rPr>
        <w:t>on</w:t>
      </w:r>
      <w:r w:rsidRPr="007D0329">
        <w:rPr>
          <w:lang w:val="en-GB"/>
        </w:rPr>
        <w:t xml:space="preserve"> a modified version of the point-to-effort estimation, where we also take into consideration the priority of each task (tasks which take less effort but are more important will weigh more points). The tasks can then be further broken down in the sprint cycles.</w:t>
      </w:r>
    </w:p>
    <w:p w14:paraId="766082C7" w14:textId="5DDF90E9" w:rsidR="00923F09" w:rsidRPr="007D0329" w:rsidRDefault="00923F09" w:rsidP="00923F09">
      <w:pPr>
        <w:pStyle w:val="BodyText"/>
        <w:rPr>
          <w:lang w:val="en-GB"/>
        </w:rPr>
      </w:pPr>
      <w:r w:rsidRPr="007D0329">
        <w:rPr>
          <w:lang w:val="en-GB"/>
        </w:rPr>
        <w:t>As we do not have easy and frequent contact with our product owner (John Mc</w:t>
      </w:r>
      <w:r w:rsidR="00DE244E">
        <w:rPr>
          <w:lang w:val="en-GB"/>
        </w:rPr>
        <w:t>N</w:t>
      </w:r>
      <w:r w:rsidRPr="007D0329">
        <w:rPr>
          <w:lang w:val="en-GB"/>
        </w:rPr>
        <w:t xml:space="preserve">amara), our Communication and Management Specialist will act as a stand-in representative for this role. </w:t>
      </w:r>
    </w:p>
    <w:p w14:paraId="6F85FF4E" w14:textId="7F9D6089" w:rsidR="00923F09" w:rsidRPr="00C94AA4" w:rsidRDefault="00923F09" w:rsidP="00923F09">
      <w:pPr>
        <w:pStyle w:val="BodyText"/>
        <w:rPr>
          <w:lang w:val="en-GB"/>
        </w:rPr>
      </w:pPr>
      <w:r w:rsidRPr="007D0329">
        <w:rPr>
          <w:lang w:val="en-GB"/>
        </w:rPr>
        <w:t>For each sprint cycle, we will have a new Scrum master,</w:t>
      </w:r>
      <w:r w:rsidRPr="00B92DBD">
        <w:rPr>
          <w:color w:val="FF0000"/>
          <w:lang w:val="en-GB"/>
        </w:rPr>
        <w:t xml:space="preserve"> </w:t>
      </w:r>
      <w:r w:rsidR="007B79BB" w:rsidRPr="00AA3A6D">
        <w:rPr>
          <w:color w:val="00B050"/>
          <w:lang w:val="en-GB"/>
        </w:rPr>
        <w:t>to allow each team member t</w:t>
      </w:r>
      <w:r w:rsidR="00B92DBD" w:rsidRPr="00AA3A6D">
        <w:rPr>
          <w:color w:val="00B050"/>
          <w:lang w:val="en-GB"/>
        </w:rPr>
        <w:t>o gain an understanding o</w:t>
      </w:r>
      <w:r w:rsidRPr="00AA3A6D">
        <w:rPr>
          <w:color w:val="00B050"/>
          <w:lang w:val="en-GB"/>
        </w:rPr>
        <w:t xml:space="preserve">f how the role operates. </w:t>
      </w:r>
      <w:r w:rsidRPr="007D0329">
        <w:rPr>
          <w:lang w:val="en-GB"/>
        </w:rPr>
        <w:t xml:space="preserve">Each cycle lasts two weeks, and we aim to have daily meetings for at least weekdays to discuss progress and problems, </w:t>
      </w:r>
      <w:r w:rsidR="004438A2" w:rsidRPr="004438A2">
        <w:rPr>
          <w:color w:val="FF0000"/>
          <w:lang w:val="en-GB"/>
        </w:rPr>
        <w:t>concluding with</w:t>
      </w:r>
      <w:r w:rsidRPr="007D0329">
        <w:rPr>
          <w:lang w:val="en-GB"/>
        </w:rPr>
        <w:t xml:space="preserve"> an end-of-cycle review. We start our sprints on Mondays, and end on Fridays to allow for a weekend of rest.</w:t>
      </w:r>
    </w:p>
    <w:p w14:paraId="2BB0703C" w14:textId="6F50F73C" w:rsidR="005A0A89" w:rsidRPr="00923F09" w:rsidRDefault="00923F09">
      <w:pPr>
        <w:rPr>
          <w:rFonts w:asciiTheme="majorHAnsi" w:eastAsiaTheme="majorEastAsia" w:hAnsiTheme="majorHAnsi" w:cstheme="majorBidi"/>
          <w:b/>
          <w:bCs/>
          <w:color w:val="4F81BD" w:themeColor="accent1"/>
          <w:sz w:val="28"/>
          <w:szCs w:val="28"/>
          <w:lang w:val="en-GB"/>
        </w:rPr>
      </w:pPr>
      <w:r>
        <w:rPr>
          <w:lang w:val="en-GB"/>
        </w:rPr>
        <w:br w:type="page"/>
      </w:r>
    </w:p>
    <w:p w14:paraId="0C0FE8F0" w14:textId="0F7B9A8D" w:rsidR="00995B28" w:rsidRPr="00995B28" w:rsidRDefault="00027DDE" w:rsidP="00995B28">
      <w:pPr>
        <w:pStyle w:val="Heading1"/>
      </w:pPr>
      <w:bookmarkStart w:id="65" w:name="_Toc151536928"/>
      <w:r>
        <w:lastRenderedPageBreak/>
        <w:t>3.2 - Project Schedule</w:t>
      </w:r>
      <w:bookmarkEnd w:id="62"/>
      <w:bookmarkEnd w:id="63"/>
      <w:bookmarkEnd w:id="65"/>
    </w:p>
    <w:p w14:paraId="5967EB2B" w14:textId="1F30EF37" w:rsidR="00995B28" w:rsidRPr="00995B28" w:rsidRDefault="00995B28" w:rsidP="00995B28">
      <w:pPr>
        <w:pStyle w:val="BodyText"/>
        <w:rPr>
          <w:lang w:val="en-GB"/>
        </w:rPr>
      </w:pPr>
      <w:r w:rsidRPr="00995B28">
        <w:rPr>
          <w:lang w:val="en-GB"/>
        </w:rPr>
        <w:t xml:space="preserve">The Gantt Chart shown below outlines the development time for our project and highlights the academic </w:t>
      </w:r>
      <w:r w:rsidRPr="00AA3A6D">
        <w:rPr>
          <w:color w:val="00B050"/>
          <w:lang w:val="en-GB"/>
        </w:rPr>
        <w:t>deadlines.</w:t>
      </w:r>
    </w:p>
    <w:p w14:paraId="11EE394A" w14:textId="33D3453B" w:rsidR="00995B28" w:rsidRPr="00995B28" w:rsidRDefault="00995B28" w:rsidP="00995B28">
      <w:pPr>
        <w:pStyle w:val="BodyText"/>
        <w:rPr>
          <w:lang w:val="en-GB"/>
        </w:rPr>
      </w:pPr>
      <w:r>
        <w:rPr>
          <w:noProof/>
          <w:lang w:val="en-GB"/>
        </w:rPr>
        <w:drawing>
          <wp:inline distT="0" distB="0" distL="0" distR="0" wp14:anchorId="36124DEB" wp14:editId="781EA576">
            <wp:extent cx="5934075" cy="2857500"/>
            <wp:effectExtent l="0" t="0" r="0" b="0"/>
            <wp:docPr id="1557294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2857500"/>
                    </a:xfrm>
                    <a:prstGeom prst="rect">
                      <a:avLst/>
                    </a:prstGeom>
                    <a:noFill/>
                    <a:ln>
                      <a:noFill/>
                    </a:ln>
                  </pic:spPr>
                </pic:pic>
              </a:graphicData>
            </a:graphic>
          </wp:inline>
        </w:drawing>
      </w:r>
    </w:p>
    <w:p w14:paraId="1D7FA34E" w14:textId="2C20D992" w:rsidR="004211D2" w:rsidRDefault="00995B28" w:rsidP="00995B28">
      <w:pPr>
        <w:pStyle w:val="BodyText"/>
        <w:rPr>
          <w:lang w:val="en-GB"/>
        </w:rPr>
      </w:pPr>
      <w:r w:rsidRPr="00995B28">
        <w:rPr>
          <w:lang w:val="en-GB"/>
        </w:rPr>
        <w:t xml:space="preserve">The chart considers the number of members and the weekly workload we have; we have 5 members, and on average work on Software Engineering for </w:t>
      </w:r>
      <w:r w:rsidRPr="00AA3A6D">
        <w:rPr>
          <w:color w:val="00B050"/>
          <w:lang w:val="en-GB"/>
        </w:rPr>
        <w:t>4</w:t>
      </w:r>
      <w:r w:rsidR="006D399D" w:rsidRPr="00AA3A6D">
        <w:rPr>
          <w:color w:val="00B050"/>
          <w:lang w:val="en-GB"/>
        </w:rPr>
        <w:t xml:space="preserve"> hours</w:t>
      </w:r>
      <w:r w:rsidRPr="006D399D">
        <w:rPr>
          <w:color w:val="FF0000"/>
          <w:lang w:val="en-GB"/>
        </w:rPr>
        <w:t xml:space="preserve"> </w:t>
      </w:r>
      <w:r w:rsidRPr="00995B28">
        <w:rPr>
          <w:lang w:val="en-GB"/>
        </w:rPr>
        <w:t xml:space="preserve">per week plus any extra time voluntarily invested. Also, we have made sure to keep holidays free of any work on this project. </w:t>
      </w:r>
    </w:p>
    <w:p w14:paraId="743FC796" w14:textId="077ACAD3" w:rsidR="00995B28" w:rsidRPr="00995B28" w:rsidRDefault="00995B28" w:rsidP="00995B28">
      <w:pPr>
        <w:pStyle w:val="BodyText"/>
        <w:rPr>
          <w:lang w:val="en-GB"/>
        </w:rPr>
      </w:pPr>
      <w:r w:rsidRPr="00995B28">
        <w:rPr>
          <w:lang w:val="en-GB"/>
        </w:rPr>
        <w:t xml:space="preserve">Since our chosen software development cycle methodology is Scrum, </w:t>
      </w:r>
      <w:r w:rsidRPr="00AA3A6D">
        <w:rPr>
          <w:color w:val="00B050"/>
          <w:lang w:val="en-GB"/>
        </w:rPr>
        <w:t xml:space="preserve">we do not have specific </w:t>
      </w:r>
      <w:r w:rsidR="00D101EC" w:rsidRPr="00AA3A6D">
        <w:rPr>
          <w:color w:val="00B050"/>
          <w:lang w:val="en-GB"/>
        </w:rPr>
        <w:t>date for the undertaking of each</w:t>
      </w:r>
      <w:r w:rsidRPr="00AA3A6D">
        <w:rPr>
          <w:color w:val="00B050"/>
          <w:lang w:val="en-GB"/>
        </w:rPr>
        <w:t xml:space="preserve"> part of the project.</w:t>
      </w:r>
      <w:r w:rsidRPr="00995B28">
        <w:rPr>
          <w:lang w:val="en-GB"/>
        </w:rPr>
        <w:t xml:space="preserve"> However, we still have outlined some self-imposed deadlines along with the academic deadlines which will guide our Scrum sprints. We have chosen to have each sprint be 2 weeks long.</w:t>
      </w:r>
    </w:p>
    <w:p w14:paraId="10D187A8" w14:textId="70742FA7" w:rsidR="00995B28" w:rsidRPr="00995B28" w:rsidRDefault="00995B28" w:rsidP="00995B28">
      <w:pPr>
        <w:pStyle w:val="Heading2"/>
        <w:rPr>
          <w:lang w:val="en-GB"/>
        </w:rPr>
      </w:pPr>
      <w:bookmarkStart w:id="66" w:name="_Toc151536929"/>
      <w:r w:rsidRPr="00995B28">
        <w:rPr>
          <w:lang w:val="en-GB"/>
        </w:rPr>
        <w:t>Self-imposed deadlines</w:t>
      </w:r>
      <w:bookmarkEnd w:id="66"/>
    </w:p>
    <w:p w14:paraId="514DE0F1" w14:textId="3F74F499" w:rsidR="00995B28" w:rsidRPr="00995B28" w:rsidRDefault="00995B28" w:rsidP="00995B28">
      <w:pPr>
        <w:pStyle w:val="BodyText"/>
        <w:numPr>
          <w:ilvl w:val="0"/>
          <w:numId w:val="17"/>
        </w:numPr>
        <w:rPr>
          <w:lang w:val="en-GB"/>
        </w:rPr>
      </w:pPr>
      <w:r w:rsidRPr="00995B28">
        <w:rPr>
          <w:lang w:val="en-GB"/>
        </w:rPr>
        <w:t>Finish initial game setup - 8th December 2023</w:t>
      </w:r>
      <w:r>
        <w:rPr>
          <w:lang w:val="en-GB"/>
        </w:rPr>
        <w:t xml:space="preserve"> (Post sprint #1)</w:t>
      </w:r>
    </w:p>
    <w:p w14:paraId="33BB5E22" w14:textId="74F1C148" w:rsidR="00995B28" w:rsidRPr="00995B28" w:rsidRDefault="00A477E5" w:rsidP="00995B28">
      <w:pPr>
        <w:pStyle w:val="BodyText"/>
        <w:numPr>
          <w:ilvl w:val="0"/>
          <w:numId w:val="17"/>
        </w:numPr>
        <w:rPr>
          <w:lang w:val="en-GB"/>
        </w:rPr>
      </w:pPr>
      <w:r w:rsidRPr="00995B28">
        <w:rPr>
          <w:lang w:val="en-GB"/>
        </w:rPr>
        <w:t>Game ready for testing</w:t>
      </w:r>
      <w:r w:rsidR="00995B28" w:rsidRPr="00995B28">
        <w:rPr>
          <w:lang w:val="en-GB"/>
        </w:rPr>
        <w:t xml:space="preserve"> - 28th February 2024</w:t>
      </w:r>
      <w:r w:rsidR="00995B28">
        <w:rPr>
          <w:lang w:val="en-GB"/>
        </w:rPr>
        <w:t xml:space="preserve"> (Post sprint #</w:t>
      </w:r>
      <w:r w:rsidR="00414D53">
        <w:rPr>
          <w:lang w:val="en-GB"/>
        </w:rPr>
        <w:t>4</w:t>
      </w:r>
      <w:r w:rsidR="00995B28">
        <w:rPr>
          <w:lang w:val="en-GB"/>
        </w:rPr>
        <w:t>)</w:t>
      </w:r>
    </w:p>
    <w:p w14:paraId="1BAA279E" w14:textId="5B723B5F" w:rsidR="001B5720" w:rsidRPr="00995B28" w:rsidRDefault="00A477E5" w:rsidP="00995B28">
      <w:pPr>
        <w:pStyle w:val="BodyText"/>
        <w:numPr>
          <w:ilvl w:val="0"/>
          <w:numId w:val="17"/>
        </w:numPr>
        <w:rPr>
          <w:lang w:val="en-GB"/>
        </w:rPr>
      </w:pPr>
      <w:r w:rsidRPr="00995B28">
        <w:rPr>
          <w:lang w:val="en-GB"/>
        </w:rPr>
        <w:t>Finish Art</w:t>
      </w:r>
      <w:r w:rsidR="00995B28" w:rsidRPr="00995B28">
        <w:rPr>
          <w:lang w:val="en-GB"/>
        </w:rPr>
        <w:t xml:space="preserve"> - 10th March 2024</w:t>
      </w:r>
      <w:r w:rsidR="00995B28">
        <w:rPr>
          <w:lang w:val="en-GB"/>
        </w:rPr>
        <w:t xml:space="preserve"> (Post sprint #</w:t>
      </w:r>
      <w:r w:rsidR="00414D53">
        <w:rPr>
          <w:lang w:val="en-GB"/>
        </w:rPr>
        <w:t>6</w:t>
      </w:r>
      <w:r w:rsidR="00995B28">
        <w:rPr>
          <w:lang w:val="en-GB"/>
        </w:rPr>
        <w:t>)</w:t>
      </w:r>
    </w:p>
    <w:p w14:paraId="4EC7DE65" w14:textId="77777777" w:rsidR="004A7A68" w:rsidRDefault="004A7A68">
      <w:pPr>
        <w:rPr>
          <w:rFonts w:asciiTheme="majorHAnsi" w:eastAsiaTheme="majorEastAsia" w:hAnsiTheme="majorHAnsi" w:cstheme="majorBidi"/>
          <w:b/>
          <w:bCs/>
          <w:color w:val="4F81BD" w:themeColor="accent1"/>
          <w:sz w:val="28"/>
          <w:szCs w:val="28"/>
        </w:rPr>
      </w:pPr>
      <w:bookmarkStart w:id="67" w:name="references"/>
      <w:r>
        <w:br w:type="page"/>
      </w:r>
    </w:p>
    <w:p w14:paraId="69BE9E87" w14:textId="37DA5A52" w:rsidR="001B5720" w:rsidRDefault="00027DDE" w:rsidP="00120305">
      <w:pPr>
        <w:pStyle w:val="Heading1"/>
      </w:pPr>
      <w:bookmarkStart w:id="68" w:name="_Toc151327561"/>
      <w:bookmarkStart w:id="69" w:name="_Toc151536930"/>
      <w:r>
        <w:lastRenderedPageBreak/>
        <w:t>References</w:t>
      </w:r>
      <w:bookmarkEnd w:id="67"/>
      <w:bookmarkEnd w:id="68"/>
      <w:bookmarkEnd w:id="69"/>
    </w:p>
    <w:bookmarkEnd w:id="2"/>
    <w:p w14:paraId="21B73008" w14:textId="3F82BAC3" w:rsidR="008E54E2" w:rsidRDefault="008E54E2" w:rsidP="008E54E2">
      <w:pPr>
        <w:pStyle w:val="FirstParagraph"/>
      </w:pPr>
      <w:r>
        <w:t>[</w:t>
      </w:r>
      <w:r w:rsidR="00DC191F">
        <w:t>1</w:t>
      </w:r>
      <w:r>
        <w:t xml:space="preserve">] DeadPark. (2016, April 3). Mario is Missing! (SNES). </w:t>
      </w:r>
      <w:hyperlink r:id="rId12" w:history="1">
        <w:r w:rsidRPr="009E1448">
          <w:rPr>
            <w:rStyle w:val="Hyperlink"/>
          </w:rPr>
          <w:t>https://www.deadpark.com/30-minute-reviews/mario-is-missing-snes/</w:t>
        </w:r>
      </w:hyperlink>
    </w:p>
    <w:p w14:paraId="639C3A11" w14:textId="5F5C3585" w:rsidR="008E54E2" w:rsidRDefault="008E54E2" w:rsidP="008E54E2">
      <w:pPr>
        <w:pStyle w:val="FirstParagraph"/>
        <w:rPr>
          <w:rStyle w:val="Hyperlink"/>
        </w:rPr>
      </w:pPr>
      <w:r>
        <w:t>[</w:t>
      </w:r>
      <w:r w:rsidR="00DC191F">
        <w:t>2</w:t>
      </w:r>
      <w:r>
        <w:t xml:space="preserve">] Microsoft. (2023). Minecraft Official Site | Minecraft Education Edition. Education.minecraft.net. </w:t>
      </w:r>
      <w:hyperlink r:id="rId13" w:history="1">
        <w:r w:rsidRPr="009E1448">
          <w:rPr>
            <w:rStyle w:val="Hyperlink"/>
          </w:rPr>
          <w:t>https://education.minecraft.net/en-us</w:t>
        </w:r>
      </w:hyperlink>
    </w:p>
    <w:p w14:paraId="428E9474" w14:textId="592A3264" w:rsidR="00DC191F" w:rsidRPr="00DC191F" w:rsidRDefault="00DC191F" w:rsidP="00DC191F">
      <w:pPr>
        <w:pStyle w:val="FirstParagraph"/>
      </w:pPr>
      <w:r>
        <w:t xml:space="preserve">[3] Super Mario Wiki. (2023, October 17). Mario &amp; Sonic at the Olympic Winter Games (Nintendo DS) - Super Mario Wiki, the Mario encyclopedia. </w:t>
      </w:r>
      <w:hyperlink r:id="rId14" w:history="1">
        <w:r w:rsidRPr="009E1448">
          <w:rPr>
            <w:rStyle w:val="Hyperlink"/>
          </w:rPr>
          <w:t>https://www.mariowiki.com/Mario_%26_Sonic_at_the_Olympic_Winter_Games_(Nintendo_DS)</w:t>
        </w:r>
      </w:hyperlink>
    </w:p>
    <w:p w14:paraId="353525EA" w14:textId="6211F8E3" w:rsidR="00DC191F" w:rsidRPr="00DC191F" w:rsidRDefault="00DC191F" w:rsidP="00DC191F">
      <w:pPr>
        <w:pStyle w:val="FirstParagraph"/>
      </w:pPr>
      <w:r>
        <w:t xml:space="preserve">[4] Plum. (Retrieved 2023, November 20). What are the 10 Plum Talents? [Review of What are the 10 Plum Talents?]. </w:t>
      </w:r>
      <w:hyperlink r:id="rId15" w:history="1">
        <w:r w:rsidRPr="009E1448">
          <w:rPr>
            <w:rStyle w:val="Hyperlink"/>
          </w:rPr>
          <w:t>https://help.plum.io/hc/en-us/articles/360002388234-What-are-the-10-Plum-Talents-</w:t>
        </w:r>
      </w:hyperlink>
    </w:p>
    <w:p w14:paraId="3751389B" w14:textId="2C112179" w:rsidR="00B33D32" w:rsidRPr="00B33D32" w:rsidRDefault="00B33D32" w:rsidP="00B33D32">
      <w:pPr>
        <w:pStyle w:val="BodyText"/>
      </w:pPr>
      <w:r>
        <w:t xml:space="preserve">[5] Lean Business Model Pros and Cons: Can You Afford Frugality? (n.d.). National Center for the Middle Market. </w:t>
      </w:r>
      <w:hyperlink r:id="rId16" w:history="1">
        <w:r w:rsidRPr="00830B14">
          <w:rPr>
            <w:rStyle w:val="Hyperlink"/>
          </w:rPr>
          <w:t>https://www.middlemarketcenter.org/expert-perspectives/lean-business-model-pros-and-cons-can-you-afford-frugality</w:t>
        </w:r>
      </w:hyperlink>
    </w:p>
    <w:sectPr w:rsidR="00B33D32" w:rsidRPr="00B33D32" w:rsidSect="00C16E95">
      <w:footerReference w:type="default" r:id="rId17"/>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0E3F4" w14:textId="77777777" w:rsidR="0064247C" w:rsidRDefault="0064247C">
      <w:pPr>
        <w:spacing w:after="0"/>
      </w:pPr>
      <w:r>
        <w:separator/>
      </w:r>
    </w:p>
  </w:endnote>
  <w:endnote w:type="continuationSeparator" w:id="0">
    <w:p w14:paraId="47736808" w14:textId="77777777" w:rsidR="0064247C" w:rsidRDefault="006424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3854058"/>
      <w:docPartObj>
        <w:docPartGallery w:val="Page Numbers (Bottom of Page)"/>
        <w:docPartUnique/>
      </w:docPartObj>
    </w:sdtPr>
    <w:sdtEndPr>
      <w:rPr>
        <w:noProof/>
      </w:rPr>
    </w:sdtEndPr>
    <w:sdtContent>
      <w:p w14:paraId="4B5F8AF9" w14:textId="66177432" w:rsidR="00116B11" w:rsidRDefault="00116B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7D3F7A" w14:textId="77777777" w:rsidR="00116B11" w:rsidRDefault="00116B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4429E" w14:textId="77777777" w:rsidR="0064247C" w:rsidRDefault="0064247C">
      <w:r>
        <w:separator/>
      </w:r>
    </w:p>
  </w:footnote>
  <w:footnote w:type="continuationSeparator" w:id="0">
    <w:p w14:paraId="4E45E4A0" w14:textId="77777777" w:rsidR="0064247C" w:rsidRDefault="006424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B88EB8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B3CBBDEE"/>
    <w:multiLevelType w:val="multilevel"/>
    <w:tmpl w:val="DFBCD3A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1D8498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8FBEFD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DEAC5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4FBE019A"/>
    <w:multiLevelType w:val="multilevel"/>
    <w:tmpl w:val="F0C0A35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6" w15:restartNumberingAfterBreak="0">
    <w:nsid w:val="634B7E39"/>
    <w:multiLevelType w:val="hybridMultilevel"/>
    <w:tmpl w:val="D3F4C28C"/>
    <w:lvl w:ilvl="0" w:tplc="846CCBB8">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7" w15:restartNumberingAfterBreak="0">
    <w:nsid w:val="6509452E"/>
    <w:multiLevelType w:val="hybridMultilevel"/>
    <w:tmpl w:val="716CC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315DCA"/>
    <w:multiLevelType w:val="multilevel"/>
    <w:tmpl w:val="115AF2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 w15:restartNumberingAfterBreak="0">
    <w:nsid w:val="72311564"/>
    <w:multiLevelType w:val="hybridMultilevel"/>
    <w:tmpl w:val="BDFCF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9016040">
    <w:abstractNumId w:val="3"/>
  </w:num>
  <w:num w:numId="2" w16cid:durableId="918368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949872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7806132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74653853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42083448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554538684">
    <w:abstractNumId w:val="0"/>
  </w:num>
  <w:num w:numId="8" w16cid:durableId="1658613173">
    <w:abstractNumId w:val="0"/>
  </w:num>
  <w:num w:numId="9" w16cid:durableId="1027104386">
    <w:abstractNumId w:val="9"/>
  </w:num>
  <w:num w:numId="10" w16cid:durableId="928588412">
    <w:abstractNumId w:val="2"/>
  </w:num>
  <w:num w:numId="11" w16cid:durableId="13479042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640232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24761564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58218066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213077492">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16cid:durableId="1628660670">
    <w:abstractNumId w:val="6"/>
  </w:num>
  <w:num w:numId="17" w16cid:durableId="17883119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946"/>
    <w:rsid w:val="000222A8"/>
    <w:rsid w:val="00027DDE"/>
    <w:rsid w:val="00033F07"/>
    <w:rsid w:val="00036993"/>
    <w:rsid w:val="00045F44"/>
    <w:rsid w:val="00057A66"/>
    <w:rsid w:val="00060B24"/>
    <w:rsid w:val="00062155"/>
    <w:rsid w:val="00070B22"/>
    <w:rsid w:val="00080DCE"/>
    <w:rsid w:val="000A6143"/>
    <w:rsid w:val="000A7860"/>
    <w:rsid w:val="000B52A0"/>
    <w:rsid w:val="000E0630"/>
    <w:rsid w:val="0010214C"/>
    <w:rsid w:val="00106DCE"/>
    <w:rsid w:val="00106E5D"/>
    <w:rsid w:val="00116B11"/>
    <w:rsid w:val="00120305"/>
    <w:rsid w:val="001259F6"/>
    <w:rsid w:val="00127607"/>
    <w:rsid w:val="001506C8"/>
    <w:rsid w:val="001645A4"/>
    <w:rsid w:val="00184CE8"/>
    <w:rsid w:val="001A6083"/>
    <w:rsid w:val="001B09AC"/>
    <w:rsid w:val="001B5720"/>
    <w:rsid w:val="001B5CA0"/>
    <w:rsid w:val="001D5AA6"/>
    <w:rsid w:val="001E7F79"/>
    <w:rsid w:val="001F72B8"/>
    <w:rsid w:val="00230E3D"/>
    <w:rsid w:val="00236F9B"/>
    <w:rsid w:val="00243BD3"/>
    <w:rsid w:val="00266CB8"/>
    <w:rsid w:val="00267534"/>
    <w:rsid w:val="002B09F3"/>
    <w:rsid w:val="002D442F"/>
    <w:rsid w:val="002E0C8B"/>
    <w:rsid w:val="002E6400"/>
    <w:rsid w:val="002F235B"/>
    <w:rsid w:val="002F2C1F"/>
    <w:rsid w:val="002F30D7"/>
    <w:rsid w:val="002F32FB"/>
    <w:rsid w:val="00301050"/>
    <w:rsid w:val="00302DC2"/>
    <w:rsid w:val="00307A41"/>
    <w:rsid w:val="003222AE"/>
    <w:rsid w:val="003265C6"/>
    <w:rsid w:val="00327ABD"/>
    <w:rsid w:val="0033416C"/>
    <w:rsid w:val="0036529F"/>
    <w:rsid w:val="0037624E"/>
    <w:rsid w:val="003A2168"/>
    <w:rsid w:val="003A26A5"/>
    <w:rsid w:val="003C64B7"/>
    <w:rsid w:val="003D26F6"/>
    <w:rsid w:val="003F5739"/>
    <w:rsid w:val="00407007"/>
    <w:rsid w:val="00414D53"/>
    <w:rsid w:val="004211D2"/>
    <w:rsid w:val="004313A5"/>
    <w:rsid w:val="00441932"/>
    <w:rsid w:val="004438A2"/>
    <w:rsid w:val="0045778A"/>
    <w:rsid w:val="00462E48"/>
    <w:rsid w:val="004660B0"/>
    <w:rsid w:val="0047190C"/>
    <w:rsid w:val="00477EDE"/>
    <w:rsid w:val="00480D96"/>
    <w:rsid w:val="0048363E"/>
    <w:rsid w:val="00484E6F"/>
    <w:rsid w:val="0048555F"/>
    <w:rsid w:val="0049254B"/>
    <w:rsid w:val="004A2443"/>
    <w:rsid w:val="004A7A68"/>
    <w:rsid w:val="004B3E46"/>
    <w:rsid w:val="004C35C7"/>
    <w:rsid w:val="004E29B3"/>
    <w:rsid w:val="005000BF"/>
    <w:rsid w:val="00500201"/>
    <w:rsid w:val="00503982"/>
    <w:rsid w:val="00504D8E"/>
    <w:rsid w:val="00534873"/>
    <w:rsid w:val="005548C1"/>
    <w:rsid w:val="005554C6"/>
    <w:rsid w:val="005675BC"/>
    <w:rsid w:val="00572857"/>
    <w:rsid w:val="0057769E"/>
    <w:rsid w:val="00590D07"/>
    <w:rsid w:val="005A0A89"/>
    <w:rsid w:val="005B3EEA"/>
    <w:rsid w:val="005C3232"/>
    <w:rsid w:val="005C578B"/>
    <w:rsid w:val="006149C4"/>
    <w:rsid w:val="00625C78"/>
    <w:rsid w:val="0064247C"/>
    <w:rsid w:val="00646338"/>
    <w:rsid w:val="00657C3F"/>
    <w:rsid w:val="0066168D"/>
    <w:rsid w:val="00695153"/>
    <w:rsid w:val="006B77A7"/>
    <w:rsid w:val="006C729B"/>
    <w:rsid w:val="006D399D"/>
    <w:rsid w:val="006E2689"/>
    <w:rsid w:val="006E78D2"/>
    <w:rsid w:val="00700730"/>
    <w:rsid w:val="00701349"/>
    <w:rsid w:val="00720C71"/>
    <w:rsid w:val="007255D1"/>
    <w:rsid w:val="00725987"/>
    <w:rsid w:val="007447F2"/>
    <w:rsid w:val="007472F2"/>
    <w:rsid w:val="0077293A"/>
    <w:rsid w:val="00780478"/>
    <w:rsid w:val="00784D58"/>
    <w:rsid w:val="007A3A3D"/>
    <w:rsid w:val="007A74C1"/>
    <w:rsid w:val="007B79BB"/>
    <w:rsid w:val="007C714C"/>
    <w:rsid w:val="007D0329"/>
    <w:rsid w:val="007E147E"/>
    <w:rsid w:val="007E5A13"/>
    <w:rsid w:val="007E77FE"/>
    <w:rsid w:val="007F2E44"/>
    <w:rsid w:val="007F52C0"/>
    <w:rsid w:val="008009E8"/>
    <w:rsid w:val="00823BB8"/>
    <w:rsid w:val="00837F5A"/>
    <w:rsid w:val="00840AED"/>
    <w:rsid w:val="00863E69"/>
    <w:rsid w:val="0086571C"/>
    <w:rsid w:val="00872907"/>
    <w:rsid w:val="00877B87"/>
    <w:rsid w:val="00886735"/>
    <w:rsid w:val="008A5AD6"/>
    <w:rsid w:val="008A7B5C"/>
    <w:rsid w:val="008B476E"/>
    <w:rsid w:val="008C598B"/>
    <w:rsid w:val="008D6863"/>
    <w:rsid w:val="008D7D03"/>
    <w:rsid w:val="008E54E2"/>
    <w:rsid w:val="008F0C9E"/>
    <w:rsid w:val="008F1A05"/>
    <w:rsid w:val="0091056D"/>
    <w:rsid w:val="00911562"/>
    <w:rsid w:val="00920192"/>
    <w:rsid w:val="00923F09"/>
    <w:rsid w:val="00942EB5"/>
    <w:rsid w:val="00945786"/>
    <w:rsid w:val="00951A48"/>
    <w:rsid w:val="009528B9"/>
    <w:rsid w:val="00995B28"/>
    <w:rsid w:val="00996C2F"/>
    <w:rsid w:val="009A7021"/>
    <w:rsid w:val="009B3E10"/>
    <w:rsid w:val="009C0C80"/>
    <w:rsid w:val="009C16E0"/>
    <w:rsid w:val="00A125F7"/>
    <w:rsid w:val="00A14857"/>
    <w:rsid w:val="00A25B8D"/>
    <w:rsid w:val="00A26EAC"/>
    <w:rsid w:val="00A41C07"/>
    <w:rsid w:val="00A44460"/>
    <w:rsid w:val="00A477E5"/>
    <w:rsid w:val="00A62C1B"/>
    <w:rsid w:val="00A65AE7"/>
    <w:rsid w:val="00AA3A6D"/>
    <w:rsid w:val="00AC2A26"/>
    <w:rsid w:val="00AD244F"/>
    <w:rsid w:val="00AD46D4"/>
    <w:rsid w:val="00AD7378"/>
    <w:rsid w:val="00AF160F"/>
    <w:rsid w:val="00B1011D"/>
    <w:rsid w:val="00B22B22"/>
    <w:rsid w:val="00B2626E"/>
    <w:rsid w:val="00B32517"/>
    <w:rsid w:val="00B33D32"/>
    <w:rsid w:val="00B66EEA"/>
    <w:rsid w:val="00B72193"/>
    <w:rsid w:val="00B74D04"/>
    <w:rsid w:val="00B764E6"/>
    <w:rsid w:val="00B86B75"/>
    <w:rsid w:val="00B92DBD"/>
    <w:rsid w:val="00BA3278"/>
    <w:rsid w:val="00BA4199"/>
    <w:rsid w:val="00BB0431"/>
    <w:rsid w:val="00BC48D5"/>
    <w:rsid w:val="00BC7F2A"/>
    <w:rsid w:val="00BD53A9"/>
    <w:rsid w:val="00BD5650"/>
    <w:rsid w:val="00BE217C"/>
    <w:rsid w:val="00BE6DD7"/>
    <w:rsid w:val="00C0385E"/>
    <w:rsid w:val="00C03BD2"/>
    <w:rsid w:val="00C05554"/>
    <w:rsid w:val="00C16E95"/>
    <w:rsid w:val="00C2190E"/>
    <w:rsid w:val="00C31BD8"/>
    <w:rsid w:val="00C36279"/>
    <w:rsid w:val="00C3652B"/>
    <w:rsid w:val="00C45BFA"/>
    <w:rsid w:val="00C46C42"/>
    <w:rsid w:val="00C4797B"/>
    <w:rsid w:val="00C606D6"/>
    <w:rsid w:val="00C81933"/>
    <w:rsid w:val="00C86431"/>
    <w:rsid w:val="00C94AA4"/>
    <w:rsid w:val="00CB2638"/>
    <w:rsid w:val="00CB6CCD"/>
    <w:rsid w:val="00CB7362"/>
    <w:rsid w:val="00CC1D15"/>
    <w:rsid w:val="00CC54AB"/>
    <w:rsid w:val="00CE3C94"/>
    <w:rsid w:val="00CE6E85"/>
    <w:rsid w:val="00CF1995"/>
    <w:rsid w:val="00D06913"/>
    <w:rsid w:val="00D101EC"/>
    <w:rsid w:val="00D11A0E"/>
    <w:rsid w:val="00D12427"/>
    <w:rsid w:val="00D25C33"/>
    <w:rsid w:val="00D33C20"/>
    <w:rsid w:val="00D34F04"/>
    <w:rsid w:val="00D61174"/>
    <w:rsid w:val="00D65832"/>
    <w:rsid w:val="00D74D8D"/>
    <w:rsid w:val="00D923D5"/>
    <w:rsid w:val="00DA693E"/>
    <w:rsid w:val="00DC0D30"/>
    <w:rsid w:val="00DC191F"/>
    <w:rsid w:val="00DE244E"/>
    <w:rsid w:val="00DE3DF5"/>
    <w:rsid w:val="00DF1247"/>
    <w:rsid w:val="00E035B8"/>
    <w:rsid w:val="00E1295E"/>
    <w:rsid w:val="00E30357"/>
    <w:rsid w:val="00E315A3"/>
    <w:rsid w:val="00E45B0F"/>
    <w:rsid w:val="00E467E9"/>
    <w:rsid w:val="00E5241D"/>
    <w:rsid w:val="00E55077"/>
    <w:rsid w:val="00E705C3"/>
    <w:rsid w:val="00E85884"/>
    <w:rsid w:val="00E866CB"/>
    <w:rsid w:val="00E96832"/>
    <w:rsid w:val="00E97690"/>
    <w:rsid w:val="00EA3669"/>
    <w:rsid w:val="00EC71BD"/>
    <w:rsid w:val="00ED35F8"/>
    <w:rsid w:val="00EE016B"/>
    <w:rsid w:val="00EE1E34"/>
    <w:rsid w:val="00EE2F8A"/>
    <w:rsid w:val="00EE504F"/>
    <w:rsid w:val="00EF112D"/>
    <w:rsid w:val="00F06202"/>
    <w:rsid w:val="00F073E5"/>
    <w:rsid w:val="00F242CD"/>
    <w:rsid w:val="00F344BA"/>
    <w:rsid w:val="00F628F8"/>
    <w:rsid w:val="00F65AC8"/>
    <w:rsid w:val="00F73669"/>
    <w:rsid w:val="00F75E5C"/>
    <w:rsid w:val="00FA2DB1"/>
    <w:rsid w:val="00FA7BC5"/>
    <w:rsid w:val="00FB320F"/>
    <w:rsid w:val="00FC25C6"/>
    <w:rsid w:val="00FD4DD8"/>
    <w:rsid w:val="00FD7363"/>
    <w:rsid w:val="00FE2B7C"/>
    <w:rsid w:val="00FE2CA0"/>
    <w:rsid w:val="00FF5B0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20D6559"/>
  <w15:docId w15:val="{852F5428-CD70-4DEB-9AF1-708E3630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C16E95"/>
    <w:pPr>
      <w:spacing w:after="0"/>
    </w:pPr>
    <w:rPr>
      <w:rFonts w:eastAsiaTheme="minorEastAsia"/>
      <w:sz w:val="22"/>
      <w:szCs w:val="22"/>
    </w:rPr>
  </w:style>
  <w:style w:type="character" w:customStyle="1" w:styleId="NoSpacingChar">
    <w:name w:val="No Spacing Char"/>
    <w:basedOn w:val="DefaultParagraphFont"/>
    <w:link w:val="NoSpacing"/>
    <w:uiPriority w:val="1"/>
    <w:rsid w:val="00C16E95"/>
    <w:rPr>
      <w:rFonts w:eastAsiaTheme="minorEastAsia"/>
      <w:sz w:val="22"/>
      <w:szCs w:val="22"/>
    </w:rPr>
  </w:style>
  <w:style w:type="paragraph" w:styleId="Header">
    <w:name w:val="header"/>
    <w:basedOn w:val="Normal"/>
    <w:link w:val="HeaderChar"/>
    <w:rsid w:val="00027DDE"/>
    <w:pPr>
      <w:tabs>
        <w:tab w:val="center" w:pos="4513"/>
        <w:tab w:val="right" w:pos="9026"/>
      </w:tabs>
      <w:spacing w:after="0"/>
    </w:pPr>
  </w:style>
  <w:style w:type="character" w:customStyle="1" w:styleId="HeaderChar">
    <w:name w:val="Header Char"/>
    <w:basedOn w:val="DefaultParagraphFont"/>
    <w:link w:val="Header"/>
    <w:rsid w:val="00027DDE"/>
  </w:style>
  <w:style w:type="paragraph" w:styleId="Footer">
    <w:name w:val="footer"/>
    <w:basedOn w:val="Normal"/>
    <w:link w:val="FooterChar"/>
    <w:uiPriority w:val="99"/>
    <w:rsid w:val="00027DDE"/>
    <w:pPr>
      <w:tabs>
        <w:tab w:val="center" w:pos="4513"/>
        <w:tab w:val="right" w:pos="9026"/>
      </w:tabs>
      <w:spacing w:after="0"/>
    </w:pPr>
  </w:style>
  <w:style w:type="character" w:customStyle="1" w:styleId="FooterChar">
    <w:name w:val="Footer Char"/>
    <w:basedOn w:val="DefaultParagraphFont"/>
    <w:link w:val="Footer"/>
    <w:uiPriority w:val="99"/>
    <w:rsid w:val="00027DDE"/>
  </w:style>
  <w:style w:type="table" w:styleId="PlainTable1">
    <w:name w:val="Plain Table 1"/>
    <w:basedOn w:val="TableNormal"/>
    <w:rsid w:val="00236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236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FC25C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4A7A68"/>
    <w:rPr>
      <w:color w:val="605E5C"/>
      <w:shd w:val="clear" w:color="auto" w:fill="E1DFDD"/>
    </w:rPr>
  </w:style>
  <w:style w:type="character" w:styleId="FollowedHyperlink">
    <w:name w:val="FollowedHyperlink"/>
    <w:basedOn w:val="DefaultParagraphFont"/>
    <w:rsid w:val="004A7A68"/>
    <w:rPr>
      <w:color w:val="800080" w:themeColor="followedHyperlink"/>
      <w:u w:val="single"/>
    </w:rPr>
  </w:style>
  <w:style w:type="paragraph" w:styleId="TOC1">
    <w:name w:val="toc 1"/>
    <w:basedOn w:val="Normal"/>
    <w:next w:val="Normal"/>
    <w:autoRedefine/>
    <w:uiPriority w:val="39"/>
    <w:rsid w:val="004A7A68"/>
    <w:pPr>
      <w:spacing w:after="100"/>
    </w:pPr>
  </w:style>
  <w:style w:type="paragraph" w:styleId="TOC2">
    <w:name w:val="toc 2"/>
    <w:basedOn w:val="Normal"/>
    <w:next w:val="Normal"/>
    <w:autoRedefine/>
    <w:uiPriority w:val="39"/>
    <w:rsid w:val="004A7A68"/>
    <w:pPr>
      <w:spacing w:after="100"/>
      <w:ind w:left="240"/>
    </w:pPr>
  </w:style>
  <w:style w:type="paragraph" w:styleId="TOC3">
    <w:name w:val="toc 3"/>
    <w:basedOn w:val="Normal"/>
    <w:next w:val="Normal"/>
    <w:autoRedefine/>
    <w:uiPriority w:val="39"/>
    <w:unhideWhenUsed/>
    <w:rsid w:val="004A7A68"/>
    <w:pPr>
      <w:spacing w:after="100" w:line="259" w:lineRule="auto"/>
      <w:ind w:left="440"/>
    </w:pPr>
    <w:rPr>
      <w:rFonts w:eastAsiaTheme="minorEastAsia" w:cs="Times New Roman"/>
      <w:sz w:val="22"/>
      <w:szCs w:val="22"/>
    </w:rPr>
  </w:style>
  <w:style w:type="character" w:customStyle="1" w:styleId="Heading2Char">
    <w:name w:val="Heading 2 Char"/>
    <w:basedOn w:val="DefaultParagraphFont"/>
    <w:link w:val="Heading2"/>
    <w:uiPriority w:val="9"/>
    <w:rsid w:val="001E7F79"/>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C36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66405">
      <w:bodyDiv w:val="1"/>
      <w:marLeft w:val="0"/>
      <w:marRight w:val="0"/>
      <w:marTop w:val="0"/>
      <w:marBottom w:val="0"/>
      <w:divBdr>
        <w:top w:val="none" w:sz="0" w:space="0" w:color="auto"/>
        <w:left w:val="none" w:sz="0" w:space="0" w:color="auto"/>
        <w:bottom w:val="none" w:sz="0" w:space="0" w:color="auto"/>
        <w:right w:val="none" w:sz="0" w:space="0" w:color="auto"/>
      </w:divBdr>
      <w:divsChild>
        <w:div w:id="14813839">
          <w:marLeft w:val="0"/>
          <w:marRight w:val="0"/>
          <w:marTop w:val="0"/>
          <w:marBottom w:val="0"/>
          <w:divBdr>
            <w:top w:val="none" w:sz="0" w:space="0" w:color="auto"/>
            <w:left w:val="none" w:sz="0" w:space="0" w:color="auto"/>
            <w:bottom w:val="none" w:sz="0" w:space="0" w:color="auto"/>
            <w:right w:val="none" w:sz="0" w:space="0" w:color="auto"/>
          </w:divBdr>
          <w:divsChild>
            <w:div w:id="2140343715">
              <w:marLeft w:val="0"/>
              <w:marRight w:val="0"/>
              <w:marTop w:val="0"/>
              <w:marBottom w:val="0"/>
              <w:divBdr>
                <w:top w:val="none" w:sz="0" w:space="0" w:color="auto"/>
                <w:left w:val="none" w:sz="0" w:space="0" w:color="auto"/>
                <w:bottom w:val="none" w:sz="0" w:space="0" w:color="auto"/>
                <w:right w:val="none" w:sz="0" w:space="0" w:color="auto"/>
              </w:divBdr>
            </w:div>
            <w:div w:id="1047224355">
              <w:marLeft w:val="0"/>
              <w:marRight w:val="0"/>
              <w:marTop w:val="0"/>
              <w:marBottom w:val="0"/>
              <w:divBdr>
                <w:top w:val="none" w:sz="0" w:space="0" w:color="auto"/>
                <w:left w:val="none" w:sz="0" w:space="0" w:color="auto"/>
                <w:bottom w:val="none" w:sz="0" w:space="0" w:color="auto"/>
                <w:right w:val="none" w:sz="0" w:space="0" w:color="auto"/>
              </w:divBdr>
            </w:div>
            <w:div w:id="920407777">
              <w:marLeft w:val="0"/>
              <w:marRight w:val="0"/>
              <w:marTop w:val="0"/>
              <w:marBottom w:val="0"/>
              <w:divBdr>
                <w:top w:val="none" w:sz="0" w:space="0" w:color="auto"/>
                <w:left w:val="none" w:sz="0" w:space="0" w:color="auto"/>
                <w:bottom w:val="none" w:sz="0" w:space="0" w:color="auto"/>
                <w:right w:val="none" w:sz="0" w:space="0" w:color="auto"/>
              </w:divBdr>
            </w:div>
            <w:div w:id="4641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6054">
      <w:bodyDiv w:val="1"/>
      <w:marLeft w:val="0"/>
      <w:marRight w:val="0"/>
      <w:marTop w:val="0"/>
      <w:marBottom w:val="0"/>
      <w:divBdr>
        <w:top w:val="none" w:sz="0" w:space="0" w:color="auto"/>
        <w:left w:val="none" w:sz="0" w:space="0" w:color="auto"/>
        <w:bottom w:val="none" w:sz="0" w:space="0" w:color="auto"/>
        <w:right w:val="none" w:sz="0" w:space="0" w:color="auto"/>
      </w:divBdr>
      <w:divsChild>
        <w:div w:id="832137264">
          <w:marLeft w:val="0"/>
          <w:marRight w:val="0"/>
          <w:marTop w:val="0"/>
          <w:marBottom w:val="0"/>
          <w:divBdr>
            <w:top w:val="none" w:sz="0" w:space="0" w:color="auto"/>
            <w:left w:val="none" w:sz="0" w:space="0" w:color="auto"/>
            <w:bottom w:val="none" w:sz="0" w:space="0" w:color="auto"/>
            <w:right w:val="none" w:sz="0" w:space="0" w:color="auto"/>
          </w:divBdr>
          <w:divsChild>
            <w:div w:id="1117023009">
              <w:marLeft w:val="0"/>
              <w:marRight w:val="0"/>
              <w:marTop w:val="0"/>
              <w:marBottom w:val="0"/>
              <w:divBdr>
                <w:top w:val="none" w:sz="0" w:space="0" w:color="auto"/>
                <w:left w:val="none" w:sz="0" w:space="0" w:color="auto"/>
                <w:bottom w:val="none" w:sz="0" w:space="0" w:color="auto"/>
                <w:right w:val="none" w:sz="0" w:space="0" w:color="auto"/>
              </w:divBdr>
            </w:div>
            <w:div w:id="1852837335">
              <w:marLeft w:val="0"/>
              <w:marRight w:val="0"/>
              <w:marTop w:val="0"/>
              <w:marBottom w:val="0"/>
              <w:divBdr>
                <w:top w:val="none" w:sz="0" w:space="0" w:color="auto"/>
                <w:left w:val="none" w:sz="0" w:space="0" w:color="auto"/>
                <w:bottom w:val="none" w:sz="0" w:space="0" w:color="auto"/>
                <w:right w:val="none" w:sz="0" w:space="0" w:color="auto"/>
              </w:divBdr>
            </w:div>
            <w:div w:id="48189832">
              <w:marLeft w:val="0"/>
              <w:marRight w:val="0"/>
              <w:marTop w:val="0"/>
              <w:marBottom w:val="0"/>
              <w:divBdr>
                <w:top w:val="none" w:sz="0" w:space="0" w:color="auto"/>
                <w:left w:val="none" w:sz="0" w:space="0" w:color="auto"/>
                <w:bottom w:val="none" w:sz="0" w:space="0" w:color="auto"/>
                <w:right w:val="none" w:sz="0" w:space="0" w:color="auto"/>
              </w:divBdr>
            </w:div>
            <w:div w:id="1619797347">
              <w:marLeft w:val="0"/>
              <w:marRight w:val="0"/>
              <w:marTop w:val="0"/>
              <w:marBottom w:val="0"/>
              <w:divBdr>
                <w:top w:val="none" w:sz="0" w:space="0" w:color="auto"/>
                <w:left w:val="none" w:sz="0" w:space="0" w:color="auto"/>
                <w:bottom w:val="none" w:sz="0" w:space="0" w:color="auto"/>
                <w:right w:val="none" w:sz="0" w:space="0" w:color="auto"/>
              </w:divBdr>
            </w:div>
            <w:div w:id="1362585463">
              <w:marLeft w:val="0"/>
              <w:marRight w:val="0"/>
              <w:marTop w:val="0"/>
              <w:marBottom w:val="0"/>
              <w:divBdr>
                <w:top w:val="none" w:sz="0" w:space="0" w:color="auto"/>
                <w:left w:val="none" w:sz="0" w:space="0" w:color="auto"/>
                <w:bottom w:val="none" w:sz="0" w:space="0" w:color="auto"/>
                <w:right w:val="none" w:sz="0" w:space="0" w:color="auto"/>
              </w:divBdr>
            </w:div>
            <w:div w:id="1846431618">
              <w:marLeft w:val="0"/>
              <w:marRight w:val="0"/>
              <w:marTop w:val="0"/>
              <w:marBottom w:val="0"/>
              <w:divBdr>
                <w:top w:val="none" w:sz="0" w:space="0" w:color="auto"/>
                <w:left w:val="none" w:sz="0" w:space="0" w:color="auto"/>
                <w:bottom w:val="none" w:sz="0" w:space="0" w:color="auto"/>
                <w:right w:val="none" w:sz="0" w:space="0" w:color="auto"/>
              </w:divBdr>
            </w:div>
            <w:div w:id="1501578827">
              <w:marLeft w:val="0"/>
              <w:marRight w:val="0"/>
              <w:marTop w:val="0"/>
              <w:marBottom w:val="0"/>
              <w:divBdr>
                <w:top w:val="none" w:sz="0" w:space="0" w:color="auto"/>
                <w:left w:val="none" w:sz="0" w:space="0" w:color="auto"/>
                <w:bottom w:val="none" w:sz="0" w:space="0" w:color="auto"/>
                <w:right w:val="none" w:sz="0" w:space="0" w:color="auto"/>
              </w:divBdr>
            </w:div>
            <w:div w:id="11898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900717">
      <w:bodyDiv w:val="1"/>
      <w:marLeft w:val="0"/>
      <w:marRight w:val="0"/>
      <w:marTop w:val="0"/>
      <w:marBottom w:val="0"/>
      <w:divBdr>
        <w:top w:val="none" w:sz="0" w:space="0" w:color="auto"/>
        <w:left w:val="none" w:sz="0" w:space="0" w:color="auto"/>
        <w:bottom w:val="none" w:sz="0" w:space="0" w:color="auto"/>
        <w:right w:val="none" w:sz="0" w:space="0" w:color="auto"/>
      </w:divBdr>
    </w:div>
    <w:div w:id="1030496555">
      <w:bodyDiv w:val="1"/>
      <w:marLeft w:val="0"/>
      <w:marRight w:val="0"/>
      <w:marTop w:val="0"/>
      <w:marBottom w:val="0"/>
      <w:divBdr>
        <w:top w:val="none" w:sz="0" w:space="0" w:color="auto"/>
        <w:left w:val="none" w:sz="0" w:space="0" w:color="auto"/>
        <w:bottom w:val="none" w:sz="0" w:space="0" w:color="auto"/>
        <w:right w:val="none" w:sz="0" w:space="0" w:color="auto"/>
      </w:divBdr>
    </w:div>
    <w:div w:id="1622489945">
      <w:bodyDiv w:val="1"/>
      <w:marLeft w:val="0"/>
      <w:marRight w:val="0"/>
      <w:marTop w:val="0"/>
      <w:marBottom w:val="0"/>
      <w:divBdr>
        <w:top w:val="none" w:sz="0" w:space="0" w:color="auto"/>
        <w:left w:val="none" w:sz="0" w:space="0" w:color="auto"/>
        <w:bottom w:val="none" w:sz="0" w:space="0" w:color="auto"/>
        <w:right w:val="none" w:sz="0" w:space="0" w:color="auto"/>
      </w:divBdr>
      <w:divsChild>
        <w:div w:id="1846361305">
          <w:marLeft w:val="0"/>
          <w:marRight w:val="0"/>
          <w:marTop w:val="0"/>
          <w:marBottom w:val="0"/>
          <w:divBdr>
            <w:top w:val="none" w:sz="0" w:space="0" w:color="auto"/>
            <w:left w:val="none" w:sz="0" w:space="0" w:color="auto"/>
            <w:bottom w:val="none" w:sz="0" w:space="0" w:color="auto"/>
            <w:right w:val="none" w:sz="0" w:space="0" w:color="auto"/>
          </w:divBdr>
          <w:divsChild>
            <w:div w:id="219294892">
              <w:marLeft w:val="0"/>
              <w:marRight w:val="0"/>
              <w:marTop w:val="0"/>
              <w:marBottom w:val="0"/>
              <w:divBdr>
                <w:top w:val="none" w:sz="0" w:space="0" w:color="auto"/>
                <w:left w:val="none" w:sz="0" w:space="0" w:color="auto"/>
                <w:bottom w:val="none" w:sz="0" w:space="0" w:color="auto"/>
                <w:right w:val="none" w:sz="0" w:space="0" w:color="auto"/>
              </w:divBdr>
            </w:div>
            <w:div w:id="1739858689">
              <w:marLeft w:val="0"/>
              <w:marRight w:val="0"/>
              <w:marTop w:val="0"/>
              <w:marBottom w:val="0"/>
              <w:divBdr>
                <w:top w:val="none" w:sz="0" w:space="0" w:color="auto"/>
                <w:left w:val="none" w:sz="0" w:space="0" w:color="auto"/>
                <w:bottom w:val="none" w:sz="0" w:space="0" w:color="auto"/>
                <w:right w:val="none" w:sz="0" w:space="0" w:color="auto"/>
              </w:divBdr>
            </w:div>
            <w:div w:id="1616061485">
              <w:marLeft w:val="0"/>
              <w:marRight w:val="0"/>
              <w:marTop w:val="0"/>
              <w:marBottom w:val="0"/>
              <w:divBdr>
                <w:top w:val="none" w:sz="0" w:space="0" w:color="auto"/>
                <w:left w:val="none" w:sz="0" w:space="0" w:color="auto"/>
                <w:bottom w:val="none" w:sz="0" w:space="0" w:color="auto"/>
                <w:right w:val="none" w:sz="0" w:space="0" w:color="auto"/>
              </w:divBdr>
            </w:div>
            <w:div w:id="1923953767">
              <w:marLeft w:val="0"/>
              <w:marRight w:val="0"/>
              <w:marTop w:val="0"/>
              <w:marBottom w:val="0"/>
              <w:divBdr>
                <w:top w:val="none" w:sz="0" w:space="0" w:color="auto"/>
                <w:left w:val="none" w:sz="0" w:space="0" w:color="auto"/>
                <w:bottom w:val="none" w:sz="0" w:space="0" w:color="auto"/>
                <w:right w:val="none" w:sz="0" w:space="0" w:color="auto"/>
              </w:divBdr>
            </w:div>
            <w:div w:id="1484007020">
              <w:marLeft w:val="0"/>
              <w:marRight w:val="0"/>
              <w:marTop w:val="0"/>
              <w:marBottom w:val="0"/>
              <w:divBdr>
                <w:top w:val="none" w:sz="0" w:space="0" w:color="auto"/>
                <w:left w:val="none" w:sz="0" w:space="0" w:color="auto"/>
                <w:bottom w:val="none" w:sz="0" w:space="0" w:color="auto"/>
                <w:right w:val="none" w:sz="0" w:space="0" w:color="auto"/>
              </w:divBdr>
            </w:div>
            <w:div w:id="2141418315">
              <w:marLeft w:val="0"/>
              <w:marRight w:val="0"/>
              <w:marTop w:val="0"/>
              <w:marBottom w:val="0"/>
              <w:divBdr>
                <w:top w:val="none" w:sz="0" w:space="0" w:color="auto"/>
                <w:left w:val="none" w:sz="0" w:space="0" w:color="auto"/>
                <w:bottom w:val="none" w:sz="0" w:space="0" w:color="auto"/>
                <w:right w:val="none" w:sz="0" w:space="0" w:color="auto"/>
              </w:divBdr>
            </w:div>
            <w:div w:id="784231733">
              <w:marLeft w:val="0"/>
              <w:marRight w:val="0"/>
              <w:marTop w:val="0"/>
              <w:marBottom w:val="0"/>
              <w:divBdr>
                <w:top w:val="none" w:sz="0" w:space="0" w:color="auto"/>
                <w:left w:val="none" w:sz="0" w:space="0" w:color="auto"/>
                <w:bottom w:val="none" w:sz="0" w:space="0" w:color="auto"/>
                <w:right w:val="none" w:sz="0" w:space="0" w:color="auto"/>
              </w:divBdr>
            </w:div>
            <w:div w:id="59174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707066">
      <w:bodyDiv w:val="1"/>
      <w:marLeft w:val="0"/>
      <w:marRight w:val="0"/>
      <w:marTop w:val="0"/>
      <w:marBottom w:val="0"/>
      <w:divBdr>
        <w:top w:val="none" w:sz="0" w:space="0" w:color="auto"/>
        <w:left w:val="none" w:sz="0" w:space="0" w:color="auto"/>
        <w:bottom w:val="none" w:sz="0" w:space="0" w:color="auto"/>
        <w:right w:val="none" w:sz="0" w:space="0" w:color="auto"/>
      </w:divBdr>
    </w:div>
    <w:div w:id="1808281268">
      <w:bodyDiv w:val="1"/>
      <w:marLeft w:val="0"/>
      <w:marRight w:val="0"/>
      <w:marTop w:val="0"/>
      <w:marBottom w:val="0"/>
      <w:divBdr>
        <w:top w:val="none" w:sz="0" w:space="0" w:color="auto"/>
        <w:left w:val="none" w:sz="0" w:space="0" w:color="auto"/>
        <w:bottom w:val="none" w:sz="0" w:space="0" w:color="auto"/>
        <w:right w:val="none" w:sz="0" w:space="0" w:color="auto"/>
      </w:divBdr>
      <w:divsChild>
        <w:div w:id="293755176">
          <w:marLeft w:val="0"/>
          <w:marRight w:val="0"/>
          <w:marTop w:val="0"/>
          <w:marBottom w:val="0"/>
          <w:divBdr>
            <w:top w:val="none" w:sz="0" w:space="0" w:color="auto"/>
            <w:left w:val="none" w:sz="0" w:space="0" w:color="auto"/>
            <w:bottom w:val="none" w:sz="0" w:space="0" w:color="auto"/>
            <w:right w:val="none" w:sz="0" w:space="0" w:color="auto"/>
          </w:divBdr>
          <w:divsChild>
            <w:div w:id="372923653">
              <w:marLeft w:val="0"/>
              <w:marRight w:val="0"/>
              <w:marTop w:val="0"/>
              <w:marBottom w:val="0"/>
              <w:divBdr>
                <w:top w:val="none" w:sz="0" w:space="0" w:color="auto"/>
                <w:left w:val="none" w:sz="0" w:space="0" w:color="auto"/>
                <w:bottom w:val="none" w:sz="0" w:space="0" w:color="auto"/>
                <w:right w:val="none" w:sz="0" w:space="0" w:color="auto"/>
              </w:divBdr>
            </w:div>
            <w:div w:id="548103524">
              <w:marLeft w:val="0"/>
              <w:marRight w:val="0"/>
              <w:marTop w:val="0"/>
              <w:marBottom w:val="0"/>
              <w:divBdr>
                <w:top w:val="none" w:sz="0" w:space="0" w:color="auto"/>
                <w:left w:val="none" w:sz="0" w:space="0" w:color="auto"/>
                <w:bottom w:val="none" w:sz="0" w:space="0" w:color="auto"/>
                <w:right w:val="none" w:sz="0" w:space="0" w:color="auto"/>
              </w:divBdr>
            </w:div>
            <w:div w:id="169253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ducation.minecraft.net/en-us"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deadpark.com/30-minute-reviews/mario-is-missing-sne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middlemarketcenter.org/expert-perspectives/lean-business-model-pros-and-cons-can-you-afford-frugalit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help.plum.io/hc/en-us/articles/360002388234-What-are-the-10-Plum-Talents-"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github.com/COMP2281/software-engineering-group-17/blob/main/readme/market-research.md" TargetMode="External"/><Relationship Id="rId14" Type="http://schemas.openxmlformats.org/officeDocument/2006/relationships/hyperlink" Target="https://www.mariowiki.com/Mario_%26_Sonic_at_the_Olympic_Winter_Games_(Nintendo_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9EC7AD-4DD4-4F30-B73A-872A993C9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9</Pages>
  <Words>4112</Words>
  <Characters>23443</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Requirement Specification</vt:lpstr>
    </vt:vector>
  </TitlesOfParts>
  <Company/>
  <LinksUpToDate>false</LinksUpToDate>
  <CharactersWithSpaces>2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 Specification</dc:title>
  <dc:subject>Group 17: Reimagine Skills Build as an RPG game</dc:subject>
  <dc:creator>Joshua Pulham, Nam Le, James Watson, Charles Dubois-Veltman, Akanksha Sirohia</dc:creator>
  <cp:keywords/>
  <cp:lastModifiedBy>Nam H Le</cp:lastModifiedBy>
  <cp:revision>235</cp:revision>
  <cp:lastPrinted>2023-11-22T11:59:00Z</cp:lastPrinted>
  <dcterms:created xsi:type="dcterms:W3CDTF">2023-11-19T23:21:00Z</dcterms:created>
  <dcterms:modified xsi:type="dcterms:W3CDTF">2023-11-22T15:42:00Z</dcterms:modified>
</cp:coreProperties>
</file>